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triple" w:sz="4" w:space="0" w:color="5B9BD5" w:themeColor="accent1"/>
          <w:left w:val="triple" w:sz="4" w:space="0" w:color="5B9BD5" w:themeColor="accent1"/>
          <w:bottom w:val="triple" w:sz="4" w:space="0" w:color="5B9BD5" w:themeColor="accent1"/>
          <w:right w:val="trip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ayout w:type="fixed"/>
        <w:tblLook w:val="04A0" w:firstRow="1" w:lastRow="0" w:firstColumn="1" w:lastColumn="0" w:noHBand="0" w:noVBand="1"/>
      </w:tblPr>
      <w:tblGrid>
        <w:gridCol w:w="554"/>
        <w:gridCol w:w="9"/>
        <w:gridCol w:w="425"/>
        <w:gridCol w:w="1462"/>
        <w:gridCol w:w="73"/>
        <w:gridCol w:w="146"/>
        <w:gridCol w:w="849"/>
        <w:gridCol w:w="168"/>
        <w:gridCol w:w="805"/>
        <w:gridCol w:w="303"/>
        <w:gridCol w:w="710"/>
        <w:gridCol w:w="24"/>
        <w:gridCol w:w="953"/>
        <w:gridCol w:w="891"/>
        <w:gridCol w:w="407"/>
        <w:gridCol w:w="504"/>
        <w:gridCol w:w="9"/>
        <w:gridCol w:w="1152"/>
        <w:gridCol w:w="1612"/>
      </w:tblGrid>
      <w:tr w:rsidR="00C673EB" w:rsidRPr="008D61CC" w14:paraId="664A2A30" w14:textId="77777777" w:rsidTr="00600E3F">
        <w:trPr>
          <w:trHeight w:val="425"/>
        </w:trPr>
        <w:tc>
          <w:tcPr>
            <w:tcW w:w="1667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  <w:noWrap/>
            <w:vAlign w:val="center"/>
          </w:tcPr>
          <w:p w14:paraId="065C18C3" w14:textId="4726439B" w:rsidR="00EE1234" w:rsidRPr="00EE1234" w:rsidRDefault="00E90576" w:rsidP="003626BE">
            <w:pPr>
              <w:rPr>
                <w:color w:val="000000"/>
                <w:sz w:val="20"/>
                <w:szCs w:val="20"/>
              </w:rPr>
            </w:pPr>
            <w:bookmarkStart w:id="0" w:name="_GoBack"/>
            <w:bookmarkEnd w:id="0"/>
            <w:r w:rsidRPr="008D61CC">
              <w:rPr>
                <w:b/>
                <w:color w:val="000000"/>
                <w:sz w:val="20"/>
                <w:szCs w:val="20"/>
              </w:rPr>
              <w:t>Направлено / </w:t>
            </w:r>
            <w:proofErr w:type="spellStart"/>
            <w:r>
              <w:rPr>
                <w:b/>
                <w:color w:val="000000"/>
                <w:sz w:val="20"/>
                <w:szCs w:val="20"/>
              </w:rPr>
              <w:t>Submitted</w:t>
            </w:r>
            <w:proofErr w:type="spellEnd"/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/>
                <w:sz w:val="20"/>
                <w:szCs w:val="20"/>
              </w:rPr>
              <w:t>by</w:t>
            </w:r>
            <w:proofErr w:type="spellEnd"/>
            <w:r>
              <w:rPr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1667" w:type="pct"/>
            <w:gridSpan w:val="6"/>
            <w:tcBorders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162EA06C" w14:textId="0F462F66" w:rsidR="00EE1234" w:rsidRPr="00E94FF8" w:rsidRDefault="00E90576" w:rsidP="003626BE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color w:val="000000"/>
                <w:sz w:val="20"/>
                <w:szCs w:val="20"/>
              </w:rPr>
              <w:t>Дата</w:t>
            </w:r>
            <w:r w:rsidRPr="00E94FF8">
              <w:rPr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</w:rPr>
              <w:t>п</w:t>
            </w:r>
            <w:r w:rsidR="00A4286B">
              <w:rPr>
                <w:b/>
                <w:color w:val="000000"/>
                <w:sz w:val="20"/>
                <w:szCs w:val="20"/>
              </w:rPr>
              <w:t>олучения</w:t>
            </w:r>
            <w:r w:rsidRPr="00E94FF8">
              <w:rPr>
                <w:b/>
                <w:color w:val="000000"/>
                <w:sz w:val="20"/>
                <w:szCs w:val="20"/>
                <w:lang w:val="en-US"/>
              </w:rPr>
              <w:t> / 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 xml:space="preserve">Date </w:t>
            </w:r>
            <w:r w:rsidR="00E94FF8">
              <w:rPr>
                <w:b/>
                <w:color w:val="000000"/>
                <w:sz w:val="20"/>
                <w:szCs w:val="20"/>
                <w:lang w:val="en-US"/>
              </w:rPr>
              <w:t xml:space="preserve">of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r</w:t>
            </w:r>
            <w:r w:rsidRPr="00E94FF8">
              <w:rPr>
                <w:b/>
                <w:color w:val="000000"/>
                <w:sz w:val="20"/>
                <w:szCs w:val="20"/>
                <w:lang w:val="en-US"/>
              </w:rPr>
              <w:t>ecei</w:t>
            </w:r>
            <w:r w:rsidR="00E94FF8">
              <w:rPr>
                <w:b/>
                <w:color w:val="000000"/>
                <w:sz w:val="20"/>
                <w:szCs w:val="20"/>
                <w:lang w:val="en-US"/>
              </w:rPr>
              <w:t>pt</w:t>
            </w:r>
            <w:r w:rsidRPr="00E94FF8">
              <w:rPr>
                <w:b/>
                <w:color w:val="000000"/>
                <w:sz w:val="20"/>
                <w:szCs w:val="20"/>
                <w:lang w:val="en-US"/>
              </w:rPr>
              <w:t>:</w:t>
            </w:r>
          </w:p>
        </w:tc>
        <w:tc>
          <w:tcPr>
            <w:tcW w:w="1666" w:type="pct"/>
            <w:gridSpan w:val="5"/>
            <w:tcBorders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3D0E3D15" w14:textId="19280B8C" w:rsidR="00EE1234" w:rsidRPr="00EE1234" w:rsidRDefault="00E90576" w:rsidP="003626BE">
            <w:pPr>
              <w:rPr>
                <w:color w:val="000000"/>
                <w:sz w:val="20"/>
                <w:szCs w:val="20"/>
              </w:rPr>
            </w:pPr>
            <w:r w:rsidRPr="008D61CC">
              <w:rPr>
                <w:b/>
                <w:color w:val="000000"/>
                <w:sz w:val="20"/>
                <w:szCs w:val="20"/>
              </w:rPr>
              <w:t xml:space="preserve">Дело / Case </w:t>
            </w:r>
            <w:r w:rsidRPr="008D61CC">
              <w:rPr>
                <w:b/>
                <w:color w:val="000000"/>
                <w:sz w:val="20"/>
                <w:szCs w:val="20"/>
                <w:lang w:val="en-US"/>
              </w:rPr>
              <w:t>No</w:t>
            </w:r>
            <w:r>
              <w:rPr>
                <w:b/>
                <w:color w:val="000000"/>
                <w:sz w:val="20"/>
                <w:szCs w:val="20"/>
              </w:rPr>
              <w:t>:</w:t>
            </w:r>
          </w:p>
        </w:tc>
      </w:tr>
      <w:tr w:rsidR="006072C6" w:rsidRPr="006072C6" w14:paraId="7626D104" w14:textId="77777777" w:rsidTr="001B3EAB">
        <w:trPr>
          <w:trHeight w:val="949"/>
        </w:trPr>
        <w:tc>
          <w:tcPr>
            <w:tcW w:w="1667" w:type="pct"/>
            <w:gridSpan w:val="8"/>
            <w:tcBorders>
              <w:top w:val="single" w:sz="4" w:space="0" w:color="5B9BD5" w:themeColor="accent1"/>
              <w:left w:val="triple" w:sz="4" w:space="0" w:color="5B9BD5" w:themeColor="accent1"/>
              <w:bottom w:val="nil"/>
              <w:right w:val="single" w:sz="4" w:space="0" w:color="5B9BD5" w:themeColor="accent1"/>
            </w:tcBorders>
            <w:shd w:val="clear" w:color="auto" w:fill="auto"/>
            <w:noWrap/>
            <w:vAlign w:val="center"/>
          </w:tcPr>
          <w:p w14:paraId="6483314E" w14:textId="4F4C1D0E" w:rsidR="006072C6" w:rsidRPr="00185C51" w:rsidRDefault="00CD71E6" w:rsidP="001B3EAB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 / </w:t>
            </w:r>
            <w:r w:rsidRPr="006423C4"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6423C4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6423C4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6423C4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 w:rsidRPr="006423C4"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1667" w:type="pct"/>
            <w:gridSpan w:val="6"/>
            <w:tcBorders>
              <w:top w:val="single" w:sz="4" w:space="0" w:color="5B9BD5" w:themeColor="accent1"/>
              <w:left w:val="single" w:sz="4" w:space="0" w:color="5B9BD5" w:themeColor="accent1"/>
              <w:bottom w:val="nil"/>
              <w:right w:val="single" w:sz="4" w:space="0" w:color="5B9BD5" w:themeColor="accent1"/>
            </w:tcBorders>
            <w:shd w:val="clear" w:color="auto" w:fill="auto"/>
            <w:vAlign w:val="center"/>
          </w:tcPr>
          <w:p w14:paraId="18076065" w14:textId="45D19C9E" w:rsidR="006072C6" w:rsidRPr="0098608E" w:rsidRDefault="006072C6" w:rsidP="001B3EAB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666" w:type="pct"/>
            <w:gridSpan w:val="5"/>
            <w:tcBorders>
              <w:top w:val="single" w:sz="4" w:space="0" w:color="5B9BD5" w:themeColor="accent1"/>
              <w:left w:val="single" w:sz="4" w:space="0" w:color="5B9BD5" w:themeColor="accent1"/>
              <w:bottom w:val="nil"/>
              <w:right w:val="triple" w:sz="4" w:space="0" w:color="5B9BD5" w:themeColor="accent1"/>
            </w:tcBorders>
            <w:shd w:val="clear" w:color="auto" w:fill="auto"/>
            <w:vAlign w:val="center"/>
          </w:tcPr>
          <w:p w14:paraId="6972DA1F" w14:textId="363BE65B" w:rsidR="006072C6" w:rsidRPr="0098608E" w:rsidRDefault="006072C6" w:rsidP="001B3EAB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</w:p>
        </w:tc>
      </w:tr>
      <w:tr w:rsidR="00E3485C" w:rsidRPr="00333A31" w14:paraId="1C0B303E" w14:textId="77777777" w:rsidTr="00600E3F">
        <w:trPr>
          <w:trHeight w:val="95"/>
        </w:trPr>
        <w:tc>
          <w:tcPr>
            <w:tcW w:w="1667" w:type="pct"/>
            <w:gridSpan w:val="8"/>
            <w:tcBorders>
              <w:top w:val="nil"/>
              <w:bottom w:val="triple" w:sz="4" w:space="0" w:color="5B9BD5" w:themeColor="accent1"/>
            </w:tcBorders>
            <w:shd w:val="clear" w:color="auto" w:fill="auto"/>
            <w:noWrap/>
            <w:vAlign w:val="bottom"/>
          </w:tcPr>
          <w:p w14:paraId="5CB9961E" w14:textId="368F685E" w:rsidR="00E3485C" w:rsidRPr="00CE01AE" w:rsidRDefault="00E3485C" w:rsidP="002655A1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i/>
                <w:color w:val="000000"/>
                <w:sz w:val="16"/>
                <w:szCs w:val="20"/>
                <w:lang w:val="en-US"/>
              </w:rPr>
              <w:t>(</w:t>
            </w:r>
            <w:r>
              <w:rPr>
                <w:i/>
                <w:color w:val="000000"/>
                <w:sz w:val="16"/>
                <w:szCs w:val="20"/>
              </w:rPr>
              <w:t>ФИО/</w:t>
            </w:r>
            <w:proofErr w:type="spellStart"/>
            <w:r w:rsidRPr="008D61CC">
              <w:rPr>
                <w:i/>
                <w:color w:val="000000"/>
                <w:sz w:val="16"/>
                <w:szCs w:val="20"/>
              </w:rPr>
              <w:t>Name</w:t>
            </w:r>
            <w:proofErr w:type="spellEnd"/>
            <w:r>
              <w:rPr>
                <w:i/>
                <w:color w:val="000000"/>
                <w:sz w:val="16"/>
                <w:szCs w:val="20"/>
                <w:lang w:val="en-US"/>
              </w:rPr>
              <w:t xml:space="preserve"> </w:t>
            </w:r>
            <w:proofErr w:type="spellStart"/>
            <w:r>
              <w:rPr>
                <w:i/>
                <w:color w:val="000000"/>
                <w:sz w:val="16"/>
                <w:szCs w:val="20"/>
                <w:lang w:val="en-US"/>
              </w:rPr>
              <w:t>Surmame</w:t>
            </w:r>
            <w:proofErr w:type="spellEnd"/>
            <w:r>
              <w:rPr>
                <w:i/>
                <w:color w:val="000000"/>
                <w:sz w:val="16"/>
                <w:szCs w:val="20"/>
                <w:lang w:val="en-US"/>
              </w:rPr>
              <w:t>)</w:t>
            </w:r>
          </w:p>
        </w:tc>
        <w:tc>
          <w:tcPr>
            <w:tcW w:w="1667" w:type="pct"/>
            <w:gridSpan w:val="6"/>
            <w:tcBorders>
              <w:top w:val="nil"/>
              <w:bottom w:val="triple" w:sz="4" w:space="0" w:color="5B9BD5" w:themeColor="accent1"/>
            </w:tcBorders>
            <w:shd w:val="clear" w:color="auto" w:fill="auto"/>
            <w:vAlign w:val="bottom"/>
          </w:tcPr>
          <w:p w14:paraId="56C0DEFA" w14:textId="15724692" w:rsidR="00E3485C" w:rsidRPr="00CE01AE" w:rsidRDefault="00E3485C" w:rsidP="0091286B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i/>
                <w:color w:val="000000"/>
                <w:sz w:val="16"/>
                <w:szCs w:val="20"/>
                <w:lang w:val="en-US"/>
              </w:rPr>
              <w:t>(</w:t>
            </w:r>
            <w:r>
              <w:rPr>
                <w:i/>
                <w:color w:val="000000"/>
                <w:sz w:val="16"/>
                <w:szCs w:val="20"/>
              </w:rPr>
              <w:t>Заполняется</w:t>
            </w:r>
            <w:r w:rsidRPr="00A610A0">
              <w:rPr>
                <w:i/>
                <w:color w:val="000000"/>
                <w:sz w:val="16"/>
                <w:szCs w:val="20"/>
                <w:lang w:val="en-US"/>
              </w:rPr>
              <w:t xml:space="preserve"> </w:t>
            </w:r>
            <w:r>
              <w:rPr>
                <w:i/>
                <w:color w:val="000000"/>
                <w:sz w:val="16"/>
                <w:szCs w:val="20"/>
              </w:rPr>
              <w:t>ОТЗ</w:t>
            </w:r>
            <w:r w:rsidRPr="00A610A0">
              <w:rPr>
                <w:i/>
                <w:color w:val="000000"/>
                <w:sz w:val="16"/>
                <w:szCs w:val="20"/>
                <w:lang w:val="en-US"/>
              </w:rPr>
              <w:t> /</w:t>
            </w:r>
            <w:r>
              <w:rPr>
                <w:i/>
                <w:color w:val="000000"/>
                <w:sz w:val="16"/>
                <w:szCs w:val="20"/>
                <w:lang w:val="en-US"/>
              </w:rPr>
              <w:t> F</w:t>
            </w:r>
            <w:r w:rsidRPr="00A610A0">
              <w:rPr>
                <w:i/>
                <w:color w:val="000000"/>
                <w:sz w:val="16"/>
                <w:szCs w:val="20"/>
                <w:lang w:val="en-US"/>
              </w:rPr>
              <w:t>or KTO use only</w:t>
            </w:r>
            <w:r>
              <w:rPr>
                <w:i/>
                <w:color w:val="000000"/>
                <w:sz w:val="16"/>
                <w:szCs w:val="20"/>
                <w:lang w:val="en-US"/>
              </w:rPr>
              <w:t>)</w:t>
            </w:r>
          </w:p>
        </w:tc>
        <w:tc>
          <w:tcPr>
            <w:tcW w:w="1666" w:type="pct"/>
            <w:gridSpan w:val="5"/>
            <w:tcBorders>
              <w:top w:val="nil"/>
              <w:bottom w:val="triple" w:sz="4" w:space="0" w:color="5B9BD5" w:themeColor="accent1"/>
            </w:tcBorders>
            <w:shd w:val="clear" w:color="auto" w:fill="auto"/>
            <w:vAlign w:val="bottom"/>
          </w:tcPr>
          <w:p w14:paraId="4037141B" w14:textId="46CA50BB" w:rsidR="00E3485C" w:rsidRPr="00CE01AE" w:rsidRDefault="00E3485C" w:rsidP="00E3485C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i/>
                <w:color w:val="000000"/>
                <w:sz w:val="16"/>
                <w:szCs w:val="20"/>
                <w:lang w:val="en-US"/>
              </w:rPr>
              <w:t>(</w:t>
            </w:r>
            <w:r>
              <w:rPr>
                <w:i/>
                <w:color w:val="000000"/>
                <w:sz w:val="16"/>
                <w:szCs w:val="20"/>
              </w:rPr>
              <w:t>Заполняется</w:t>
            </w:r>
            <w:r w:rsidRPr="00A610A0">
              <w:rPr>
                <w:i/>
                <w:color w:val="000000"/>
                <w:sz w:val="16"/>
                <w:szCs w:val="20"/>
                <w:lang w:val="en-US"/>
              </w:rPr>
              <w:t xml:space="preserve"> </w:t>
            </w:r>
            <w:r>
              <w:rPr>
                <w:i/>
                <w:color w:val="000000"/>
                <w:sz w:val="16"/>
                <w:szCs w:val="20"/>
              </w:rPr>
              <w:t>ОТЗ</w:t>
            </w:r>
            <w:r w:rsidRPr="00A610A0">
              <w:rPr>
                <w:i/>
                <w:color w:val="000000"/>
                <w:sz w:val="16"/>
                <w:szCs w:val="20"/>
                <w:lang w:val="en-US"/>
              </w:rPr>
              <w:t> /</w:t>
            </w:r>
            <w:r>
              <w:rPr>
                <w:i/>
                <w:color w:val="000000"/>
                <w:sz w:val="16"/>
                <w:szCs w:val="20"/>
                <w:lang w:val="en-US"/>
              </w:rPr>
              <w:t> F</w:t>
            </w:r>
            <w:r w:rsidRPr="00A610A0">
              <w:rPr>
                <w:i/>
                <w:color w:val="000000"/>
                <w:sz w:val="16"/>
                <w:szCs w:val="20"/>
                <w:lang w:val="en-US"/>
              </w:rPr>
              <w:t>or KTO use only</w:t>
            </w:r>
            <w:r>
              <w:rPr>
                <w:i/>
                <w:color w:val="000000"/>
                <w:sz w:val="16"/>
                <w:szCs w:val="20"/>
                <w:lang w:val="en-US"/>
              </w:rPr>
              <w:t>)</w:t>
            </w:r>
          </w:p>
        </w:tc>
      </w:tr>
      <w:tr w:rsidR="00EE1234" w:rsidRPr="00F20B6C" w14:paraId="135A266D" w14:textId="77777777" w:rsidTr="00D74443">
        <w:trPr>
          <w:trHeight w:val="1417"/>
        </w:trPr>
        <w:tc>
          <w:tcPr>
            <w:tcW w:w="5000" w:type="pct"/>
            <w:gridSpan w:val="19"/>
            <w:tcBorders>
              <w:top w:val="triple" w:sz="4" w:space="0" w:color="5B9BD5" w:themeColor="accent1"/>
              <w:bottom w:val="triple" w:sz="4" w:space="0" w:color="5B9BD5" w:themeColor="accent1"/>
            </w:tcBorders>
            <w:shd w:val="clear" w:color="auto" w:fill="auto"/>
            <w:noWrap/>
            <w:vAlign w:val="center"/>
          </w:tcPr>
          <w:p w14:paraId="60616B9B" w14:textId="3CEF5403" w:rsidR="00A95397" w:rsidRDefault="00A95397" w:rsidP="00E90576">
            <w:pPr>
              <w:jc w:val="center"/>
              <w:rPr>
                <w:b/>
              </w:rPr>
            </w:pPr>
            <w:r>
              <w:rPr>
                <w:b/>
              </w:rPr>
              <w:t xml:space="preserve">ФОРМА РАСКРЫТИЯ </w:t>
            </w:r>
            <w:r w:rsidR="00F20B6C">
              <w:rPr>
                <w:b/>
              </w:rPr>
              <w:t>ТЕХНОЛОГИИ</w:t>
            </w:r>
            <w:r>
              <w:rPr>
                <w:b/>
              </w:rPr>
              <w:t> /</w:t>
            </w:r>
          </w:p>
          <w:p w14:paraId="3E7B1825" w14:textId="54045F40" w:rsidR="00EE1234" w:rsidRPr="00B450C7" w:rsidRDefault="00F20B6C" w:rsidP="00E90576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lang w:val="en-US"/>
              </w:rPr>
              <w:t>TECHNOLOGY</w:t>
            </w:r>
            <w:r w:rsidR="00224D01" w:rsidRPr="00B450C7">
              <w:rPr>
                <w:b/>
                <w:lang w:val="en-US"/>
              </w:rPr>
              <w:t xml:space="preserve"> </w:t>
            </w:r>
            <w:r w:rsidR="00EE1234" w:rsidRPr="00B450C7">
              <w:rPr>
                <w:b/>
                <w:lang w:val="en-US"/>
              </w:rPr>
              <w:t>DISCLOSURE FORM</w:t>
            </w:r>
          </w:p>
        </w:tc>
      </w:tr>
      <w:tr w:rsidR="00B450C7" w:rsidRPr="00333A31" w14:paraId="734A96CC" w14:textId="77777777" w:rsidTr="00A24FF7">
        <w:trPr>
          <w:trHeight w:val="2381"/>
        </w:trPr>
        <w:tc>
          <w:tcPr>
            <w:tcW w:w="1141" w:type="pct"/>
            <w:gridSpan w:val="5"/>
            <w:tcBorders>
              <w:top w:val="triple" w:sz="4" w:space="0" w:color="5B9BD5" w:themeColor="accent1"/>
              <w:left w:val="trip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  <w:noWrap/>
          </w:tcPr>
          <w:p w14:paraId="3AAD5A44" w14:textId="77777777" w:rsidR="00B450C7" w:rsidRPr="00945918" w:rsidRDefault="00B450C7" w:rsidP="00A24FF7">
            <w:pPr>
              <w:pStyle w:val="ListParagraph"/>
              <w:spacing w:before="120" w:after="120"/>
              <w:ind w:left="0"/>
              <w:contextualSpacing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Институт</w:t>
            </w:r>
            <w:r w:rsidRPr="008E5060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 / 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stitute</w:t>
            </w:r>
          </w:p>
        </w:tc>
        <w:tc>
          <w:tcPr>
            <w:tcW w:w="3859" w:type="pct"/>
            <w:gridSpan w:val="14"/>
            <w:tcBorders>
              <w:top w:val="triple" w:sz="4" w:space="0" w:color="5B9BD5" w:themeColor="accent1"/>
              <w:left w:val="triple" w:sz="4" w:space="0" w:color="5B9BD5" w:themeColor="accent1"/>
              <w:bottom w:val="triple" w:sz="4" w:space="0" w:color="5B9BD5" w:themeColor="accent1"/>
              <w:right w:val="triple" w:sz="4" w:space="0" w:color="5B9BD5" w:themeColor="accent1"/>
            </w:tcBorders>
            <w:shd w:val="clear" w:color="auto" w:fill="auto"/>
            <w:vAlign w:val="center"/>
          </w:tcPr>
          <w:p w14:paraId="276CC815" w14:textId="77777777" w:rsidR="00B450C7" w:rsidRPr="00EE6054" w:rsidRDefault="00B450C7" w:rsidP="00A24FF7">
            <w:pPr>
              <w:jc w:val="both"/>
              <w:rPr>
                <w:color w:val="000000"/>
                <w:sz w:val="20"/>
                <w:szCs w:val="20"/>
              </w:rPr>
            </w:pPr>
            <w:r w:rsidRPr="00EE6054">
              <w:rPr>
                <w:color w:val="000000"/>
                <w:sz w:val="20"/>
                <w:szCs w:val="20"/>
              </w:rPr>
              <w:t>Автономная некоммерческая образовательная организация высшего образования «Сколковский институт науки и технологий»</w:t>
            </w:r>
          </w:p>
          <w:p w14:paraId="13449E41" w14:textId="77777777" w:rsidR="00B450C7" w:rsidRPr="00EE6054" w:rsidRDefault="00B450C7" w:rsidP="00A24FF7">
            <w:pPr>
              <w:jc w:val="both"/>
              <w:rPr>
                <w:sz w:val="20"/>
                <w:szCs w:val="20"/>
              </w:rPr>
            </w:pPr>
            <w:r w:rsidRPr="00EE6054">
              <w:rPr>
                <w:sz w:val="20"/>
                <w:szCs w:val="20"/>
              </w:rPr>
              <w:t>121205, г. Москва, территория инновационного центра «Сколково», Большой бульвар, д. 30 стр.1</w:t>
            </w:r>
          </w:p>
          <w:p w14:paraId="4A77E82C" w14:textId="77777777" w:rsidR="00B450C7" w:rsidRPr="00AA4C7E" w:rsidRDefault="00B450C7" w:rsidP="00A24FF7">
            <w:pPr>
              <w:jc w:val="both"/>
              <w:rPr>
                <w:sz w:val="20"/>
                <w:szCs w:val="20"/>
                <w:lang w:val="en-US"/>
              </w:rPr>
            </w:pPr>
            <w:r w:rsidRPr="00EE6054">
              <w:rPr>
                <w:sz w:val="20"/>
                <w:szCs w:val="20"/>
              </w:rPr>
              <w:t>ОГРН</w:t>
            </w:r>
            <w:r w:rsidRPr="00AA4C7E">
              <w:rPr>
                <w:sz w:val="20"/>
                <w:szCs w:val="20"/>
                <w:lang w:val="en-US"/>
              </w:rPr>
              <w:t xml:space="preserve"> 1115000005922, </w:t>
            </w:r>
            <w:r w:rsidRPr="00EE6054">
              <w:rPr>
                <w:sz w:val="20"/>
                <w:szCs w:val="20"/>
              </w:rPr>
              <w:t>ИНН</w:t>
            </w:r>
            <w:r w:rsidRPr="00AA4C7E">
              <w:rPr>
                <w:sz w:val="20"/>
                <w:szCs w:val="20"/>
                <w:lang w:val="en-US"/>
              </w:rPr>
              <w:t xml:space="preserve"> 5032998454, </w:t>
            </w:r>
            <w:r w:rsidRPr="00EE6054">
              <w:rPr>
                <w:sz w:val="20"/>
                <w:szCs w:val="20"/>
              </w:rPr>
              <w:t>КПП</w:t>
            </w:r>
            <w:r w:rsidRPr="00AA4C7E">
              <w:rPr>
                <w:sz w:val="20"/>
                <w:szCs w:val="20"/>
                <w:lang w:val="en-US"/>
              </w:rPr>
              <w:t> 773101001</w:t>
            </w:r>
            <w:r>
              <w:rPr>
                <w:sz w:val="20"/>
                <w:szCs w:val="20"/>
                <w:lang w:val="en-US"/>
              </w:rPr>
              <w:t> /</w:t>
            </w:r>
          </w:p>
          <w:p w14:paraId="7512C18A" w14:textId="77777777" w:rsidR="00B450C7" w:rsidRPr="00EE6054" w:rsidRDefault="00B450C7" w:rsidP="00A24FF7">
            <w:pPr>
              <w:jc w:val="both"/>
              <w:rPr>
                <w:sz w:val="20"/>
                <w:szCs w:val="20"/>
                <w:lang w:val="en-US"/>
              </w:rPr>
            </w:pPr>
            <w:r w:rsidRPr="00EE6054">
              <w:rPr>
                <w:sz w:val="20"/>
                <w:szCs w:val="20"/>
                <w:lang w:val="en-US"/>
              </w:rPr>
              <w:t>Skolkovo Institute of Science and Technology</w:t>
            </w:r>
          </w:p>
          <w:p w14:paraId="6B97B800" w14:textId="77777777" w:rsidR="00B450C7" w:rsidRPr="00EE6054" w:rsidRDefault="00B450C7" w:rsidP="00A24FF7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21205, Moscow,</w:t>
            </w:r>
            <w:r w:rsidRPr="00EE6054">
              <w:rPr>
                <w:sz w:val="20"/>
                <w:szCs w:val="20"/>
                <w:lang w:val="en-US"/>
              </w:rPr>
              <w:t xml:space="preserve"> territory of innovation center “Skolkovo”, Bolshoy Boulevard 30, bld. 1</w:t>
            </w:r>
          </w:p>
          <w:p w14:paraId="367AD55B" w14:textId="77777777" w:rsidR="00B450C7" w:rsidRPr="00EE6054" w:rsidRDefault="00B450C7" w:rsidP="00A24FF7">
            <w:pPr>
              <w:jc w:val="both"/>
              <w:rPr>
                <w:sz w:val="20"/>
                <w:szCs w:val="20"/>
              </w:rPr>
            </w:pPr>
            <w:r w:rsidRPr="00EE6054">
              <w:rPr>
                <w:sz w:val="20"/>
                <w:szCs w:val="20"/>
                <w:lang w:val="en-US"/>
              </w:rPr>
              <w:t>OGRN </w:t>
            </w:r>
            <w:r w:rsidRPr="00EE6054">
              <w:rPr>
                <w:sz w:val="20"/>
                <w:szCs w:val="20"/>
              </w:rPr>
              <w:t xml:space="preserve">1115000005922, </w:t>
            </w:r>
            <w:r w:rsidRPr="00EE6054">
              <w:rPr>
                <w:sz w:val="20"/>
                <w:szCs w:val="20"/>
                <w:lang w:val="en-US"/>
              </w:rPr>
              <w:t>INN </w:t>
            </w:r>
            <w:r w:rsidRPr="00EE6054">
              <w:rPr>
                <w:sz w:val="20"/>
                <w:szCs w:val="20"/>
              </w:rPr>
              <w:t xml:space="preserve">5032998454, </w:t>
            </w:r>
            <w:r w:rsidRPr="00EE6054">
              <w:rPr>
                <w:sz w:val="20"/>
                <w:szCs w:val="20"/>
                <w:lang w:val="en-US"/>
              </w:rPr>
              <w:t>KPP</w:t>
            </w:r>
            <w:r w:rsidRPr="00EE6054">
              <w:rPr>
                <w:sz w:val="20"/>
                <w:szCs w:val="20"/>
              </w:rPr>
              <w:t> 773101001</w:t>
            </w:r>
          </w:p>
          <w:p w14:paraId="6F3D751A" w14:textId="06A3899E" w:rsidR="0077581B" w:rsidRPr="00E962E9" w:rsidRDefault="0077581B" w:rsidP="0077581B">
            <w:pPr>
              <w:jc w:val="both"/>
              <w:rPr>
                <w:sz w:val="20"/>
                <w:szCs w:val="20"/>
              </w:rPr>
            </w:pPr>
            <w:r w:rsidRPr="00EE6054">
              <w:rPr>
                <w:sz w:val="20"/>
                <w:szCs w:val="20"/>
              </w:rPr>
              <w:t xml:space="preserve">В лице </w:t>
            </w:r>
            <w:r>
              <w:rPr>
                <w:sz w:val="20"/>
                <w:szCs w:val="20"/>
              </w:rPr>
              <w:t>Директора по развитию Юмашева</w:t>
            </w:r>
            <w:r>
              <w:rPr>
                <w:sz w:val="20"/>
                <w:szCs w:val="20"/>
                <w:lang w:val="en-US"/>
              </w:rPr>
              <w:t> </w:t>
            </w:r>
            <w:r w:rsidRPr="007F2781">
              <w:rPr>
                <w:sz w:val="20"/>
                <w:szCs w:val="20"/>
              </w:rPr>
              <w:t>Д</w:t>
            </w:r>
            <w:r w:rsidRPr="003A2679">
              <w:rPr>
                <w:sz w:val="20"/>
                <w:szCs w:val="20"/>
              </w:rPr>
              <w:t>.</w:t>
            </w:r>
            <w:r w:rsidRPr="007F2781">
              <w:rPr>
                <w:sz w:val="20"/>
                <w:szCs w:val="20"/>
              </w:rPr>
              <w:t>В</w:t>
            </w:r>
            <w:r>
              <w:rPr>
                <w:sz w:val="20"/>
                <w:szCs w:val="20"/>
              </w:rPr>
              <w:t>.</w:t>
            </w:r>
            <w:r w:rsidRPr="00EE6054">
              <w:rPr>
                <w:sz w:val="20"/>
                <w:szCs w:val="20"/>
              </w:rPr>
              <w:t xml:space="preserve">, действующего на основании </w:t>
            </w:r>
            <w:r>
              <w:rPr>
                <w:sz w:val="20"/>
                <w:szCs w:val="20"/>
              </w:rPr>
              <w:t>Доверенности № </w:t>
            </w:r>
            <w:r w:rsidR="00333A31">
              <w:rPr>
                <w:sz w:val="20"/>
                <w:szCs w:val="20"/>
              </w:rPr>
              <w:t>103</w:t>
            </w:r>
            <w:r>
              <w:rPr>
                <w:sz w:val="20"/>
                <w:szCs w:val="20"/>
              </w:rPr>
              <w:t xml:space="preserve"> от </w:t>
            </w:r>
            <w:r w:rsidR="00333A31">
              <w:rPr>
                <w:color w:val="000000"/>
                <w:sz w:val="20"/>
                <w:szCs w:val="20"/>
              </w:rPr>
              <w:t>20</w:t>
            </w:r>
            <w:r w:rsidR="00D17157">
              <w:rPr>
                <w:color w:val="000000"/>
                <w:sz w:val="20"/>
                <w:szCs w:val="20"/>
              </w:rPr>
              <w:t>.</w:t>
            </w:r>
            <w:r w:rsidR="00333A31">
              <w:rPr>
                <w:color w:val="000000"/>
                <w:sz w:val="20"/>
                <w:szCs w:val="20"/>
              </w:rPr>
              <w:t>12</w:t>
            </w:r>
            <w:r w:rsidR="00D17157">
              <w:rPr>
                <w:color w:val="000000"/>
                <w:sz w:val="20"/>
                <w:szCs w:val="20"/>
              </w:rPr>
              <w:t>.2021 г.</w:t>
            </w:r>
            <w:r>
              <w:rPr>
                <w:sz w:val="20"/>
                <w:szCs w:val="20"/>
                <w:lang w:val="en-US"/>
              </w:rPr>
              <w:t> </w:t>
            </w:r>
            <w:r w:rsidRPr="00E962E9">
              <w:rPr>
                <w:sz w:val="20"/>
                <w:szCs w:val="20"/>
              </w:rPr>
              <w:t>/</w:t>
            </w:r>
          </w:p>
          <w:p w14:paraId="4241D9BA" w14:textId="241F8414" w:rsidR="00B450C7" w:rsidRPr="00E962E9" w:rsidRDefault="0077581B" w:rsidP="00333A31">
            <w:pPr>
              <w:pStyle w:val="ListParagraph"/>
              <w:spacing w:after="0" w:line="240" w:lineRule="auto"/>
              <w:ind w:left="23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6054">
              <w:rPr>
                <w:rFonts w:ascii="Times New Roman" w:eastAsia="Times New Roman" w:hAnsi="Times New Roman" w:cs="Times New Roman"/>
                <w:sz w:val="20"/>
                <w:szCs w:val="20"/>
              </w:rPr>
              <w:t>Represented</w:t>
            </w:r>
            <w:r w:rsidRPr="00E962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EE6054">
              <w:rPr>
                <w:rFonts w:ascii="Times New Roman" w:eastAsia="Times New Roman" w:hAnsi="Times New Roman" w:cs="Times New Roman"/>
                <w:sz w:val="20"/>
                <w:szCs w:val="20"/>
              </w:rPr>
              <w:t>by</w:t>
            </w:r>
            <w:r w:rsidRPr="00E962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7F2781"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V. </w:t>
            </w:r>
            <w:r w:rsidRPr="007F2781">
              <w:rPr>
                <w:rFonts w:ascii="Times New Roman" w:eastAsia="Times New Roman" w:hAnsi="Times New Roman" w:cs="Times New Roman"/>
                <w:sz w:val="20"/>
                <w:szCs w:val="20"/>
              </w:rPr>
              <w:t>Yumashev, Director for Development</w:t>
            </w:r>
            <w:r w:rsidRPr="00E962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EE6054">
              <w:rPr>
                <w:rFonts w:ascii="Times New Roman" w:eastAsia="Times New Roman" w:hAnsi="Times New Roman" w:cs="Times New Roman"/>
                <w:sz w:val="20"/>
                <w:szCs w:val="20"/>
              </w:rPr>
              <w:t>acting</w:t>
            </w:r>
            <w:r w:rsidRPr="00E962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EE6054">
              <w:rPr>
                <w:rFonts w:ascii="Times New Roman" w:eastAsia="Times New Roman" w:hAnsi="Times New Roman" w:cs="Times New Roman"/>
                <w:sz w:val="20"/>
                <w:szCs w:val="20"/>
              </w:rPr>
              <w:t>on</w:t>
            </w:r>
            <w:r w:rsidRPr="00E962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EE6054">
              <w:rPr>
                <w:rFonts w:ascii="Times New Roman" w:eastAsia="Times New Roman" w:hAnsi="Times New Roman" w:cs="Times New Roman"/>
                <w:sz w:val="20"/>
                <w:szCs w:val="20"/>
              </w:rPr>
              <w:t>the</w:t>
            </w:r>
            <w:r w:rsidRPr="00E962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EE6054">
              <w:rPr>
                <w:rFonts w:ascii="Times New Roman" w:eastAsia="Times New Roman" w:hAnsi="Times New Roman" w:cs="Times New Roman"/>
                <w:sz w:val="20"/>
                <w:szCs w:val="20"/>
              </w:rPr>
              <w:t>basis</w:t>
            </w:r>
            <w:r w:rsidRPr="00E962E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f the Power of Attorney No. </w:t>
            </w:r>
            <w:r w:rsidR="00333A31" w:rsidRPr="00333A31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D17157" w:rsidRPr="00D17157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  <w:r w:rsidR="00333A31" w:rsidRPr="00333A31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D1715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ated </w:t>
            </w:r>
            <w:r w:rsidR="00333A3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  <w:r w:rsidR="00D17157" w:rsidRPr="00D171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="00333A31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12</w:t>
            </w:r>
            <w:r w:rsidR="00D17157" w:rsidRPr="00D171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021</w:t>
            </w:r>
          </w:p>
        </w:tc>
      </w:tr>
      <w:tr w:rsidR="00B450C7" w:rsidRPr="00333A31" w14:paraId="5C09DEAE" w14:textId="77777777" w:rsidTr="00A24FF7">
        <w:trPr>
          <w:trHeight w:val="737"/>
        </w:trPr>
        <w:tc>
          <w:tcPr>
            <w:tcW w:w="1141" w:type="pct"/>
            <w:gridSpan w:val="5"/>
            <w:tcBorders>
              <w:top w:val="triple" w:sz="4" w:space="0" w:color="5B9BD5" w:themeColor="accent1"/>
              <w:left w:val="triple" w:sz="4" w:space="0" w:color="5B9BD5" w:themeColor="accent1"/>
              <w:bottom w:val="triple" w:sz="4" w:space="0" w:color="5B9BD5" w:themeColor="accent1"/>
              <w:right w:val="triple" w:sz="4" w:space="0" w:color="5B9BD5" w:themeColor="accent1"/>
            </w:tcBorders>
            <w:shd w:val="clear" w:color="auto" w:fill="auto"/>
            <w:noWrap/>
          </w:tcPr>
          <w:p w14:paraId="0F881556" w14:textId="3A6B3F3D" w:rsidR="00B450C7" w:rsidRPr="008E5060" w:rsidRDefault="00B450C7" w:rsidP="00A24FF7">
            <w:pPr>
              <w:pStyle w:val="ListParagraph"/>
              <w:spacing w:before="120" w:after="120"/>
              <w:ind w:left="0"/>
              <w:contextualSpacing w:val="0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  <w:t>Авторы</w:t>
            </w:r>
            <w:r w:rsidRPr="00EE605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  <w:r w:rsidRPr="00E962E9"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  <w:t>/</w:t>
            </w:r>
            <w:r w:rsidRPr="00EE605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uthors</w:t>
            </w:r>
            <w:r w:rsidR="002A196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Inventors)</w:t>
            </w:r>
          </w:p>
        </w:tc>
        <w:tc>
          <w:tcPr>
            <w:tcW w:w="3859" w:type="pct"/>
            <w:gridSpan w:val="14"/>
            <w:tcBorders>
              <w:top w:val="triple" w:sz="4" w:space="0" w:color="5B9BD5" w:themeColor="accent1"/>
              <w:left w:val="triple" w:sz="4" w:space="0" w:color="5B9BD5" w:themeColor="accent1"/>
              <w:bottom w:val="triple" w:sz="4" w:space="0" w:color="5B9BD5" w:themeColor="accent1"/>
              <w:right w:val="triple" w:sz="4" w:space="0" w:color="5B9BD5" w:themeColor="accent1"/>
            </w:tcBorders>
            <w:shd w:val="clear" w:color="auto" w:fill="auto"/>
            <w:vAlign w:val="center"/>
          </w:tcPr>
          <w:p w14:paraId="72A73637" w14:textId="77777777" w:rsidR="00B450C7" w:rsidRDefault="00B450C7" w:rsidP="00A24FF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к определено в Разделе 1 далее</w:t>
            </w:r>
            <w:r w:rsidRPr="00C15EEB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 /</w:t>
            </w:r>
          </w:p>
          <w:p w14:paraId="13D7E21B" w14:textId="77777777" w:rsidR="00B450C7" w:rsidRPr="00C15EEB" w:rsidRDefault="00B450C7" w:rsidP="00A24FF7">
            <w:pPr>
              <w:jc w:val="both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s</w:t>
            </w:r>
            <w:r w:rsidRPr="00C15EEB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defined</w:t>
            </w:r>
            <w:r w:rsidRPr="00C15EEB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in</w:t>
            </w:r>
            <w:r w:rsidRPr="00C15EEB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Section </w:t>
            </w:r>
            <w:r w:rsidRPr="00C15EEB">
              <w:rPr>
                <w:sz w:val="20"/>
                <w:szCs w:val="20"/>
                <w:lang w:val="en-US"/>
              </w:rPr>
              <w:t xml:space="preserve">1 </w:t>
            </w:r>
            <w:r>
              <w:rPr>
                <w:sz w:val="20"/>
                <w:szCs w:val="20"/>
                <w:lang w:val="en-US"/>
              </w:rPr>
              <w:t>below.</w:t>
            </w:r>
          </w:p>
        </w:tc>
      </w:tr>
      <w:tr w:rsidR="00B450C7" w:rsidRPr="00333A31" w14:paraId="02CF01D3" w14:textId="77777777" w:rsidTr="00A24FF7">
        <w:trPr>
          <w:trHeight w:val="1247"/>
        </w:trPr>
        <w:tc>
          <w:tcPr>
            <w:tcW w:w="1141" w:type="pct"/>
            <w:gridSpan w:val="5"/>
            <w:tcBorders>
              <w:top w:val="single" w:sz="4" w:space="0" w:color="5B9BD5" w:themeColor="accent1"/>
              <w:bottom w:val="triple" w:sz="4" w:space="0" w:color="5B9BD5" w:themeColor="accent1"/>
              <w:right w:val="triple" w:sz="4" w:space="0" w:color="5B9BD5" w:themeColor="accent1"/>
            </w:tcBorders>
          </w:tcPr>
          <w:p w14:paraId="01B08DE2" w14:textId="723DD34D" w:rsidR="00B450C7" w:rsidRPr="00B018C7" w:rsidRDefault="004B03A0" w:rsidP="004B03A0">
            <w:pPr>
              <w:pStyle w:val="ListParagraph"/>
              <w:spacing w:before="120" w:after="120" w:line="240" w:lineRule="auto"/>
              <w:ind w:left="0"/>
              <w:contextualSpacing w:val="0"/>
              <w:jc w:val="both"/>
              <w:rPr>
                <w:rFonts w:ascii="Times New Roman" w:hAnsi="Times New Roman"/>
                <w:color w:val="000000"/>
                <w:sz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Технология</w:t>
            </w:r>
            <w:r w:rsidR="00B450C7" w:rsidRPr="00B018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/</w:t>
            </w:r>
            <w:r w:rsidR="00B450C7" w:rsidRPr="00B018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>
              <w:rPr>
                <w:rFonts w:ascii="Times New Roman" w:hAnsi="Times New Roman"/>
                <w:color w:val="000000"/>
                <w:sz w:val="20"/>
              </w:rPr>
              <w:t>Technology</w:t>
            </w:r>
          </w:p>
        </w:tc>
        <w:tc>
          <w:tcPr>
            <w:tcW w:w="3859" w:type="pct"/>
            <w:gridSpan w:val="14"/>
            <w:tcBorders>
              <w:top w:val="triple" w:sz="4" w:space="0" w:color="5B9BD5" w:themeColor="accent1"/>
              <w:left w:val="triple" w:sz="4" w:space="0" w:color="5B9BD5" w:themeColor="accent1"/>
              <w:bottom w:val="triple" w:sz="4" w:space="0" w:color="5B9BD5" w:themeColor="accent1"/>
              <w:right w:val="triple" w:sz="4" w:space="0" w:color="5B9BD5" w:themeColor="accent1"/>
            </w:tcBorders>
            <w:shd w:val="clear" w:color="auto" w:fill="auto"/>
            <w:vAlign w:val="center"/>
          </w:tcPr>
          <w:p w14:paraId="44C110A1" w14:textId="183BF7B2" w:rsidR="00B450C7" w:rsidRPr="004B03A0" w:rsidRDefault="004B03A0" w:rsidP="00A24FF7">
            <w:pPr>
              <w:jc w:val="both"/>
              <w:rPr>
                <w:color w:val="000000"/>
                <w:sz w:val="20"/>
                <w:szCs w:val="20"/>
              </w:rPr>
            </w:pPr>
            <w:r w:rsidRPr="004B03A0">
              <w:rPr>
                <w:color w:val="000000"/>
                <w:sz w:val="20"/>
                <w:szCs w:val="20"/>
              </w:rPr>
              <w:t>[</w:t>
            </w:r>
            <w:r w:rsidRPr="000E7AC0">
              <w:rPr>
                <w:color w:val="000000"/>
                <w:sz w:val="20"/>
                <w:szCs w:val="20"/>
                <w:highlight w:val="yellow"/>
              </w:rPr>
              <w:t>Полное наименование</w:t>
            </w:r>
            <w:r w:rsidRPr="004B03A0">
              <w:rPr>
                <w:color w:val="000000"/>
                <w:sz w:val="20"/>
                <w:szCs w:val="20"/>
              </w:rPr>
              <w:t>]</w:t>
            </w:r>
            <w:r>
              <w:rPr>
                <w:color w:val="000000"/>
                <w:sz w:val="20"/>
                <w:szCs w:val="20"/>
                <w:lang w:val="en-US"/>
              </w:rPr>
              <w:t> </w:t>
            </w:r>
            <w:r w:rsidRPr="00C15EEB">
              <w:rPr>
                <w:color w:val="000000"/>
                <w:sz w:val="20"/>
                <w:szCs w:val="20"/>
              </w:rPr>
              <w:t>/</w:t>
            </w:r>
            <w:r>
              <w:rPr>
                <w:color w:val="000000"/>
                <w:sz w:val="20"/>
                <w:szCs w:val="20"/>
                <w:lang w:val="en-US"/>
              </w:rPr>
              <w:t> </w:t>
            </w:r>
            <w:r w:rsidRPr="004B03A0">
              <w:rPr>
                <w:color w:val="000000"/>
                <w:sz w:val="20"/>
                <w:szCs w:val="20"/>
              </w:rPr>
              <w:t>[</w:t>
            </w:r>
            <w:r w:rsidRPr="000E7AC0">
              <w:rPr>
                <w:color w:val="000000"/>
                <w:sz w:val="20"/>
                <w:szCs w:val="20"/>
                <w:highlight w:val="yellow"/>
                <w:lang w:val="en-US"/>
              </w:rPr>
              <w:t>Full</w:t>
            </w:r>
            <w:r w:rsidRPr="004B03A0">
              <w:rPr>
                <w:color w:val="000000"/>
                <w:sz w:val="20"/>
                <w:szCs w:val="20"/>
                <w:highlight w:val="yellow"/>
              </w:rPr>
              <w:t xml:space="preserve"> </w:t>
            </w:r>
            <w:r w:rsidRPr="000E7AC0">
              <w:rPr>
                <w:color w:val="000000"/>
                <w:sz w:val="20"/>
                <w:szCs w:val="20"/>
                <w:highlight w:val="yellow"/>
                <w:lang w:val="en-US"/>
              </w:rPr>
              <w:t>title</w:t>
            </w:r>
            <w:r w:rsidRPr="004B03A0">
              <w:rPr>
                <w:color w:val="000000"/>
                <w:sz w:val="20"/>
                <w:szCs w:val="20"/>
              </w:rPr>
              <w:t>]</w:t>
            </w:r>
          </w:p>
          <w:p w14:paraId="3DA7BBF1" w14:textId="0810C263" w:rsidR="00B450C7" w:rsidRPr="00D02DB5" w:rsidRDefault="00B450C7" w:rsidP="00A24FF7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О</w:t>
            </w:r>
            <w:r w:rsidRPr="00C15EEB">
              <w:rPr>
                <w:color w:val="000000"/>
                <w:sz w:val="20"/>
                <w:szCs w:val="20"/>
              </w:rPr>
              <w:t xml:space="preserve">писание </w:t>
            </w:r>
            <w:r w:rsidR="004B03A0">
              <w:rPr>
                <w:color w:val="000000"/>
                <w:sz w:val="20"/>
                <w:szCs w:val="20"/>
              </w:rPr>
              <w:t>Технологии</w:t>
            </w:r>
            <w:r w:rsidR="001159C8">
              <w:rPr>
                <w:color w:val="000000"/>
                <w:sz w:val="20"/>
                <w:szCs w:val="20"/>
              </w:rPr>
              <w:t xml:space="preserve"> приведено</w:t>
            </w:r>
            <w:r w:rsidRPr="00C15EEB">
              <w:rPr>
                <w:color w:val="000000"/>
                <w:sz w:val="20"/>
                <w:szCs w:val="20"/>
              </w:rPr>
              <w:t xml:space="preserve"> в </w:t>
            </w:r>
            <w:r>
              <w:rPr>
                <w:color w:val="000000"/>
                <w:sz w:val="20"/>
                <w:szCs w:val="20"/>
              </w:rPr>
              <w:t>Разделе</w:t>
            </w:r>
            <w:r w:rsidRPr="00C15EEB">
              <w:rPr>
                <w:color w:val="000000"/>
                <w:sz w:val="20"/>
                <w:szCs w:val="20"/>
              </w:rPr>
              <w:t> </w:t>
            </w:r>
            <w:r>
              <w:rPr>
                <w:color w:val="000000"/>
                <w:sz w:val="20"/>
                <w:szCs w:val="20"/>
              </w:rPr>
              <w:t>6 далее /</w:t>
            </w:r>
          </w:p>
          <w:p w14:paraId="66E1E304" w14:textId="4A35EB05" w:rsidR="00B450C7" w:rsidRPr="003E7EAE" w:rsidRDefault="00B450C7" w:rsidP="004B03A0">
            <w:pPr>
              <w:spacing w:after="120"/>
              <w:jc w:val="both"/>
              <w:rPr>
                <w:sz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Description of the </w:t>
            </w:r>
            <w:r w:rsidR="004B03A0" w:rsidRPr="001159C8">
              <w:rPr>
                <w:color w:val="000000"/>
                <w:sz w:val="20"/>
                <w:lang w:val="en-US"/>
              </w:rPr>
              <w:t>Technology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are laid down in Section 6 below</w:t>
            </w:r>
          </w:p>
        </w:tc>
      </w:tr>
      <w:tr w:rsidR="00AA0BBF" w:rsidRPr="00333A31" w14:paraId="0C00FA9C" w14:textId="3E0BF7FB" w:rsidTr="00600E3F">
        <w:trPr>
          <w:trHeight w:val="191"/>
        </w:trPr>
        <w:tc>
          <w:tcPr>
            <w:tcW w:w="2489" w:type="pct"/>
            <w:gridSpan w:val="11"/>
            <w:tcBorders>
              <w:top w:val="doub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2498768A" w14:textId="2754F27E" w:rsidR="00AA0BBF" w:rsidRPr="00B450C7" w:rsidRDefault="00B450C7" w:rsidP="00B450C7">
            <w:pPr>
              <w:pStyle w:val="ListParagraph"/>
              <w:spacing w:before="120" w:line="240" w:lineRule="auto"/>
              <w:ind w:left="0"/>
              <w:contextualSpacing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ru-RU"/>
              </w:rPr>
            </w:pPr>
            <w:r w:rsidRPr="00B450C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ru-RU"/>
              </w:rPr>
              <w:t>1</w:t>
            </w:r>
            <w:r w:rsidR="00CB43C4" w:rsidRPr="00B450C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ru-RU"/>
              </w:rPr>
              <w:t xml:space="preserve">. Авторы </w:t>
            </w:r>
            <w:r w:rsidR="001159C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ru-RU"/>
              </w:rPr>
              <w:t>Технологии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double" w:sz="4" w:space="0" w:color="5B9BD5" w:themeColor="accent1"/>
            </w:tcBorders>
            <w:shd w:val="clear" w:color="auto" w:fill="auto"/>
            <w:vAlign w:val="center"/>
          </w:tcPr>
          <w:p w14:paraId="6C352522" w14:textId="401EE7DE" w:rsidR="00AA0BBF" w:rsidRPr="00B450C7" w:rsidRDefault="00B450C7" w:rsidP="00B450C7">
            <w:pPr>
              <w:pStyle w:val="ListParagraph"/>
              <w:spacing w:before="120" w:line="240" w:lineRule="auto"/>
              <w:ind w:left="19"/>
              <w:contextualSpacing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450C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 w:rsidR="00CB43C4" w:rsidRPr="00B450C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. </w:t>
            </w:r>
            <w:r w:rsidR="004B4556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Authors </w:t>
            </w:r>
            <w:r w:rsidR="002A196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(Inventors) </w:t>
            </w:r>
            <w:r w:rsidR="004B4556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of the </w:t>
            </w:r>
            <w:r w:rsidR="001159C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echnology</w:t>
            </w:r>
          </w:p>
        </w:tc>
      </w:tr>
      <w:tr w:rsidR="00B876AF" w:rsidRPr="00333A31" w14:paraId="14DCE3D6" w14:textId="77777777" w:rsidTr="00600E3F">
        <w:trPr>
          <w:trHeight w:val="191"/>
        </w:trPr>
        <w:tc>
          <w:tcPr>
            <w:tcW w:w="2489" w:type="pct"/>
            <w:gridSpan w:val="11"/>
            <w:tcBorders>
              <w:top w:val="double" w:sz="4" w:space="0" w:color="5B9BD5" w:themeColor="accent1"/>
              <w:left w:val="trip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  <w:noWrap/>
            <w:hideMark/>
          </w:tcPr>
          <w:p w14:paraId="43FC95FF" w14:textId="79E5B7BE" w:rsidR="00B876AF" w:rsidRPr="008373AF" w:rsidRDefault="00B876AF" w:rsidP="00A24FF7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</w:pPr>
            <w:r w:rsidRPr="008373AF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  <w:lang w:val="ru-RU"/>
              </w:rPr>
              <w:t>!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 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Просим обратить внимание, что автор — это человек, творческим трудом которого была создана </w:t>
            </w:r>
            <w:r w:rsidR="001159C8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Технология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. Оказание технической, финансовой, организационной или материальной поддержки не является творческим трудом и не делает</w:t>
            </w:r>
            <w:r w:rsidR="0055167E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 лицо, оказавшее такую помощь, А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втором.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4C1320C4" w14:textId="5AE3B12D" w:rsidR="00B876AF" w:rsidRPr="008373AF" w:rsidRDefault="00B876AF" w:rsidP="00A24FF7">
            <w:pPr>
              <w:pStyle w:val="ListParagraph"/>
              <w:spacing w:after="120"/>
              <w:ind w:left="19"/>
              <w:contextualSpacing w:val="0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</w:pPr>
            <w:r w:rsidRPr="008373AF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</w:rPr>
              <w:t>!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 Please note that author is the person by whose creative </w:t>
            </w:r>
            <w:proofErr w:type="spellStart"/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labour</w:t>
            </w:r>
            <w:proofErr w:type="spellEnd"/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 the </w:t>
            </w:r>
            <w:r w:rsidR="001159C8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Technology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 has been created. Provision of technical, financial, organizational or material support is not creative </w:t>
            </w:r>
            <w:proofErr w:type="spellStart"/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labour</w:t>
            </w:r>
            <w:proofErr w:type="spellEnd"/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 and does not constitute authorship of the person provided it.</w:t>
            </w:r>
          </w:p>
        </w:tc>
      </w:tr>
      <w:tr w:rsidR="00B876AF" w:rsidRPr="00333A31" w14:paraId="0B0C2E18" w14:textId="77777777" w:rsidTr="00600E3F">
        <w:trPr>
          <w:trHeight w:val="704"/>
        </w:trPr>
        <w:tc>
          <w:tcPr>
            <w:tcW w:w="2489" w:type="pct"/>
            <w:gridSpan w:val="11"/>
            <w:tcBorders>
              <w:top w:val="single" w:sz="4" w:space="0" w:color="5B9BD5" w:themeColor="accent1"/>
              <w:left w:val="trip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  <w:noWrap/>
            <w:hideMark/>
          </w:tcPr>
          <w:p w14:paraId="791D3A0B" w14:textId="4DC0F395" w:rsidR="00B876AF" w:rsidRPr="008373AF" w:rsidRDefault="00B876AF" w:rsidP="00A24FF7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</w:pPr>
            <w:r w:rsidRPr="008373AF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  <w:lang w:val="ru-RU"/>
              </w:rPr>
              <w:t>!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 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В случае </w:t>
            </w:r>
            <w:r w:rsidR="00E32533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патентования (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регистрации</w:t>
            </w:r>
            <w:r w:rsidR="00E32533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)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 </w:t>
            </w:r>
            <w:r w:rsidR="001159C8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Технологии</w:t>
            </w:r>
            <w:r w:rsidR="004963D7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 персональные данные А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второв будут предоставлены патентным поверенным (на основании соглашения о неразглашении) и регистрационным органам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7148A5C3" w14:textId="4D542C44" w:rsidR="00B876AF" w:rsidRPr="008373AF" w:rsidRDefault="00B876AF" w:rsidP="0055167E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</w:pPr>
            <w:r w:rsidRPr="008373AF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</w:rPr>
              <w:t>!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 In case of the </w:t>
            </w:r>
            <w:r w:rsidR="001159C8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Technology</w:t>
            </w:r>
            <w:r w:rsidR="00E32533" w:rsidRPr="00E32533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 </w:t>
            </w:r>
            <w:r w:rsidR="00E32533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patenting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 </w:t>
            </w:r>
            <w:r w:rsidR="00E32533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(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registration</w:t>
            </w:r>
            <w:r w:rsidR="00E32533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)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 the </w:t>
            </w:r>
            <w:r w:rsidR="0055167E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A</w:t>
            </w:r>
            <w:r w:rsidRPr="0083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uthors’ personal data will be provided to patent attorneys (under a Non-disclosure Agreement) and registration authorities.</w:t>
            </w:r>
          </w:p>
        </w:tc>
      </w:tr>
      <w:tr w:rsidR="00B876AF" w:rsidRPr="00570F5C" w14:paraId="59B2FAA7" w14:textId="77777777" w:rsidTr="00600E3F">
        <w:trPr>
          <w:trHeight w:val="396"/>
        </w:trPr>
        <w:tc>
          <w:tcPr>
            <w:tcW w:w="2489" w:type="pct"/>
            <w:gridSpan w:val="11"/>
            <w:tcBorders>
              <w:top w:val="sing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</w:tcPr>
          <w:p w14:paraId="6D50F2C2" w14:textId="77777777" w:rsidR="00B876AF" w:rsidRPr="00875137" w:rsidRDefault="00B876AF" w:rsidP="00A24FF7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1.1. сведения об Авторах: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557DE47A" w14:textId="77777777" w:rsidR="00B876AF" w:rsidRPr="00875137" w:rsidRDefault="00B876AF" w:rsidP="00A24FF7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1.1.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information about Authors:</w:t>
            </w:r>
          </w:p>
        </w:tc>
      </w:tr>
      <w:tr w:rsidR="00B876AF" w:rsidRPr="00775C5A" w14:paraId="7CA9DE90" w14:textId="77777777" w:rsidTr="00600E3F">
        <w:trPr>
          <w:trHeight w:val="388"/>
        </w:trPr>
        <w:tc>
          <w:tcPr>
            <w:tcW w:w="2489" w:type="pct"/>
            <w:gridSpan w:val="11"/>
            <w:tcBorders>
              <w:top w:val="double" w:sz="4" w:space="0" w:color="5B9BD5" w:themeColor="accent1"/>
              <w:bottom w:val="single" w:sz="12" w:space="0" w:color="5B9BD5" w:themeColor="accent1"/>
            </w:tcBorders>
            <w:shd w:val="clear" w:color="auto" w:fill="auto"/>
            <w:noWrap/>
          </w:tcPr>
          <w:p w14:paraId="4246CCCF" w14:textId="77777777" w:rsidR="00B876AF" w:rsidRPr="005D0367" w:rsidRDefault="00B876AF" w:rsidP="00A24FF7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/>
                <w:color w:val="000000"/>
                <w:sz w:val="20"/>
                <w:lang w:val="ru-RU"/>
              </w:rPr>
            </w:pPr>
            <w:r w:rsidRPr="00775C5A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1.1.1. Авторы Института: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single" w:sz="12" w:space="0" w:color="5B9BD5" w:themeColor="accent1"/>
            </w:tcBorders>
            <w:shd w:val="clear" w:color="auto" w:fill="auto"/>
          </w:tcPr>
          <w:p w14:paraId="312BE982" w14:textId="77777777" w:rsidR="00B876AF" w:rsidRPr="005D0367" w:rsidRDefault="00B876AF" w:rsidP="00A24FF7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/>
                <w:color w:val="000000"/>
                <w:sz w:val="20"/>
              </w:rPr>
            </w:pPr>
            <w:r w:rsidRPr="005D0367">
              <w:rPr>
                <w:rFonts w:ascii="Times New Roman" w:hAnsi="Times New Roman"/>
                <w:color w:val="000000"/>
                <w:sz w:val="20"/>
                <w:lang w:val="ru-RU"/>
              </w:rPr>
              <w:t>1</w:t>
            </w:r>
            <w:r w:rsidRPr="005D0367">
              <w:rPr>
                <w:rFonts w:ascii="Times New Roman" w:hAnsi="Times New Roman"/>
                <w:color w:val="000000"/>
                <w:sz w:val="20"/>
              </w:rPr>
              <w:t>.1.</w:t>
            </w:r>
            <w:r w:rsidRPr="00775C5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</w:t>
            </w:r>
            <w:r w:rsidRPr="005D0367">
              <w:rPr>
                <w:rFonts w:ascii="Times New Roman" w:hAnsi="Times New Roman"/>
                <w:color w:val="000000"/>
                <w:sz w:val="20"/>
              </w:rPr>
              <w:t> Authors of the Institute</w:t>
            </w:r>
            <w:r w:rsidRPr="00775C5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</w:t>
            </w:r>
          </w:p>
        </w:tc>
      </w:tr>
      <w:tr w:rsidR="00726D0C" w:rsidRPr="007B0343" w14:paraId="32D7C83F" w14:textId="77777777" w:rsidTr="00993508">
        <w:trPr>
          <w:trHeight w:val="549"/>
        </w:trPr>
        <w:tc>
          <w:tcPr>
            <w:tcW w:w="447" w:type="pct"/>
            <w:gridSpan w:val="3"/>
            <w:tcBorders>
              <w:top w:val="single" w:sz="12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  <w:vAlign w:val="center"/>
          </w:tcPr>
          <w:p w14:paraId="6462F6A0" w14:textId="77777777" w:rsidR="00726D0C" w:rsidRPr="007B0343" w:rsidRDefault="00726D0C" w:rsidP="00C67ED6">
            <w:pPr>
              <w:pStyle w:val="ListParagraph"/>
              <w:spacing w:after="120" w:line="240" w:lineRule="auto"/>
              <w:ind w:left="17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7B034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1" w:type="pct"/>
            <w:gridSpan w:val="7"/>
            <w:tcBorders>
              <w:top w:val="single" w:sz="12" w:space="0" w:color="5B9BD5" w:themeColor="accent1"/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5E5A52AE" w14:textId="16D9CD94" w:rsidR="00726D0C" w:rsidRPr="009D34DA" w:rsidRDefault="00726D0C" w:rsidP="00A56D2D">
            <w:pPr>
              <w:pStyle w:val="ListParagraph"/>
              <w:spacing w:after="120" w:line="240" w:lineRule="auto"/>
              <w:ind w:left="17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Вид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сведений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</w:t>
            </w:r>
            <w:r w:rsidR="00A56D2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br/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ype of information</w:t>
            </w:r>
          </w:p>
        </w:tc>
        <w:tc>
          <w:tcPr>
            <w:tcW w:w="2832" w:type="pct"/>
            <w:gridSpan w:val="9"/>
            <w:tcBorders>
              <w:top w:val="single" w:sz="12" w:space="0" w:color="5B9BD5" w:themeColor="accent1"/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4A22C476" w14:textId="77777777" w:rsidR="00726D0C" w:rsidRPr="009D34DA" w:rsidRDefault="00726D0C" w:rsidP="00C67ED6">
            <w:pPr>
              <w:pStyle w:val="ListParagraph"/>
              <w:spacing w:after="120" w:line="240" w:lineRule="auto"/>
              <w:ind w:left="17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Сведения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br/>
              <w:t>Information</w:t>
            </w:r>
          </w:p>
        </w:tc>
      </w:tr>
      <w:tr w:rsidR="00726D0C" w:rsidRPr="00333A31" w14:paraId="5543C04B" w14:textId="77777777" w:rsidTr="00993508">
        <w:trPr>
          <w:trHeight w:val="191"/>
        </w:trPr>
        <w:tc>
          <w:tcPr>
            <w:tcW w:w="447" w:type="pct"/>
            <w:gridSpan w:val="3"/>
            <w:vMerge w:val="restart"/>
            <w:tcBorders>
              <w:top w:val="single" w:sz="4" w:space="0" w:color="5B9BD5" w:themeColor="accent1"/>
            </w:tcBorders>
            <w:shd w:val="clear" w:color="auto" w:fill="auto"/>
            <w:noWrap/>
          </w:tcPr>
          <w:p w14:paraId="1B29E983" w14:textId="71B1C791" w:rsidR="00726D0C" w:rsidRPr="007B0343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31F00B27" w14:textId="77777777" w:rsidR="00726D0C" w:rsidRPr="009D34DA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ФИО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First name, last name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60E8925C" w14:textId="35B9FFD0" w:rsidR="00726D0C" w:rsidRPr="005C5C17" w:rsidRDefault="005C5C17" w:rsidP="005C5C17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Фамилия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мя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Отчество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rst name, last name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726D0C" w:rsidRPr="00356562" w14:paraId="1CC06720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2334D42A" w14:textId="77777777" w:rsidR="00726D0C" w:rsidRPr="005C5C17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3CBC1DB5" w14:textId="77777777" w:rsidR="00726D0C" w:rsidRPr="009D34DA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Гражданство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Citizenship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17CC896A" w14:textId="6E95DD7C" w:rsidR="00726D0C" w:rsidRPr="009D34DA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Гражданство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Citizenship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726D0C" w:rsidRPr="00DE317A" w14:paraId="2D424437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1C40F245" w14:textId="77777777" w:rsidR="00726D0C" w:rsidRPr="007B0343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029B0B06" w14:textId="15544759" w:rsidR="00726D0C" w:rsidRPr="009D34DA" w:rsidRDefault="00726D0C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Дата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рождения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 / Date of birth 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1102A360" w14:textId="30D81115" w:rsidR="00726D0C" w:rsidRPr="009D34DA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DD.MM.YYYY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726D0C" w:rsidRPr="00333A31" w14:paraId="53DE0D05" w14:textId="77777777" w:rsidTr="00993508">
        <w:trPr>
          <w:trHeight w:val="454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623FAE25" w14:textId="77777777" w:rsidR="00726D0C" w:rsidRPr="007B0343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4008BC2D" w14:textId="1BF1F1DB" w:rsidR="00726D0C" w:rsidRPr="009E058D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Зарегистрирован по адресу</w:t>
            </w:r>
            <w:r w:rsid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="009E058D"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/</w:t>
            </w:r>
            <w:r w:rsid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Residence</w:t>
            </w:r>
            <w:r w:rsidR="009E058D"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dress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54B23668" w14:textId="7707B422" w:rsidR="00726D0C" w:rsidRPr="009E058D" w:rsidRDefault="009E058D" w:rsidP="00D132B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ый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адрес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регистрации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="00D132B6"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ндексом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registration address with a postal code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726D0C" w:rsidRPr="00333A31" w14:paraId="2671AB8E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08A65F79" w14:textId="77777777" w:rsidR="00726D0C" w:rsidRPr="009E058D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71A95296" w14:textId="77777777" w:rsidR="00726D0C" w:rsidRPr="009D34DA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Почтовый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адрес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Postal address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07D23616" w14:textId="4687F365" w:rsidR="00726D0C" w:rsidRPr="00D132B6" w:rsidRDefault="00D132B6" w:rsidP="00D132B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ый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чтовый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адрес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ндексом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Full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postal 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address with a postal code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726D0C" w:rsidRPr="00DE317A" w14:paraId="42922EE9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71CF3DF3" w14:textId="77777777" w:rsidR="00726D0C" w:rsidRPr="007B0343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36888B8A" w14:textId="77777777" w:rsidR="00726D0C" w:rsidRPr="009D34DA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ИНН / Taxpayer Identification Number (INN)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2F5DF524" w14:textId="6C2704A1" w:rsidR="00726D0C" w:rsidRPr="009D34DA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726D0C" w:rsidRPr="00DE317A" w14:paraId="6BB8D188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7D1E6966" w14:textId="77777777" w:rsidR="00726D0C" w:rsidRPr="007B0343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12BE5635" w14:textId="77777777" w:rsidR="00726D0C" w:rsidRPr="009D34DA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СНИЛС / Personal insurance policy number (SNILS)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2AFDF550" w14:textId="765E0517" w:rsidR="00726D0C" w:rsidRPr="00F52258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726D0C" w:rsidRPr="00333A31" w14:paraId="35639304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2C4B3596" w14:textId="77777777" w:rsidR="00726D0C" w:rsidRPr="007B0343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5C53739D" w14:textId="77777777" w:rsidR="00726D0C" w:rsidRPr="009D34DA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Паспорт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Passport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088729C0" w14:textId="14976CAB" w:rsidR="00726D0C" w:rsidRPr="009D34DA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серия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ерия паспорта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№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номер паспорта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выдан 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ое название органа в строгом соответствии с паспортом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дата выдачи паспорта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код подразделения 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код подразделения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/</w:t>
            </w:r>
          </w:p>
          <w:p w14:paraId="44596AD0" w14:textId="01F5035B" w:rsidR="00726D0C" w:rsidRPr="009D34DA" w:rsidRDefault="00726D0C" w:rsidP="001D77F5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eries 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passport series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No 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passport number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issued by 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title of the authority in full compliance with the passport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on 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date issued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subdivision code 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="001D77F5"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subdivision code</w:t>
            </w:r>
            <w:r w:rsid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726D0C" w:rsidRPr="00333A31" w14:paraId="0DD2B0FC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480BD80B" w14:textId="77777777" w:rsidR="00726D0C" w:rsidRPr="009D34DA" w:rsidRDefault="00726D0C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096C04CD" w14:textId="77777777" w:rsidR="00726D0C" w:rsidRPr="009D34DA" w:rsidRDefault="00726D0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Тел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 / Phone: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1000E80B" w14:textId="6806FE0C" w:rsidR="00726D0C" w:rsidRPr="001D77F5" w:rsidRDefault="001D77F5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номер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телефон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кодом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траны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 / phone number with a country code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BF0BE4" w:rsidRPr="009D34DA" w14:paraId="47EFF6DD" w14:textId="77777777" w:rsidTr="00993508">
        <w:trPr>
          <w:trHeight w:val="269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66DC75DB" w14:textId="77777777" w:rsidR="00BF0BE4" w:rsidRPr="001D77F5" w:rsidRDefault="00BF0BE4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32A2493F" w14:textId="77777777" w:rsidR="00BF0BE4" w:rsidRPr="009D34DA" w:rsidRDefault="00BF0BE4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E-mail: 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16E0C4F0" w14:textId="0D4B50D7" w:rsidR="00BF0BE4" w:rsidRPr="009D34DA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333A31" w14:paraId="543D2261" w14:textId="77777777" w:rsidTr="00993508">
        <w:trPr>
          <w:trHeight w:val="191"/>
        </w:trPr>
        <w:tc>
          <w:tcPr>
            <w:tcW w:w="447" w:type="pct"/>
            <w:gridSpan w:val="3"/>
            <w:vMerge w:val="restart"/>
            <w:shd w:val="clear" w:color="auto" w:fill="auto"/>
            <w:noWrap/>
          </w:tcPr>
          <w:p w14:paraId="3D08ECF7" w14:textId="4C96D9A3" w:rsidR="00F668C0" w:rsidRPr="007B0343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1A77942D" w14:textId="77777777" w:rsidR="00F668C0" w:rsidRPr="009D34DA" w:rsidRDefault="00F668C0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ФИО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First name, last name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787C5105" w14:textId="77777777" w:rsidR="00F668C0" w:rsidRPr="00F668C0" w:rsidRDefault="00F668C0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Фамилия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мя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Отчество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rst name, last name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356562" w14:paraId="7497EC95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485CBCED" w14:textId="77777777" w:rsidR="00F668C0" w:rsidRPr="005C5C17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28C8BA33" w14:textId="77777777" w:rsidR="00F668C0" w:rsidRPr="009D34DA" w:rsidRDefault="00F668C0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Гражданство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Citizenship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379BF1CC" w14:textId="1B59CD55" w:rsidR="00F668C0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Гражданство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Citizenship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DE317A" w14:paraId="7E0BEC16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035C094B" w14:textId="77777777" w:rsidR="00F668C0" w:rsidRPr="007B0343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7CDD2AC7" w14:textId="3C80F890" w:rsidR="00F668C0" w:rsidRPr="009D34DA" w:rsidRDefault="00F668C0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Дата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рождения</w:t>
            </w:r>
            <w:proofErr w:type="spellEnd"/>
            <w:r w:rsidR="00DE317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Date of birth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4BBF1EC3" w14:textId="685DE05F" w:rsidR="00F668C0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DD.MM.YYYY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333A31" w14:paraId="18E7D48C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2A6D129C" w14:textId="77777777" w:rsidR="00F668C0" w:rsidRPr="007B0343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356FC603" w14:textId="77777777" w:rsidR="00F668C0" w:rsidRPr="00F668C0" w:rsidRDefault="00F668C0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Зарегистрирован по адресу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/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Residence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dress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1C0C24AD" w14:textId="77777777" w:rsidR="00F668C0" w:rsidRPr="00F668C0" w:rsidRDefault="00F668C0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ый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адрес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регистрации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ндексом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registration address with a postal code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333A31" w14:paraId="4D15AC21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10D1AE38" w14:textId="77777777" w:rsidR="00F668C0" w:rsidRPr="009E058D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57154607" w14:textId="77777777" w:rsidR="00F668C0" w:rsidRPr="00F668C0" w:rsidRDefault="00F668C0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Почтовый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адрес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Postal address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662C5069" w14:textId="77777777" w:rsidR="00F668C0" w:rsidRPr="00F668C0" w:rsidRDefault="00F668C0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ый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чтовый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адрес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ндексом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postal address with a postal code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DE317A" w14:paraId="41CE31D7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53793B9D" w14:textId="77777777" w:rsidR="00F668C0" w:rsidRPr="007B0343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6CF0D6C4" w14:textId="77777777" w:rsidR="00F668C0" w:rsidRPr="009D34DA" w:rsidRDefault="00F668C0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ИНН / Taxpayer Identification Number (INN)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6E6C0A25" w14:textId="2F1F8129" w:rsidR="00F668C0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DE317A" w14:paraId="43A06245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1E5ADD73" w14:textId="77777777" w:rsidR="00F668C0" w:rsidRPr="007B0343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1EEE3E2D" w14:textId="77777777" w:rsidR="00F668C0" w:rsidRPr="009D34DA" w:rsidRDefault="00F668C0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СНИЛС / Personal insurance policy number (SNILS)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34D3FD12" w14:textId="74EC02B7" w:rsidR="00F668C0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333A31" w14:paraId="76BA0A71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7AE6DCE3" w14:textId="77777777" w:rsidR="00F668C0" w:rsidRPr="007B0343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05B4D8EB" w14:textId="77777777" w:rsidR="00F668C0" w:rsidRPr="009D34DA" w:rsidRDefault="00F668C0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Паспорт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Passport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1FB9A1A6" w14:textId="77777777" w:rsidR="0099106C" w:rsidRPr="009D34DA" w:rsidRDefault="0099106C" w:rsidP="0099106C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серия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ерия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№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номер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выдан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ое название органа в строгом соответствии с паспортом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дата выдачи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код подразделения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код подразделения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/</w:t>
            </w:r>
          </w:p>
          <w:p w14:paraId="3FFD6289" w14:textId="2F7B2BFB" w:rsidR="00F668C0" w:rsidRPr="00F668C0" w:rsidRDefault="0099106C" w:rsidP="0099106C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eries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passport series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No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passport number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issued by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title of the authority in full compliance with the passport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o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date issued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subdivision code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subdivision code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668C0" w:rsidRPr="00333A31" w14:paraId="644D1044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5A2F87BC" w14:textId="77777777" w:rsidR="00F668C0" w:rsidRPr="009D34DA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6C772CB5" w14:textId="77777777" w:rsidR="00F668C0" w:rsidRPr="009D34DA" w:rsidRDefault="00F668C0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Тел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 / Phone: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32FB0DCC" w14:textId="750C0B79" w:rsidR="00F668C0" w:rsidRPr="00F668C0" w:rsidRDefault="0099106C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номер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телефон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кодом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траны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 / phone number with a country code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BF0BE4" w:rsidRPr="009D34DA" w14:paraId="47A7EC30" w14:textId="77777777" w:rsidTr="00993508">
        <w:trPr>
          <w:trHeight w:val="159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7B75F3A4" w14:textId="77777777" w:rsidR="00BF0BE4" w:rsidRPr="001D77F5" w:rsidRDefault="00BF0BE4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7710CCD7" w14:textId="77777777" w:rsidR="00BF0BE4" w:rsidRPr="009D34DA" w:rsidRDefault="00BF0BE4" w:rsidP="00BF0BE4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E-mail: 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5A8F5475" w14:textId="77777777" w:rsidR="00BF0BE4" w:rsidRPr="00F668C0" w:rsidRDefault="00BF0BE4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</w:tr>
      <w:tr w:rsidR="00F668C0" w:rsidRPr="00333A31" w14:paraId="1AC08D46" w14:textId="77777777" w:rsidTr="00993508">
        <w:trPr>
          <w:trHeight w:val="191"/>
        </w:trPr>
        <w:tc>
          <w:tcPr>
            <w:tcW w:w="447" w:type="pct"/>
            <w:gridSpan w:val="3"/>
            <w:tcBorders>
              <w:top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44FBCBCC" w14:textId="77777777" w:rsidR="00F668C0" w:rsidRPr="009D34DA" w:rsidRDefault="00F668C0" w:rsidP="007F58D7">
            <w:pPr>
              <w:pStyle w:val="ListParagraph"/>
              <w:numPr>
                <w:ilvl w:val="0"/>
                <w:numId w:val="26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double" w:sz="4" w:space="0" w:color="5B9BD5" w:themeColor="accent1"/>
            </w:tcBorders>
            <w:shd w:val="clear" w:color="auto" w:fill="auto"/>
            <w:vAlign w:val="center"/>
          </w:tcPr>
          <w:p w14:paraId="0AC623AF" w14:textId="3A1F718B" w:rsidR="00F668C0" w:rsidRPr="00C45C40" w:rsidRDefault="00C45C40" w:rsidP="00C45C40">
            <w:pPr>
              <w:pStyle w:val="ListParagraph"/>
              <w:spacing w:after="120"/>
              <w:ind w:left="19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ru-RU"/>
              </w:rPr>
            </w:pPr>
            <w:r w:rsidRPr="00C45C40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(Сократите или продолжите таблицу при</w:t>
            </w:r>
          </w:p>
        </w:tc>
        <w:tc>
          <w:tcPr>
            <w:tcW w:w="2832" w:type="pct"/>
            <w:gridSpan w:val="9"/>
            <w:tcBorders>
              <w:top w:val="double" w:sz="4" w:space="0" w:color="5B9BD5" w:themeColor="accent1"/>
            </w:tcBorders>
            <w:shd w:val="clear" w:color="auto" w:fill="auto"/>
            <w:vAlign w:val="center"/>
          </w:tcPr>
          <w:p w14:paraId="6E53AA7E" w14:textId="763E1A6C" w:rsidR="00F668C0" w:rsidRPr="00C45C40" w:rsidRDefault="00C45C40" w:rsidP="00C45C40">
            <w:pPr>
              <w:pStyle w:val="ListParagraph"/>
              <w:spacing w:after="120"/>
              <w:ind w:left="19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45C40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необходимости</w:t>
            </w:r>
            <w:r w:rsidRPr="00C45C40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 / Continue or shorten the table if necessary)</w:t>
            </w:r>
          </w:p>
        </w:tc>
      </w:tr>
      <w:tr w:rsidR="00726D0C" w:rsidRPr="00517DC6" w14:paraId="674205D8" w14:textId="77777777" w:rsidTr="00600E3F">
        <w:trPr>
          <w:trHeight w:val="191"/>
        </w:trPr>
        <w:tc>
          <w:tcPr>
            <w:tcW w:w="2489" w:type="pct"/>
            <w:gridSpan w:val="11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28347716" w14:textId="26A4DF84" w:rsidR="00726D0C" w:rsidRPr="00517DC6" w:rsidRDefault="00517DC6" w:rsidP="00517DC6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 w:rsidRPr="00517DC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1</w:t>
            </w:r>
            <w:r w:rsidR="00726D0C" w:rsidRPr="00517DC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.1.2. иные </w:t>
            </w:r>
            <w:r w:rsidR="004963D7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А</w:t>
            </w:r>
            <w:r w:rsidR="00726D0C" w:rsidRPr="00517DC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вторы: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7FC943FC" w14:textId="28641879" w:rsidR="00726D0C" w:rsidRPr="00517DC6" w:rsidRDefault="00517DC6" w:rsidP="00517DC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 w:rsidRPr="00517DC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1</w:t>
            </w:r>
            <w:r w:rsidR="00726D0C" w:rsidRPr="00517DC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1.2. </w:t>
            </w:r>
            <w:r w:rsidR="00726D0C" w:rsidRPr="00517DC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non-Institute </w:t>
            </w:r>
            <w:r w:rsidR="004963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  <w:r w:rsidR="00726D0C" w:rsidRPr="00517DC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thors:</w:t>
            </w:r>
          </w:p>
        </w:tc>
      </w:tr>
      <w:tr w:rsidR="00630CAF" w:rsidRPr="00333A31" w14:paraId="7CBCEBE9" w14:textId="77777777" w:rsidTr="00600E3F">
        <w:trPr>
          <w:trHeight w:val="191"/>
        </w:trPr>
        <w:tc>
          <w:tcPr>
            <w:tcW w:w="2489" w:type="pct"/>
            <w:gridSpan w:val="11"/>
            <w:tcBorders>
              <w:top w:val="single" w:sz="4" w:space="0" w:color="5B9BD5" w:themeColor="accent1"/>
            </w:tcBorders>
            <w:shd w:val="clear" w:color="auto" w:fill="auto"/>
            <w:noWrap/>
          </w:tcPr>
          <w:p w14:paraId="1059061C" w14:textId="1A65D1EA" w:rsidR="00630CAF" w:rsidRPr="009A5439" w:rsidRDefault="00517DC6" w:rsidP="00C67ED6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</w:pPr>
            <w:r w:rsidRPr="00BC6054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  <w:lang w:val="ru-RU"/>
              </w:rPr>
              <w:t>!</w:t>
            </w:r>
            <w:r w:rsidRPr="009A5439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 </w:t>
            </w:r>
            <w:r w:rsidR="004963D7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Укажите в таблице сведения об Авторах, не являющихся А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вторами Института ниже и удалите поле «Не привлекались» под таблицей. Если в создании </w:t>
            </w:r>
            <w:r w:rsidR="001159C8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Технологии</w:t>
            </w:r>
            <w:r w:rsidR="004963D7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 иные А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вторы участия не принимали, просим удалить таблицу для заполнения и указать «Не привлекались»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</w:tcBorders>
            <w:shd w:val="clear" w:color="auto" w:fill="auto"/>
          </w:tcPr>
          <w:p w14:paraId="424C1B37" w14:textId="6C75C6BB" w:rsidR="00630CAF" w:rsidRPr="00610100" w:rsidRDefault="00517DC6" w:rsidP="0055167E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</w:pPr>
            <w:r w:rsidRPr="00BB3B52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</w:rPr>
              <w:t>!</w:t>
            </w:r>
            <w:r w:rsidRPr="00BB3B52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 Fill in the table with i</w:t>
            </w:r>
            <w:r w:rsidR="0055167E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nformation about non-Institute A</w:t>
            </w:r>
            <w:r w:rsidRPr="00BB3B52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uthors below and remove the “Not Involved” field below the table. If non-Institute </w:t>
            </w:r>
            <w:r w:rsidR="0055167E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A</w:t>
            </w:r>
            <w:r w:rsidRPr="00BB3B52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uthors did not participate in the creation of the </w:t>
            </w:r>
            <w:r w:rsidR="001159C8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Technology</w:t>
            </w:r>
            <w:r w:rsidRPr="00BB3B52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, please delete the table for filling a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nd indicate “N</w:t>
            </w:r>
            <w:r w:rsidRPr="00BB3B52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ot involved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.</w:t>
            </w:r>
            <w:r w:rsidRPr="00BB3B52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”</w:t>
            </w:r>
          </w:p>
        </w:tc>
      </w:tr>
      <w:tr w:rsidR="00545C83" w:rsidRPr="007B0343" w14:paraId="3AF67BAE" w14:textId="77777777" w:rsidTr="00993508">
        <w:trPr>
          <w:trHeight w:val="549"/>
        </w:trPr>
        <w:tc>
          <w:tcPr>
            <w:tcW w:w="447" w:type="pct"/>
            <w:gridSpan w:val="3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  <w:vAlign w:val="center"/>
          </w:tcPr>
          <w:p w14:paraId="51EC780E" w14:textId="77777777" w:rsidR="00545C83" w:rsidRPr="007B0343" w:rsidRDefault="00545C83" w:rsidP="00C67ED6">
            <w:pPr>
              <w:pStyle w:val="ListParagraph"/>
              <w:spacing w:after="120" w:line="240" w:lineRule="auto"/>
              <w:ind w:left="17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7B034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1" w:type="pct"/>
            <w:gridSpan w:val="7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77C691F7" w14:textId="77777777" w:rsidR="00545C83" w:rsidRPr="009D34DA" w:rsidRDefault="00545C83" w:rsidP="00C67ED6">
            <w:pPr>
              <w:pStyle w:val="ListParagraph"/>
              <w:spacing w:after="120" w:line="240" w:lineRule="auto"/>
              <w:ind w:left="17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Вид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сведений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br/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ype of information</w:t>
            </w:r>
          </w:p>
        </w:tc>
        <w:tc>
          <w:tcPr>
            <w:tcW w:w="2832" w:type="pct"/>
            <w:gridSpan w:val="9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17DAAB9E" w14:textId="77777777" w:rsidR="00545C83" w:rsidRPr="009D34DA" w:rsidRDefault="00545C83" w:rsidP="00C67ED6">
            <w:pPr>
              <w:pStyle w:val="ListParagraph"/>
              <w:spacing w:after="120" w:line="240" w:lineRule="auto"/>
              <w:ind w:left="17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Сведения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br/>
              <w:t>Information</w:t>
            </w:r>
          </w:p>
        </w:tc>
      </w:tr>
      <w:tr w:rsidR="00545C83" w:rsidRPr="00333A31" w14:paraId="69D6B7E8" w14:textId="77777777" w:rsidTr="00993508">
        <w:trPr>
          <w:trHeight w:val="191"/>
        </w:trPr>
        <w:tc>
          <w:tcPr>
            <w:tcW w:w="447" w:type="pct"/>
            <w:gridSpan w:val="3"/>
            <w:vMerge w:val="restart"/>
            <w:tcBorders>
              <w:top w:val="single" w:sz="4" w:space="0" w:color="5B9BD5" w:themeColor="accent1"/>
            </w:tcBorders>
            <w:shd w:val="clear" w:color="auto" w:fill="auto"/>
            <w:noWrap/>
          </w:tcPr>
          <w:p w14:paraId="1CF38D4B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468029DF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ФИО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First name, last name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3DD32F9F" w14:textId="77777777" w:rsidR="00545C83" w:rsidRPr="005C5C17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Фамилия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мя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Отчество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rst name, last name</w:t>
            </w:r>
            <w:r w:rsidRPr="005C5C1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356562" w14:paraId="3F86CB7E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6D5A349E" w14:textId="77777777" w:rsidR="00545C83" w:rsidRPr="005C5C17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38A17C79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Гражданство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Citizenship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2630F72A" w14:textId="0A7E8E47" w:rsidR="00545C83" w:rsidRPr="009D34DA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Гражданство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Citizenship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DE317A" w14:paraId="0A73F7A3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31397452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04303593" w14:textId="7EE615F2" w:rsidR="00545C83" w:rsidRPr="009D34DA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Дата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рождения</w:t>
            </w:r>
            <w:r w:rsidR="00DE317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Date of birth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4883FC54" w14:textId="2241E143" w:rsidR="00545C83" w:rsidRPr="009D34DA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DD.MM.YYYY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333A31" w14:paraId="72D8F1BE" w14:textId="77777777" w:rsidTr="00993508">
        <w:trPr>
          <w:trHeight w:val="454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1DEFE8E1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17C5D037" w14:textId="77777777" w:rsidR="00545C83" w:rsidRPr="009E058D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Зарегистрирован по адресу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/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Residence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dress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1AD1849B" w14:textId="77777777" w:rsidR="00545C83" w:rsidRPr="009E058D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ый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адрес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регистрации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ндексом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registration address with a postal code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333A31" w14:paraId="0DF61E49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07BEF226" w14:textId="77777777" w:rsidR="00545C83" w:rsidRPr="009E058D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435C537A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Почтовый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адрес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Postal address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47FB4796" w14:textId="77777777" w:rsidR="00545C83" w:rsidRPr="00D132B6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ый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чтовый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адрес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D132B6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ндексом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Full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postal 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address with a postal code</w:t>
            </w:r>
            <w:r w:rsidRPr="009E058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DE317A" w14:paraId="3D334EEE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35F4935D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02C61D26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ИНН / Taxpayer Identification Number (INN)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0558DD6D" w14:textId="1AC664B6" w:rsidR="00545C83" w:rsidRPr="009D34DA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DE317A" w14:paraId="35829BF8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7467D0FF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4DC9C1AB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СНИЛС / Personal insurance policy number (SNILS)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5017A0DA" w14:textId="04096FDC" w:rsidR="00545C83" w:rsidRPr="00545C83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333A31" w14:paraId="154C9A88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6EA64B96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7CAEB92B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Паспорт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Passport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5602943D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серия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ерия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№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номер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выдан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ое название органа в строгом соответствии с паспортом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дата выдачи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код подразделения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код подразделения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/</w:t>
            </w:r>
          </w:p>
          <w:p w14:paraId="3BFDDE79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eries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passport series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No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passport number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issued by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title of the authority in full compliance with the passport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o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date issued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subdivision code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subdivision code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333A31" w14:paraId="158BDF74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36D10D54" w14:textId="77777777" w:rsidR="00545C83" w:rsidRPr="009D34DA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0CF912A8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Тел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 / Phone: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4A4D60EA" w14:textId="77777777" w:rsidR="00545C83" w:rsidRPr="001D77F5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номер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телефон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кодом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траны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 / phone number with a country code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C1AC5" w:rsidRPr="009D34DA" w14:paraId="34799368" w14:textId="77777777" w:rsidTr="00993508">
        <w:trPr>
          <w:trHeight w:val="275"/>
        </w:trPr>
        <w:tc>
          <w:tcPr>
            <w:tcW w:w="447" w:type="pct"/>
            <w:gridSpan w:val="3"/>
            <w:vMerge/>
            <w:shd w:val="clear" w:color="auto" w:fill="auto"/>
            <w:noWrap/>
          </w:tcPr>
          <w:p w14:paraId="320834F1" w14:textId="77777777" w:rsidR="00FC1AC5" w:rsidRPr="001D77F5" w:rsidRDefault="00FC1AC5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</w:tcBorders>
            <w:shd w:val="clear" w:color="auto" w:fill="auto"/>
          </w:tcPr>
          <w:p w14:paraId="7FE3C62E" w14:textId="77777777" w:rsidR="00FC1AC5" w:rsidRPr="009D34DA" w:rsidRDefault="00FC1AC5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E-mail: 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</w:tcBorders>
            <w:shd w:val="clear" w:color="auto" w:fill="auto"/>
          </w:tcPr>
          <w:p w14:paraId="6036E199" w14:textId="192002DE" w:rsidR="00FC1AC5" w:rsidRPr="009D34DA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333A31" w14:paraId="2DFF220C" w14:textId="77777777" w:rsidTr="00993508">
        <w:trPr>
          <w:trHeight w:val="191"/>
        </w:trPr>
        <w:tc>
          <w:tcPr>
            <w:tcW w:w="447" w:type="pct"/>
            <w:gridSpan w:val="3"/>
            <w:vMerge w:val="restart"/>
            <w:tcBorders>
              <w:top w:val="double" w:sz="4" w:space="0" w:color="5B9BD5" w:themeColor="accent1"/>
            </w:tcBorders>
            <w:shd w:val="clear" w:color="auto" w:fill="auto"/>
            <w:noWrap/>
          </w:tcPr>
          <w:p w14:paraId="05A3AAAC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doub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72D73058" w14:textId="77777777" w:rsidR="00545C83" w:rsidRPr="009D34DA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ФИО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First name, last name</w:t>
            </w:r>
          </w:p>
        </w:tc>
        <w:tc>
          <w:tcPr>
            <w:tcW w:w="2832" w:type="pct"/>
            <w:gridSpan w:val="9"/>
            <w:tcBorders>
              <w:top w:val="doub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44669216" w14:textId="77777777" w:rsidR="00545C83" w:rsidRPr="00F668C0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Фамилия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мя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Отчество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rst name, last name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356562" w14:paraId="736E42B2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2FC9E7D9" w14:textId="77777777" w:rsidR="00545C83" w:rsidRPr="005C5C17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6FD0403A" w14:textId="77777777" w:rsidR="00545C83" w:rsidRPr="009D34DA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Гражданство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Citizenship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233CED74" w14:textId="50A8A058" w:rsidR="00545C83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Гражданство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Citizenship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DE317A" w14:paraId="71B83A5C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68019269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1F5AA7C7" w14:textId="59999D22" w:rsidR="00545C83" w:rsidRPr="009D34DA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Дата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рождения</w:t>
            </w:r>
            <w:proofErr w:type="spellEnd"/>
            <w:r w:rsidR="00DE317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Date of birth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73E34AC4" w14:textId="16C2DA80" w:rsidR="00545C83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DD.MM.YYYY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333A31" w14:paraId="3D963203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43A3D0AF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7E89ADC0" w14:textId="77777777" w:rsidR="00545C83" w:rsidRPr="00F668C0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Зарегистрирован по адресу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/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Residence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dress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02DB9956" w14:textId="77777777" w:rsidR="00545C83" w:rsidRPr="00F668C0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ый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адрес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регистрации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ндексом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registration address with a postal code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333A31" w14:paraId="51BCAF6C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460978A8" w14:textId="77777777" w:rsidR="00545C83" w:rsidRPr="009E058D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74668E29" w14:textId="77777777" w:rsidR="00545C83" w:rsidRPr="00F668C0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Почтовый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адрес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Postal address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1D689F87" w14:textId="77777777" w:rsidR="00545C83" w:rsidRPr="00F668C0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ый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чтовый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адрес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индексом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 / [</w:t>
            </w:r>
            <w:r w:rsidRPr="0099106C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postal address with a postal code</w:t>
            </w:r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DE317A" w14:paraId="785630F2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4EA2909C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4D928A5C" w14:textId="77777777" w:rsidR="00545C83" w:rsidRPr="009D34DA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ИНН / Taxpayer Identification Number (INN)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09D2D586" w14:textId="132352CE" w:rsidR="00545C83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DE317A" w14:paraId="101F5284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1DA0A7C1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37506A0F" w14:textId="77777777" w:rsidR="00545C83" w:rsidRPr="009D34DA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СНИЛС / Personal insurance policy number (SNILS)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23019E36" w14:textId="0F34CB74" w:rsidR="00545C83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333A31" w14:paraId="4AC2987F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1CAD3DB7" w14:textId="77777777" w:rsidR="00545C83" w:rsidRPr="007B0343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3D254BF4" w14:textId="77777777" w:rsidR="00545C83" w:rsidRPr="009D34DA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668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Паспорт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/ Passport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5ADFAB80" w14:textId="77777777" w:rsidR="00545C83" w:rsidRPr="009D34DA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серия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ерия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№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номер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выдан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полное название органа в строгом соответствии с паспортом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дата выдачи паспорт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 xml:space="preserve"> код подразделения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код подразделения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  <w:t>/</w:t>
            </w:r>
          </w:p>
          <w:p w14:paraId="51C341DD" w14:textId="77777777" w:rsidR="00545C83" w:rsidRPr="00F668C0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eries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passport series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No 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passport number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issued by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ull title of the authority in full compliance with the passport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o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date issued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subdivision code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subdivision code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333A31" w14:paraId="5175C980" w14:textId="77777777" w:rsidTr="00993508">
        <w:trPr>
          <w:trHeight w:val="191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2661187B" w14:textId="77777777" w:rsidR="00545C83" w:rsidRPr="009D34DA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75F4E013" w14:textId="77777777" w:rsidR="00545C83" w:rsidRPr="009D34DA" w:rsidRDefault="00545C83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Тел</w:t>
            </w:r>
            <w:proofErr w:type="spellEnd"/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 / Phone: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4E453E59" w14:textId="77777777" w:rsidR="00545C83" w:rsidRPr="00F668C0" w:rsidRDefault="00545C83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номер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телефона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кодом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страны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 / phone number with a country code</w:t>
            </w:r>
            <w:r w:rsidRPr="001D77F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FC1AC5" w:rsidRPr="009D34DA" w14:paraId="2752C9D3" w14:textId="77777777" w:rsidTr="00993508">
        <w:trPr>
          <w:trHeight w:val="85"/>
        </w:trPr>
        <w:tc>
          <w:tcPr>
            <w:tcW w:w="447" w:type="pct"/>
            <w:gridSpan w:val="3"/>
            <w:vMerge/>
            <w:shd w:val="clear" w:color="auto" w:fill="auto"/>
            <w:noWrap/>
            <w:vAlign w:val="center"/>
          </w:tcPr>
          <w:p w14:paraId="2EC0264B" w14:textId="77777777" w:rsidR="00FC1AC5" w:rsidRPr="001D77F5" w:rsidRDefault="00FC1AC5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single" w:sz="4" w:space="0" w:color="5B9BD5" w:themeColor="accent1"/>
              <w:left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1C89C937" w14:textId="77777777" w:rsidR="00FC1AC5" w:rsidRPr="009D34DA" w:rsidRDefault="00FC1AC5" w:rsidP="00DE317A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34D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E-mail: </w:t>
            </w:r>
          </w:p>
        </w:tc>
        <w:tc>
          <w:tcPr>
            <w:tcW w:w="2832" w:type="pct"/>
            <w:gridSpan w:val="9"/>
            <w:tcBorders>
              <w:top w:val="single" w:sz="4" w:space="0" w:color="5B9BD5" w:themeColor="accent1"/>
              <w:left w:val="single" w:sz="4" w:space="0" w:color="5B9BD5" w:themeColor="accent1"/>
              <w:right w:val="triple" w:sz="4" w:space="0" w:color="5B9BD5" w:themeColor="accent1"/>
            </w:tcBorders>
            <w:shd w:val="clear" w:color="auto" w:fill="auto"/>
          </w:tcPr>
          <w:p w14:paraId="6CF8FEC5" w14:textId="03223634" w:rsidR="00FC1AC5" w:rsidRPr="00F668C0" w:rsidRDefault="00DE317A" w:rsidP="00C67ED6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545C83" w:rsidRPr="00333A31" w14:paraId="130C879B" w14:textId="77777777" w:rsidTr="00993508">
        <w:trPr>
          <w:trHeight w:val="191"/>
        </w:trPr>
        <w:tc>
          <w:tcPr>
            <w:tcW w:w="447" w:type="pct"/>
            <w:gridSpan w:val="3"/>
            <w:tcBorders>
              <w:top w:val="doub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  <w:vAlign w:val="center"/>
          </w:tcPr>
          <w:p w14:paraId="00699803" w14:textId="77777777" w:rsidR="00545C83" w:rsidRPr="009D34DA" w:rsidRDefault="00545C83" w:rsidP="00545C83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1" w:type="pct"/>
            <w:gridSpan w:val="7"/>
            <w:tcBorders>
              <w:top w:val="double" w:sz="4" w:space="0" w:color="5B9BD5" w:themeColor="accent1"/>
              <w:bottom w:val="double" w:sz="4" w:space="0" w:color="5B9BD5" w:themeColor="accent1"/>
            </w:tcBorders>
            <w:shd w:val="clear" w:color="auto" w:fill="auto"/>
            <w:vAlign w:val="center"/>
          </w:tcPr>
          <w:p w14:paraId="6DF95D97" w14:textId="77777777" w:rsidR="00545C83" w:rsidRPr="00C45C40" w:rsidRDefault="00545C83" w:rsidP="00C67ED6">
            <w:pPr>
              <w:pStyle w:val="ListParagraph"/>
              <w:spacing w:after="120"/>
              <w:ind w:left="19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ru-RU"/>
              </w:rPr>
            </w:pPr>
            <w:r w:rsidRPr="00C45C40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(Сократите или продолжите таблицу при</w:t>
            </w:r>
          </w:p>
        </w:tc>
        <w:tc>
          <w:tcPr>
            <w:tcW w:w="2832" w:type="pct"/>
            <w:gridSpan w:val="9"/>
            <w:tcBorders>
              <w:top w:val="double" w:sz="4" w:space="0" w:color="5B9BD5" w:themeColor="accent1"/>
              <w:bottom w:val="double" w:sz="4" w:space="0" w:color="5B9BD5" w:themeColor="accent1"/>
            </w:tcBorders>
            <w:shd w:val="clear" w:color="auto" w:fill="auto"/>
            <w:vAlign w:val="center"/>
          </w:tcPr>
          <w:p w14:paraId="12885409" w14:textId="77777777" w:rsidR="00545C83" w:rsidRPr="00C45C40" w:rsidRDefault="00545C83" w:rsidP="00C67ED6">
            <w:pPr>
              <w:pStyle w:val="ListParagraph"/>
              <w:spacing w:after="120"/>
              <w:ind w:left="19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C45C40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необходимости</w:t>
            </w:r>
            <w:r w:rsidRPr="00C45C40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 / Continue or shorten the table if necessary)</w:t>
            </w:r>
          </w:p>
        </w:tc>
      </w:tr>
      <w:tr w:rsidR="00545C83" w:rsidRPr="00875137" w14:paraId="094A68C1" w14:textId="77777777" w:rsidTr="00600E3F">
        <w:trPr>
          <w:trHeight w:val="374"/>
        </w:trPr>
        <w:tc>
          <w:tcPr>
            <w:tcW w:w="2489" w:type="pct"/>
            <w:gridSpan w:val="11"/>
            <w:tcBorders>
              <w:top w:val="doub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</w:tcPr>
          <w:p w14:paraId="27FBA513" w14:textId="73E464AF" w:rsidR="00545C83" w:rsidRDefault="00545C83" w:rsidP="00545C83">
            <w:pPr>
              <w:pStyle w:val="ListParagraph"/>
              <w:spacing w:after="120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ru-RU"/>
              </w:rPr>
              <w:t>Не привлекались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7BF88D1C" w14:textId="1F6E0EB3" w:rsidR="00545C83" w:rsidRDefault="00545C83" w:rsidP="00C67ED6">
            <w:pPr>
              <w:pStyle w:val="ListParagraph"/>
              <w:spacing w:after="120"/>
              <w:ind w:left="19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t involved</w:t>
            </w:r>
          </w:p>
        </w:tc>
      </w:tr>
      <w:tr w:rsidR="00726D0C" w:rsidRPr="00333A31" w14:paraId="3FC49A0D" w14:textId="77777777" w:rsidTr="00600E3F">
        <w:trPr>
          <w:trHeight w:val="374"/>
        </w:trPr>
        <w:tc>
          <w:tcPr>
            <w:tcW w:w="2489" w:type="pct"/>
            <w:gridSpan w:val="11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04CA6D3E" w14:textId="193504C5" w:rsidR="00726D0C" w:rsidRPr="00BF4054" w:rsidRDefault="00705454" w:rsidP="005D3E33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ru-RU"/>
              </w:rPr>
              <w:t>1</w:t>
            </w:r>
            <w:r w:rsidR="00726D0C" w:rsidRPr="00BF405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ru-RU"/>
              </w:rPr>
              <w:t>.2.</w:t>
            </w:r>
            <w:r w:rsidR="00726D0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ru-RU"/>
              </w:rPr>
              <w:t>С</w:t>
            </w:r>
            <w:r w:rsidR="009266C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ru-RU"/>
              </w:rPr>
              <w:t>ведения о творческом вкладе А</w:t>
            </w:r>
            <w:r w:rsidR="00726D0C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ru-RU"/>
              </w:rPr>
              <w:t>второв: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64CDA1C9" w14:textId="4D71D04D" w:rsidR="00726D0C" w:rsidRPr="00C9441B" w:rsidRDefault="00705454" w:rsidP="005D3E33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="00726D0C" w:rsidRPr="00BF405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. 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</w:t>
            </w:r>
            <w:r w:rsidR="00726D0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nformation about </w:t>
            </w:r>
            <w:r w:rsidR="009266C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</w:t>
            </w:r>
            <w:r w:rsidR="00726D0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thors’ c</w:t>
            </w:r>
            <w:r w:rsidR="00726D0C" w:rsidRPr="00BF405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ative contribution</w:t>
            </w:r>
            <w:r w:rsidR="00C9441B" w:rsidRPr="00C9441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:</w:t>
            </w:r>
          </w:p>
        </w:tc>
      </w:tr>
      <w:tr w:rsidR="00AF67EB" w:rsidRPr="00333A31" w14:paraId="20A7E743" w14:textId="77777777" w:rsidTr="00600E3F">
        <w:trPr>
          <w:trHeight w:val="374"/>
        </w:trPr>
        <w:tc>
          <w:tcPr>
            <w:tcW w:w="2489" w:type="pct"/>
            <w:gridSpan w:val="11"/>
            <w:tcBorders>
              <w:top w:val="single" w:sz="4" w:space="0" w:color="5B9BD5" w:themeColor="accent1"/>
            </w:tcBorders>
            <w:shd w:val="clear" w:color="auto" w:fill="auto"/>
            <w:noWrap/>
          </w:tcPr>
          <w:p w14:paraId="620F0062" w14:textId="1732AF5C" w:rsidR="00AF67EB" w:rsidRPr="00C712FE" w:rsidRDefault="00C712FE" w:rsidP="005D3E33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ru-RU"/>
              </w:rPr>
            </w:pPr>
            <w:r w:rsidRPr="00C712FE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  <w:lang w:val="ru-RU"/>
              </w:rPr>
              <w:t>!</w:t>
            </w:r>
            <w:r w:rsidRPr="00C712FE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ru-RU"/>
              </w:rPr>
              <w:t> В последнем столбце сумма процентов по всем строкам должна составлять 100 (сто) %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</w:tcBorders>
            <w:shd w:val="clear" w:color="auto" w:fill="auto"/>
          </w:tcPr>
          <w:p w14:paraId="748EADA1" w14:textId="21B19B82" w:rsidR="00AF67EB" w:rsidRPr="00C712FE" w:rsidRDefault="00C712FE" w:rsidP="005D3E33">
            <w:pPr>
              <w:pStyle w:val="ListParagraph"/>
              <w:spacing w:after="120"/>
              <w:ind w:left="19"/>
              <w:contextualSpacing w:val="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C712FE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</w:rPr>
              <w:t>!</w:t>
            </w:r>
            <w:r w:rsidRPr="00C712FE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 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In the last column, percentages must total to 100 (one hundred) %.</w:t>
            </w:r>
          </w:p>
        </w:tc>
      </w:tr>
      <w:tr w:rsidR="00C673EB" w:rsidRPr="008D61CC" w14:paraId="70B4182F" w14:textId="77777777" w:rsidTr="00993508">
        <w:trPr>
          <w:trHeight w:val="233"/>
        </w:trPr>
        <w:tc>
          <w:tcPr>
            <w:tcW w:w="251" w:type="pct"/>
            <w:shd w:val="clear" w:color="auto" w:fill="auto"/>
            <w:noWrap/>
            <w:vAlign w:val="center"/>
            <w:hideMark/>
          </w:tcPr>
          <w:p w14:paraId="2E07ADAF" w14:textId="3FEBBF3F" w:rsidR="00EE1234" w:rsidRPr="00171B5C" w:rsidRDefault="00171B5C" w:rsidP="006E5A7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No</w:t>
            </w:r>
          </w:p>
        </w:tc>
        <w:tc>
          <w:tcPr>
            <w:tcW w:w="1340" w:type="pct"/>
            <w:gridSpan w:val="6"/>
            <w:shd w:val="clear" w:color="auto" w:fill="auto"/>
            <w:vAlign w:val="center"/>
          </w:tcPr>
          <w:p w14:paraId="7C808D2F" w14:textId="7FEA4FAD" w:rsidR="00EE1234" w:rsidRPr="00B41707" w:rsidRDefault="00831A9A" w:rsidP="006E5A7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ФИО /</w:t>
            </w:r>
            <w:r>
              <w:rPr>
                <w:color w:val="000000"/>
                <w:sz w:val="18"/>
                <w:szCs w:val="18"/>
                <w:lang w:val="en-US"/>
              </w:rPr>
              <w:br/>
            </w:r>
            <w:r w:rsidR="00EC241D">
              <w:rPr>
                <w:color w:val="000000"/>
                <w:sz w:val="18"/>
                <w:szCs w:val="18"/>
                <w:lang w:val="en-US"/>
              </w:rPr>
              <w:t>First name, last name</w:t>
            </w:r>
          </w:p>
        </w:tc>
        <w:tc>
          <w:tcPr>
            <w:tcW w:w="1340" w:type="pct"/>
            <w:gridSpan w:val="6"/>
            <w:shd w:val="clear" w:color="auto" w:fill="auto"/>
            <w:noWrap/>
            <w:vAlign w:val="center"/>
            <w:hideMark/>
          </w:tcPr>
          <w:p w14:paraId="6AB55210" w14:textId="5BDDE637" w:rsidR="00EE1234" w:rsidRPr="00831A9A" w:rsidRDefault="00375B82" w:rsidP="006E5A7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B41707">
              <w:rPr>
                <w:color w:val="000000"/>
                <w:sz w:val="18"/>
                <w:szCs w:val="18"/>
              </w:rPr>
              <w:t>Должность</w:t>
            </w:r>
            <w:r w:rsidR="00831A9A">
              <w:rPr>
                <w:color w:val="000000"/>
                <w:sz w:val="18"/>
                <w:szCs w:val="18"/>
                <w:lang w:val="en-US"/>
              </w:rPr>
              <w:t> /</w:t>
            </w:r>
            <w:r w:rsidR="00831A9A">
              <w:rPr>
                <w:color w:val="000000"/>
                <w:sz w:val="18"/>
                <w:szCs w:val="18"/>
                <w:lang w:val="en-US"/>
              </w:rPr>
              <w:br/>
            </w:r>
            <w:r w:rsidR="00EC241D">
              <w:rPr>
                <w:color w:val="000000"/>
                <w:sz w:val="18"/>
                <w:szCs w:val="18"/>
                <w:lang w:val="en-US"/>
              </w:rPr>
              <w:t>Position</w:t>
            </w:r>
          </w:p>
        </w:tc>
        <w:tc>
          <w:tcPr>
            <w:tcW w:w="1340" w:type="pct"/>
            <w:gridSpan w:val="5"/>
            <w:shd w:val="clear" w:color="auto" w:fill="auto"/>
            <w:noWrap/>
            <w:vAlign w:val="center"/>
            <w:hideMark/>
          </w:tcPr>
          <w:p w14:paraId="491A11BE" w14:textId="65291F53" w:rsidR="00EE1234" w:rsidRPr="00831A9A" w:rsidRDefault="007B7F9E" w:rsidP="006E5A7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Наименование</w:t>
            </w:r>
            <w:r w:rsidRPr="00831A9A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 w:rsidRPr="007B7F9E">
              <w:rPr>
                <w:color w:val="000000"/>
                <w:sz w:val="18"/>
                <w:szCs w:val="18"/>
              </w:rPr>
              <w:t>Центр</w:t>
            </w:r>
            <w:r>
              <w:rPr>
                <w:color w:val="000000"/>
                <w:sz w:val="18"/>
                <w:szCs w:val="18"/>
              </w:rPr>
              <w:t>а</w:t>
            </w:r>
            <w:r w:rsidRPr="00831A9A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 w:rsidRPr="007B7F9E">
              <w:rPr>
                <w:color w:val="000000"/>
                <w:sz w:val="18"/>
                <w:szCs w:val="18"/>
              </w:rPr>
              <w:t>науки</w:t>
            </w:r>
            <w:r w:rsidRPr="00831A9A">
              <w:rPr>
                <w:color w:val="000000"/>
                <w:sz w:val="18"/>
                <w:szCs w:val="18"/>
                <w:lang w:val="en-US"/>
              </w:rPr>
              <w:t xml:space="preserve">, </w:t>
            </w:r>
            <w:r w:rsidRPr="007B7F9E">
              <w:rPr>
                <w:color w:val="000000"/>
                <w:sz w:val="18"/>
                <w:szCs w:val="18"/>
              </w:rPr>
              <w:t>инноваций</w:t>
            </w:r>
            <w:r w:rsidRPr="00831A9A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 w:rsidRPr="007B7F9E">
              <w:rPr>
                <w:color w:val="000000"/>
                <w:sz w:val="18"/>
                <w:szCs w:val="18"/>
              </w:rPr>
              <w:t>и</w:t>
            </w:r>
            <w:r w:rsidRPr="00831A9A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 w:rsidRPr="007B7F9E">
              <w:rPr>
                <w:color w:val="000000"/>
                <w:sz w:val="18"/>
                <w:szCs w:val="18"/>
              </w:rPr>
              <w:t>образования</w:t>
            </w:r>
            <w:r>
              <w:rPr>
                <w:color w:val="000000"/>
                <w:sz w:val="18"/>
                <w:szCs w:val="18"/>
                <w:lang w:val="en-US"/>
              </w:rPr>
              <w:t> </w:t>
            </w:r>
            <w:r w:rsidRPr="00831A9A">
              <w:rPr>
                <w:color w:val="000000"/>
                <w:sz w:val="18"/>
                <w:szCs w:val="18"/>
                <w:lang w:val="en-US"/>
              </w:rPr>
              <w:t>/</w:t>
            </w:r>
            <w:r w:rsidR="00831A9A" w:rsidRPr="00831A9A">
              <w:rPr>
                <w:color w:val="000000"/>
                <w:sz w:val="18"/>
                <w:szCs w:val="18"/>
                <w:lang w:val="en-US"/>
              </w:rPr>
              <w:br/>
            </w:r>
            <w:r>
              <w:rPr>
                <w:color w:val="000000"/>
                <w:sz w:val="18"/>
                <w:szCs w:val="18"/>
                <w:lang w:val="en-US"/>
              </w:rPr>
              <w:t>Name</w:t>
            </w:r>
            <w:r w:rsidRPr="00831A9A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of</w:t>
            </w:r>
            <w:r w:rsidRPr="00831A9A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 w:rsidRPr="007B7F9E">
              <w:rPr>
                <w:color w:val="000000"/>
                <w:sz w:val="18"/>
                <w:szCs w:val="18"/>
                <w:lang w:val="en-US"/>
              </w:rPr>
              <w:t>Center</w:t>
            </w:r>
            <w:r w:rsidRPr="00831A9A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 w:rsidRPr="007B7F9E">
              <w:rPr>
                <w:color w:val="000000"/>
                <w:sz w:val="18"/>
                <w:szCs w:val="18"/>
                <w:lang w:val="en-US"/>
              </w:rPr>
              <w:t>for</w:t>
            </w:r>
            <w:r w:rsidRPr="00831A9A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 w:rsidRPr="007B7F9E">
              <w:rPr>
                <w:color w:val="000000"/>
                <w:sz w:val="18"/>
                <w:szCs w:val="18"/>
                <w:lang w:val="en-US"/>
              </w:rPr>
              <w:t>Research</w:t>
            </w:r>
            <w:r w:rsidRPr="00831A9A">
              <w:rPr>
                <w:color w:val="000000"/>
                <w:sz w:val="18"/>
                <w:szCs w:val="18"/>
                <w:lang w:val="en-US"/>
              </w:rPr>
              <w:t xml:space="preserve">, </w:t>
            </w:r>
            <w:r w:rsidRPr="007B7F9E">
              <w:rPr>
                <w:color w:val="000000"/>
                <w:sz w:val="18"/>
                <w:szCs w:val="18"/>
                <w:lang w:val="en-US"/>
              </w:rPr>
              <w:t>Education</w:t>
            </w:r>
            <w:r w:rsidRPr="00831A9A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 w:rsidRPr="007B7F9E">
              <w:rPr>
                <w:color w:val="000000"/>
                <w:sz w:val="18"/>
                <w:szCs w:val="18"/>
                <w:lang w:val="en-US"/>
              </w:rPr>
              <w:t>and</w:t>
            </w:r>
            <w:r w:rsidRPr="00831A9A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 w:rsidRPr="007B7F9E">
              <w:rPr>
                <w:color w:val="000000"/>
                <w:sz w:val="18"/>
                <w:szCs w:val="18"/>
                <w:lang w:val="en-US"/>
              </w:rPr>
              <w:t>Innovation</w:t>
            </w:r>
          </w:p>
        </w:tc>
        <w:tc>
          <w:tcPr>
            <w:tcW w:w="729" w:type="pct"/>
            <w:shd w:val="clear" w:color="auto" w:fill="auto"/>
            <w:noWrap/>
            <w:vAlign w:val="center"/>
            <w:hideMark/>
          </w:tcPr>
          <w:p w14:paraId="08278F60" w14:textId="4118BAA6" w:rsidR="00EE1234" w:rsidRPr="00B41707" w:rsidRDefault="00831A9A" w:rsidP="006E5A74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Творческий вклад /</w:t>
            </w:r>
            <w:r>
              <w:rPr>
                <w:color w:val="000000"/>
                <w:sz w:val="18"/>
                <w:szCs w:val="18"/>
              </w:rPr>
              <w:br/>
            </w:r>
            <w:proofErr w:type="spellStart"/>
            <w:r w:rsidR="00EE1234" w:rsidRPr="00B41707">
              <w:rPr>
                <w:color w:val="000000"/>
                <w:sz w:val="18"/>
                <w:szCs w:val="18"/>
              </w:rPr>
              <w:t>Creative</w:t>
            </w:r>
            <w:proofErr w:type="spellEnd"/>
            <w:r w:rsidR="00EE1234" w:rsidRPr="00B41707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EE1234" w:rsidRPr="00B41707">
              <w:rPr>
                <w:color w:val="000000"/>
                <w:sz w:val="18"/>
                <w:szCs w:val="18"/>
              </w:rPr>
              <w:t>contribution</w:t>
            </w:r>
            <w:proofErr w:type="spellEnd"/>
            <w:r w:rsidR="003C23B7">
              <w:rPr>
                <w:color w:val="000000"/>
                <w:sz w:val="18"/>
                <w:szCs w:val="18"/>
              </w:rPr>
              <w:br/>
              <w:t>(%)</w:t>
            </w:r>
          </w:p>
        </w:tc>
      </w:tr>
      <w:tr w:rsidR="003C23B7" w:rsidRPr="008D61CC" w14:paraId="3ACFB09E" w14:textId="77777777" w:rsidTr="00993508">
        <w:trPr>
          <w:trHeight w:val="290"/>
        </w:trPr>
        <w:tc>
          <w:tcPr>
            <w:tcW w:w="251" w:type="pct"/>
            <w:shd w:val="clear" w:color="auto" w:fill="auto"/>
            <w:noWrap/>
          </w:tcPr>
          <w:p w14:paraId="21453652" w14:textId="77777777" w:rsidR="003C23B7" w:rsidRPr="003C23B7" w:rsidRDefault="003C23B7" w:rsidP="002C2FC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1340" w:type="pct"/>
            <w:gridSpan w:val="6"/>
            <w:shd w:val="clear" w:color="auto" w:fill="auto"/>
          </w:tcPr>
          <w:p w14:paraId="4810B9C3" w14:textId="72A4959A" w:rsidR="003C23B7" w:rsidRPr="00BA7A8B" w:rsidRDefault="00BA7A8B" w:rsidP="00BA7A8B">
            <w:pPr>
              <w:jc w:val="both"/>
              <w:rPr>
                <w:color w:val="000000"/>
                <w:sz w:val="18"/>
                <w:szCs w:val="18"/>
                <w:lang w:val="en-US"/>
              </w:rPr>
            </w:pPr>
            <w:r w:rsidRPr="00BA7A8B">
              <w:rPr>
                <w:color w:val="000000"/>
                <w:sz w:val="18"/>
                <w:szCs w:val="18"/>
                <w:lang w:val="en-US"/>
              </w:rPr>
              <w:t>[</w:t>
            </w:r>
            <w:r w:rsidRPr="0099106C">
              <w:rPr>
                <w:color w:val="000000"/>
                <w:sz w:val="18"/>
                <w:szCs w:val="18"/>
                <w:highlight w:val="yellow"/>
              </w:rPr>
              <w:t>Фамилия</w:t>
            </w:r>
            <w:r w:rsidRPr="00BA7A8B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  <w:highlight w:val="yellow"/>
              </w:rPr>
              <w:t>И</w:t>
            </w:r>
            <w:r w:rsidRPr="00BA7A8B">
              <w:rPr>
                <w:color w:val="000000"/>
                <w:sz w:val="18"/>
                <w:szCs w:val="18"/>
                <w:highlight w:val="yellow"/>
                <w:lang w:val="en-US"/>
              </w:rPr>
              <w:t>. </w:t>
            </w:r>
            <w:r w:rsidRPr="0099106C">
              <w:rPr>
                <w:color w:val="000000"/>
                <w:sz w:val="18"/>
                <w:szCs w:val="18"/>
                <w:highlight w:val="yellow"/>
              </w:rPr>
              <w:t>О</w:t>
            </w:r>
            <w:r w:rsidRPr="00BA7A8B">
              <w:rPr>
                <w:color w:val="000000"/>
                <w:sz w:val="18"/>
                <w:szCs w:val="18"/>
                <w:highlight w:val="yellow"/>
                <w:lang w:val="en-US"/>
              </w:rPr>
              <w:t>.</w:t>
            </w:r>
            <w:r w:rsidRPr="00BA7A8B">
              <w:rPr>
                <w:color w:val="000000"/>
                <w:sz w:val="18"/>
                <w:szCs w:val="18"/>
                <w:lang w:val="en-US"/>
              </w:rPr>
              <w:t>] / [</w:t>
            </w:r>
            <w:r w:rsidRPr="00BA7A8B">
              <w:rPr>
                <w:color w:val="000000"/>
                <w:sz w:val="18"/>
                <w:szCs w:val="18"/>
                <w:highlight w:val="yellow"/>
                <w:lang w:val="en-US"/>
              </w:rPr>
              <w:t>First name, last name</w:t>
            </w:r>
            <w:r w:rsidRPr="00BA7A8B"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1340" w:type="pct"/>
            <w:gridSpan w:val="6"/>
            <w:shd w:val="clear" w:color="auto" w:fill="auto"/>
          </w:tcPr>
          <w:p w14:paraId="44B33CE4" w14:textId="1A637C74" w:rsidR="003C23B7" w:rsidRPr="006741B0" w:rsidRDefault="003C23B7" w:rsidP="00382660">
            <w:pPr>
              <w:jc w:val="both"/>
              <w:rPr>
                <w:color w:val="000000"/>
                <w:sz w:val="18"/>
                <w:szCs w:val="18"/>
              </w:rPr>
            </w:pPr>
            <w:r w:rsidRPr="006741B0">
              <w:rPr>
                <w:sz w:val="18"/>
                <w:szCs w:val="18"/>
              </w:rPr>
              <w:t>[</w:t>
            </w:r>
            <w:r w:rsidRPr="006741B0">
              <w:rPr>
                <w:sz w:val="18"/>
                <w:szCs w:val="18"/>
                <w:highlight w:val="yellow"/>
              </w:rPr>
              <w:t>Должность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[</w:t>
            </w:r>
            <w:r w:rsidR="00382660" w:rsidRPr="00382660">
              <w:rPr>
                <w:color w:val="000000"/>
                <w:sz w:val="18"/>
                <w:szCs w:val="18"/>
                <w:highlight w:val="yellow"/>
                <w:lang w:val="en-US"/>
              </w:rPr>
              <w:t>Position</w:t>
            </w:r>
            <w:r w:rsidRPr="006741B0">
              <w:rPr>
                <w:sz w:val="18"/>
                <w:szCs w:val="18"/>
              </w:rPr>
              <w:t>]</w:t>
            </w:r>
          </w:p>
        </w:tc>
        <w:tc>
          <w:tcPr>
            <w:tcW w:w="1340" w:type="pct"/>
            <w:gridSpan w:val="5"/>
            <w:shd w:val="clear" w:color="auto" w:fill="auto"/>
            <w:noWrap/>
          </w:tcPr>
          <w:p w14:paraId="2B33C282" w14:textId="59748710" w:rsidR="003C23B7" w:rsidRPr="00B41707" w:rsidRDefault="00A84C20" w:rsidP="00B53E09">
            <w:pPr>
              <w:jc w:val="both"/>
              <w:rPr>
                <w:color w:val="000000"/>
                <w:sz w:val="18"/>
                <w:szCs w:val="18"/>
              </w:rPr>
            </w:pPr>
            <w:r w:rsidRPr="006741B0">
              <w:rPr>
                <w:sz w:val="18"/>
                <w:szCs w:val="18"/>
              </w:rPr>
              <w:t>[</w:t>
            </w:r>
            <w:r>
              <w:rPr>
                <w:sz w:val="18"/>
                <w:szCs w:val="18"/>
                <w:highlight w:val="yellow"/>
              </w:rPr>
              <w:t>Наименование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[</w:t>
            </w:r>
            <w:r w:rsidR="00B53E09" w:rsidRPr="00B53E09">
              <w:rPr>
                <w:sz w:val="18"/>
                <w:szCs w:val="18"/>
                <w:highlight w:val="yellow"/>
                <w:lang w:val="en-US"/>
              </w:rPr>
              <w:t>Name</w:t>
            </w:r>
            <w:r w:rsidRPr="006741B0">
              <w:rPr>
                <w:sz w:val="18"/>
                <w:szCs w:val="18"/>
              </w:rPr>
              <w:t>]</w:t>
            </w:r>
          </w:p>
        </w:tc>
        <w:tc>
          <w:tcPr>
            <w:tcW w:w="729" w:type="pct"/>
            <w:shd w:val="clear" w:color="auto" w:fill="auto"/>
            <w:noWrap/>
          </w:tcPr>
          <w:p w14:paraId="1F2A74CD" w14:textId="2048C1D5" w:rsidR="003C23B7" w:rsidRPr="005870EC" w:rsidRDefault="00DE317A" w:rsidP="005870EC">
            <w:pPr>
              <w:jc w:val="both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DE317A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>
              <w:rPr>
                <w:color w:val="000000"/>
                <w:sz w:val="18"/>
                <w:szCs w:val="18"/>
              </w:rPr>
              <w:t>]</w:t>
            </w:r>
          </w:p>
        </w:tc>
      </w:tr>
      <w:tr w:rsidR="003C23B7" w:rsidRPr="008D61CC" w14:paraId="1BA3CA52" w14:textId="77777777" w:rsidTr="00993508">
        <w:trPr>
          <w:trHeight w:val="290"/>
        </w:trPr>
        <w:tc>
          <w:tcPr>
            <w:tcW w:w="251" w:type="pct"/>
            <w:shd w:val="clear" w:color="auto" w:fill="auto"/>
            <w:noWrap/>
          </w:tcPr>
          <w:p w14:paraId="20896C79" w14:textId="77777777" w:rsidR="003C23B7" w:rsidRPr="003C23B7" w:rsidRDefault="003C23B7" w:rsidP="002C2FC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1340" w:type="pct"/>
            <w:gridSpan w:val="6"/>
            <w:shd w:val="clear" w:color="auto" w:fill="auto"/>
          </w:tcPr>
          <w:p w14:paraId="4CB77690" w14:textId="1D42CF46" w:rsidR="003C23B7" w:rsidRPr="00BA7A8B" w:rsidRDefault="00BA7A8B" w:rsidP="002C2FC8">
            <w:pPr>
              <w:jc w:val="both"/>
              <w:rPr>
                <w:color w:val="000000"/>
                <w:sz w:val="18"/>
                <w:szCs w:val="18"/>
                <w:lang w:val="en-US"/>
              </w:rPr>
            </w:pPr>
            <w:r w:rsidRPr="00BA7A8B">
              <w:rPr>
                <w:color w:val="000000"/>
                <w:sz w:val="18"/>
                <w:szCs w:val="18"/>
                <w:lang w:val="en-US"/>
              </w:rPr>
              <w:t>[</w:t>
            </w:r>
            <w:r w:rsidRPr="0099106C">
              <w:rPr>
                <w:color w:val="000000"/>
                <w:sz w:val="18"/>
                <w:szCs w:val="18"/>
                <w:highlight w:val="yellow"/>
              </w:rPr>
              <w:t>Фамилия</w:t>
            </w:r>
            <w:r w:rsidRPr="00BA7A8B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  <w:highlight w:val="yellow"/>
              </w:rPr>
              <w:t>И</w:t>
            </w:r>
            <w:r w:rsidRPr="00BA7A8B">
              <w:rPr>
                <w:color w:val="000000"/>
                <w:sz w:val="18"/>
                <w:szCs w:val="18"/>
                <w:highlight w:val="yellow"/>
                <w:lang w:val="en-US"/>
              </w:rPr>
              <w:t>. </w:t>
            </w:r>
            <w:r w:rsidRPr="0099106C">
              <w:rPr>
                <w:color w:val="000000"/>
                <w:sz w:val="18"/>
                <w:szCs w:val="18"/>
                <w:highlight w:val="yellow"/>
              </w:rPr>
              <w:t>О</w:t>
            </w:r>
            <w:r w:rsidRPr="00BA7A8B">
              <w:rPr>
                <w:color w:val="000000"/>
                <w:sz w:val="18"/>
                <w:szCs w:val="18"/>
                <w:highlight w:val="yellow"/>
                <w:lang w:val="en-US"/>
              </w:rPr>
              <w:t>.</w:t>
            </w:r>
            <w:r w:rsidRPr="00BA7A8B">
              <w:rPr>
                <w:color w:val="000000"/>
                <w:sz w:val="18"/>
                <w:szCs w:val="18"/>
                <w:lang w:val="en-US"/>
              </w:rPr>
              <w:t>] / [</w:t>
            </w:r>
            <w:r w:rsidRPr="00BA7A8B">
              <w:rPr>
                <w:color w:val="000000"/>
                <w:sz w:val="18"/>
                <w:szCs w:val="18"/>
                <w:highlight w:val="yellow"/>
                <w:lang w:val="en-US"/>
              </w:rPr>
              <w:t>First name, last name</w:t>
            </w:r>
            <w:r w:rsidRPr="00BA7A8B"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1340" w:type="pct"/>
            <w:gridSpan w:val="6"/>
            <w:shd w:val="clear" w:color="auto" w:fill="auto"/>
            <w:noWrap/>
          </w:tcPr>
          <w:p w14:paraId="354C51FF" w14:textId="5C9D4FA4" w:rsidR="003C23B7" w:rsidRPr="006741B0" w:rsidRDefault="00382660" w:rsidP="002C2FC8">
            <w:pPr>
              <w:jc w:val="both"/>
              <w:rPr>
                <w:color w:val="000000"/>
                <w:sz w:val="18"/>
                <w:szCs w:val="18"/>
              </w:rPr>
            </w:pPr>
            <w:r w:rsidRPr="006741B0">
              <w:rPr>
                <w:sz w:val="18"/>
                <w:szCs w:val="18"/>
              </w:rPr>
              <w:t>[</w:t>
            </w:r>
            <w:r w:rsidRPr="006741B0">
              <w:rPr>
                <w:sz w:val="18"/>
                <w:szCs w:val="18"/>
                <w:highlight w:val="yellow"/>
              </w:rPr>
              <w:t>Должность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[</w:t>
            </w:r>
            <w:r w:rsidRPr="00382660">
              <w:rPr>
                <w:color w:val="000000"/>
                <w:sz w:val="18"/>
                <w:szCs w:val="18"/>
                <w:highlight w:val="yellow"/>
                <w:lang w:val="en-US"/>
              </w:rPr>
              <w:t>Position</w:t>
            </w:r>
            <w:r w:rsidRPr="006741B0">
              <w:rPr>
                <w:sz w:val="18"/>
                <w:szCs w:val="18"/>
              </w:rPr>
              <w:t>]</w:t>
            </w:r>
          </w:p>
        </w:tc>
        <w:tc>
          <w:tcPr>
            <w:tcW w:w="1340" w:type="pct"/>
            <w:gridSpan w:val="5"/>
            <w:shd w:val="clear" w:color="auto" w:fill="auto"/>
            <w:noWrap/>
          </w:tcPr>
          <w:p w14:paraId="4BF27BC1" w14:textId="2C7354B7" w:rsidR="003C23B7" w:rsidRPr="00B41707" w:rsidRDefault="00B53E09" w:rsidP="002C2FC8">
            <w:pPr>
              <w:jc w:val="both"/>
              <w:rPr>
                <w:color w:val="000000"/>
                <w:sz w:val="18"/>
                <w:szCs w:val="18"/>
              </w:rPr>
            </w:pPr>
            <w:r w:rsidRPr="006741B0">
              <w:rPr>
                <w:sz w:val="18"/>
                <w:szCs w:val="18"/>
              </w:rPr>
              <w:t>[</w:t>
            </w:r>
            <w:r>
              <w:rPr>
                <w:sz w:val="18"/>
                <w:szCs w:val="18"/>
                <w:highlight w:val="yellow"/>
              </w:rPr>
              <w:t>Наименование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[</w:t>
            </w:r>
            <w:r w:rsidRPr="00B53E09">
              <w:rPr>
                <w:sz w:val="18"/>
                <w:szCs w:val="18"/>
                <w:highlight w:val="yellow"/>
                <w:lang w:val="en-US"/>
              </w:rPr>
              <w:t>Name</w:t>
            </w:r>
            <w:r w:rsidRPr="006741B0">
              <w:rPr>
                <w:sz w:val="18"/>
                <w:szCs w:val="18"/>
              </w:rPr>
              <w:t>]</w:t>
            </w:r>
          </w:p>
        </w:tc>
        <w:tc>
          <w:tcPr>
            <w:tcW w:w="729" w:type="pct"/>
            <w:shd w:val="clear" w:color="auto" w:fill="auto"/>
            <w:noWrap/>
          </w:tcPr>
          <w:p w14:paraId="158EA02E" w14:textId="12522F10" w:rsidR="003C23B7" w:rsidRPr="00B41707" w:rsidRDefault="00DE317A" w:rsidP="002C2FC8">
            <w:pPr>
              <w:jc w:val="both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DE317A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>
              <w:rPr>
                <w:color w:val="000000"/>
                <w:sz w:val="18"/>
                <w:szCs w:val="18"/>
              </w:rPr>
              <w:t>]</w:t>
            </w:r>
          </w:p>
        </w:tc>
      </w:tr>
      <w:tr w:rsidR="003C23B7" w:rsidRPr="008D61CC" w14:paraId="421AAB61" w14:textId="77777777" w:rsidTr="00993508">
        <w:trPr>
          <w:trHeight w:val="290"/>
        </w:trPr>
        <w:tc>
          <w:tcPr>
            <w:tcW w:w="251" w:type="pct"/>
            <w:tcBorders>
              <w:bottom w:val="triple" w:sz="4" w:space="0" w:color="5B9BD5" w:themeColor="accent1"/>
            </w:tcBorders>
            <w:shd w:val="clear" w:color="auto" w:fill="auto"/>
            <w:noWrap/>
          </w:tcPr>
          <w:p w14:paraId="2974C64E" w14:textId="77777777" w:rsidR="003C23B7" w:rsidRPr="00B41707" w:rsidRDefault="003C23B7" w:rsidP="002C2FC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1340" w:type="pct"/>
            <w:gridSpan w:val="6"/>
            <w:tcBorders>
              <w:bottom w:val="triple" w:sz="4" w:space="0" w:color="5B9BD5" w:themeColor="accent1"/>
            </w:tcBorders>
            <w:shd w:val="clear" w:color="auto" w:fill="auto"/>
            <w:vAlign w:val="center"/>
          </w:tcPr>
          <w:p w14:paraId="233C9A7A" w14:textId="19F15D40" w:rsidR="003C23B7" w:rsidRPr="00C673EB" w:rsidRDefault="002C2FC8" w:rsidP="002C2FC8">
            <w:pPr>
              <w:jc w:val="center"/>
              <w:rPr>
                <w:color w:val="000000"/>
                <w:sz w:val="16"/>
                <w:szCs w:val="16"/>
              </w:rPr>
            </w:pPr>
            <w:r w:rsidRPr="00C673EB">
              <w:rPr>
                <w:i/>
                <w:color w:val="000000"/>
                <w:sz w:val="16"/>
                <w:szCs w:val="16"/>
              </w:rPr>
              <w:t>(Сократите или продолжите</w:t>
            </w:r>
          </w:p>
        </w:tc>
        <w:tc>
          <w:tcPr>
            <w:tcW w:w="1340" w:type="pct"/>
            <w:gridSpan w:val="6"/>
            <w:tcBorders>
              <w:bottom w:val="triple" w:sz="4" w:space="0" w:color="5B9BD5" w:themeColor="accent1"/>
            </w:tcBorders>
            <w:shd w:val="clear" w:color="auto" w:fill="auto"/>
            <w:noWrap/>
            <w:vAlign w:val="center"/>
          </w:tcPr>
          <w:p w14:paraId="66FEF895" w14:textId="4E142224" w:rsidR="003C23B7" w:rsidRPr="00C673EB" w:rsidRDefault="003C23B7" w:rsidP="002C2FC8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 w:rsidRPr="00C673EB">
              <w:rPr>
                <w:i/>
                <w:color w:val="000000"/>
                <w:sz w:val="16"/>
                <w:szCs w:val="16"/>
              </w:rPr>
              <w:t>таблицу</w:t>
            </w:r>
            <w:r w:rsidRPr="00C673EB">
              <w:rPr>
                <w:i/>
                <w:color w:val="000000"/>
                <w:sz w:val="16"/>
                <w:szCs w:val="16"/>
                <w:lang w:val="en-US"/>
              </w:rPr>
              <w:t xml:space="preserve"> </w:t>
            </w:r>
            <w:r w:rsidRPr="00C673EB">
              <w:rPr>
                <w:i/>
                <w:color w:val="000000"/>
                <w:sz w:val="16"/>
                <w:szCs w:val="16"/>
              </w:rPr>
              <w:t>при</w:t>
            </w:r>
            <w:r w:rsidRPr="00C673EB">
              <w:rPr>
                <w:i/>
                <w:color w:val="000000"/>
                <w:sz w:val="16"/>
                <w:szCs w:val="16"/>
                <w:lang w:val="en-US"/>
              </w:rPr>
              <w:t xml:space="preserve"> </w:t>
            </w:r>
            <w:r w:rsidRPr="00C673EB">
              <w:rPr>
                <w:i/>
                <w:color w:val="000000"/>
                <w:sz w:val="16"/>
                <w:szCs w:val="16"/>
              </w:rPr>
              <w:t>необходимости</w:t>
            </w:r>
            <w:r w:rsidR="002C2FC8" w:rsidRPr="00C673EB">
              <w:rPr>
                <w:i/>
                <w:color w:val="000000"/>
                <w:sz w:val="16"/>
                <w:szCs w:val="16"/>
                <w:lang w:val="en-US"/>
              </w:rPr>
              <w:t xml:space="preserve"> /</w:t>
            </w:r>
          </w:p>
        </w:tc>
        <w:tc>
          <w:tcPr>
            <w:tcW w:w="1340" w:type="pct"/>
            <w:gridSpan w:val="5"/>
            <w:tcBorders>
              <w:bottom w:val="trip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5E936A28" w14:textId="24F01C29" w:rsidR="003C23B7" w:rsidRPr="00C673EB" w:rsidRDefault="003C23B7" w:rsidP="002C2FC8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 w:rsidRPr="00C673EB">
              <w:rPr>
                <w:i/>
                <w:color w:val="000000"/>
                <w:sz w:val="16"/>
                <w:szCs w:val="16"/>
                <w:lang w:val="en-US"/>
              </w:rPr>
              <w:t>C</w:t>
            </w:r>
            <w:r w:rsidR="002C2FC8" w:rsidRPr="00C673EB">
              <w:rPr>
                <w:i/>
                <w:color w:val="000000"/>
                <w:sz w:val="16"/>
                <w:szCs w:val="16"/>
                <w:lang w:val="en-US"/>
              </w:rPr>
              <w:t>ontinue or shorten the table</w:t>
            </w:r>
          </w:p>
        </w:tc>
        <w:tc>
          <w:tcPr>
            <w:tcW w:w="729" w:type="pct"/>
            <w:shd w:val="clear" w:color="auto" w:fill="auto"/>
            <w:noWrap/>
            <w:vAlign w:val="center"/>
            <w:hideMark/>
          </w:tcPr>
          <w:p w14:paraId="6D005DC8" w14:textId="29993D1A" w:rsidR="003C23B7" w:rsidRPr="00C673EB" w:rsidRDefault="003C23B7" w:rsidP="002C2FC8">
            <w:pPr>
              <w:jc w:val="center"/>
              <w:rPr>
                <w:color w:val="000000"/>
                <w:sz w:val="16"/>
                <w:szCs w:val="16"/>
              </w:rPr>
            </w:pPr>
            <w:r w:rsidRPr="00C673EB">
              <w:rPr>
                <w:i/>
                <w:color w:val="000000"/>
                <w:sz w:val="16"/>
                <w:szCs w:val="16"/>
                <w:lang w:val="en-US"/>
              </w:rPr>
              <w:t>if necessary</w:t>
            </w:r>
            <w:r w:rsidRPr="00C673EB">
              <w:rPr>
                <w:i/>
                <w:color w:val="000000"/>
                <w:sz w:val="16"/>
                <w:szCs w:val="16"/>
              </w:rPr>
              <w:t>)</w:t>
            </w:r>
          </w:p>
        </w:tc>
      </w:tr>
      <w:tr w:rsidR="005160DE" w:rsidRPr="00020D10" w14:paraId="2CABB70F" w14:textId="77777777" w:rsidTr="00600E3F">
        <w:trPr>
          <w:trHeight w:val="290"/>
        </w:trPr>
        <w:tc>
          <w:tcPr>
            <w:tcW w:w="2489" w:type="pct"/>
            <w:gridSpan w:val="11"/>
            <w:tcBorders>
              <w:top w:val="triple" w:sz="4" w:space="0" w:color="5B9BD5" w:themeColor="accent1"/>
            </w:tcBorders>
            <w:shd w:val="clear" w:color="auto" w:fill="auto"/>
            <w:noWrap/>
          </w:tcPr>
          <w:p w14:paraId="2DB1905C" w14:textId="3045DF3E" w:rsidR="005160DE" w:rsidRPr="00020D10" w:rsidRDefault="00020D10" w:rsidP="004B4556">
            <w:pPr>
              <w:spacing w:before="120" w:after="12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  <w:lang w:val="en-US"/>
              </w:rPr>
              <w:t>2</w:t>
            </w:r>
            <w:r>
              <w:rPr>
                <w:b/>
                <w:color w:val="000000"/>
              </w:rPr>
              <w:t>. Ресурсы</w:t>
            </w:r>
          </w:p>
        </w:tc>
        <w:tc>
          <w:tcPr>
            <w:tcW w:w="2511" w:type="pct"/>
            <w:gridSpan w:val="8"/>
            <w:tcBorders>
              <w:top w:val="triple" w:sz="4" w:space="0" w:color="5B9BD5" w:themeColor="accent1"/>
            </w:tcBorders>
            <w:shd w:val="clear" w:color="auto" w:fill="auto"/>
          </w:tcPr>
          <w:p w14:paraId="20BA7874" w14:textId="226C8E35" w:rsidR="005160DE" w:rsidRPr="00020D10" w:rsidRDefault="00020D10" w:rsidP="004B4556">
            <w:pPr>
              <w:spacing w:before="120" w:after="120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</w:rPr>
              <w:t>2. </w:t>
            </w:r>
            <w:r>
              <w:rPr>
                <w:b/>
                <w:color w:val="000000"/>
                <w:lang w:val="en-US"/>
              </w:rPr>
              <w:t>Resources</w:t>
            </w:r>
          </w:p>
        </w:tc>
      </w:tr>
      <w:tr w:rsidR="00F76764" w:rsidRPr="00333A31" w14:paraId="1E8F8AD0" w14:textId="77777777" w:rsidTr="00600E3F">
        <w:trPr>
          <w:trHeight w:val="290"/>
        </w:trPr>
        <w:tc>
          <w:tcPr>
            <w:tcW w:w="2489" w:type="pct"/>
            <w:gridSpan w:val="11"/>
            <w:tcBorders>
              <w:top w:val="double" w:sz="4" w:space="0" w:color="5B9BD5" w:themeColor="accent1"/>
            </w:tcBorders>
            <w:shd w:val="clear" w:color="auto" w:fill="auto"/>
            <w:noWrap/>
          </w:tcPr>
          <w:p w14:paraId="0178D865" w14:textId="3D528EAB" w:rsidR="00F76764" w:rsidRPr="00BD7E2C" w:rsidRDefault="00A24FF7" w:rsidP="007D78DF">
            <w:pPr>
              <w:jc w:val="both"/>
              <w:rPr>
                <w:color w:val="000000"/>
                <w:sz w:val="20"/>
                <w:szCs w:val="20"/>
              </w:rPr>
            </w:pPr>
            <w:r w:rsidRPr="00BD7E2C">
              <w:rPr>
                <w:color w:val="000000"/>
                <w:sz w:val="20"/>
                <w:szCs w:val="20"/>
              </w:rPr>
              <w:t>2</w:t>
            </w:r>
            <w:r w:rsidR="00F76764" w:rsidRPr="00BD7E2C">
              <w:rPr>
                <w:color w:val="000000"/>
                <w:sz w:val="20"/>
                <w:szCs w:val="20"/>
              </w:rPr>
              <w:t>.</w:t>
            </w:r>
            <w:r w:rsidRPr="00BD7E2C">
              <w:rPr>
                <w:color w:val="000000"/>
                <w:sz w:val="20"/>
                <w:szCs w:val="20"/>
              </w:rPr>
              <w:t>1</w:t>
            </w:r>
            <w:r w:rsidR="007D78DF" w:rsidRPr="00BD7E2C">
              <w:rPr>
                <w:color w:val="000000"/>
                <w:sz w:val="20"/>
                <w:szCs w:val="20"/>
              </w:rPr>
              <w:t>. Внешний</w:t>
            </w:r>
            <w:r w:rsidR="00F76764" w:rsidRPr="00BD7E2C">
              <w:rPr>
                <w:color w:val="000000"/>
                <w:sz w:val="20"/>
                <w:szCs w:val="20"/>
              </w:rPr>
              <w:t xml:space="preserve"> источник финансиров</w:t>
            </w:r>
            <w:r w:rsidR="001F613D">
              <w:rPr>
                <w:color w:val="000000"/>
                <w:sz w:val="20"/>
                <w:szCs w:val="20"/>
              </w:rPr>
              <w:t xml:space="preserve">ания создания </w:t>
            </w:r>
            <w:r w:rsidR="001159C8">
              <w:rPr>
                <w:color w:val="000000"/>
                <w:sz w:val="20"/>
                <w:szCs w:val="20"/>
              </w:rPr>
              <w:t>Технологии</w:t>
            </w:r>
            <w:r w:rsidR="001F613D"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</w:tcBorders>
            <w:shd w:val="clear" w:color="auto" w:fill="auto"/>
          </w:tcPr>
          <w:p w14:paraId="14125690" w14:textId="499B9984" w:rsidR="00F76764" w:rsidRPr="00BD7E2C" w:rsidRDefault="00A24FF7" w:rsidP="000375DF">
            <w:pPr>
              <w:jc w:val="both"/>
              <w:rPr>
                <w:color w:val="000000"/>
                <w:sz w:val="20"/>
                <w:szCs w:val="20"/>
                <w:lang w:val="en-US"/>
              </w:rPr>
            </w:pPr>
            <w:r w:rsidRPr="00BD7E2C">
              <w:rPr>
                <w:color w:val="000000"/>
                <w:sz w:val="20"/>
                <w:szCs w:val="20"/>
                <w:lang w:val="en-US"/>
              </w:rPr>
              <w:t>2</w:t>
            </w:r>
            <w:r w:rsidR="00F76764" w:rsidRPr="00BD7E2C">
              <w:rPr>
                <w:color w:val="000000"/>
                <w:sz w:val="20"/>
                <w:szCs w:val="20"/>
                <w:lang w:val="en-US"/>
              </w:rPr>
              <w:t>.</w:t>
            </w:r>
            <w:r w:rsidRPr="00BD7E2C">
              <w:rPr>
                <w:color w:val="000000"/>
                <w:sz w:val="20"/>
                <w:szCs w:val="20"/>
                <w:lang w:val="en-US"/>
              </w:rPr>
              <w:t>1</w:t>
            </w:r>
            <w:r w:rsidR="007D78DF" w:rsidRPr="00BD7E2C">
              <w:rPr>
                <w:color w:val="000000"/>
                <w:sz w:val="20"/>
                <w:szCs w:val="20"/>
                <w:lang w:val="en-US"/>
              </w:rPr>
              <w:t>.</w:t>
            </w:r>
            <w:r w:rsidR="00F76764" w:rsidRPr="00BD7E2C">
              <w:rPr>
                <w:color w:val="000000"/>
                <w:sz w:val="20"/>
                <w:szCs w:val="20"/>
                <w:lang w:val="en-US"/>
              </w:rPr>
              <w:t> </w:t>
            </w:r>
            <w:r w:rsidR="007D78DF" w:rsidRPr="00BD7E2C">
              <w:rPr>
                <w:color w:val="000000"/>
                <w:sz w:val="20"/>
                <w:szCs w:val="20"/>
                <w:lang w:val="en-US"/>
              </w:rPr>
              <w:t>External funding</w:t>
            </w:r>
            <w:r w:rsidR="00F76764" w:rsidRPr="00BD7E2C">
              <w:rPr>
                <w:color w:val="000000"/>
                <w:sz w:val="20"/>
                <w:szCs w:val="20"/>
                <w:lang w:val="en-US"/>
              </w:rPr>
              <w:t xml:space="preserve"> sources of the </w:t>
            </w:r>
            <w:r w:rsidR="001159C8">
              <w:rPr>
                <w:color w:val="000000"/>
                <w:sz w:val="20"/>
                <w:szCs w:val="20"/>
                <w:lang w:val="en-US"/>
              </w:rPr>
              <w:t>Technology</w:t>
            </w:r>
            <w:r w:rsidR="00F76764" w:rsidRPr="00BD7E2C">
              <w:rPr>
                <w:color w:val="000000"/>
                <w:sz w:val="20"/>
                <w:szCs w:val="20"/>
                <w:lang w:val="en-US"/>
              </w:rPr>
              <w:t xml:space="preserve"> creation:</w:t>
            </w:r>
          </w:p>
        </w:tc>
      </w:tr>
      <w:tr w:rsidR="006B4F6D" w:rsidRPr="00333A31" w14:paraId="19DF7DC6" w14:textId="77777777" w:rsidTr="00600E3F">
        <w:trPr>
          <w:trHeight w:val="290"/>
        </w:trPr>
        <w:tc>
          <w:tcPr>
            <w:tcW w:w="2489" w:type="pct"/>
            <w:gridSpan w:val="11"/>
            <w:tcBorders>
              <w:top w:val="single" w:sz="4" w:space="0" w:color="5B9BD5" w:themeColor="accent1"/>
            </w:tcBorders>
            <w:shd w:val="clear" w:color="auto" w:fill="auto"/>
            <w:noWrap/>
          </w:tcPr>
          <w:p w14:paraId="74AB4658" w14:textId="2DB4059D" w:rsidR="006B4F6D" w:rsidRPr="009B63EA" w:rsidRDefault="006B4F6D" w:rsidP="00C12BBD">
            <w:pPr>
              <w:spacing w:after="120"/>
              <w:jc w:val="both"/>
              <w:rPr>
                <w:i/>
                <w:color w:val="000000"/>
                <w:sz w:val="16"/>
                <w:szCs w:val="16"/>
              </w:rPr>
            </w:pPr>
            <w:r w:rsidRPr="009B63EA">
              <w:rPr>
                <w:b/>
                <w:i/>
                <w:color w:val="FF0000"/>
                <w:sz w:val="16"/>
                <w:szCs w:val="16"/>
              </w:rPr>
              <w:lastRenderedPageBreak/>
              <w:t>!</w:t>
            </w:r>
            <w:r w:rsidRPr="009B63EA">
              <w:rPr>
                <w:i/>
                <w:color w:val="000000"/>
                <w:sz w:val="16"/>
                <w:szCs w:val="16"/>
              </w:rPr>
              <w:t xml:space="preserve"> Укажите в таблице ниже сведения о внешних (любых, кроме Института) источниках финансирования и удалите поле «Неприменимо» под таблицей. Если при создании </w:t>
            </w:r>
            <w:r w:rsidR="001159C8">
              <w:rPr>
                <w:i/>
                <w:color w:val="000000"/>
                <w:sz w:val="16"/>
                <w:szCs w:val="16"/>
              </w:rPr>
              <w:t>Технологии</w:t>
            </w:r>
            <w:r w:rsidRPr="009B63EA">
              <w:rPr>
                <w:i/>
                <w:color w:val="000000"/>
                <w:sz w:val="16"/>
                <w:szCs w:val="16"/>
              </w:rPr>
              <w:t xml:space="preserve"> финансирование из внешних источников не осуществлялось, просим удалить таблицу для заполнения и оставить поле «Неприменимо»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</w:tcBorders>
            <w:shd w:val="clear" w:color="auto" w:fill="auto"/>
          </w:tcPr>
          <w:p w14:paraId="69B6837F" w14:textId="20CF52A0" w:rsidR="006B4F6D" w:rsidRPr="009B63EA" w:rsidRDefault="006B4F6D" w:rsidP="00C12BBD">
            <w:pPr>
              <w:spacing w:after="120"/>
              <w:jc w:val="both"/>
              <w:rPr>
                <w:i/>
                <w:color w:val="000000"/>
                <w:sz w:val="16"/>
                <w:szCs w:val="16"/>
                <w:lang w:val="en-US"/>
              </w:rPr>
            </w:pPr>
            <w:r w:rsidRPr="009B63EA">
              <w:rPr>
                <w:b/>
                <w:i/>
                <w:color w:val="FF0000"/>
                <w:sz w:val="16"/>
                <w:szCs w:val="16"/>
                <w:lang w:val="en-US"/>
              </w:rPr>
              <w:t>! </w:t>
            </w:r>
            <w:r w:rsidRPr="009B63EA">
              <w:rPr>
                <w:i/>
                <w:color w:val="000000"/>
                <w:sz w:val="16"/>
                <w:szCs w:val="16"/>
                <w:lang w:val="en-US"/>
              </w:rPr>
              <w:t xml:space="preserve">In the table below, fill in the details of external (non-Institute) funding sources and remove the “Not Applicable” field 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under</w:t>
            </w:r>
            <w:r w:rsidRPr="009B63EA">
              <w:rPr>
                <w:i/>
                <w:color w:val="000000"/>
                <w:sz w:val="16"/>
                <w:szCs w:val="16"/>
                <w:lang w:val="en-US"/>
              </w:rPr>
              <w:t xml:space="preserve"> the table. If during the creation of the </w:t>
            </w:r>
            <w:r w:rsidR="001159C8">
              <w:rPr>
                <w:i/>
                <w:color w:val="000000"/>
                <w:sz w:val="16"/>
                <w:szCs w:val="16"/>
                <w:lang w:val="en-US"/>
              </w:rPr>
              <w:t>Technology</w:t>
            </w:r>
            <w:r w:rsidRPr="009B63EA">
              <w:rPr>
                <w:i/>
                <w:color w:val="000000"/>
                <w:sz w:val="16"/>
                <w:szCs w:val="16"/>
                <w:lang w:val="en-US"/>
              </w:rPr>
              <w:t xml:space="preserve"> funding from external sources was not carried out, please delete the table f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or filling and leave the field “Not applicable</w:t>
            </w:r>
            <w:r w:rsidRPr="009B63EA">
              <w:rPr>
                <w:i/>
                <w:color w:val="000000"/>
                <w:sz w:val="16"/>
                <w:szCs w:val="16"/>
                <w:lang w:val="en-US"/>
              </w:rPr>
              <w:t>.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”</w:t>
            </w:r>
          </w:p>
        </w:tc>
      </w:tr>
      <w:tr w:rsidR="006B4F6D" w:rsidRPr="00333A31" w14:paraId="2F2FF576" w14:textId="77777777" w:rsidTr="00600E3F">
        <w:trPr>
          <w:trHeight w:val="290"/>
        </w:trPr>
        <w:tc>
          <w:tcPr>
            <w:tcW w:w="2489" w:type="pct"/>
            <w:gridSpan w:val="11"/>
            <w:tcBorders>
              <w:bottom w:val="double" w:sz="4" w:space="0" w:color="5B9BD5" w:themeColor="accent1"/>
            </w:tcBorders>
            <w:shd w:val="clear" w:color="auto" w:fill="auto"/>
            <w:noWrap/>
          </w:tcPr>
          <w:p w14:paraId="2DE8D837" w14:textId="127EB769" w:rsidR="006B4F6D" w:rsidRPr="00102844" w:rsidRDefault="006B4F6D" w:rsidP="00C12BBD">
            <w:pPr>
              <w:spacing w:after="120"/>
              <w:jc w:val="both"/>
              <w:rPr>
                <w:i/>
                <w:color w:val="000000"/>
                <w:sz w:val="18"/>
                <w:szCs w:val="18"/>
              </w:rPr>
            </w:pPr>
            <w:r w:rsidRPr="00102844">
              <w:rPr>
                <w:b/>
                <w:i/>
                <w:color w:val="FF0000"/>
                <w:sz w:val="16"/>
              </w:rPr>
              <w:t>!</w:t>
            </w:r>
            <w:r w:rsidRPr="00332708">
              <w:rPr>
                <w:sz w:val="16"/>
              </w:rPr>
              <w:t> </w:t>
            </w:r>
            <w:r>
              <w:rPr>
                <w:i/>
                <w:color w:val="000000" w:themeColor="text1"/>
                <w:sz w:val="16"/>
              </w:rPr>
              <w:t xml:space="preserve">Просим обратить внимание на важность точного и полного указания сведений об источниках финансирования (например, о договорах, в рамках которых были предоставлены грант, субсидия, иное финансирование, о проекте, в целях реализации которого они предоставлены, о лицах, их предоставивших и т.п.). Эти сведения будут использованы для установления наличия лиц, обладающих правами на </w:t>
            </w:r>
            <w:r w:rsidR="001159C8">
              <w:rPr>
                <w:i/>
                <w:color w:val="000000" w:themeColor="text1"/>
                <w:sz w:val="16"/>
              </w:rPr>
              <w:t>Технологию</w:t>
            </w:r>
            <w:r>
              <w:rPr>
                <w:i/>
                <w:color w:val="000000" w:themeColor="text1"/>
                <w:sz w:val="16"/>
              </w:rPr>
              <w:t xml:space="preserve">, а также для определения соответствия </w:t>
            </w:r>
            <w:r w:rsidR="001159C8">
              <w:rPr>
                <w:i/>
                <w:color w:val="000000" w:themeColor="text1"/>
                <w:sz w:val="16"/>
              </w:rPr>
              <w:t>Технологии</w:t>
            </w:r>
            <w:r>
              <w:rPr>
                <w:i/>
                <w:color w:val="000000" w:themeColor="text1"/>
                <w:sz w:val="16"/>
              </w:rPr>
              <w:t xml:space="preserve"> требованиям финансируемого проекта и применимого права.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58BB942A" w14:textId="6D69F318" w:rsidR="006B4F6D" w:rsidRPr="00102844" w:rsidRDefault="006B4F6D" w:rsidP="00C12BBD">
            <w:pPr>
              <w:spacing w:after="120"/>
              <w:jc w:val="both"/>
              <w:rPr>
                <w:i/>
                <w:color w:val="000000"/>
                <w:sz w:val="18"/>
                <w:szCs w:val="18"/>
                <w:lang w:val="en-US"/>
              </w:rPr>
            </w:pPr>
            <w:r w:rsidRPr="00102844">
              <w:rPr>
                <w:b/>
                <w:i/>
                <w:color w:val="FF0000"/>
                <w:sz w:val="16"/>
                <w:lang w:val="en-US"/>
              </w:rPr>
              <w:t>!</w:t>
            </w:r>
            <w:r w:rsidRPr="00332708">
              <w:rPr>
                <w:i/>
                <w:color w:val="000000"/>
                <w:sz w:val="16"/>
                <w:lang w:val="en-US"/>
              </w:rPr>
              <w:t> </w:t>
            </w:r>
            <w:r w:rsidRPr="00102844">
              <w:rPr>
                <w:i/>
                <w:color w:val="000000"/>
                <w:sz w:val="16"/>
                <w:lang w:val="en-US"/>
              </w:rPr>
              <w:t xml:space="preserve">Please </w:t>
            </w:r>
            <w:r w:rsidRPr="002E53F8">
              <w:rPr>
                <w:i/>
                <w:color w:val="000000"/>
                <w:sz w:val="16"/>
                <w:lang w:val="en-US"/>
              </w:rPr>
              <w:t>note that accurate and complete funding sources</w:t>
            </w:r>
            <w:r w:rsidRPr="00401527">
              <w:rPr>
                <w:i/>
                <w:color w:val="000000"/>
                <w:sz w:val="16"/>
                <w:lang w:val="en-US"/>
              </w:rPr>
              <w:t xml:space="preserve"> </w:t>
            </w:r>
            <w:r>
              <w:rPr>
                <w:i/>
                <w:color w:val="000000"/>
                <w:sz w:val="16"/>
                <w:lang w:val="en-US"/>
              </w:rPr>
              <w:t xml:space="preserve">(e.g., about contracts under which </w:t>
            </w:r>
            <w:r w:rsidRPr="00102844">
              <w:rPr>
                <w:i/>
                <w:color w:val="000000"/>
                <w:sz w:val="16"/>
                <w:lang w:val="en-US"/>
              </w:rPr>
              <w:t>grant</w:t>
            </w:r>
            <w:r>
              <w:rPr>
                <w:i/>
                <w:color w:val="000000"/>
                <w:sz w:val="16"/>
                <w:lang w:val="en-US"/>
              </w:rPr>
              <w:t>, subsidy, other funding</w:t>
            </w:r>
            <w:r w:rsidRPr="00B70453">
              <w:rPr>
                <w:i/>
                <w:color w:val="000000"/>
                <w:sz w:val="16"/>
                <w:lang w:val="en-US"/>
              </w:rPr>
              <w:t xml:space="preserve"> </w:t>
            </w:r>
            <w:r>
              <w:rPr>
                <w:i/>
                <w:color w:val="000000"/>
                <w:sz w:val="16"/>
                <w:lang w:val="en-US"/>
              </w:rPr>
              <w:t>was provided, about project for which them were provided, about persons provided them etc.)</w:t>
            </w:r>
            <w:r w:rsidRPr="00102844">
              <w:rPr>
                <w:i/>
                <w:color w:val="000000"/>
                <w:sz w:val="16"/>
                <w:lang w:val="en-US"/>
              </w:rPr>
              <w:t xml:space="preserve"> information is </w:t>
            </w:r>
            <w:r>
              <w:rPr>
                <w:i/>
                <w:color w:val="000000"/>
                <w:sz w:val="16"/>
                <w:lang w:val="en-US"/>
              </w:rPr>
              <w:t>vital</w:t>
            </w:r>
            <w:r w:rsidRPr="00102844">
              <w:rPr>
                <w:i/>
                <w:color w:val="000000"/>
                <w:sz w:val="16"/>
                <w:lang w:val="en-US"/>
              </w:rPr>
              <w:t>. This informatio</w:t>
            </w:r>
            <w:r>
              <w:rPr>
                <w:i/>
                <w:color w:val="000000"/>
                <w:sz w:val="16"/>
                <w:lang w:val="en-US"/>
              </w:rPr>
              <w:t>n will be used to determine any</w:t>
            </w:r>
            <w:r w:rsidRPr="00102844">
              <w:rPr>
                <w:i/>
                <w:color w:val="000000"/>
                <w:sz w:val="16"/>
                <w:lang w:val="en-US"/>
              </w:rPr>
              <w:t xml:space="preserve"> </w:t>
            </w:r>
            <w:r>
              <w:rPr>
                <w:i/>
                <w:color w:val="000000"/>
                <w:sz w:val="16"/>
                <w:lang w:val="en-US"/>
              </w:rPr>
              <w:t xml:space="preserve">person owning </w:t>
            </w:r>
            <w:r w:rsidRPr="00102844">
              <w:rPr>
                <w:i/>
                <w:color w:val="000000"/>
                <w:sz w:val="16"/>
                <w:lang w:val="en-US"/>
              </w:rPr>
              <w:t xml:space="preserve">rights in the </w:t>
            </w:r>
            <w:r w:rsidR="001159C8">
              <w:rPr>
                <w:i/>
                <w:color w:val="000000"/>
                <w:sz w:val="16"/>
                <w:lang w:val="en-US"/>
              </w:rPr>
              <w:t>Technology</w:t>
            </w:r>
            <w:r w:rsidRPr="00102844">
              <w:rPr>
                <w:i/>
                <w:color w:val="000000"/>
                <w:sz w:val="16"/>
                <w:lang w:val="en-US"/>
              </w:rPr>
              <w:t xml:space="preserve"> and to comply with all requirements under </w:t>
            </w:r>
            <w:r>
              <w:rPr>
                <w:i/>
                <w:color w:val="000000"/>
                <w:sz w:val="16"/>
                <w:lang w:val="en-US"/>
              </w:rPr>
              <w:t>funded</w:t>
            </w:r>
            <w:r w:rsidRPr="00102844">
              <w:rPr>
                <w:i/>
                <w:color w:val="000000"/>
                <w:sz w:val="16"/>
                <w:lang w:val="en-US"/>
              </w:rPr>
              <w:t xml:space="preserve"> </w:t>
            </w:r>
            <w:r>
              <w:rPr>
                <w:i/>
                <w:color w:val="000000"/>
                <w:sz w:val="16"/>
                <w:lang w:val="en-US"/>
              </w:rPr>
              <w:t>project</w:t>
            </w:r>
            <w:r w:rsidRPr="00102844">
              <w:rPr>
                <w:i/>
                <w:color w:val="000000"/>
                <w:sz w:val="16"/>
                <w:lang w:val="en-US"/>
              </w:rPr>
              <w:t xml:space="preserve"> and applicable l</w:t>
            </w:r>
            <w:r>
              <w:rPr>
                <w:i/>
                <w:color w:val="000000"/>
                <w:sz w:val="16"/>
                <w:lang w:val="en-US"/>
              </w:rPr>
              <w:t>aw</w:t>
            </w:r>
            <w:r w:rsidRPr="00102844">
              <w:rPr>
                <w:i/>
                <w:color w:val="000000"/>
                <w:sz w:val="16"/>
                <w:lang w:val="en-US"/>
              </w:rPr>
              <w:t>.</w:t>
            </w:r>
          </w:p>
        </w:tc>
      </w:tr>
      <w:tr w:rsidR="00883982" w:rsidRPr="00333A31" w14:paraId="2089C425" w14:textId="77777777" w:rsidTr="00993508">
        <w:trPr>
          <w:trHeight w:val="290"/>
        </w:trPr>
        <w:tc>
          <w:tcPr>
            <w:tcW w:w="251" w:type="pct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45844285" w14:textId="6E36DDC9" w:rsidR="00883982" w:rsidRPr="00EC34F8" w:rsidRDefault="00883982" w:rsidP="005F0A7B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No</w:t>
            </w:r>
          </w:p>
        </w:tc>
        <w:tc>
          <w:tcPr>
            <w:tcW w:w="857" w:type="pct"/>
            <w:gridSpan w:val="3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647C04CF" w14:textId="29CF3043" w:rsidR="00883982" w:rsidRPr="00EC34F8" w:rsidRDefault="00883982" w:rsidP="00865F52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Дата</w:t>
            </w:r>
            <w:r w:rsidRPr="00EC34F8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и</w:t>
            </w:r>
            <w:r w:rsidRPr="00EC34F8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номер</w:t>
            </w:r>
            <w:r w:rsidRPr="00EC34F8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договора</w:t>
            </w:r>
            <w:r>
              <w:rPr>
                <w:color w:val="000000"/>
                <w:sz w:val="18"/>
                <w:szCs w:val="18"/>
                <w:lang w:val="en-US"/>
              </w:rPr>
              <w:t> /</w:t>
            </w:r>
            <w:r w:rsidR="00831A9A">
              <w:rPr>
                <w:color w:val="000000"/>
                <w:sz w:val="18"/>
                <w:szCs w:val="18"/>
                <w:lang w:val="en-US"/>
              </w:rPr>
              <w:br/>
            </w:r>
            <w:r>
              <w:rPr>
                <w:color w:val="000000"/>
                <w:sz w:val="18"/>
                <w:szCs w:val="18"/>
                <w:lang w:val="en-US"/>
              </w:rPr>
              <w:t>Date and number of the Contract</w:t>
            </w:r>
          </w:p>
        </w:tc>
        <w:tc>
          <w:tcPr>
            <w:tcW w:w="923" w:type="pct"/>
            <w:gridSpan w:val="5"/>
            <w:shd w:val="clear" w:color="auto" w:fill="auto"/>
            <w:noWrap/>
            <w:vAlign w:val="center"/>
            <w:hideMark/>
          </w:tcPr>
          <w:p w14:paraId="10529DE1" w14:textId="6EDB3260" w:rsidR="00883982" w:rsidRPr="00883982" w:rsidRDefault="00883982" w:rsidP="00510628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Номер</w:t>
            </w:r>
            <w:r w:rsidRPr="00883982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проекта</w:t>
            </w:r>
            <w:r w:rsidR="00831A9A">
              <w:rPr>
                <w:color w:val="000000"/>
                <w:sz w:val="18"/>
                <w:szCs w:val="18"/>
                <w:lang w:val="en-US"/>
              </w:rPr>
              <w:t> /</w:t>
            </w:r>
            <w:r w:rsidR="00831A9A">
              <w:rPr>
                <w:color w:val="000000"/>
                <w:sz w:val="18"/>
                <w:szCs w:val="18"/>
                <w:lang w:val="en-US"/>
              </w:rPr>
              <w:br/>
            </w:r>
            <w:r>
              <w:rPr>
                <w:color w:val="000000"/>
                <w:sz w:val="18"/>
                <w:szCs w:val="18"/>
                <w:lang w:val="en-US"/>
              </w:rPr>
              <w:t>Number</w:t>
            </w:r>
            <w:r w:rsidRPr="00883982">
              <w:rPr>
                <w:color w:val="000000"/>
                <w:sz w:val="18"/>
                <w:szCs w:val="18"/>
                <w:lang w:val="en-US"/>
              </w:rPr>
              <w:t xml:space="preserve"> of the project</w:t>
            </w:r>
          </w:p>
        </w:tc>
        <w:tc>
          <w:tcPr>
            <w:tcW w:w="1487" w:type="pct"/>
            <w:gridSpan w:val="6"/>
            <w:tcBorders>
              <w:top w:val="double" w:sz="4" w:space="0" w:color="5B9BD5" w:themeColor="accent1"/>
            </w:tcBorders>
            <w:shd w:val="clear" w:color="auto" w:fill="auto"/>
            <w:vAlign w:val="center"/>
          </w:tcPr>
          <w:p w14:paraId="04D16D1E" w14:textId="24294148" w:rsidR="00883982" w:rsidRPr="00510628" w:rsidRDefault="00883982" w:rsidP="00865F52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Название</w:t>
            </w:r>
            <w:r w:rsidRPr="007A1B76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проекта</w:t>
            </w:r>
            <w:r w:rsidRPr="007A1B76">
              <w:rPr>
                <w:color w:val="000000"/>
                <w:sz w:val="18"/>
                <w:szCs w:val="18"/>
                <w:lang w:val="en-US"/>
              </w:rPr>
              <w:t> /</w:t>
            </w:r>
            <w:r w:rsidR="00C167DC">
              <w:rPr>
                <w:color w:val="000000"/>
                <w:sz w:val="18"/>
                <w:szCs w:val="18"/>
                <w:lang w:val="en-US"/>
              </w:rPr>
              <w:br/>
            </w:r>
            <w:r>
              <w:rPr>
                <w:color w:val="000000"/>
                <w:sz w:val="18"/>
                <w:szCs w:val="18"/>
                <w:lang w:val="en-US"/>
              </w:rPr>
              <w:t>Name</w:t>
            </w:r>
            <w:r w:rsidRPr="007A1B76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of the project</w:t>
            </w:r>
          </w:p>
        </w:tc>
        <w:tc>
          <w:tcPr>
            <w:tcW w:w="1482" w:type="pct"/>
            <w:gridSpan w:val="4"/>
            <w:tcBorders>
              <w:top w:val="doub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5C1EB16F" w14:textId="3BD5ABFB" w:rsidR="00883982" w:rsidRPr="00383B08" w:rsidRDefault="00883982" w:rsidP="00865F52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Полное</w:t>
            </w:r>
            <w:r w:rsidRPr="00383B08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наименование</w:t>
            </w:r>
            <w:r w:rsidRPr="00383B08">
              <w:rPr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лица</w:t>
            </w:r>
            <w:r>
              <w:rPr>
                <w:color w:val="000000"/>
                <w:sz w:val="18"/>
                <w:szCs w:val="18"/>
                <w:lang w:val="en-US"/>
              </w:rPr>
              <w:t> /</w:t>
            </w:r>
            <w:r w:rsidR="00C167DC">
              <w:rPr>
                <w:color w:val="000000"/>
                <w:sz w:val="18"/>
                <w:szCs w:val="18"/>
                <w:lang w:val="en-US"/>
              </w:rPr>
              <w:br/>
            </w:r>
            <w:r>
              <w:rPr>
                <w:color w:val="000000"/>
                <w:sz w:val="18"/>
                <w:szCs w:val="18"/>
                <w:lang w:val="en-US"/>
              </w:rPr>
              <w:t>Full name of the person</w:t>
            </w:r>
          </w:p>
        </w:tc>
      </w:tr>
      <w:tr w:rsidR="000F3527" w:rsidRPr="000F3527" w14:paraId="111D8300" w14:textId="77777777" w:rsidTr="00993508">
        <w:trPr>
          <w:trHeight w:val="290"/>
        </w:trPr>
        <w:tc>
          <w:tcPr>
            <w:tcW w:w="251" w:type="pct"/>
            <w:tcBorders>
              <w:top w:val="single" w:sz="4" w:space="0" w:color="5B9BD5" w:themeColor="accent1"/>
            </w:tcBorders>
            <w:shd w:val="clear" w:color="auto" w:fill="auto"/>
            <w:noWrap/>
            <w:vAlign w:val="bottom"/>
          </w:tcPr>
          <w:p w14:paraId="31C31934" w14:textId="77777777" w:rsidR="000F3527" w:rsidRPr="00674730" w:rsidRDefault="000F3527" w:rsidP="000F3527">
            <w:pPr>
              <w:pStyle w:val="ListParagraph"/>
              <w:numPr>
                <w:ilvl w:val="0"/>
                <w:numId w:val="15"/>
              </w:numPr>
              <w:ind w:left="574" w:hanging="283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57" w:type="pct"/>
            <w:gridSpan w:val="3"/>
            <w:tcBorders>
              <w:top w:val="single" w:sz="4" w:space="0" w:color="5B9BD5" w:themeColor="accent1"/>
            </w:tcBorders>
            <w:shd w:val="clear" w:color="auto" w:fill="auto"/>
          </w:tcPr>
          <w:p w14:paraId="60368A98" w14:textId="5D92B704" w:rsidR="000F3527" w:rsidRPr="00EA4FEB" w:rsidRDefault="00DE317A" w:rsidP="000F3527">
            <w:pPr>
              <w:jc w:val="both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DE317A">
              <w:rPr>
                <w:color w:val="000000"/>
                <w:sz w:val="18"/>
                <w:szCs w:val="18"/>
                <w:highlight w:val="yellow"/>
              </w:rPr>
              <w:t>DD.MM.YYYY</w:t>
            </w:r>
            <w:r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923" w:type="pct"/>
            <w:gridSpan w:val="5"/>
            <w:shd w:val="clear" w:color="auto" w:fill="auto"/>
            <w:noWrap/>
          </w:tcPr>
          <w:p w14:paraId="3F95F5EC" w14:textId="0E1AF4A0" w:rsidR="000F3527" w:rsidRPr="00EA4FEB" w:rsidRDefault="00DE317A" w:rsidP="000F3527">
            <w:pPr>
              <w:jc w:val="both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DE317A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1487" w:type="pct"/>
            <w:gridSpan w:val="6"/>
            <w:shd w:val="clear" w:color="auto" w:fill="auto"/>
          </w:tcPr>
          <w:p w14:paraId="276FCA2E" w14:textId="5FB81515" w:rsidR="000F3527" w:rsidRPr="00EA4FEB" w:rsidRDefault="00D83DFA" w:rsidP="000F3527">
            <w:pPr>
              <w:jc w:val="both"/>
              <w:rPr>
                <w:color w:val="000000"/>
                <w:sz w:val="18"/>
                <w:szCs w:val="18"/>
                <w:lang w:val="en-US"/>
              </w:rPr>
            </w:pPr>
            <w:r w:rsidRPr="006741B0">
              <w:rPr>
                <w:sz w:val="18"/>
                <w:szCs w:val="18"/>
              </w:rPr>
              <w:t>[</w:t>
            </w:r>
            <w:r>
              <w:rPr>
                <w:sz w:val="18"/>
                <w:szCs w:val="18"/>
                <w:highlight w:val="yellow"/>
              </w:rPr>
              <w:t>Наименование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[</w:t>
            </w:r>
            <w:r w:rsidRPr="00B53E09">
              <w:rPr>
                <w:sz w:val="18"/>
                <w:szCs w:val="18"/>
                <w:highlight w:val="yellow"/>
                <w:lang w:val="en-US"/>
              </w:rPr>
              <w:t>Name</w:t>
            </w:r>
            <w:r w:rsidRPr="006741B0">
              <w:rPr>
                <w:sz w:val="18"/>
                <w:szCs w:val="18"/>
              </w:rPr>
              <w:t>]</w:t>
            </w:r>
          </w:p>
        </w:tc>
        <w:tc>
          <w:tcPr>
            <w:tcW w:w="1482" w:type="pct"/>
            <w:gridSpan w:val="4"/>
            <w:shd w:val="clear" w:color="auto" w:fill="auto"/>
            <w:noWrap/>
          </w:tcPr>
          <w:p w14:paraId="1E6E8629" w14:textId="1DA45139" w:rsidR="000F3527" w:rsidRPr="000F3527" w:rsidRDefault="004F196A" w:rsidP="000F3527">
            <w:pPr>
              <w:jc w:val="both"/>
              <w:rPr>
                <w:color w:val="000000"/>
                <w:sz w:val="18"/>
                <w:szCs w:val="18"/>
              </w:rPr>
            </w:pPr>
            <w:r w:rsidRPr="006741B0">
              <w:rPr>
                <w:sz w:val="18"/>
                <w:szCs w:val="18"/>
              </w:rPr>
              <w:t>[</w:t>
            </w:r>
            <w:r>
              <w:rPr>
                <w:sz w:val="18"/>
                <w:szCs w:val="18"/>
                <w:highlight w:val="yellow"/>
              </w:rPr>
              <w:t>Наименование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[</w:t>
            </w:r>
            <w:r w:rsidRPr="00B53E09">
              <w:rPr>
                <w:sz w:val="18"/>
                <w:szCs w:val="18"/>
                <w:highlight w:val="yellow"/>
                <w:lang w:val="en-US"/>
              </w:rPr>
              <w:t>Name</w:t>
            </w:r>
            <w:r w:rsidRPr="006741B0">
              <w:rPr>
                <w:sz w:val="18"/>
                <w:szCs w:val="18"/>
              </w:rPr>
              <w:t>]</w:t>
            </w:r>
          </w:p>
        </w:tc>
      </w:tr>
      <w:tr w:rsidR="000F3527" w:rsidRPr="000F3527" w14:paraId="35979093" w14:textId="77777777" w:rsidTr="00993508">
        <w:trPr>
          <w:trHeight w:val="290"/>
        </w:trPr>
        <w:tc>
          <w:tcPr>
            <w:tcW w:w="251" w:type="pct"/>
            <w:shd w:val="clear" w:color="auto" w:fill="auto"/>
            <w:noWrap/>
            <w:vAlign w:val="bottom"/>
          </w:tcPr>
          <w:p w14:paraId="03DDF6DC" w14:textId="77777777" w:rsidR="000F3527" w:rsidRPr="000F3527" w:rsidRDefault="000F3527" w:rsidP="000F3527">
            <w:pPr>
              <w:pStyle w:val="ListParagraph"/>
              <w:numPr>
                <w:ilvl w:val="0"/>
                <w:numId w:val="15"/>
              </w:numPr>
              <w:ind w:left="574" w:hanging="283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57" w:type="pct"/>
            <w:gridSpan w:val="3"/>
            <w:shd w:val="clear" w:color="auto" w:fill="auto"/>
          </w:tcPr>
          <w:p w14:paraId="34376201" w14:textId="53F850E7" w:rsidR="000F3527" w:rsidRPr="000F3527" w:rsidRDefault="00DE317A" w:rsidP="000F3527">
            <w:pPr>
              <w:jc w:val="both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DE317A">
              <w:rPr>
                <w:color w:val="000000"/>
                <w:sz w:val="18"/>
                <w:szCs w:val="18"/>
                <w:highlight w:val="yellow"/>
              </w:rPr>
              <w:t>DD.MM.YYYY</w:t>
            </w:r>
            <w:r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923" w:type="pct"/>
            <w:gridSpan w:val="5"/>
            <w:shd w:val="clear" w:color="auto" w:fill="auto"/>
            <w:noWrap/>
          </w:tcPr>
          <w:p w14:paraId="7B16B799" w14:textId="54B5A378" w:rsidR="000F3527" w:rsidRPr="000F3527" w:rsidRDefault="00DE317A" w:rsidP="000F3527">
            <w:pPr>
              <w:jc w:val="both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DE317A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1487" w:type="pct"/>
            <w:gridSpan w:val="6"/>
            <w:shd w:val="clear" w:color="auto" w:fill="auto"/>
          </w:tcPr>
          <w:p w14:paraId="4BB79362" w14:textId="12956DC1" w:rsidR="000F3527" w:rsidRPr="00EA4FEB" w:rsidRDefault="00D83DFA" w:rsidP="000F3527">
            <w:pPr>
              <w:jc w:val="both"/>
              <w:rPr>
                <w:color w:val="000000"/>
                <w:sz w:val="18"/>
                <w:szCs w:val="18"/>
                <w:lang w:val="en-US"/>
              </w:rPr>
            </w:pPr>
            <w:r w:rsidRPr="006741B0">
              <w:rPr>
                <w:sz w:val="18"/>
                <w:szCs w:val="18"/>
              </w:rPr>
              <w:t>[</w:t>
            </w:r>
            <w:r>
              <w:rPr>
                <w:sz w:val="18"/>
                <w:szCs w:val="18"/>
                <w:highlight w:val="yellow"/>
              </w:rPr>
              <w:t>Наименование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[</w:t>
            </w:r>
            <w:r w:rsidRPr="00B53E09">
              <w:rPr>
                <w:sz w:val="18"/>
                <w:szCs w:val="18"/>
                <w:highlight w:val="yellow"/>
                <w:lang w:val="en-US"/>
              </w:rPr>
              <w:t>Name</w:t>
            </w:r>
            <w:r w:rsidRPr="006741B0">
              <w:rPr>
                <w:sz w:val="18"/>
                <w:szCs w:val="18"/>
              </w:rPr>
              <w:t>]</w:t>
            </w:r>
          </w:p>
        </w:tc>
        <w:tc>
          <w:tcPr>
            <w:tcW w:w="1482" w:type="pct"/>
            <w:gridSpan w:val="4"/>
            <w:shd w:val="clear" w:color="auto" w:fill="auto"/>
            <w:noWrap/>
          </w:tcPr>
          <w:p w14:paraId="1DF75C2B" w14:textId="4B282644" w:rsidR="000F3527" w:rsidRPr="000F3527" w:rsidRDefault="004F196A" w:rsidP="000F3527">
            <w:pPr>
              <w:jc w:val="both"/>
              <w:rPr>
                <w:color w:val="000000"/>
                <w:sz w:val="18"/>
                <w:szCs w:val="18"/>
              </w:rPr>
            </w:pPr>
            <w:r w:rsidRPr="006741B0">
              <w:rPr>
                <w:sz w:val="18"/>
                <w:szCs w:val="18"/>
              </w:rPr>
              <w:t>[</w:t>
            </w:r>
            <w:r>
              <w:rPr>
                <w:sz w:val="18"/>
                <w:szCs w:val="18"/>
                <w:highlight w:val="yellow"/>
              </w:rPr>
              <w:t>Наименование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[</w:t>
            </w:r>
            <w:r w:rsidRPr="00B53E09">
              <w:rPr>
                <w:sz w:val="18"/>
                <w:szCs w:val="18"/>
                <w:highlight w:val="yellow"/>
                <w:lang w:val="en-US"/>
              </w:rPr>
              <w:t>Name</w:t>
            </w:r>
            <w:r w:rsidRPr="006741B0">
              <w:rPr>
                <w:sz w:val="18"/>
                <w:szCs w:val="18"/>
              </w:rPr>
              <w:t>]</w:t>
            </w:r>
          </w:p>
        </w:tc>
      </w:tr>
      <w:tr w:rsidR="00883982" w:rsidRPr="00383B08" w14:paraId="7DF0429A" w14:textId="77777777" w:rsidTr="00993508">
        <w:trPr>
          <w:trHeight w:val="290"/>
        </w:trPr>
        <w:tc>
          <w:tcPr>
            <w:tcW w:w="251" w:type="pct"/>
            <w:tcBorders>
              <w:bottom w:val="double" w:sz="4" w:space="0" w:color="5B9BD5" w:themeColor="accent1"/>
            </w:tcBorders>
            <w:shd w:val="clear" w:color="auto" w:fill="auto"/>
            <w:noWrap/>
            <w:vAlign w:val="bottom"/>
            <w:hideMark/>
          </w:tcPr>
          <w:p w14:paraId="504F463D" w14:textId="0E8788B7" w:rsidR="00883982" w:rsidRPr="000F3527" w:rsidRDefault="00883982" w:rsidP="00674730">
            <w:pPr>
              <w:pStyle w:val="ListParagraph"/>
              <w:numPr>
                <w:ilvl w:val="0"/>
                <w:numId w:val="15"/>
              </w:numPr>
              <w:ind w:left="574" w:hanging="283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57" w:type="pct"/>
            <w:gridSpan w:val="3"/>
            <w:tcBorders>
              <w:bottom w:val="double" w:sz="4" w:space="0" w:color="5B9BD5" w:themeColor="accent1"/>
            </w:tcBorders>
            <w:shd w:val="clear" w:color="auto" w:fill="auto"/>
            <w:vAlign w:val="center"/>
          </w:tcPr>
          <w:p w14:paraId="12921EAA" w14:textId="26A1C174" w:rsidR="00883982" w:rsidRPr="002D4C91" w:rsidRDefault="002D4C91" w:rsidP="002D4C91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 w:rsidRPr="002D4C91">
              <w:rPr>
                <w:i/>
                <w:color w:val="000000"/>
                <w:sz w:val="16"/>
                <w:szCs w:val="16"/>
              </w:rPr>
              <w:t>(Сократите или</w:t>
            </w:r>
          </w:p>
        </w:tc>
        <w:tc>
          <w:tcPr>
            <w:tcW w:w="923" w:type="pct"/>
            <w:gridSpan w:val="5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656278A9" w14:textId="6A6899C6" w:rsidR="00883982" w:rsidRPr="002D4C91" w:rsidRDefault="004C1B3E" w:rsidP="002D4C91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>
              <w:rPr>
                <w:i/>
                <w:color w:val="000000"/>
                <w:sz w:val="16"/>
                <w:szCs w:val="16"/>
              </w:rPr>
              <w:t>п</w:t>
            </w:r>
            <w:r w:rsidR="002D4C91" w:rsidRPr="002D4C91">
              <w:rPr>
                <w:i/>
                <w:color w:val="000000"/>
                <w:sz w:val="16"/>
                <w:szCs w:val="16"/>
              </w:rPr>
              <w:t>родолжите таблицу</w:t>
            </w:r>
          </w:p>
        </w:tc>
        <w:tc>
          <w:tcPr>
            <w:tcW w:w="1487" w:type="pct"/>
            <w:gridSpan w:val="6"/>
            <w:tcBorders>
              <w:bottom w:val="double" w:sz="4" w:space="0" w:color="5B9BD5" w:themeColor="accent1"/>
            </w:tcBorders>
            <w:shd w:val="clear" w:color="auto" w:fill="auto"/>
            <w:vAlign w:val="center"/>
          </w:tcPr>
          <w:p w14:paraId="0AAF0946" w14:textId="1960FC5C" w:rsidR="00883982" w:rsidRPr="002D4C91" w:rsidRDefault="002D4C91" w:rsidP="002D4C91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 w:rsidRPr="002D4C91">
              <w:rPr>
                <w:i/>
                <w:color w:val="000000"/>
                <w:sz w:val="16"/>
                <w:szCs w:val="16"/>
              </w:rPr>
              <w:t>при</w:t>
            </w:r>
            <w:r w:rsidRPr="002D4C91">
              <w:rPr>
                <w:i/>
                <w:color w:val="000000"/>
                <w:sz w:val="16"/>
                <w:szCs w:val="16"/>
                <w:lang w:val="en-US"/>
              </w:rPr>
              <w:t xml:space="preserve"> </w:t>
            </w:r>
            <w:r w:rsidRPr="002D4C91">
              <w:rPr>
                <w:i/>
                <w:color w:val="000000"/>
                <w:sz w:val="16"/>
                <w:szCs w:val="16"/>
              </w:rPr>
              <w:t>необходимости</w:t>
            </w:r>
            <w:r w:rsidRPr="002D4C91">
              <w:rPr>
                <w:i/>
                <w:color w:val="000000"/>
                <w:sz w:val="16"/>
                <w:szCs w:val="16"/>
                <w:lang w:val="en-US"/>
              </w:rPr>
              <w:t xml:space="preserve"> / Continue or shorten </w:t>
            </w:r>
          </w:p>
        </w:tc>
        <w:tc>
          <w:tcPr>
            <w:tcW w:w="1482" w:type="pct"/>
            <w:gridSpan w:val="4"/>
            <w:tcBorders>
              <w:bottom w:val="double" w:sz="4" w:space="0" w:color="5B9BD5" w:themeColor="accent1"/>
            </w:tcBorders>
            <w:shd w:val="clear" w:color="auto" w:fill="auto"/>
            <w:noWrap/>
            <w:vAlign w:val="center"/>
            <w:hideMark/>
          </w:tcPr>
          <w:p w14:paraId="466DD0CE" w14:textId="6CE9B6EA" w:rsidR="00883982" w:rsidRPr="002D4C91" w:rsidRDefault="002D4C91" w:rsidP="002D4C91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 w:rsidRPr="002D4C91">
              <w:rPr>
                <w:i/>
                <w:color w:val="000000"/>
                <w:sz w:val="16"/>
                <w:szCs w:val="16"/>
                <w:lang w:val="en-US"/>
              </w:rPr>
              <w:t>the table if necessary</w:t>
            </w:r>
            <w:r w:rsidRPr="002D4C91">
              <w:rPr>
                <w:i/>
                <w:color w:val="000000"/>
                <w:sz w:val="16"/>
                <w:szCs w:val="16"/>
              </w:rPr>
              <w:t>)</w:t>
            </w:r>
          </w:p>
        </w:tc>
      </w:tr>
      <w:tr w:rsidR="002962AE" w:rsidRPr="00383B08" w14:paraId="26081D86" w14:textId="77777777" w:rsidTr="00600E3F">
        <w:trPr>
          <w:trHeight w:val="290"/>
        </w:trPr>
        <w:tc>
          <w:tcPr>
            <w:tcW w:w="2489" w:type="pct"/>
            <w:gridSpan w:val="11"/>
            <w:tcBorders>
              <w:bottom w:val="double" w:sz="4" w:space="0" w:color="5B9BD5" w:themeColor="accent1"/>
            </w:tcBorders>
            <w:shd w:val="clear" w:color="auto" w:fill="auto"/>
            <w:noWrap/>
            <w:vAlign w:val="bottom"/>
          </w:tcPr>
          <w:p w14:paraId="76550A6A" w14:textId="581A5D61" w:rsidR="002962AE" w:rsidRPr="002D4C91" w:rsidRDefault="002962AE" w:rsidP="002D4C91">
            <w:pPr>
              <w:jc w:val="center"/>
              <w:rPr>
                <w:i/>
                <w:color w:val="000000"/>
                <w:sz w:val="16"/>
                <w:szCs w:val="16"/>
                <w:lang w:val="en-US"/>
              </w:rPr>
            </w:pPr>
            <w:r w:rsidRPr="00956F18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double" w:sz="4" w:space="0" w:color="5B9BD5" w:themeColor="accent1"/>
            </w:tcBorders>
            <w:shd w:val="clear" w:color="auto" w:fill="auto"/>
            <w:vAlign w:val="bottom"/>
          </w:tcPr>
          <w:p w14:paraId="086BAE3D" w14:textId="677DF083" w:rsidR="002962AE" w:rsidRPr="002D4C91" w:rsidRDefault="002962AE" w:rsidP="002D4C91">
            <w:pPr>
              <w:jc w:val="center"/>
              <w:rPr>
                <w:i/>
                <w:color w:val="000000"/>
                <w:sz w:val="16"/>
                <w:szCs w:val="16"/>
                <w:lang w:val="en-US"/>
              </w:rPr>
            </w:pPr>
            <w:r w:rsidRPr="00956F18">
              <w:rPr>
                <w:color w:val="000000"/>
                <w:sz w:val="20"/>
                <w:szCs w:val="20"/>
                <w:lang w:val="en-US"/>
              </w:rPr>
              <w:t>Not applicable</w:t>
            </w:r>
          </w:p>
        </w:tc>
      </w:tr>
      <w:tr w:rsidR="00EE1234" w:rsidRPr="00F94627" w14:paraId="52F0D4A3" w14:textId="16841586" w:rsidTr="00600E3F">
        <w:trPr>
          <w:trHeight w:val="290"/>
        </w:trPr>
        <w:tc>
          <w:tcPr>
            <w:tcW w:w="2489" w:type="pct"/>
            <w:gridSpan w:val="11"/>
            <w:tcBorders>
              <w:top w:val="double" w:sz="4" w:space="0" w:color="5B9BD5" w:themeColor="accent1"/>
            </w:tcBorders>
            <w:shd w:val="clear" w:color="auto" w:fill="auto"/>
            <w:noWrap/>
            <w:hideMark/>
          </w:tcPr>
          <w:p w14:paraId="05381100" w14:textId="2F5B0351" w:rsidR="00EE1234" w:rsidRPr="00CD78E6" w:rsidRDefault="00045219" w:rsidP="00B306E7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</w:t>
            </w:r>
            <w:r>
              <w:rPr>
                <w:color w:val="000000"/>
                <w:sz w:val="20"/>
                <w:szCs w:val="20"/>
              </w:rPr>
              <w:t>.2</w:t>
            </w:r>
            <w:r w:rsidR="00CD78E6">
              <w:rPr>
                <w:color w:val="000000"/>
                <w:sz w:val="20"/>
                <w:szCs w:val="20"/>
                <w:lang w:val="en-US"/>
              </w:rPr>
              <w:t>.</w:t>
            </w:r>
            <w:r w:rsidR="00CD78E6">
              <w:rPr>
                <w:color w:val="000000"/>
                <w:sz w:val="20"/>
                <w:szCs w:val="20"/>
              </w:rPr>
              <w:t> </w:t>
            </w:r>
            <w:r w:rsidR="00D81A48">
              <w:rPr>
                <w:color w:val="000000"/>
                <w:sz w:val="20"/>
                <w:szCs w:val="20"/>
              </w:rPr>
              <w:t xml:space="preserve">Использование ресурсов </w:t>
            </w:r>
            <w:r w:rsidR="00B306E7">
              <w:rPr>
                <w:color w:val="000000"/>
                <w:sz w:val="20"/>
                <w:szCs w:val="20"/>
              </w:rPr>
              <w:t>Института</w:t>
            </w:r>
            <w:r w:rsidR="00D81A48"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</w:tcBorders>
            <w:shd w:val="clear" w:color="auto" w:fill="auto"/>
          </w:tcPr>
          <w:p w14:paraId="643A77FD" w14:textId="0B684CCF" w:rsidR="00EE1234" w:rsidRPr="008D61CC" w:rsidRDefault="00045219" w:rsidP="00B306E7">
            <w:pPr>
              <w:jc w:val="both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.2</w:t>
            </w:r>
            <w:r w:rsidR="001E4B78" w:rsidRPr="001E4B78">
              <w:rPr>
                <w:color w:val="000000"/>
                <w:sz w:val="20"/>
                <w:szCs w:val="20"/>
                <w:lang w:val="en-US"/>
              </w:rPr>
              <w:t>. </w:t>
            </w:r>
            <w:r w:rsidR="00FC4B96">
              <w:rPr>
                <w:color w:val="000000"/>
                <w:sz w:val="20"/>
                <w:szCs w:val="20"/>
                <w:lang w:val="en-US"/>
              </w:rPr>
              <w:t>Use of</w:t>
            </w:r>
            <w:r w:rsidR="00930421" w:rsidRPr="008D61CC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="00B306E7">
              <w:rPr>
                <w:color w:val="000000"/>
                <w:sz w:val="20"/>
                <w:szCs w:val="20"/>
                <w:lang w:val="en-US"/>
              </w:rPr>
              <w:t>Institute</w:t>
            </w:r>
            <w:r w:rsidR="00316CA0">
              <w:rPr>
                <w:color w:val="000000"/>
                <w:sz w:val="20"/>
                <w:szCs w:val="20"/>
                <w:lang w:val="en-US"/>
              </w:rPr>
              <w:t>’s</w:t>
            </w:r>
            <w:r w:rsidR="00930421" w:rsidRPr="008D61CC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="00DD7600">
              <w:rPr>
                <w:color w:val="000000"/>
                <w:sz w:val="20"/>
                <w:szCs w:val="20"/>
                <w:lang w:val="en-US"/>
              </w:rPr>
              <w:t>resources</w:t>
            </w:r>
            <w:r w:rsidR="00FC4B96">
              <w:rPr>
                <w:color w:val="000000"/>
                <w:sz w:val="20"/>
                <w:szCs w:val="20"/>
                <w:lang w:val="en-US"/>
              </w:rPr>
              <w:t>:</w:t>
            </w:r>
          </w:p>
        </w:tc>
      </w:tr>
      <w:tr w:rsidR="00332708" w:rsidRPr="00333A31" w14:paraId="4425C8BA" w14:textId="77777777" w:rsidTr="00600E3F">
        <w:trPr>
          <w:trHeight w:val="290"/>
        </w:trPr>
        <w:tc>
          <w:tcPr>
            <w:tcW w:w="2489" w:type="pct"/>
            <w:gridSpan w:val="11"/>
            <w:shd w:val="clear" w:color="auto" w:fill="auto"/>
            <w:noWrap/>
          </w:tcPr>
          <w:p w14:paraId="62196202" w14:textId="3BD55BF8" w:rsidR="00332708" w:rsidRPr="00E91895" w:rsidRDefault="004A22D0" w:rsidP="00AD05E0">
            <w:pPr>
              <w:jc w:val="both"/>
              <w:rPr>
                <w:i/>
                <w:color w:val="000000"/>
                <w:sz w:val="16"/>
                <w:szCs w:val="16"/>
              </w:rPr>
            </w:pPr>
            <w:r w:rsidRPr="00164A35">
              <w:rPr>
                <w:b/>
                <w:i/>
                <w:color w:val="FF0000"/>
                <w:sz w:val="16"/>
                <w:szCs w:val="16"/>
              </w:rPr>
              <w:t>!</w:t>
            </w:r>
            <w:r>
              <w:rPr>
                <w:i/>
                <w:color w:val="000000"/>
                <w:sz w:val="16"/>
                <w:szCs w:val="16"/>
              </w:rPr>
              <w:t> Просим обратить внимание, что под ресурсами Института для целей настоящего пункта понимаются денежные (финансовые), организационные, технические</w:t>
            </w:r>
            <w:r w:rsidRPr="000C2837">
              <w:rPr>
                <w:i/>
                <w:color w:val="000000"/>
                <w:sz w:val="16"/>
                <w:szCs w:val="16"/>
              </w:rPr>
              <w:t xml:space="preserve"> или </w:t>
            </w:r>
            <w:r>
              <w:rPr>
                <w:i/>
                <w:color w:val="000000"/>
                <w:sz w:val="16"/>
                <w:szCs w:val="16"/>
              </w:rPr>
              <w:t>иные</w:t>
            </w:r>
            <w:r w:rsidRPr="000C2837">
              <w:rPr>
                <w:i/>
                <w:color w:val="000000"/>
                <w:sz w:val="16"/>
                <w:szCs w:val="16"/>
              </w:rPr>
              <w:t xml:space="preserve"> </w:t>
            </w:r>
            <w:r>
              <w:rPr>
                <w:i/>
                <w:color w:val="000000"/>
                <w:sz w:val="16"/>
                <w:szCs w:val="16"/>
              </w:rPr>
              <w:t>аналогичные ресурсы</w:t>
            </w:r>
            <w:r w:rsidRPr="000C2837">
              <w:rPr>
                <w:i/>
                <w:color w:val="000000"/>
                <w:sz w:val="16"/>
                <w:szCs w:val="16"/>
              </w:rPr>
              <w:t xml:space="preserve"> </w:t>
            </w:r>
            <w:r>
              <w:rPr>
                <w:i/>
                <w:color w:val="000000"/>
                <w:sz w:val="16"/>
                <w:szCs w:val="16"/>
              </w:rPr>
              <w:t>Института</w:t>
            </w:r>
            <w:r w:rsidRPr="000C2837">
              <w:rPr>
                <w:i/>
                <w:color w:val="000000"/>
                <w:sz w:val="16"/>
                <w:szCs w:val="16"/>
              </w:rPr>
              <w:t xml:space="preserve"> за исключением офисного оборудования, библиотек, офисного программного обеспечения общего назначения, учебников и</w:t>
            </w:r>
            <w:r>
              <w:rPr>
                <w:i/>
                <w:color w:val="000000"/>
                <w:sz w:val="16"/>
                <w:szCs w:val="16"/>
              </w:rPr>
              <w:t xml:space="preserve"> учебных пособий за исключением таковых, разработанных с использованием финансовых ресурсов, специально выделенных для этого Институтом.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02D1C2AB" w14:textId="74B0EB2E" w:rsidR="00332708" w:rsidRPr="00877007" w:rsidRDefault="004A22D0" w:rsidP="00AD05E0">
            <w:pPr>
              <w:jc w:val="both"/>
              <w:rPr>
                <w:i/>
                <w:color w:val="000000"/>
                <w:sz w:val="16"/>
                <w:szCs w:val="16"/>
                <w:lang w:val="en-US"/>
              </w:rPr>
            </w:pPr>
            <w:r w:rsidRPr="001B0E25">
              <w:rPr>
                <w:b/>
                <w:i/>
                <w:color w:val="FF0000"/>
                <w:sz w:val="16"/>
                <w:szCs w:val="16"/>
                <w:lang w:val="en-US"/>
              </w:rPr>
              <w:t>!</w:t>
            </w:r>
            <w:r w:rsidRPr="00877007">
              <w:rPr>
                <w:i/>
                <w:color w:val="000000"/>
                <w:sz w:val="16"/>
                <w:szCs w:val="16"/>
                <w:lang w:val="en-US"/>
              </w:rPr>
              <w:t> 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Please note that by the Institute</w:t>
            </w:r>
            <w:r w:rsidRPr="00877007">
              <w:rPr>
                <w:i/>
                <w:color w:val="000000"/>
                <w:sz w:val="16"/>
                <w:szCs w:val="16"/>
                <w:lang w:val="en-US"/>
              </w:rPr>
              <w:t xml:space="preserve">’s resources 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are meant monetary (financial),</w:t>
            </w:r>
            <w:r w:rsidRPr="00877007">
              <w:rPr>
                <w:i/>
                <w:color w:val="000000"/>
                <w:sz w:val="16"/>
                <w:szCs w:val="16"/>
                <w:lang w:val="en-US"/>
              </w:rPr>
              <w:t xml:space="preserve"> organizational, technical or other resources and facilities of the Institute except for office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 equipment</w:t>
            </w:r>
            <w:r w:rsidRPr="00877007">
              <w:rPr>
                <w:i/>
                <w:color w:val="000000"/>
                <w:sz w:val="16"/>
                <w:szCs w:val="16"/>
                <w:lang w:val="en-US"/>
              </w:rPr>
              <w:t xml:space="preserve">, library or general-purpose office </w:t>
            </w:r>
            <w:r w:rsidR="001159C8">
              <w:rPr>
                <w:i/>
                <w:color w:val="000000"/>
                <w:sz w:val="16"/>
                <w:szCs w:val="16"/>
                <w:lang w:val="en-US"/>
              </w:rPr>
              <w:t>Technology</w:t>
            </w:r>
            <w:r w:rsidRPr="00877007">
              <w:rPr>
                <w:i/>
                <w:color w:val="000000"/>
                <w:sz w:val="16"/>
                <w:szCs w:val="16"/>
                <w:lang w:val="en-US"/>
              </w:rPr>
              <w:t xml:space="preserve">, textbooks 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and workbooks</w:t>
            </w:r>
            <w:r w:rsidRPr="00C05A7B">
              <w:rPr>
                <w:i/>
                <w:color w:val="000000"/>
                <w:sz w:val="16"/>
                <w:szCs w:val="16"/>
                <w:lang w:val="en-US"/>
              </w:rPr>
              <w:t xml:space="preserve"> 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excluding the ones created using the financial resources paid by the Institute specifically for their creation.</w:t>
            </w:r>
          </w:p>
        </w:tc>
      </w:tr>
      <w:tr w:rsidR="007824D1" w:rsidRPr="00F94627" w14:paraId="32373D56" w14:textId="77777777" w:rsidTr="00600E3F">
        <w:trPr>
          <w:trHeight w:val="290"/>
        </w:trPr>
        <w:tc>
          <w:tcPr>
            <w:tcW w:w="2489" w:type="pct"/>
            <w:gridSpan w:val="11"/>
            <w:shd w:val="clear" w:color="auto" w:fill="auto"/>
            <w:noWrap/>
          </w:tcPr>
          <w:p w14:paraId="2DB16B1E" w14:textId="72328D61" w:rsidR="007824D1" w:rsidRDefault="00146274" w:rsidP="00146274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[</w:t>
            </w:r>
            <w:r w:rsidRPr="00146274">
              <w:rPr>
                <w:color w:val="000000"/>
                <w:sz w:val="20"/>
                <w:szCs w:val="20"/>
                <w:highlight w:val="yellow"/>
              </w:rPr>
              <w:t>Да/Нет</w:t>
            </w:r>
            <w:r>
              <w:rPr>
                <w:color w:val="000000"/>
                <w:sz w:val="20"/>
                <w:szCs w:val="20"/>
                <w:lang w:val="en-US"/>
              </w:rPr>
              <w:t>]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0A67265C" w14:textId="4715FCA4" w:rsidR="007824D1" w:rsidRPr="001E4B78" w:rsidRDefault="00ED3169" w:rsidP="00ED3169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[</w:t>
            </w:r>
            <w:r w:rsidRPr="00ED3169">
              <w:rPr>
                <w:color w:val="000000"/>
                <w:sz w:val="20"/>
                <w:szCs w:val="20"/>
                <w:highlight w:val="yellow"/>
                <w:lang w:val="en-US"/>
              </w:rPr>
              <w:t>Yes/No</w:t>
            </w:r>
            <w:r>
              <w:rPr>
                <w:color w:val="000000"/>
                <w:sz w:val="20"/>
                <w:szCs w:val="20"/>
                <w:lang w:val="en-US"/>
              </w:rPr>
              <w:t>]</w:t>
            </w:r>
          </w:p>
        </w:tc>
      </w:tr>
      <w:tr w:rsidR="006F5E60" w:rsidRPr="00333A31" w14:paraId="446E0562" w14:textId="77777777" w:rsidTr="00600E3F">
        <w:trPr>
          <w:trHeight w:val="290"/>
        </w:trPr>
        <w:tc>
          <w:tcPr>
            <w:tcW w:w="2489" w:type="pct"/>
            <w:gridSpan w:val="11"/>
            <w:shd w:val="clear" w:color="auto" w:fill="auto"/>
            <w:noWrap/>
          </w:tcPr>
          <w:p w14:paraId="0D006826" w14:textId="4D85FD5C" w:rsidR="006F5E60" w:rsidRPr="004B5634" w:rsidRDefault="00134E99" w:rsidP="004B5634">
            <w:pPr>
              <w:jc w:val="both"/>
              <w:rPr>
                <w:i/>
                <w:color w:val="000000"/>
                <w:sz w:val="16"/>
                <w:szCs w:val="16"/>
              </w:rPr>
            </w:pPr>
            <w:r w:rsidRPr="004B5634">
              <w:rPr>
                <w:b/>
                <w:i/>
                <w:color w:val="FF0000"/>
                <w:sz w:val="16"/>
                <w:szCs w:val="16"/>
              </w:rPr>
              <w:t>!</w:t>
            </w:r>
            <w:r w:rsidRPr="004B5634">
              <w:rPr>
                <w:i/>
                <w:color w:val="000000"/>
                <w:sz w:val="16"/>
                <w:szCs w:val="16"/>
              </w:rPr>
              <w:t xml:space="preserve"> В случае, если ответ «Да», </w:t>
            </w:r>
            <w:r>
              <w:rPr>
                <w:i/>
                <w:color w:val="000000"/>
                <w:sz w:val="16"/>
                <w:szCs w:val="16"/>
              </w:rPr>
              <w:t xml:space="preserve">просим перечислить </w:t>
            </w:r>
            <w:r w:rsidRPr="004B5634">
              <w:rPr>
                <w:i/>
                <w:color w:val="000000"/>
                <w:sz w:val="16"/>
                <w:szCs w:val="16"/>
              </w:rPr>
              <w:t xml:space="preserve">ниже, какие именно ресурсы </w:t>
            </w:r>
            <w:r>
              <w:rPr>
                <w:i/>
                <w:color w:val="000000"/>
                <w:sz w:val="16"/>
                <w:szCs w:val="16"/>
              </w:rPr>
              <w:t>Институт</w:t>
            </w:r>
            <w:r w:rsidRPr="004B5634">
              <w:rPr>
                <w:i/>
                <w:color w:val="000000"/>
                <w:sz w:val="16"/>
                <w:szCs w:val="16"/>
              </w:rPr>
              <w:t xml:space="preserve">а были использованы при создании </w:t>
            </w:r>
            <w:r w:rsidR="001159C8">
              <w:rPr>
                <w:i/>
                <w:color w:val="000000"/>
                <w:sz w:val="16"/>
                <w:szCs w:val="16"/>
              </w:rPr>
              <w:t>Технологии</w:t>
            </w:r>
            <w:r w:rsidR="005E3B2B">
              <w:rPr>
                <w:i/>
                <w:color w:val="000000"/>
                <w:sz w:val="16"/>
                <w:szCs w:val="16"/>
              </w:rPr>
              <w:t xml:space="preserve"> (можно заполнить на одном языке)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63A823B0" w14:textId="3DC19C5B" w:rsidR="006F5E60" w:rsidRPr="005E3B2B" w:rsidRDefault="00C27B20" w:rsidP="001E4B78">
            <w:pPr>
              <w:jc w:val="both"/>
              <w:rPr>
                <w:i/>
                <w:color w:val="000000"/>
                <w:sz w:val="16"/>
                <w:szCs w:val="16"/>
                <w:lang w:val="en-US"/>
              </w:rPr>
            </w:pPr>
            <w:r w:rsidRPr="008871A8">
              <w:rPr>
                <w:b/>
                <w:i/>
                <w:color w:val="FF0000"/>
                <w:sz w:val="16"/>
                <w:szCs w:val="16"/>
                <w:lang w:val="en-US"/>
              </w:rPr>
              <w:t>!</w:t>
            </w:r>
            <w:r w:rsidRPr="004B5634">
              <w:rPr>
                <w:i/>
                <w:color w:val="000000"/>
                <w:sz w:val="16"/>
                <w:szCs w:val="16"/>
                <w:lang w:val="en-US"/>
              </w:rPr>
              <w:t> 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If the answer is “Yes” please specify the Institute’s resources used while creating the </w:t>
            </w:r>
            <w:r w:rsidR="001159C8">
              <w:rPr>
                <w:i/>
                <w:color w:val="000000"/>
                <w:sz w:val="16"/>
                <w:szCs w:val="16"/>
                <w:lang w:val="en-US"/>
              </w:rPr>
              <w:t>Technology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 below</w:t>
            </w:r>
            <w:r w:rsidR="005E3B2B" w:rsidRPr="005E3B2B">
              <w:rPr>
                <w:i/>
                <w:color w:val="000000"/>
                <w:sz w:val="16"/>
                <w:szCs w:val="16"/>
                <w:lang w:val="en-US"/>
              </w:rPr>
              <w:t xml:space="preserve"> </w:t>
            </w:r>
            <w:r w:rsidR="005E3B2B" w:rsidRPr="00BB3B4D">
              <w:rPr>
                <w:i/>
                <w:color w:val="000000"/>
                <w:sz w:val="16"/>
                <w:szCs w:val="16"/>
                <w:lang w:val="en-US"/>
              </w:rPr>
              <w:t>(</w:t>
            </w:r>
            <w:r w:rsidR="005E3B2B">
              <w:rPr>
                <w:i/>
                <w:color w:val="000000"/>
                <w:sz w:val="16"/>
                <w:szCs w:val="16"/>
                <w:lang w:val="en-US"/>
              </w:rPr>
              <w:t>may be filled out in one preferable language)</w:t>
            </w:r>
          </w:p>
        </w:tc>
      </w:tr>
      <w:tr w:rsidR="003433C3" w:rsidRPr="003433C3" w14:paraId="0CE6A1D2" w14:textId="77777777" w:rsidTr="001D0884">
        <w:trPr>
          <w:trHeight w:val="290"/>
        </w:trPr>
        <w:tc>
          <w:tcPr>
            <w:tcW w:w="2489" w:type="pct"/>
            <w:gridSpan w:val="11"/>
            <w:tcBorders>
              <w:bottom w:val="triple" w:sz="4" w:space="0" w:color="5B9BD5" w:themeColor="accent1"/>
            </w:tcBorders>
            <w:shd w:val="clear" w:color="auto" w:fill="auto"/>
            <w:noWrap/>
          </w:tcPr>
          <w:p w14:paraId="2B1E9EE8" w14:textId="01610D7C" w:rsidR="003433C3" w:rsidRPr="003527E6" w:rsidRDefault="003433C3" w:rsidP="003433C3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2511" w:type="pct"/>
            <w:gridSpan w:val="8"/>
            <w:tcBorders>
              <w:bottom w:val="triple" w:sz="4" w:space="0" w:color="5B9BD5" w:themeColor="accent1"/>
            </w:tcBorders>
            <w:shd w:val="clear" w:color="auto" w:fill="auto"/>
          </w:tcPr>
          <w:p w14:paraId="589951DE" w14:textId="7CC780EC" w:rsidR="003433C3" w:rsidRPr="003527E6" w:rsidRDefault="003433C3" w:rsidP="003433C3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DE317A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>
              <w:rPr>
                <w:color w:val="000000"/>
                <w:sz w:val="18"/>
                <w:szCs w:val="18"/>
              </w:rPr>
              <w:t>]</w:t>
            </w:r>
          </w:p>
        </w:tc>
      </w:tr>
      <w:tr w:rsidR="008871A8" w:rsidRPr="00A90AAF" w14:paraId="183F83F1" w14:textId="6E54EE75" w:rsidTr="001D0884">
        <w:trPr>
          <w:trHeight w:val="290"/>
        </w:trPr>
        <w:tc>
          <w:tcPr>
            <w:tcW w:w="2489" w:type="pct"/>
            <w:gridSpan w:val="11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</w:tcPr>
          <w:p w14:paraId="7C1A4E6C" w14:textId="5E57AB82" w:rsidR="008871A8" w:rsidRPr="00DE6C60" w:rsidRDefault="00DE6C60" w:rsidP="00A90AAF">
            <w:pPr>
              <w:spacing w:before="120" w:after="120"/>
              <w:jc w:val="center"/>
              <w:rPr>
                <w:b/>
                <w:color w:val="000000"/>
              </w:rPr>
            </w:pPr>
            <w:r w:rsidRPr="00DE6C60">
              <w:rPr>
                <w:b/>
                <w:color w:val="000000"/>
              </w:rPr>
              <w:t>3</w:t>
            </w:r>
            <w:r w:rsidR="006E3EAB" w:rsidRPr="00DE6C60">
              <w:rPr>
                <w:b/>
                <w:color w:val="000000"/>
              </w:rPr>
              <w:t>. </w:t>
            </w:r>
            <w:r w:rsidR="0036521A">
              <w:rPr>
                <w:b/>
                <w:color w:val="000000"/>
              </w:rPr>
              <w:t>Ключевые даты</w:t>
            </w:r>
          </w:p>
        </w:tc>
        <w:tc>
          <w:tcPr>
            <w:tcW w:w="2511" w:type="pct"/>
            <w:gridSpan w:val="8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4B4CF08B" w14:textId="38C482F4" w:rsidR="008871A8" w:rsidRPr="00DE6C60" w:rsidRDefault="00DE6C60" w:rsidP="0036521A">
            <w:pPr>
              <w:spacing w:before="120" w:after="120"/>
              <w:jc w:val="center"/>
              <w:rPr>
                <w:b/>
                <w:color w:val="000000"/>
                <w:lang w:val="en-US"/>
              </w:rPr>
            </w:pPr>
            <w:r w:rsidRPr="00DE6C60">
              <w:rPr>
                <w:b/>
                <w:color w:val="000000"/>
                <w:lang w:val="en-US"/>
              </w:rPr>
              <w:t>3</w:t>
            </w:r>
            <w:r w:rsidR="006E3EAB" w:rsidRPr="00DE6C60">
              <w:rPr>
                <w:b/>
                <w:color w:val="000000"/>
                <w:lang w:val="en-US"/>
              </w:rPr>
              <w:t>. </w:t>
            </w:r>
            <w:r w:rsidR="000F37AE">
              <w:rPr>
                <w:b/>
                <w:color w:val="000000"/>
                <w:lang w:val="en-US"/>
              </w:rPr>
              <w:t>Milestones</w:t>
            </w:r>
          </w:p>
        </w:tc>
      </w:tr>
      <w:tr w:rsidR="00A90AAF" w:rsidRPr="00333A31" w14:paraId="2D8EF161" w14:textId="77777777" w:rsidTr="001D0884">
        <w:trPr>
          <w:trHeight w:val="290"/>
        </w:trPr>
        <w:tc>
          <w:tcPr>
            <w:tcW w:w="2489" w:type="pct"/>
            <w:gridSpan w:val="11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17E8578C" w14:textId="13A4F9C4" w:rsidR="00A90AAF" w:rsidRPr="009C6645" w:rsidRDefault="00A90AAF" w:rsidP="009C6645">
            <w:pPr>
              <w:jc w:val="both"/>
              <w:rPr>
                <w:color w:val="000000"/>
                <w:sz w:val="20"/>
                <w:szCs w:val="20"/>
              </w:rPr>
            </w:pPr>
            <w:r w:rsidRPr="009C6645">
              <w:rPr>
                <w:color w:val="000000"/>
                <w:sz w:val="20"/>
                <w:szCs w:val="20"/>
              </w:rPr>
              <w:t>3.1.</w:t>
            </w:r>
            <w:r w:rsidRPr="00C56066">
              <w:rPr>
                <w:color w:val="000000"/>
                <w:sz w:val="20"/>
                <w:szCs w:val="20"/>
                <w:lang w:val="en-US"/>
              </w:rPr>
              <w:t> </w:t>
            </w:r>
            <w:r w:rsidR="00C56066">
              <w:rPr>
                <w:color w:val="000000"/>
                <w:sz w:val="20"/>
                <w:szCs w:val="20"/>
              </w:rPr>
              <w:t>д</w:t>
            </w:r>
            <w:r w:rsidRPr="00C56066">
              <w:rPr>
                <w:color w:val="000000"/>
                <w:sz w:val="20"/>
                <w:szCs w:val="20"/>
              </w:rPr>
              <w:t>ата начала</w:t>
            </w:r>
            <w:r w:rsidR="009C6645">
              <w:rPr>
                <w:color w:val="000000"/>
                <w:sz w:val="20"/>
                <w:szCs w:val="20"/>
              </w:rPr>
              <w:t xml:space="preserve"> реализации проекта, в рамках которого</w:t>
            </w:r>
            <w:r w:rsidRPr="00C56066">
              <w:rPr>
                <w:color w:val="000000"/>
                <w:sz w:val="20"/>
                <w:szCs w:val="20"/>
              </w:rPr>
              <w:t xml:space="preserve"> разработ</w:t>
            </w:r>
            <w:r w:rsidR="009C6645">
              <w:rPr>
                <w:color w:val="000000"/>
                <w:sz w:val="20"/>
                <w:szCs w:val="20"/>
              </w:rPr>
              <w:t>ана</w:t>
            </w:r>
            <w:r w:rsidRPr="009C6645">
              <w:rPr>
                <w:color w:val="000000"/>
                <w:sz w:val="20"/>
                <w:szCs w:val="20"/>
              </w:rPr>
              <w:t xml:space="preserve"> </w:t>
            </w:r>
            <w:r w:rsidRPr="00C56066">
              <w:rPr>
                <w:color w:val="000000"/>
                <w:sz w:val="20"/>
                <w:szCs w:val="20"/>
              </w:rPr>
              <w:t>Технологи</w:t>
            </w:r>
            <w:r w:rsidR="009C6645">
              <w:rPr>
                <w:color w:val="000000"/>
                <w:sz w:val="20"/>
                <w:szCs w:val="20"/>
              </w:rPr>
              <w:t>я</w:t>
            </w:r>
            <w:r w:rsidR="002B06F5"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47734E48" w14:textId="0A88B7A1" w:rsidR="00A90AAF" w:rsidRPr="00A05AEF" w:rsidRDefault="002B06F5" w:rsidP="00A05AEF">
            <w:pPr>
              <w:jc w:val="both"/>
              <w:rPr>
                <w:color w:val="000000"/>
                <w:sz w:val="20"/>
                <w:szCs w:val="20"/>
                <w:lang w:val="en-US"/>
              </w:rPr>
            </w:pPr>
            <w:r w:rsidRPr="00A05AEF">
              <w:rPr>
                <w:color w:val="000000"/>
                <w:sz w:val="20"/>
                <w:szCs w:val="20"/>
                <w:lang w:val="en-US"/>
              </w:rPr>
              <w:t>3.1. </w:t>
            </w:r>
            <w:r w:rsidR="00A05AEF">
              <w:rPr>
                <w:color w:val="000000"/>
                <w:sz w:val="20"/>
                <w:szCs w:val="20"/>
                <w:lang w:val="en-US"/>
              </w:rPr>
              <w:t xml:space="preserve">start </w:t>
            </w:r>
            <w:r w:rsidR="00A05AEF" w:rsidRPr="00A05AEF">
              <w:rPr>
                <w:color w:val="000000"/>
                <w:sz w:val="20"/>
                <w:szCs w:val="20"/>
                <w:lang w:val="en-US"/>
              </w:rPr>
              <w:t xml:space="preserve">date </w:t>
            </w:r>
            <w:r w:rsidR="00A05AEF">
              <w:rPr>
                <w:color w:val="000000"/>
                <w:sz w:val="20"/>
                <w:szCs w:val="20"/>
                <w:lang w:val="en-US"/>
              </w:rPr>
              <w:t>of</w:t>
            </w:r>
            <w:r w:rsidR="00A05AEF" w:rsidRPr="00A05AEF">
              <w:rPr>
                <w:color w:val="000000"/>
                <w:sz w:val="20"/>
                <w:szCs w:val="20"/>
                <w:lang w:val="en-US"/>
              </w:rPr>
              <w:t xml:space="preserve"> the project, within the framework of which the Technology was developed:</w:t>
            </w:r>
          </w:p>
        </w:tc>
      </w:tr>
      <w:tr w:rsidR="007426FD" w:rsidRPr="00333A31" w14:paraId="654AE675" w14:textId="77777777" w:rsidTr="001D0884">
        <w:trPr>
          <w:trHeight w:val="290"/>
        </w:trPr>
        <w:tc>
          <w:tcPr>
            <w:tcW w:w="2489" w:type="pct"/>
            <w:gridSpan w:val="11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5397F783" w14:textId="2200EE65" w:rsidR="007426FD" w:rsidRPr="00BD5F27" w:rsidRDefault="009C6645" w:rsidP="00854607">
            <w:pPr>
              <w:jc w:val="both"/>
              <w:rPr>
                <w:i/>
                <w:color w:val="000000"/>
                <w:sz w:val="16"/>
                <w:szCs w:val="16"/>
              </w:rPr>
            </w:pPr>
            <w:r w:rsidRPr="00A05AEF">
              <w:rPr>
                <w:b/>
                <w:i/>
                <w:color w:val="FF0000"/>
                <w:sz w:val="16"/>
                <w:szCs w:val="16"/>
              </w:rPr>
              <w:t>! </w:t>
            </w:r>
            <w:r>
              <w:rPr>
                <w:i/>
                <w:color w:val="000000"/>
                <w:sz w:val="16"/>
                <w:szCs w:val="16"/>
              </w:rPr>
              <w:t>Дата начала исследования предметной области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07FF396E" w14:textId="29D20FC2" w:rsidR="007426FD" w:rsidRPr="00F00436" w:rsidRDefault="00DE6C60" w:rsidP="00A05AEF">
            <w:pPr>
              <w:jc w:val="both"/>
              <w:rPr>
                <w:i/>
                <w:color w:val="000000"/>
                <w:sz w:val="16"/>
                <w:szCs w:val="16"/>
                <w:lang w:val="en-US"/>
              </w:rPr>
            </w:pPr>
            <w:r w:rsidRPr="007E0E37">
              <w:rPr>
                <w:b/>
                <w:i/>
                <w:color w:val="FF0000"/>
                <w:sz w:val="16"/>
                <w:szCs w:val="16"/>
                <w:lang w:val="en-US"/>
              </w:rPr>
              <w:t>!</w:t>
            </w:r>
            <w:r w:rsidRPr="00D24AB5">
              <w:rPr>
                <w:i/>
                <w:color w:val="000000"/>
                <w:sz w:val="16"/>
                <w:szCs w:val="16"/>
                <w:lang w:val="en-US"/>
              </w:rPr>
              <w:t> </w:t>
            </w:r>
            <w:r w:rsidR="00A05AEF" w:rsidRPr="00A05AEF">
              <w:rPr>
                <w:i/>
                <w:color w:val="000000"/>
                <w:sz w:val="16"/>
                <w:szCs w:val="16"/>
                <w:lang w:val="en-US"/>
              </w:rPr>
              <w:t>Date of the start of the domain research.</w:t>
            </w:r>
          </w:p>
        </w:tc>
      </w:tr>
      <w:tr w:rsidR="00C06D73" w:rsidRPr="00C06D73" w14:paraId="36AA1D99" w14:textId="77777777" w:rsidTr="001D0884">
        <w:trPr>
          <w:trHeight w:val="290"/>
        </w:trPr>
        <w:tc>
          <w:tcPr>
            <w:tcW w:w="5000" w:type="pct"/>
            <w:gridSpan w:val="19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0FA1363B" w14:textId="60E3DC30" w:rsidR="00C06D73" w:rsidRPr="00806557" w:rsidRDefault="00C06D73" w:rsidP="00C06D73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[</w:t>
            </w:r>
            <w:r w:rsidRPr="001438F2">
              <w:rPr>
                <w:color w:val="000000"/>
                <w:sz w:val="18"/>
                <w:szCs w:val="18"/>
                <w:highlight w:val="yellow"/>
                <w:lang w:val="en-US"/>
              </w:rPr>
              <w:t>DD.MM.YYYY</w:t>
            </w:r>
            <w:r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</w:tr>
      <w:tr w:rsidR="0036521A" w:rsidRPr="00333A31" w14:paraId="68807389" w14:textId="77777777" w:rsidTr="001D0884">
        <w:trPr>
          <w:trHeight w:val="290"/>
        </w:trPr>
        <w:tc>
          <w:tcPr>
            <w:tcW w:w="2500" w:type="pct"/>
            <w:gridSpan w:val="12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569B712C" w14:textId="16E934E6" w:rsidR="0036521A" w:rsidRPr="0036521A" w:rsidRDefault="0036521A" w:rsidP="00A05AEF">
            <w:pPr>
              <w:jc w:val="both"/>
              <w:rPr>
                <w:color w:val="000000"/>
                <w:sz w:val="20"/>
                <w:szCs w:val="20"/>
              </w:rPr>
            </w:pPr>
            <w:r w:rsidRPr="0036521A">
              <w:rPr>
                <w:color w:val="000000"/>
                <w:sz w:val="20"/>
                <w:szCs w:val="20"/>
              </w:rPr>
              <w:t>3.2. </w:t>
            </w:r>
            <w:r w:rsidR="00854607">
              <w:rPr>
                <w:color w:val="000000"/>
                <w:sz w:val="20"/>
                <w:szCs w:val="20"/>
              </w:rPr>
              <w:t xml:space="preserve">дата </w:t>
            </w:r>
            <w:r w:rsidR="00A05AEF">
              <w:rPr>
                <w:color w:val="000000"/>
                <w:sz w:val="20"/>
                <w:szCs w:val="20"/>
              </w:rPr>
              <w:t>начала разработки</w:t>
            </w:r>
            <w:r w:rsidR="00854607">
              <w:rPr>
                <w:color w:val="000000"/>
                <w:sz w:val="20"/>
                <w:szCs w:val="20"/>
              </w:rPr>
              <w:t xml:space="preserve"> Технологии:</w:t>
            </w:r>
          </w:p>
        </w:tc>
        <w:tc>
          <w:tcPr>
            <w:tcW w:w="2500" w:type="pct"/>
            <w:gridSpan w:val="7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245192FB" w14:textId="16D800D2" w:rsidR="0036521A" w:rsidRPr="00A05AEF" w:rsidRDefault="0036521A" w:rsidP="0036521A">
            <w:pPr>
              <w:jc w:val="both"/>
              <w:rPr>
                <w:color w:val="000000"/>
                <w:sz w:val="20"/>
                <w:szCs w:val="20"/>
                <w:lang w:val="en-US"/>
              </w:rPr>
            </w:pPr>
            <w:r w:rsidRPr="0036521A">
              <w:rPr>
                <w:color w:val="000000"/>
                <w:sz w:val="20"/>
                <w:szCs w:val="20"/>
                <w:lang w:val="en-US"/>
              </w:rPr>
              <w:t>3.2. </w:t>
            </w:r>
            <w:r>
              <w:rPr>
                <w:color w:val="000000"/>
                <w:sz w:val="20"/>
                <w:szCs w:val="20"/>
                <w:lang w:val="en-US"/>
              </w:rPr>
              <w:t>d</w:t>
            </w:r>
            <w:r w:rsidRPr="0036521A">
              <w:rPr>
                <w:color w:val="000000"/>
                <w:sz w:val="20"/>
                <w:szCs w:val="20"/>
                <w:lang w:val="en-US"/>
              </w:rPr>
              <w:t>ate of conception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36521A">
              <w:rPr>
                <w:color w:val="000000"/>
                <w:sz w:val="20"/>
                <w:szCs w:val="20"/>
                <w:lang w:val="en-US"/>
              </w:rPr>
              <w:t>of the Technology</w:t>
            </w:r>
            <w:r w:rsidR="00A05AEF" w:rsidRPr="00A05AEF">
              <w:rPr>
                <w:color w:val="000000"/>
                <w:sz w:val="20"/>
                <w:szCs w:val="20"/>
                <w:lang w:val="en-US"/>
              </w:rPr>
              <w:t>:</w:t>
            </w:r>
          </w:p>
        </w:tc>
      </w:tr>
      <w:tr w:rsidR="00C77EC9" w:rsidRPr="00333A31" w14:paraId="3DAC38E6" w14:textId="77777777" w:rsidTr="001D0884">
        <w:trPr>
          <w:trHeight w:val="290"/>
        </w:trPr>
        <w:tc>
          <w:tcPr>
            <w:tcW w:w="2500" w:type="pct"/>
            <w:gridSpan w:val="12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3D929CF2" w14:textId="733FC62A" w:rsidR="00C77EC9" w:rsidRPr="00C77EC9" w:rsidRDefault="009C6645" w:rsidP="00A05AEF">
            <w:pPr>
              <w:jc w:val="both"/>
              <w:rPr>
                <w:i/>
                <w:color w:val="000000"/>
                <w:sz w:val="16"/>
                <w:szCs w:val="16"/>
              </w:rPr>
            </w:pPr>
            <w:r w:rsidRPr="00D24AB5">
              <w:rPr>
                <w:b/>
                <w:i/>
                <w:color w:val="FF0000"/>
                <w:sz w:val="16"/>
                <w:szCs w:val="16"/>
              </w:rPr>
              <w:t>!</w:t>
            </w:r>
            <w:r w:rsidRPr="00D24AB5">
              <w:rPr>
                <w:i/>
                <w:color w:val="000000"/>
                <w:sz w:val="16"/>
                <w:szCs w:val="16"/>
              </w:rPr>
              <w:t> </w:t>
            </w:r>
            <w:r>
              <w:rPr>
                <w:i/>
                <w:color w:val="000000"/>
                <w:sz w:val="16"/>
                <w:szCs w:val="16"/>
              </w:rPr>
              <w:t xml:space="preserve">Дата </w:t>
            </w:r>
            <w:r w:rsidR="00A05AEF">
              <w:rPr>
                <w:i/>
                <w:color w:val="000000"/>
                <w:sz w:val="16"/>
                <w:szCs w:val="16"/>
              </w:rPr>
              <w:t>начала практических</w:t>
            </w:r>
            <w:r>
              <w:rPr>
                <w:i/>
                <w:color w:val="000000"/>
                <w:sz w:val="16"/>
                <w:szCs w:val="16"/>
              </w:rPr>
              <w:t xml:space="preserve"> работ над созданием Технологии</w:t>
            </w:r>
            <w:r w:rsidR="00A05AEF">
              <w:rPr>
                <w:i/>
                <w:color w:val="000000"/>
                <w:sz w:val="16"/>
                <w:szCs w:val="16"/>
              </w:rPr>
              <w:t>.</w:t>
            </w:r>
          </w:p>
        </w:tc>
        <w:tc>
          <w:tcPr>
            <w:tcW w:w="2500" w:type="pct"/>
            <w:gridSpan w:val="7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3C9BBCF1" w14:textId="279834E7" w:rsidR="00C77EC9" w:rsidRPr="00A05AEF" w:rsidRDefault="00A05AEF" w:rsidP="0036521A">
            <w:pPr>
              <w:jc w:val="both"/>
              <w:rPr>
                <w:i/>
                <w:color w:val="000000"/>
                <w:sz w:val="16"/>
                <w:szCs w:val="16"/>
                <w:lang w:val="en-US"/>
              </w:rPr>
            </w:pPr>
            <w:r w:rsidRPr="00A05AEF">
              <w:rPr>
                <w:b/>
                <w:i/>
                <w:color w:val="FF0000"/>
                <w:sz w:val="16"/>
                <w:szCs w:val="16"/>
                <w:lang w:val="en-US"/>
              </w:rPr>
              <w:t>!</w:t>
            </w:r>
            <w:r w:rsidRPr="00A05AEF">
              <w:rPr>
                <w:i/>
                <w:color w:val="000000"/>
                <w:sz w:val="16"/>
                <w:szCs w:val="16"/>
                <w:lang w:val="en-US"/>
              </w:rPr>
              <w:t> The date of the beginning of practical work on the creation of the Technology.</w:t>
            </w:r>
          </w:p>
        </w:tc>
      </w:tr>
      <w:tr w:rsidR="001D0884" w:rsidRPr="0036521A" w14:paraId="2D51A118" w14:textId="77777777" w:rsidTr="009C1B60">
        <w:trPr>
          <w:trHeight w:val="290"/>
        </w:trPr>
        <w:tc>
          <w:tcPr>
            <w:tcW w:w="5000" w:type="pct"/>
            <w:gridSpan w:val="19"/>
            <w:tcBorders>
              <w:top w:val="single" w:sz="4" w:space="0" w:color="5B9BD5" w:themeColor="accent1"/>
              <w:bottom w:val="triple" w:sz="4" w:space="0" w:color="5B9BD5" w:themeColor="accent1"/>
            </w:tcBorders>
            <w:shd w:val="clear" w:color="auto" w:fill="auto"/>
            <w:noWrap/>
          </w:tcPr>
          <w:p w14:paraId="637C2984" w14:textId="517E2FB8" w:rsidR="001D0884" w:rsidRDefault="00854607" w:rsidP="00C06D73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[</w:t>
            </w:r>
            <w:r w:rsidRPr="001438F2">
              <w:rPr>
                <w:color w:val="000000"/>
                <w:sz w:val="18"/>
                <w:szCs w:val="18"/>
                <w:highlight w:val="yellow"/>
                <w:lang w:val="en-US"/>
              </w:rPr>
              <w:t>DD.MM.YYYY</w:t>
            </w:r>
            <w:r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</w:tr>
      <w:tr w:rsidR="008871A8" w:rsidRPr="00333A31" w14:paraId="664A9BDE" w14:textId="4C7BD7DD" w:rsidTr="00600E3F">
        <w:trPr>
          <w:trHeight w:val="290"/>
        </w:trPr>
        <w:tc>
          <w:tcPr>
            <w:tcW w:w="2489" w:type="pct"/>
            <w:gridSpan w:val="11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  <w:hideMark/>
          </w:tcPr>
          <w:p w14:paraId="57B56E05" w14:textId="504423D1" w:rsidR="008871A8" w:rsidRPr="009E769F" w:rsidRDefault="009C5D24" w:rsidP="004B4556">
            <w:pPr>
              <w:spacing w:before="120" w:after="120"/>
              <w:jc w:val="center"/>
              <w:rPr>
                <w:color w:val="000000"/>
                <w:sz w:val="20"/>
                <w:szCs w:val="20"/>
              </w:rPr>
            </w:pPr>
            <w:r w:rsidRPr="003F4ACA">
              <w:rPr>
                <w:b/>
                <w:color w:val="000000"/>
              </w:rPr>
              <w:t>4</w:t>
            </w:r>
            <w:r w:rsidRPr="008161F4">
              <w:rPr>
                <w:b/>
                <w:color w:val="000000"/>
              </w:rPr>
              <w:t>.</w:t>
            </w:r>
            <w:r w:rsidRPr="008161F4">
              <w:rPr>
                <w:b/>
                <w:color w:val="000000"/>
                <w:lang w:val="en-US"/>
              </w:rPr>
              <w:t> </w:t>
            </w:r>
            <w:r w:rsidRPr="008161F4">
              <w:rPr>
                <w:b/>
                <w:color w:val="000000"/>
              </w:rPr>
              <w:t xml:space="preserve">Информация о </w:t>
            </w:r>
            <w:r w:rsidRPr="003F4ACA">
              <w:rPr>
                <w:b/>
                <w:color w:val="000000"/>
              </w:rPr>
              <w:t>раскрытии</w:t>
            </w:r>
            <w:r w:rsidRPr="008161F4">
              <w:rPr>
                <w:b/>
                <w:color w:val="000000"/>
              </w:rPr>
              <w:t xml:space="preserve"> </w:t>
            </w:r>
            <w:r w:rsidR="001159C8">
              <w:rPr>
                <w:b/>
                <w:color w:val="000000"/>
              </w:rPr>
              <w:t>Технологии</w:t>
            </w:r>
            <w:r w:rsidRPr="008161F4">
              <w:rPr>
                <w:b/>
                <w:color w:val="000000"/>
              </w:rPr>
              <w:t xml:space="preserve"> до даты подачи настоящей Формы раскрытия</w:t>
            </w:r>
          </w:p>
        </w:tc>
        <w:tc>
          <w:tcPr>
            <w:tcW w:w="2511" w:type="pct"/>
            <w:gridSpan w:val="8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46150A6F" w14:textId="3DAC413D" w:rsidR="008871A8" w:rsidRPr="009E769F" w:rsidRDefault="009C5D24" w:rsidP="004B4556">
            <w:pPr>
              <w:spacing w:before="120" w:after="12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3F4ACA">
              <w:rPr>
                <w:b/>
                <w:color w:val="000000"/>
                <w:lang w:val="en-US"/>
              </w:rPr>
              <w:t>4</w:t>
            </w:r>
            <w:r w:rsidRPr="008161F4">
              <w:rPr>
                <w:b/>
                <w:color w:val="000000"/>
                <w:lang w:val="en-US"/>
              </w:rPr>
              <w:t xml:space="preserve">. Information Disclosure of the </w:t>
            </w:r>
            <w:r w:rsidR="001159C8">
              <w:rPr>
                <w:b/>
                <w:color w:val="000000"/>
                <w:lang w:val="en-US"/>
              </w:rPr>
              <w:t>Technology</w:t>
            </w:r>
            <w:r w:rsidRPr="008161F4">
              <w:rPr>
                <w:b/>
                <w:color w:val="000000"/>
                <w:lang w:val="en-US"/>
              </w:rPr>
              <w:t xml:space="preserve"> prior to the date of the Disclosure Form submission</w:t>
            </w:r>
          </w:p>
        </w:tc>
      </w:tr>
      <w:tr w:rsidR="009E769F" w:rsidRPr="00F94627" w14:paraId="3F825944" w14:textId="77777777" w:rsidTr="00600E3F">
        <w:trPr>
          <w:trHeight w:val="290"/>
        </w:trPr>
        <w:tc>
          <w:tcPr>
            <w:tcW w:w="2489" w:type="pct"/>
            <w:gridSpan w:val="11"/>
            <w:tcBorders>
              <w:top w:val="double" w:sz="4" w:space="0" w:color="5B9BD5" w:themeColor="accent1"/>
            </w:tcBorders>
            <w:shd w:val="clear" w:color="auto" w:fill="auto"/>
            <w:noWrap/>
          </w:tcPr>
          <w:p w14:paraId="329C4DD7" w14:textId="69A1D4C6" w:rsidR="009E769F" w:rsidRPr="009E769F" w:rsidRDefault="00270384" w:rsidP="002B0B96">
            <w:pPr>
              <w:jc w:val="both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4</w:t>
            </w:r>
            <w:r w:rsidR="009E769F">
              <w:rPr>
                <w:color w:val="000000"/>
                <w:sz w:val="20"/>
                <w:szCs w:val="20"/>
                <w:lang w:val="en-US"/>
              </w:rPr>
              <w:t>.1. </w:t>
            </w:r>
            <w:r w:rsidR="0005440D">
              <w:rPr>
                <w:color w:val="000000"/>
                <w:sz w:val="20"/>
                <w:szCs w:val="20"/>
              </w:rPr>
              <w:t xml:space="preserve">раскрытие </w:t>
            </w:r>
            <w:r w:rsidR="009E769F">
              <w:rPr>
                <w:color w:val="000000"/>
                <w:sz w:val="20"/>
                <w:szCs w:val="20"/>
              </w:rPr>
              <w:t xml:space="preserve">в научных </w:t>
            </w:r>
            <w:r w:rsidR="002B0B96">
              <w:rPr>
                <w:color w:val="000000"/>
                <w:sz w:val="20"/>
                <w:szCs w:val="20"/>
              </w:rPr>
              <w:t>изданиях</w:t>
            </w:r>
            <w:r w:rsidR="009E769F"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</w:tcBorders>
            <w:shd w:val="clear" w:color="auto" w:fill="auto"/>
          </w:tcPr>
          <w:p w14:paraId="316309F9" w14:textId="32918EA2" w:rsidR="009E769F" w:rsidRDefault="00270384" w:rsidP="003253EA">
            <w:pPr>
              <w:jc w:val="both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4</w:t>
            </w:r>
            <w:r w:rsidR="009E769F">
              <w:rPr>
                <w:color w:val="000000"/>
                <w:sz w:val="20"/>
                <w:szCs w:val="20"/>
              </w:rPr>
              <w:t>.1. </w:t>
            </w:r>
            <w:r w:rsidR="0005440D">
              <w:rPr>
                <w:color w:val="000000"/>
                <w:sz w:val="20"/>
                <w:szCs w:val="20"/>
                <w:lang w:val="en-US"/>
              </w:rPr>
              <w:t>d</w:t>
            </w:r>
            <w:proofErr w:type="spellStart"/>
            <w:r w:rsidR="0005440D" w:rsidRPr="0005440D">
              <w:rPr>
                <w:color w:val="000000"/>
                <w:sz w:val="20"/>
                <w:szCs w:val="20"/>
              </w:rPr>
              <w:t>isclosure</w:t>
            </w:r>
            <w:proofErr w:type="spellEnd"/>
            <w:r w:rsidR="0005440D" w:rsidRPr="0005440D">
              <w:rPr>
                <w:color w:val="000000"/>
                <w:sz w:val="20"/>
                <w:szCs w:val="20"/>
              </w:rPr>
              <w:t xml:space="preserve"> </w:t>
            </w:r>
            <w:r w:rsidR="009E769F" w:rsidRPr="007239F8">
              <w:rPr>
                <w:color w:val="000000"/>
                <w:sz w:val="20"/>
                <w:szCs w:val="20"/>
                <w:lang w:val="en-US"/>
              </w:rPr>
              <w:t>in scientific paper</w:t>
            </w:r>
            <w:r w:rsidR="009E769F">
              <w:rPr>
                <w:color w:val="000000"/>
                <w:sz w:val="20"/>
                <w:szCs w:val="20"/>
                <w:lang w:val="en-US"/>
              </w:rPr>
              <w:t>s:</w:t>
            </w:r>
          </w:p>
        </w:tc>
      </w:tr>
      <w:tr w:rsidR="00984C33" w:rsidRPr="00333A31" w14:paraId="361357E5" w14:textId="77777777" w:rsidTr="00600E3F">
        <w:trPr>
          <w:trHeight w:val="290"/>
        </w:trPr>
        <w:tc>
          <w:tcPr>
            <w:tcW w:w="2489" w:type="pct"/>
            <w:gridSpan w:val="11"/>
            <w:shd w:val="clear" w:color="auto" w:fill="auto"/>
            <w:noWrap/>
          </w:tcPr>
          <w:p w14:paraId="19831E61" w14:textId="0BCC2B3E" w:rsidR="00984C33" w:rsidRPr="00984C33" w:rsidRDefault="000C4B46" w:rsidP="00C12BBD">
            <w:pPr>
              <w:jc w:val="both"/>
              <w:rPr>
                <w:b/>
                <w:i/>
                <w:color w:val="000000"/>
                <w:sz w:val="16"/>
                <w:szCs w:val="16"/>
              </w:rPr>
            </w:pPr>
            <w:r w:rsidRPr="00984C33">
              <w:rPr>
                <w:b/>
                <w:i/>
                <w:color w:val="FF0000"/>
                <w:sz w:val="16"/>
                <w:szCs w:val="16"/>
              </w:rPr>
              <w:t>!</w:t>
            </w:r>
            <w:r w:rsidRPr="00BA651E">
              <w:rPr>
                <w:i/>
                <w:color w:val="000000"/>
                <w:sz w:val="16"/>
                <w:szCs w:val="16"/>
              </w:rPr>
              <w:t xml:space="preserve"> Просим указать, </w:t>
            </w:r>
            <w:r w:rsidR="00C12BBD">
              <w:rPr>
                <w:i/>
                <w:color w:val="000000"/>
                <w:sz w:val="16"/>
                <w:szCs w:val="16"/>
              </w:rPr>
              <w:t>было</w:t>
            </w:r>
            <w:r>
              <w:rPr>
                <w:i/>
                <w:color w:val="000000"/>
                <w:sz w:val="16"/>
                <w:szCs w:val="16"/>
              </w:rPr>
              <w:t xml:space="preserve"> ли описание </w:t>
            </w:r>
            <w:r w:rsidR="001159C8">
              <w:rPr>
                <w:i/>
                <w:color w:val="000000"/>
                <w:sz w:val="16"/>
                <w:szCs w:val="16"/>
              </w:rPr>
              <w:t>Технологии</w:t>
            </w:r>
            <w:r>
              <w:rPr>
                <w:i/>
                <w:color w:val="000000"/>
                <w:sz w:val="16"/>
                <w:szCs w:val="16"/>
              </w:rPr>
              <w:t xml:space="preserve"> (частично или полностью) ранее опубликован</w:t>
            </w:r>
            <w:r w:rsidR="00C12BBD">
              <w:rPr>
                <w:i/>
                <w:color w:val="000000"/>
                <w:sz w:val="16"/>
                <w:szCs w:val="16"/>
              </w:rPr>
              <w:t>о</w:t>
            </w:r>
            <w:r>
              <w:rPr>
                <w:i/>
                <w:color w:val="000000"/>
                <w:sz w:val="16"/>
                <w:szCs w:val="16"/>
              </w:rPr>
              <w:t xml:space="preserve"> или направлен</w:t>
            </w:r>
            <w:r w:rsidR="00C12BBD">
              <w:rPr>
                <w:i/>
                <w:color w:val="000000"/>
                <w:sz w:val="16"/>
                <w:szCs w:val="16"/>
              </w:rPr>
              <w:t>о</w:t>
            </w:r>
            <w:r>
              <w:rPr>
                <w:i/>
                <w:color w:val="000000"/>
                <w:sz w:val="16"/>
                <w:szCs w:val="16"/>
              </w:rPr>
              <w:t xml:space="preserve"> для опубликования в таком виде, </w:t>
            </w:r>
            <w:r w:rsidRPr="00EC023C">
              <w:rPr>
                <w:i/>
                <w:color w:val="000000"/>
                <w:sz w:val="16"/>
                <w:szCs w:val="16"/>
              </w:rPr>
              <w:t>чтобы специалист в этой области мог понят</w:t>
            </w:r>
            <w:r>
              <w:rPr>
                <w:i/>
                <w:color w:val="000000"/>
                <w:sz w:val="16"/>
                <w:szCs w:val="16"/>
              </w:rPr>
              <w:t xml:space="preserve">ь и создать или использовать эту </w:t>
            </w:r>
            <w:r w:rsidR="001159C8">
              <w:rPr>
                <w:i/>
                <w:color w:val="000000"/>
                <w:sz w:val="16"/>
                <w:szCs w:val="16"/>
              </w:rPr>
              <w:t>Технологию</w:t>
            </w:r>
            <w:r w:rsidRPr="00EC023C">
              <w:rPr>
                <w:i/>
                <w:color w:val="000000"/>
                <w:sz w:val="16"/>
                <w:szCs w:val="16"/>
              </w:rPr>
              <w:t>.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563122DD" w14:textId="62B20F22" w:rsidR="00984C33" w:rsidRPr="00EC023C" w:rsidRDefault="000C4B46" w:rsidP="00C12BBD">
            <w:pPr>
              <w:jc w:val="both"/>
              <w:rPr>
                <w:b/>
                <w:i/>
                <w:color w:val="000000"/>
                <w:sz w:val="16"/>
                <w:szCs w:val="16"/>
                <w:lang w:val="en-US"/>
              </w:rPr>
            </w:pPr>
            <w:r w:rsidRPr="00EC023C">
              <w:rPr>
                <w:b/>
                <w:i/>
                <w:color w:val="FF0000"/>
                <w:sz w:val="16"/>
                <w:szCs w:val="16"/>
                <w:lang w:val="en-US"/>
              </w:rPr>
              <w:t>!</w:t>
            </w:r>
            <w:r w:rsidRPr="00EC023C">
              <w:rPr>
                <w:i/>
                <w:color w:val="000000"/>
                <w:sz w:val="16"/>
                <w:szCs w:val="16"/>
                <w:lang w:val="en-US"/>
              </w:rPr>
              <w:t> 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Please specify if</w:t>
            </w:r>
            <w:r w:rsidRPr="00EC023C">
              <w:rPr>
                <w:i/>
                <w:color w:val="000000"/>
                <w:sz w:val="16"/>
                <w:szCs w:val="16"/>
                <w:lang w:val="en-US"/>
              </w:rPr>
              <w:t xml:space="preserve"> the </w:t>
            </w:r>
            <w:r w:rsidR="001159C8">
              <w:rPr>
                <w:i/>
                <w:color w:val="000000"/>
                <w:sz w:val="16"/>
                <w:szCs w:val="16"/>
                <w:lang w:val="en-US"/>
              </w:rPr>
              <w:t>Technology</w:t>
            </w:r>
            <w:r w:rsidRPr="00EC023C">
              <w:rPr>
                <w:i/>
                <w:color w:val="000000"/>
                <w:sz w:val="16"/>
                <w:szCs w:val="16"/>
                <w:lang w:val="en-US"/>
              </w:rPr>
              <w:t xml:space="preserve"> description (in whole or in part) published or send for publishing in a way that a person skilled in this field could understand and to make or use this </w:t>
            </w:r>
            <w:r w:rsidR="001159C8">
              <w:rPr>
                <w:i/>
                <w:color w:val="000000"/>
                <w:sz w:val="16"/>
                <w:szCs w:val="16"/>
                <w:lang w:val="en-US"/>
              </w:rPr>
              <w:t>Technology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.</w:t>
            </w:r>
          </w:p>
        </w:tc>
      </w:tr>
      <w:tr w:rsidR="003527E6" w:rsidRPr="00F94627" w14:paraId="2F973819" w14:textId="77777777" w:rsidTr="00600E3F">
        <w:trPr>
          <w:trHeight w:val="290"/>
        </w:trPr>
        <w:tc>
          <w:tcPr>
            <w:tcW w:w="2489" w:type="pct"/>
            <w:gridSpan w:val="11"/>
            <w:shd w:val="clear" w:color="auto" w:fill="auto"/>
            <w:noWrap/>
          </w:tcPr>
          <w:p w14:paraId="7D432CCB" w14:textId="0BB12B10" w:rsidR="003527E6" w:rsidRDefault="003527E6" w:rsidP="003527E6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[</w:t>
            </w:r>
            <w:r w:rsidRPr="00146274">
              <w:rPr>
                <w:color w:val="000000"/>
                <w:sz w:val="20"/>
                <w:szCs w:val="20"/>
                <w:highlight w:val="yellow"/>
              </w:rPr>
              <w:t>Да/Нет</w:t>
            </w:r>
            <w:r>
              <w:rPr>
                <w:color w:val="000000"/>
                <w:sz w:val="20"/>
                <w:szCs w:val="20"/>
                <w:lang w:val="en-US"/>
              </w:rPr>
              <w:t>]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151A5E10" w14:textId="2FA64AE9" w:rsidR="003527E6" w:rsidRPr="008D61CC" w:rsidRDefault="003527E6" w:rsidP="003527E6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[</w:t>
            </w:r>
            <w:r w:rsidRPr="00ED3169">
              <w:rPr>
                <w:color w:val="000000"/>
                <w:sz w:val="20"/>
                <w:szCs w:val="20"/>
                <w:highlight w:val="yellow"/>
                <w:lang w:val="en-US"/>
              </w:rPr>
              <w:t>Yes/No</w:t>
            </w:r>
            <w:r>
              <w:rPr>
                <w:color w:val="000000"/>
                <w:sz w:val="20"/>
                <w:szCs w:val="20"/>
                <w:lang w:val="en-US"/>
              </w:rPr>
              <w:t>]</w:t>
            </w:r>
          </w:p>
        </w:tc>
      </w:tr>
      <w:tr w:rsidR="003527E6" w:rsidRPr="00333A31" w14:paraId="0374E860" w14:textId="77777777" w:rsidTr="00600E3F">
        <w:trPr>
          <w:trHeight w:val="290"/>
        </w:trPr>
        <w:tc>
          <w:tcPr>
            <w:tcW w:w="2489" w:type="pct"/>
            <w:gridSpan w:val="11"/>
            <w:shd w:val="clear" w:color="auto" w:fill="auto"/>
            <w:noWrap/>
          </w:tcPr>
          <w:p w14:paraId="0397BB95" w14:textId="3608BEE3" w:rsidR="003527E6" w:rsidRPr="004E3356" w:rsidRDefault="000C4B46" w:rsidP="00675859">
            <w:pPr>
              <w:jc w:val="both"/>
              <w:rPr>
                <w:i/>
                <w:color w:val="000000"/>
                <w:sz w:val="16"/>
                <w:szCs w:val="16"/>
              </w:rPr>
            </w:pPr>
            <w:r w:rsidRPr="00F06D7E">
              <w:rPr>
                <w:b/>
                <w:i/>
                <w:color w:val="FF0000"/>
                <w:sz w:val="16"/>
                <w:szCs w:val="16"/>
              </w:rPr>
              <w:t>!</w:t>
            </w:r>
            <w:r>
              <w:rPr>
                <w:i/>
                <w:color w:val="000000"/>
                <w:sz w:val="16"/>
                <w:szCs w:val="16"/>
              </w:rPr>
              <w:t> В случае, если ответ «Да», просим предоставить сведения о самом раннем раскрытии: название публикации и источника, дату опубликования, ссылку на публикацию.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6F03E4FE" w14:textId="1BFAA6CF" w:rsidR="003527E6" w:rsidRPr="005D3108" w:rsidRDefault="000C4B46" w:rsidP="00675859">
            <w:pPr>
              <w:jc w:val="both"/>
              <w:rPr>
                <w:i/>
                <w:color w:val="000000"/>
                <w:sz w:val="16"/>
                <w:szCs w:val="16"/>
                <w:lang w:val="en-US"/>
              </w:rPr>
            </w:pPr>
            <w:r w:rsidRPr="005D3108">
              <w:rPr>
                <w:b/>
                <w:i/>
                <w:color w:val="FF0000"/>
                <w:sz w:val="16"/>
                <w:szCs w:val="16"/>
                <w:lang w:val="en-US"/>
              </w:rPr>
              <w:t>!</w:t>
            </w:r>
            <w:r w:rsidRPr="005D3108">
              <w:rPr>
                <w:i/>
                <w:color w:val="000000"/>
                <w:sz w:val="16"/>
                <w:szCs w:val="16"/>
                <w:lang w:val="en-US"/>
              </w:rPr>
              <w:t> 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If the answer is “Yes” please </w:t>
            </w:r>
            <w:r w:rsidRPr="005D3108">
              <w:rPr>
                <w:i/>
                <w:color w:val="000000"/>
                <w:sz w:val="16"/>
                <w:szCs w:val="16"/>
                <w:lang w:val="en-US"/>
              </w:rPr>
              <w:t xml:space="preserve">provide 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information related to the earliest disclosure: title of publication and source, </w:t>
            </w:r>
            <w:r w:rsidRPr="005D3108">
              <w:rPr>
                <w:i/>
                <w:color w:val="000000"/>
                <w:sz w:val="16"/>
                <w:szCs w:val="16"/>
                <w:lang w:val="en-US"/>
              </w:rPr>
              <w:t>the date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 of publication,</w:t>
            </w:r>
            <w:r w:rsidRPr="005D3108">
              <w:rPr>
                <w:i/>
                <w:color w:val="000000"/>
                <w:sz w:val="16"/>
                <w:szCs w:val="16"/>
                <w:lang w:val="en-US"/>
              </w:rPr>
              <w:t xml:space="preserve"> link 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to the publication.</w:t>
            </w:r>
          </w:p>
        </w:tc>
      </w:tr>
      <w:tr w:rsidR="003527E6" w:rsidRPr="00DE317A" w14:paraId="38B510E8" w14:textId="77777777" w:rsidTr="00600E3F">
        <w:trPr>
          <w:trHeight w:val="290"/>
        </w:trPr>
        <w:tc>
          <w:tcPr>
            <w:tcW w:w="2489" w:type="pct"/>
            <w:gridSpan w:val="11"/>
            <w:shd w:val="clear" w:color="auto" w:fill="auto"/>
            <w:noWrap/>
          </w:tcPr>
          <w:p w14:paraId="3F6C7536" w14:textId="69BF2B87" w:rsidR="003527E6" w:rsidRPr="008D61CC" w:rsidRDefault="008A44A9" w:rsidP="008A44A9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3ED97D9F" w14:textId="75C91F42" w:rsidR="003527E6" w:rsidRPr="00C87426" w:rsidRDefault="008A44A9" w:rsidP="008A44A9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DE317A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>
              <w:rPr>
                <w:color w:val="000000"/>
                <w:sz w:val="18"/>
                <w:szCs w:val="18"/>
              </w:rPr>
              <w:t>]</w:t>
            </w:r>
          </w:p>
        </w:tc>
      </w:tr>
      <w:tr w:rsidR="008871A8" w:rsidRPr="00333A31" w14:paraId="5F9BCBF5" w14:textId="558228D3" w:rsidTr="00600E3F">
        <w:trPr>
          <w:trHeight w:val="290"/>
        </w:trPr>
        <w:tc>
          <w:tcPr>
            <w:tcW w:w="2489" w:type="pct"/>
            <w:gridSpan w:val="11"/>
            <w:shd w:val="clear" w:color="auto" w:fill="auto"/>
            <w:noWrap/>
            <w:hideMark/>
          </w:tcPr>
          <w:p w14:paraId="574A7C9F" w14:textId="2959E551" w:rsidR="008871A8" w:rsidRPr="00675859" w:rsidRDefault="00EB4E5C" w:rsidP="00675859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4</w:t>
            </w:r>
            <w:r w:rsidRPr="0067585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2.</w:t>
            </w:r>
            <w:r w:rsidRPr="00675859">
              <w:rPr>
                <w:color w:val="000000"/>
                <w:sz w:val="20"/>
                <w:szCs w:val="20"/>
              </w:rPr>
              <w:t> </w:t>
            </w:r>
            <w:r>
              <w:rPr>
                <w:color w:val="000000"/>
                <w:sz w:val="20"/>
                <w:szCs w:val="20"/>
              </w:rPr>
              <w:t>Раскрытие в устной или в письменной форме третьим лицам (не являющимся работниками или обучающимися Института):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7D6507C2" w14:textId="0D145B86" w:rsidR="008871A8" w:rsidRPr="000E7ADD" w:rsidRDefault="00EB4E5C" w:rsidP="00634329">
            <w:pPr>
              <w:spacing w:line="259" w:lineRule="auto"/>
              <w:jc w:val="both"/>
              <w:rPr>
                <w:color w:val="000000"/>
                <w:sz w:val="20"/>
                <w:szCs w:val="20"/>
                <w:highlight w:val="yellow"/>
                <w:lang w:val="en-US"/>
              </w:rPr>
            </w:pPr>
            <w:r w:rsidRPr="003F4ACA">
              <w:rPr>
                <w:color w:val="000000"/>
                <w:sz w:val="20"/>
                <w:szCs w:val="20"/>
                <w:lang w:val="en-US"/>
              </w:rPr>
              <w:t>4</w:t>
            </w:r>
            <w:r w:rsidRPr="00675859">
              <w:rPr>
                <w:color w:val="000000"/>
                <w:sz w:val="20"/>
                <w:szCs w:val="20"/>
                <w:lang w:val="en-US"/>
              </w:rPr>
              <w:t>.</w:t>
            </w:r>
            <w:r w:rsidRPr="00286132">
              <w:rPr>
                <w:color w:val="000000"/>
                <w:sz w:val="20"/>
                <w:szCs w:val="20"/>
                <w:lang w:val="en-US"/>
              </w:rPr>
              <w:t>2.</w:t>
            </w:r>
            <w:r w:rsidRPr="00675859">
              <w:rPr>
                <w:color w:val="000000"/>
                <w:sz w:val="20"/>
                <w:szCs w:val="20"/>
                <w:lang w:val="en-US"/>
              </w:rPr>
              <w:t> </w:t>
            </w:r>
            <w:r>
              <w:rPr>
                <w:color w:val="000000"/>
                <w:sz w:val="20"/>
                <w:szCs w:val="20"/>
                <w:lang w:val="en-US"/>
              </w:rPr>
              <w:t>D</w:t>
            </w:r>
            <w:r w:rsidRPr="00C26189">
              <w:rPr>
                <w:color w:val="000000"/>
                <w:sz w:val="20"/>
                <w:szCs w:val="20"/>
                <w:lang w:val="en-US"/>
              </w:rPr>
              <w:t>isclosure</w:t>
            </w:r>
            <w:r w:rsidRPr="0005440D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8D61CC">
              <w:rPr>
                <w:color w:val="000000"/>
                <w:sz w:val="20"/>
                <w:szCs w:val="20"/>
                <w:lang w:val="en-US"/>
              </w:rPr>
              <w:t xml:space="preserve">orally or in writing to third parties (other than </w:t>
            </w:r>
            <w:r>
              <w:rPr>
                <w:color w:val="000000"/>
                <w:sz w:val="20"/>
                <w:szCs w:val="20"/>
                <w:lang w:val="en-US"/>
              </w:rPr>
              <w:t>Institute</w:t>
            </w:r>
            <w:r w:rsidRPr="008D61CC">
              <w:rPr>
                <w:color w:val="000000"/>
                <w:sz w:val="20"/>
                <w:szCs w:val="20"/>
                <w:lang w:val="en-US"/>
              </w:rPr>
              <w:t xml:space="preserve"> personnel)</w:t>
            </w:r>
            <w:r w:rsidRPr="000E7ADD">
              <w:rPr>
                <w:color w:val="000000"/>
                <w:sz w:val="20"/>
                <w:szCs w:val="20"/>
                <w:lang w:val="en-US"/>
              </w:rPr>
              <w:t>:</w:t>
            </w:r>
          </w:p>
        </w:tc>
      </w:tr>
      <w:tr w:rsidR="00675859" w:rsidRPr="00F94627" w14:paraId="0D5FF6CA" w14:textId="77777777" w:rsidTr="00600E3F">
        <w:trPr>
          <w:trHeight w:val="290"/>
        </w:trPr>
        <w:tc>
          <w:tcPr>
            <w:tcW w:w="2489" w:type="pct"/>
            <w:gridSpan w:val="11"/>
            <w:shd w:val="clear" w:color="auto" w:fill="auto"/>
            <w:noWrap/>
          </w:tcPr>
          <w:p w14:paraId="64BFDA3A" w14:textId="1C1C8363" w:rsidR="00675859" w:rsidRPr="008D61CC" w:rsidRDefault="0004100C" w:rsidP="00675859">
            <w:pPr>
              <w:jc w:val="center"/>
              <w:rPr>
                <w:color w:val="000000"/>
                <w:sz w:val="20"/>
                <w:szCs w:val="20"/>
                <w:highlight w:val="yellow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[</w:t>
            </w:r>
            <w:r w:rsidRPr="00146274">
              <w:rPr>
                <w:color w:val="000000"/>
                <w:sz w:val="20"/>
                <w:szCs w:val="20"/>
                <w:highlight w:val="yellow"/>
              </w:rPr>
              <w:t>Да/Нет</w:t>
            </w:r>
            <w:r>
              <w:rPr>
                <w:color w:val="000000"/>
                <w:sz w:val="20"/>
                <w:szCs w:val="20"/>
                <w:lang w:val="en-US"/>
              </w:rPr>
              <w:t>]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2F23D99C" w14:textId="3735445C" w:rsidR="00675859" w:rsidRPr="008D61CC" w:rsidRDefault="00675859" w:rsidP="00675859">
            <w:pPr>
              <w:spacing w:line="259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[</w:t>
            </w:r>
            <w:r w:rsidRPr="00ED3169">
              <w:rPr>
                <w:color w:val="000000"/>
                <w:sz w:val="20"/>
                <w:szCs w:val="20"/>
                <w:highlight w:val="yellow"/>
                <w:lang w:val="en-US"/>
              </w:rPr>
              <w:t>Yes/No</w:t>
            </w:r>
            <w:r>
              <w:rPr>
                <w:color w:val="000000"/>
                <w:sz w:val="20"/>
                <w:szCs w:val="20"/>
                <w:lang w:val="en-US"/>
              </w:rPr>
              <w:t>]</w:t>
            </w:r>
          </w:p>
        </w:tc>
      </w:tr>
      <w:tr w:rsidR="00675859" w:rsidRPr="00333A31" w14:paraId="2C97C05A" w14:textId="77777777" w:rsidTr="00600E3F">
        <w:trPr>
          <w:trHeight w:val="290"/>
        </w:trPr>
        <w:tc>
          <w:tcPr>
            <w:tcW w:w="2489" w:type="pct"/>
            <w:gridSpan w:val="11"/>
            <w:shd w:val="clear" w:color="auto" w:fill="auto"/>
            <w:noWrap/>
          </w:tcPr>
          <w:p w14:paraId="31D44B18" w14:textId="2FF1CB97" w:rsidR="00675859" w:rsidRPr="00CC65BC" w:rsidRDefault="005C1F27" w:rsidP="00C63845">
            <w:pPr>
              <w:jc w:val="both"/>
              <w:rPr>
                <w:i/>
                <w:color w:val="000000"/>
                <w:sz w:val="16"/>
                <w:szCs w:val="16"/>
                <w:highlight w:val="yellow"/>
              </w:rPr>
            </w:pPr>
            <w:r w:rsidRPr="00F06D7E">
              <w:rPr>
                <w:b/>
                <w:i/>
                <w:color w:val="FF0000"/>
                <w:sz w:val="16"/>
                <w:szCs w:val="16"/>
              </w:rPr>
              <w:t>!</w:t>
            </w:r>
            <w:r>
              <w:rPr>
                <w:i/>
                <w:color w:val="000000"/>
                <w:sz w:val="16"/>
                <w:szCs w:val="16"/>
              </w:rPr>
              <w:t> В случае, если ответ «Да», просим предоставить дату и описание самого раннего раскрытия, т.е. при каких обстоятельствах, на какой конференции / какому лицу и любую иную релевантную информацию.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38519396" w14:textId="65C6E788" w:rsidR="00675859" w:rsidRPr="003253EA" w:rsidRDefault="005C1F27" w:rsidP="00675859">
            <w:pPr>
              <w:spacing w:line="259" w:lineRule="auto"/>
              <w:jc w:val="both"/>
              <w:rPr>
                <w:i/>
                <w:color w:val="000000"/>
                <w:sz w:val="16"/>
                <w:szCs w:val="16"/>
                <w:lang w:val="en-US"/>
              </w:rPr>
            </w:pPr>
            <w:r w:rsidRPr="00E672E4">
              <w:rPr>
                <w:b/>
                <w:i/>
                <w:color w:val="FF0000"/>
                <w:sz w:val="16"/>
                <w:szCs w:val="16"/>
                <w:lang w:val="en-US"/>
              </w:rPr>
              <w:t>!</w:t>
            </w:r>
            <w:r w:rsidRPr="00E672E4">
              <w:rPr>
                <w:i/>
                <w:color w:val="000000"/>
                <w:sz w:val="16"/>
                <w:szCs w:val="16"/>
                <w:lang w:val="en-US"/>
              </w:rPr>
              <w:t xml:space="preserve"> If the answer is “Yes” 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please </w:t>
            </w:r>
            <w:r w:rsidRPr="00E672E4">
              <w:rPr>
                <w:i/>
                <w:color w:val="000000"/>
                <w:sz w:val="16"/>
                <w:szCs w:val="16"/>
                <w:lang w:val="en-US"/>
              </w:rPr>
              <w:t>provide the date and descrip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tion of the earliest disclosure, i.e. in what circumstances, at which conference / to what person any other relevant information.</w:t>
            </w:r>
          </w:p>
        </w:tc>
      </w:tr>
      <w:tr w:rsidR="00675859" w:rsidRPr="00DE317A" w14:paraId="26A1C128" w14:textId="77777777" w:rsidTr="00600E3F">
        <w:trPr>
          <w:trHeight w:val="290"/>
        </w:trPr>
        <w:tc>
          <w:tcPr>
            <w:tcW w:w="2489" w:type="pct"/>
            <w:gridSpan w:val="11"/>
            <w:shd w:val="clear" w:color="auto" w:fill="auto"/>
            <w:noWrap/>
          </w:tcPr>
          <w:p w14:paraId="62B87FED" w14:textId="281BF37B" w:rsidR="00675859" w:rsidRPr="008D61CC" w:rsidRDefault="008A44A9" w:rsidP="00DE317A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5B1097F0" w14:textId="3C54CEB1" w:rsidR="00675859" w:rsidRPr="00DF59ED" w:rsidRDefault="00DE317A" w:rsidP="00DE317A">
            <w:pPr>
              <w:spacing w:line="259" w:lineRule="auto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DE317A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>
              <w:rPr>
                <w:color w:val="000000"/>
                <w:sz w:val="18"/>
                <w:szCs w:val="18"/>
              </w:rPr>
              <w:t>]</w:t>
            </w:r>
          </w:p>
        </w:tc>
      </w:tr>
      <w:tr w:rsidR="00567B77" w:rsidRPr="00333A31" w14:paraId="6A8E5365" w14:textId="77777777" w:rsidTr="00600E3F">
        <w:trPr>
          <w:trHeight w:val="290"/>
        </w:trPr>
        <w:tc>
          <w:tcPr>
            <w:tcW w:w="2489" w:type="pct"/>
            <w:gridSpan w:val="11"/>
            <w:shd w:val="clear" w:color="auto" w:fill="auto"/>
            <w:noWrap/>
          </w:tcPr>
          <w:p w14:paraId="000B21FF" w14:textId="4131C76C" w:rsidR="00567B77" w:rsidRPr="00AF1987" w:rsidRDefault="00450ABB" w:rsidP="002C78CC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  <w:r w:rsidRPr="00AF1987">
              <w:rPr>
                <w:color w:val="000000"/>
                <w:sz w:val="20"/>
                <w:szCs w:val="20"/>
              </w:rPr>
              <w:t>.3.</w:t>
            </w:r>
            <w:r w:rsidRPr="00AF1987">
              <w:rPr>
                <w:color w:val="000000"/>
                <w:sz w:val="20"/>
                <w:szCs w:val="20"/>
                <w:lang w:val="en-US"/>
              </w:rPr>
              <w:t> </w:t>
            </w:r>
            <w:r>
              <w:rPr>
                <w:color w:val="000000"/>
                <w:sz w:val="20"/>
                <w:szCs w:val="20"/>
              </w:rPr>
              <w:t>Дата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предполагаемого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опубликования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и</w:t>
            </w:r>
            <w:r w:rsidRPr="00AF1987">
              <w:rPr>
                <w:color w:val="000000"/>
                <w:sz w:val="20"/>
                <w:szCs w:val="20"/>
              </w:rPr>
              <w:t>/</w:t>
            </w:r>
            <w:r>
              <w:rPr>
                <w:color w:val="000000"/>
                <w:sz w:val="20"/>
                <w:szCs w:val="20"/>
              </w:rPr>
              <w:t>или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устного</w:t>
            </w:r>
            <w:r w:rsidRPr="00AF1987">
              <w:rPr>
                <w:color w:val="000000"/>
                <w:sz w:val="20"/>
                <w:szCs w:val="20"/>
              </w:rPr>
              <w:t>/</w:t>
            </w:r>
            <w:r>
              <w:rPr>
                <w:color w:val="000000"/>
                <w:sz w:val="20"/>
                <w:szCs w:val="20"/>
              </w:rPr>
              <w:t>письменного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раскрытия,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в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случае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если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в</w:t>
            </w:r>
            <w:r w:rsidRPr="00AF198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п</w:t>
            </w:r>
            <w:r w:rsidRPr="00AF1987">
              <w:rPr>
                <w:color w:val="000000"/>
                <w:sz w:val="20"/>
                <w:szCs w:val="20"/>
              </w:rPr>
              <w:t>.</w:t>
            </w:r>
            <w:r w:rsidRPr="00AF1987">
              <w:rPr>
                <w:color w:val="000000"/>
                <w:sz w:val="20"/>
                <w:szCs w:val="20"/>
                <w:lang w:val="en-US"/>
              </w:rPr>
              <w:t> </w:t>
            </w:r>
            <w:r>
              <w:rPr>
                <w:color w:val="000000"/>
                <w:sz w:val="20"/>
                <w:szCs w:val="20"/>
              </w:rPr>
              <w:t>4</w:t>
            </w:r>
            <w:r w:rsidRPr="00AF1987">
              <w:rPr>
                <w:color w:val="000000"/>
                <w:sz w:val="20"/>
                <w:szCs w:val="20"/>
              </w:rPr>
              <w:t xml:space="preserve">.1, </w:t>
            </w:r>
            <w:r>
              <w:rPr>
                <w:color w:val="000000"/>
                <w:sz w:val="20"/>
                <w:szCs w:val="20"/>
              </w:rPr>
              <w:t>4.2 выше указаны ответы «Нет», а также иные сведения о предполагаемых опубликованиях/раскрытиях, если таковые планируются: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4623E829" w14:textId="7A221AE5" w:rsidR="00567B77" w:rsidRPr="00AF1987" w:rsidRDefault="00450ABB" w:rsidP="002C78CC">
            <w:pPr>
              <w:spacing w:line="259" w:lineRule="auto"/>
              <w:jc w:val="both"/>
              <w:rPr>
                <w:color w:val="000000"/>
                <w:sz w:val="20"/>
                <w:szCs w:val="20"/>
                <w:lang w:val="en-US"/>
              </w:rPr>
            </w:pPr>
            <w:r w:rsidRPr="003F4ACA">
              <w:rPr>
                <w:color w:val="000000"/>
                <w:sz w:val="20"/>
                <w:szCs w:val="20"/>
                <w:lang w:val="en-US"/>
              </w:rPr>
              <w:t>4</w:t>
            </w:r>
            <w:r w:rsidRPr="00AF1987">
              <w:rPr>
                <w:color w:val="000000"/>
                <w:sz w:val="20"/>
                <w:szCs w:val="20"/>
                <w:lang w:val="en-US"/>
              </w:rPr>
              <w:t>.3. </w:t>
            </w:r>
            <w:r>
              <w:rPr>
                <w:color w:val="000000"/>
                <w:sz w:val="20"/>
                <w:szCs w:val="20"/>
                <w:lang w:val="en-US"/>
              </w:rPr>
              <w:t>If the answer in par. </w:t>
            </w:r>
            <w:r w:rsidRPr="003F4ACA">
              <w:rPr>
                <w:color w:val="000000"/>
                <w:sz w:val="20"/>
                <w:szCs w:val="20"/>
                <w:lang w:val="en-US"/>
              </w:rPr>
              <w:t>4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.1, </w:t>
            </w:r>
            <w:r w:rsidRPr="003F4ACA">
              <w:rPr>
                <w:color w:val="000000"/>
                <w:sz w:val="20"/>
                <w:szCs w:val="20"/>
                <w:lang w:val="en-US"/>
              </w:rPr>
              <w:t>4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.2 is “No” </w:t>
            </w:r>
            <w:r w:rsidRPr="008D61CC">
              <w:rPr>
                <w:color w:val="000000"/>
                <w:sz w:val="20"/>
                <w:szCs w:val="20"/>
                <w:lang w:val="en-US"/>
              </w:rPr>
              <w:t xml:space="preserve">provide date 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of </w:t>
            </w:r>
            <w:r w:rsidRPr="008D61CC">
              <w:rPr>
                <w:color w:val="000000"/>
                <w:sz w:val="20"/>
                <w:szCs w:val="20"/>
                <w:lang w:val="en-US"/>
              </w:rPr>
              <w:t>anticipated publi</w:t>
            </w:r>
            <w:r>
              <w:rPr>
                <w:color w:val="000000"/>
                <w:sz w:val="20"/>
                <w:szCs w:val="20"/>
                <w:lang w:val="en-US"/>
              </w:rPr>
              <w:t>cation and/or oral/written</w:t>
            </w:r>
            <w:r w:rsidRPr="00261878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8D61CC">
              <w:rPr>
                <w:color w:val="000000"/>
                <w:sz w:val="20"/>
                <w:szCs w:val="20"/>
                <w:lang w:val="en-US"/>
              </w:rPr>
              <w:t>disclos</w:t>
            </w:r>
            <w:r>
              <w:rPr>
                <w:color w:val="000000"/>
                <w:sz w:val="20"/>
                <w:szCs w:val="20"/>
                <w:lang w:val="en-US"/>
              </w:rPr>
              <w:t>ure</w:t>
            </w:r>
            <w:r w:rsidRPr="008D61CC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along with any other information about </w:t>
            </w:r>
            <w:r w:rsidRPr="00261878">
              <w:rPr>
                <w:color w:val="000000"/>
                <w:sz w:val="20"/>
                <w:szCs w:val="20"/>
                <w:lang w:val="en-US"/>
              </w:rPr>
              <w:t xml:space="preserve">anticipated </w:t>
            </w:r>
            <w:r w:rsidRPr="008D61CC">
              <w:rPr>
                <w:color w:val="000000"/>
                <w:sz w:val="20"/>
                <w:szCs w:val="20"/>
                <w:lang w:val="en-US"/>
              </w:rPr>
              <w:t>publication</w:t>
            </w:r>
            <w:r>
              <w:rPr>
                <w:color w:val="000000"/>
                <w:sz w:val="20"/>
                <w:szCs w:val="20"/>
                <w:lang w:val="en-US"/>
              </w:rPr>
              <w:t>s/</w:t>
            </w:r>
            <w:r w:rsidRPr="00261878">
              <w:rPr>
                <w:color w:val="000000"/>
                <w:sz w:val="20"/>
                <w:szCs w:val="20"/>
                <w:lang w:val="en-US"/>
              </w:rPr>
              <w:t>disclosure</w:t>
            </w:r>
            <w:r>
              <w:rPr>
                <w:color w:val="000000"/>
                <w:sz w:val="20"/>
                <w:szCs w:val="20"/>
                <w:lang w:val="en-US"/>
              </w:rPr>
              <w:t>s</w:t>
            </w:r>
            <w:r w:rsidRPr="008D61CC">
              <w:rPr>
                <w:color w:val="000000"/>
                <w:sz w:val="20"/>
                <w:szCs w:val="20"/>
                <w:lang w:val="en-US"/>
              </w:rPr>
              <w:t>, if any:</w:t>
            </w:r>
          </w:p>
        </w:tc>
      </w:tr>
      <w:tr w:rsidR="008871A8" w:rsidRPr="00DE317A" w14:paraId="64695000" w14:textId="195A2AFB" w:rsidTr="00600E3F">
        <w:trPr>
          <w:trHeight w:val="290"/>
        </w:trPr>
        <w:tc>
          <w:tcPr>
            <w:tcW w:w="2489" w:type="pct"/>
            <w:gridSpan w:val="11"/>
            <w:tcBorders>
              <w:bottom w:val="triple" w:sz="4" w:space="0" w:color="5B9BD5" w:themeColor="accent1"/>
            </w:tcBorders>
            <w:shd w:val="clear" w:color="auto" w:fill="auto"/>
            <w:noWrap/>
            <w:hideMark/>
          </w:tcPr>
          <w:p w14:paraId="76EC5AEE" w14:textId="57298C34" w:rsidR="008871A8" w:rsidRPr="008D61CC" w:rsidRDefault="008A44A9" w:rsidP="00DE317A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2511" w:type="pct"/>
            <w:gridSpan w:val="8"/>
            <w:tcBorders>
              <w:bottom w:val="triple" w:sz="4" w:space="0" w:color="5B9BD5" w:themeColor="accent1"/>
            </w:tcBorders>
            <w:shd w:val="clear" w:color="auto" w:fill="auto"/>
          </w:tcPr>
          <w:p w14:paraId="332FAB76" w14:textId="347F02C1" w:rsidR="008871A8" w:rsidRPr="008D61CC" w:rsidRDefault="00DE317A" w:rsidP="00DE317A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Pr="00DE317A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DE317A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>
              <w:rPr>
                <w:color w:val="000000"/>
                <w:sz w:val="18"/>
                <w:szCs w:val="18"/>
              </w:rPr>
              <w:t>]</w:t>
            </w:r>
          </w:p>
        </w:tc>
      </w:tr>
      <w:tr w:rsidR="008871A8" w:rsidRPr="00333A31" w14:paraId="1E57A892" w14:textId="211F91CB" w:rsidTr="00600E3F">
        <w:trPr>
          <w:trHeight w:val="290"/>
        </w:trPr>
        <w:tc>
          <w:tcPr>
            <w:tcW w:w="2489" w:type="pct"/>
            <w:gridSpan w:val="11"/>
            <w:tcBorders>
              <w:top w:val="triple" w:sz="4" w:space="0" w:color="5B9BD5" w:themeColor="accent1"/>
            </w:tcBorders>
            <w:shd w:val="clear" w:color="auto" w:fill="auto"/>
            <w:noWrap/>
            <w:hideMark/>
          </w:tcPr>
          <w:p w14:paraId="372EED70" w14:textId="34D3237E" w:rsidR="008871A8" w:rsidRPr="00F67BF2" w:rsidRDefault="00F67BF2" w:rsidP="004B4556">
            <w:pPr>
              <w:spacing w:before="120" w:after="120"/>
              <w:jc w:val="center"/>
              <w:rPr>
                <w:b/>
                <w:color w:val="000000"/>
              </w:rPr>
            </w:pPr>
            <w:r w:rsidRPr="00F67BF2">
              <w:rPr>
                <w:b/>
                <w:color w:val="000000"/>
              </w:rPr>
              <w:t>5</w:t>
            </w:r>
            <w:r w:rsidR="003D2E8E" w:rsidRPr="00F67BF2">
              <w:rPr>
                <w:b/>
                <w:color w:val="000000"/>
              </w:rPr>
              <w:t>. Коммерческие организации, которые могут быть заи</w:t>
            </w:r>
            <w:r>
              <w:rPr>
                <w:b/>
                <w:color w:val="000000"/>
              </w:rPr>
              <w:t xml:space="preserve">нтересованы в </w:t>
            </w:r>
            <w:r w:rsidR="001159C8">
              <w:rPr>
                <w:b/>
                <w:color w:val="000000"/>
              </w:rPr>
              <w:t>Технологии</w:t>
            </w:r>
          </w:p>
        </w:tc>
        <w:tc>
          <w:tcPr>
            <w:tcW w:w="2511" w:type="pct"/>
            <w:gridSpan w:val="8"/>
            <w:tcBorders>
              <w:top w:val="triple" w:sz="4" w:space="0" w:color="5B9BD5" w:themeColor="accent1"/>
            </w:tcBorders>
            <w:shd w:val="clear" w:color="auto" w:fill="auto"/>
          </w:tcPr>
          <w:p w14:paraId="5328D896" w14:textId="650E377A" w:rsidR="008871A8" w:rsidRPr="00F67BF2" w:rsidRDefault="00F67BF2" w:rsidP="004B4556">
            <w:pPr>
              <w:spacing w:before="120" w:after="120"/>
              <w:jc w:val="center"/>
              <w:rPr>
                <w:b/>
                <w:color w:val="000000"/>
                <w:lang w:val="en-US"/>
              </w:rPr>
            </w:pPr>
            <w:r w:rsidRPr="00F67BF2">
              <w:rPr>
                <w:b/>
                <w:color w:val="000000"/>
                <w:lang w:val="en-US"/>
              </w:rPr>
              <w:t>5</w:t>
            </w:r>
            <w:r w:rsidR="00752DB1" w:rsidRPr="00F67BF2">
              <w:rPr>
                <w:b/>
                <w:color w:val="000000"/>
                <w:lang w:val="en-US"/>
              </w:rPr>
              <w:t>. C</w:t>
            </w:r>
            <w:r w:rsidR="00E533E0" w:rsidRPr="00F67BF2">
              <w:rPr>
                <w:b/>
                <w:color w:val="000000"/>
                <w:lang w:val="en-US"/>
              </w:rPr>
              <w:t xml:space="preserve">ommercial entities that may be interested in the </w:t>
            </w:r>
            <w:r w:rsidR="001159C8">
              <w:rPr>
                <w:b/>
                <w:color w:val="000000"/>
                <w:lang w:val="en-US"/>
              </w:rPr>
              <w:t>Technology</w:t>
            </w:r>
          </w:p>
        </w:tc>
      </w:tr>
      <w:tr w:rsidR="00F67BF2" w:rsidRPr="00333A31" w14:paraId="0FE8F61C" w14:textId="77777777" w:rsidTr="00600E3F">
        <w:trPr>
          <w:trHeight w:val="290"/>
        </w:trPr>
        <w:tc>
          <w:tcPr>
            <w:tcW w:w="2489" w:type="pct"/>
            <w:gridSpan w:val="11"/>
            <w:tcBorders>
              <w:top w:val="double" w:sz="4" w:space="0" w:color="5B9BD5" w:themeColor="accent1"/>
            </w:tcBorders>
            <w:shd w:val="clear" w:color="auto" w:fill="auto"/>
            <w:noWrap/>
          </w:tcPr>
          <w:p w14:paraId="1D4FD9C3" w14:textId="288D51A7" w:rsidR="00F67BF2" w:rsidRPr="00F67BF2" w:rsidRDefault="00FD4E7F" w:rsidP="00FD4E7F">
            <w:pPr>
              <w:jc w:val="both"/>
              <w:rPr>
                <w:b/>
                <w:color w:val="000000"/>
              </w:rPr>
            </w:pPr>
            <w:r w:rsidRPr="009B63EA">
              <w:rPr>
                <w:b/>
                <w:i/>
                <w:color w:val="FF0000"/>
                <w:sz w:val="16"/>
                <w:szCs w:val="16"/>
              </w:rPr>
              <w:t>!</w:t>
            </w:r>
            <w:r w:rsidRPr="009B63EA">
              <w:rPr>
                <w:i/>
                <w:color w:val="000000"/>
                <w:sz w:val="16"/>
                <w:szCs w:val="16"/>
              </w:rPr>
              <w:t> Укажите в таблице ниже сведения о</w:t>
            </w:r>
            <w:r>
              <w:rPr>
                <w:i/>
                <w:color w:val="000000"/>
                <w:sz w:val="16"/>
                <w:szCs w:val="16"/>
              </w:rPr>
              <w:t xml:space="preserve"> коммерческих организациях, которые могут быть заинтересованы в </w:t>
            </w:r>
            <w:r w:rsidR="001159C8">
              <w:rPr>
                <w:i/>
                <w:color w:val="000000"/>
                <w:sz w:val="16"/>
                <w:szCs w:val="16"/>
              </w:rPr>
              <w:t>Технологии</w:t>
            </w:r>
            <w:r>
              <w:rPr>
                <w:i/>
                <w:color w:val="000000"/>
                <w:sz w:val="16"/>
                <w:szCs w:val="16"/>
              </w:rPr>
              <w:t>.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</w:tcBorders>
            <w:shd w:val="clear" w:color="auto" w:fill="auto"/>
          </w:tcPr>
          <w:p w14:paraId="1B61BEFF" w14:textId="7779D9CD" w:rsidR="00F67BF2" w:rsidRPr="00E27899" w:rsidRDefault="00E27899" w:rsidP="00FD4E7F">
            <w:pPr>
              <w:jc w:val="both"/>
              <w:rPr>
                <w:b/>
                <w:color w:val="000000"/>
                <w:lang w:val="en-US"/>
              </w:rPr>
            </w:pPr>
            <w:r w:rsidRPr="009B63EA">
              <w:rPr>
                <w:b/>
                <w:i/>
                <w:color w:val="FF0000"/>
                <w:sz w:val="16"/>
                <w:szCs w:val="16"/>
                <w:lang w:val="en-US"/>
              </w:rPr>
              <w:t>! </w:t>
            </w:r>
            <w:r w:rsidRPr="009B63EA">
              <w:rPr>
                <w:i/>
                <w:color w:val="000000"/>
                <w:sz w:val="16"/>
                <w:szCs w:val="16"/>
                <w:lang w:val="en-US"/>
              </w:rPr>
              <w:t xml:space="preserve">In the table below, fill in the details of 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>c</w:t>
            </w:r>
            <w:r w:rsidRPr="006A3893">
              <w:rPr>
                <w:i/>
                <w:color w:val="000000"/>
                <w:sz w:val="16"/>
                <w:szCs w:val="16"/>
                <w:lang w:val="en-US"/>
              </w:rPr>
              <w:t>ommercial entities that may be int</w:t>
            </w:r>
            <w:r>
              <w:rPr>
                <w:i/>
                <w:color w:val="000000"/>
                <w:sz w:val="16"/>
                <w:szCs w:val="16"/>
                <w:lang w:val="en-US"/>
              </w:rPr>
              <w:t xml:space="preserve">erested in the </w:t>
            </w:r>
            <w:r w:rsidR="001159C8">
              <w:rPr>
                <w:i/>
                <w:color w:val="000000"/>
                <w:sz w:val="16"/>
                <w:szCs w:val="16"/>
                <w:lang w:val="en-US"/>
              </w:rPr>
              <w:t>Technology</w:t>
            </w:r>
            <w:r w:rsidRPr="00110E8E">
              <w:rPr>
                <w:i/>
                <w:color w:val="000000"/>
                <w:sz w:val="16"/>
                <w:szCs w:val="16"/>
                <w:lang w:val="en-US"/>
              </w:rPr>
              <w:t>.</w:t>
            </w:r>
          </w:p>
        </w:tc>
      </w:tr>
      <w:tr w:rsidR="00623C69" w:rsidRPr="00FE0061" w14:paraId="474A3414" w14:textId="77777777" w:rsidTr="00993508">
        <w:trPr>
          <w:trHeight w:val="290"/>
        </w:trPr>
        <w:tc>
          <w:tcPr>
            <w:tcW w:w="251" w:type="pct"/>
            <w:shd w:val="clear" w:color="auto" w:fill="auto"/>
            <w:noWrap/>
            <w:vAlign w:val="center"/>
          </w:tcPr>
          <w:p w14:paraId="249166FA" w14:textId="316E5B68" w:rsidR="00623C69" w:rsidRPr="00765B89" w:rsidRDefault="000A463E" w:rsidP="000A463E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No</w:t>
            </w:r>
          </w:p>
        </w:tc>
        <w:tc>
          <w:tcPr>
            <w:tcW w:w="3083" w:type="pct"/>
            <w:gridSpan w:val="13"/>
            <w:shd w:val="clear" w:color="auto" w:fill="auto"/>
            <w:vAlign w:val="center"/>
          </w:tcPr>
          <w:p w14:paraId="79283CCA" w14:textId="668B2552" w:rsidR="00623C69" w:rsidRPr="00356632" w:rsidRDefault="00752DB1" w:rsidP="000A463E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Полное</w:t>
            </w:r>
            <w:r w:rsidRPr="00356632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наименование</w:t>
            </w:r>
            <w:r w:rsidRPr="00356632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коммерческой</w:t>
            </w:r>
            <w:r w:rsidRPr="00356632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организации</w:t>
            </w:r>
            <w:r w:rsidRPr="00752DB1">
              <w:rPr>
                <w:color w:val="000000"/>
                <w:sz w:val="18"/>
                <w:szCs w:val="18"/>
                <w:lang w:val="en-US"/>
              </w:rPr>
              <w:t> </w:t>
            </w:r>
            <w:r w:rsidRPr="00356632">
              <w:rPr>
                <w:color w:val="000000"/>
                <w:sz w:val="18"/>
                <w:szCs w:val="18"/>
              </w:rPr>
              <w:t>/</w:t>
            </w:r>
            <w:r w:rsidRPr="00356632"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lang w:val="en-US"/>
              </w:rPr>
              <w:t>Full</w:t>
            </w:r>
            <w:r w:rsidRPr="00356632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name</w:t>
            </w:r>
            <w:r w:rsidRPr="00356632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of</w:t>
            </w:r>
            <w:r w:rsidRPr="00356632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the</w:t>
            </w:r>
            <w:r w:rsidRPr="00356632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commercial</w:t>
            </w:r>
            <w:r w:rsidRPr="00356632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  <w:lang w:val="en-US"/>
              </w:rPr>
              <w:t>entity</w:t>
            </w:r>
          </w:p>
        </w:tc>
        <w:tc>
          <w:tcPr>
            <w:tcW w:w="1666" w:type="pct"/>
            <w:gridSpan w:val="5"/>
            <w:shd w:val="clear" w:color="auto" w:fill="auto"/>
            <w:vAlign w:val="center"/>
          </w:tcPr>
          <w:p w14:paraId="2609212B" w14:textId="0EFAB5BE" w:rsidR="00623C69" w:rsidRPr="007D5ADA" w:rsidRDefault="00765B89" w:rsidP="000A463E">
            <w:pPr>
              <w:jc w:val="center"/>
              <w:rPr>
                <w:color w:val="000000"/>
                <w:sz w:val="18"/>
                <w:szCs w:val="18"/>
              </w:rPr>
            </w:pPr>
            <w:r w:rsidRPr="00765B89">
              <w:rPr>
                <w:color w:val="000000"/>
                <w:sz w:val="18"/>
                <w:szCs w:val="18"/>
              </w:rPr>
              <w:t>Наличи</w:t>
            </w:r>
            <w:r w:rsidR="00A75A8F">
              <w:rPr>
                <w:color w:val="000000"/>
                <w:sz w:val="18"/>
                <w:szCs w:val="18"/>
              </w:rPr>
              <w:t>е</w:t>
            </w:r>
            <w:r w:rsidR="00A75A8F" w:rsidRPr="00FE0061">
              <w:rPr>
                <w:color w:val="000000"/>
                <w:sz w:val="18"/>
                <w:szCs w:val="18"/>
              </w:rPr>
              <w:t xml:space="preserve"> </w:t>
            </w:r>
            <w:r w:rsidR="00A75A8F">
              <w:rPr>
                <w:color w:val="000000"/>
                <w:sz w:val="18"/>
                <w:szCs w:val="18"/>
              </w:rPr>
              <w:t>у</w:t>
            </w:r>
            <w:r w:rsidR="00A75A8F" w:rsidRPr="00FE0061">
              <w:rPr>
                <w:color w:val="000000"/>
                <w:sz w:val="18"/>
                <w:szCs w:val="18"/>
              </w:rPr>
              <w:t xml:space="preserve"> </w:t>
            </w:r>
            <w:r w:rsidR="00A75A8F">
              <w:rPr>
                <w:color w:val="000000"/>
                <w:sz w:val="18"/>
                <w:szCs w:val="18"/>
              </w:rPr>
              <w:t>авторов</w:t>
            </w:r>
            <w:r w:rsidR="00752DB1" w:rsidRPr="00FE0061">
              <w:rPr>
                <w:color w:val="000000"/>
                <w:sz w:val="18"/>
                <w:szCs w:val="18"/>
              </w:rPr>
              <w:t xml:space="preserve"> </w:t>
            </w:r>
            <w:r w:rsidR="00752DB1">
              <w:rPr>
                <w:color w:val="000000"/>
                <w:sz w:val="18"/>
                <w:szCs w:val="18"/>
              </w:rPr>
              <w:t>контактов</w:t>
            </w:r>
            <w:r w:rsidR="00752DB1" w:rsidRPr="00FE0061">
              <w:rPr>
                <w:color w:val="000000"/>
                <w:sz w:val="18"/>
                <w:szCs w:val="18"/>
              </w:rPr>
              <w:t xml:space="preserve"> </w:t>
            </w:r>
            <w:r w:rsidR="00752DB1">
              <w:rPr>
                <w:color w:val="000000"/>
                <w:sz w:val="18"/>
                <w:szCs w:val="18"/>
              </w:rPr>
              <w:t>с</w:t>
            </w:r>
            <w:r w:rsidR="00752DB1" w:rsidRPr="00FE0061">
              <w:rPr>
                <w:color w:val="000000"/>
                <w:sz w:val="18"/>
                <w:szCs w:val="18"/>
              </w:rPr>
              <w:t xml:space="preserve"> </w:t>
            </w:r>
            <w:r w:rsidR="00752DB1">
              <w:rPr>
                <w:color w:val="000000"/>
                <w:sz w:val="18"/>
                <w:szCs w:val="18"/>
              </w:rPr>
              <w:t>коммерческой</w:t>
            </w:r>
            <w:r w:rsidR="00752DB1" w:rsidRPr="00FE0061">
              <w:rPr>
                <w:color w:val="000000"/>
                <w:sz w:val="18"/>
                <w:szCs w:val="18"/>
              </w:rPr>
              <w:t xml:space="preserve"> </w:t>
            </w:r>
            <w:r w:rsidR="00752DB1">
              <w:rPr>
                <w:color w:val="000000"/>
                <w:sz w:val="18"/>
                <w:szCs w:val="18"/>
              </w:rPr>
              <w:t>организацией</w:t>
            </w:r>
            <w:r w:rsidR="00FE0061">
              <w:rPr>
                <w:color w:val="000000"/>
                <w:sz w:val="18"/>
                <w:szCs w:val="18"/>
                <w:lang w:val="en-US"/>
              </w:rPr>
              <w:t> </w:t>
            </w:r>
            <w:r w:rsidR="00FE0061">
              <w:rPr>
                <w:color w:val="000000"/>
                <w:sz w:val="18"/>
                <w:szCs w:val="18"/>
              </w:rPr>
              <w:t>/</w:t>
            </w:r>
            <w:r w:rsidR="00FE0061">
              <w:rPr>
                <w:color w:val="000000"/>
                <w:sz w:val="18"/>
                <w:szCs w:val="18"/>
              </w:rPr>
              <w:br/>
            </w:r>
            <w:r w:rsidR="007D5ADA">
              <w:rPr>
                <w:color w:val="000000"/>
                <w:sz w:val="18"/>
                <w:szCs w:val="18"/>
                <w:lang w:val="en-US"/>
              </w:rPr>
              <w:t>Authors</w:t>
            </w:r>
            <w:r w:rsidR="007D5ADA" w:rsidRPr="007D5ADA">
              <w:rPr>
                <w:color w:val="000000"/>
                <w:sz w:val="18"/>
                <w:szCs w:val="18"/>
              </w:rPr>
              <w:t xml:space="preserve">’ </w:t>
            </w:r>
            <w:r w:rsidR="007D5ADA">
              <w:rPr>
                <w:color w:val="000000"/>
                <w:sz w:val="18"/>
                <w:szCs w:val="18"/>
                <w:lang w:val="en-US"/>
              </w:rPr>
              <w:t>contacts</w:t>
            </w:r>
            <w:r w:rsidR="007D5ADA" w:rsidRPr="007D5ADA">
              <w:rPr>
                <w:color w:val="000000"/>
                <w:sz w:val="18"/>
                <w:szCs w:val="18"/>
              </w:rPr>
              <w:t xml:space="preserve"> </w:t>
            </w:r>
            <w:r w:rsidR="007D5ADA">
              <w:rPr>
                <w:color w:val="000000"/>
                <w:sz w:val="18"/>
                <w:szCs w:val="18"/>
                <w:lang w:val="en-US"/>
              </w:rPr>
              <w:t>with</w:t>
            </w:r>
            <w:r w:rsidR="007D5ADA" w:rsidRPr="007D5ADA">
              <w:rPr>
                <w:color w:val="000000"/>
                <w:sz w:val="18"/>
                <w:szCs w:val="18"/>
              </w:rPr>
              <w:t xml:space="preserve"> </w:t>
            </w:r>
            <w:r w:rsidR="007D5ADA">
              <w:rPr>
                <w:color w:val="000000"/>
                <w:sz w:val="18"/>
                <w:szCs w:val="18"/>
                <w:lang w:val="en-US"/>
              </w:rPr>
              <w:t>the</w:t>
            </w:r>
            <w:r w:rsidR="007D5ADA" w:rsidRPr="007D5ADA">
              <w:rPr>
                <w:color w:val="000000"/>
                <w:sz w:val="18"/>
                <w:szCs w:val="18"/>
              </w:rPr>
              <w:t xml:space="preserve"> </w:t>
            </w:r>
            <w:r w:rsidR="007D5ADA">
              <w:rPr>
                <w:color w:val="000000"/>
                <w:sz w:val="18"/>
                <w:szCs w:val="18"/>
                <w:lang w:val="en-US"/>
              </w:rPr>
              <w:t>commercial</w:t>
            </w:r>
            <w:r w:rsidR="007D5ADA" w:rsidRPr="007D5ADA">
              <w:rPr>
                <w:color w:val="000000"/>
                <w:sz w:val="18"/>
                <w:szCs w:val="18"/>
              </w:rPr>
              <w:t xml:space="preserve"> </w:t>
            </w:r>
            <w:r w:rsidR="007D5ADA">
              <w:rPr>
                <w:color w:val="000000"/>
                <w:sz w:val="18"/>
                <w:szCs w:val="18"/>
                <w:lang w:val="en-US"/>
              </w:rPr>
              <w:t xml:space="preserve">entity </w:t>
            </w:r>
            <w:r w:rsidR="007D5ADA" w:rsidRPr="007D5ADA">
              <w:rPr>
                <w:color w:val="000000"/>
                <w:sz w:val="18"/>
                <w:szCs w:val="18"/>
              </w:rPr>
              <w:t>(</w:t>
            </w:r>
            <w:r w:rsidR="007D5ADA">
              <w:rPr>
                <w:color w:val="000000"/>
                <w:sz w:val="18"/>
                <w:szCs w:val="18"/>
                <w:lang w:val="en-US"/>
              </w:rPr>
              <w:t>if any</w:t>
            </w:r>
            <w:r w:rsidR="007D5ADA" w:rsidRPr="007D5ADA">
              <w:rPr>
                <w:color w:val="000000"/>
                <w:sz w:val="18"/>
                <w:szCs w:val="18"/>
              </w:rPr>
              <w:t>)</w:t>
            </w:r>
          </w:p>
        </w:tc>
      </w:tr>
      <w:tr w:rsidR="00DE317A" w:rsidRPr="00FE0061" w14:paraId="01974969" w14:textId="77777777" w:rsidTr="00993508">
        <w:trPr>
          <w:trHeight w:val="290"/>
        </w:trPr>
        <w:tc>
          <w:tcPr>
            <w:tcW w:w="251" w:type="pct"/>
            <w:shd w:val="clear" w:color="auto" w:fill="auto"/>
            <w:noWrap/>
          </w:tcPr>
          <w:p w14:paraId="6B8DA01B" w14:textId="77777777" w:rsidR="00DE317A" w:rsidRPr="00FE0061" w:rsidRDefault="00DE317A" w:rsidP="00DE317A">
            <w:pPr>
              <w:pStyle w:val="ListParagraph"/>
              <w:numPr>
                <w:ilvl w:val="0"/>
                <w:numId w:val="16"/>
              </w:numPr>
              <w:ind w:left="438" w:hanging="14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3083" w:type="pct"/>
            <w:gridSpan w:val="13"/>
            <w:shd w:val="clear" w:color="auto" w:fill="auto"/>
          </w:tcPr>
          <w:p w14:paraId="33442186" w14:textId="15D449CB" w:rsidR="00DE317A" w:rsidRPr="00FE0061" w:rsidRDefault="008A44A9" w:rsidP="001B1C51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</w:t>
            </w:r>
            <w:r w:rsidR="001B1C51">
              <w:rPr>
                <w:color w:val="000000"/>
                <w:sz w:val="18"/>
                <w:szCs w:val="18"/>
              </w:rPr>
              <w:t> / </w:t>
            </w:r>
            <w:r w:rsidR="00DE317A" w:rsidRPr="006423C4">
              <w:rPr>
                <w:color w:val="000000"/>
                <w:sz w:val="18"/>
                <w:szCs w:val="18"/>
              </w:rPr>
              <w:t>[</w:t>
            </w:r>
            <w:proofErr w:type="spellStart"/>
            <w:r w:rsidR="00DE317A" w:rsidRPr="006423C4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="00DE317A" w:rsidRPr="006423C4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="00DE317A" w:rsidRPr="006423C4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 w:rsidR="00DE317A" w:rsidRPr="006423C4"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1666" w:type="pct"/>
            <w:gridSpan w:val="5"/>
            <w:shd w:val="clear" w:color="auto" w:fill="auto"/>
          </w:tcPr>
          <w:p w14:paraId="57C6D2F1" w14:textId="0852B4CE" w:rsidR="00DE317A" w:rsidRPr="00FE0061" w:rsidRDefault="008A44A9" w:rsidP="001B1C51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</w:t>
            </w:r>
            <w:r w:rsidR="001B1C51">
              <w:rPr>
                <w:color w:val="000000"/>
                <w:sz w:val="18"/>
                <w:szCs w:val="18"/>
              </w:rPr>
              <w:t> / </w:t>
            </w:r>
            <w:r w:rsidR="00DE317A" w:rsidRPr="00AB497C">
              <w:rPr>
                <w:color w:val="000000"/>
                <w:sz w:val="18"/>
                <w:szCs w:val="18"/>
              </w:rPr>
              <w:t>[</w:t>
            </w:r>
            <w:proofErr w:type="spellStart"/>
            <w:r w:rsidR="00DE317A" w:rsidRPr="00AB497C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="00DE317A" w:rsidRPr="00AB497C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="00DE317A" w:rsidRPr="00AB497C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 w:rsidR="00DE317A" w:rsidRPr="00AB497C">
              <w:rPr>
                <w:color w:val="000000"/>
                <w:sz w:val="18"/>
                <w:szCs w:val="18"/>
              </w:rPr>
              <w:t>]</w:t>
            </w:r>
          </w:p>
        </w:tc>
      </w:tr>
      <w:tr w:rsidR="00DE317A" w:rsidRPr="00FE0061" w14:paraId="6DDE9305" w14:textId="77777777" w:rsidTr="00993508">
        <w:trPr>
          <w:trHeight w:val="290"/>
        </w:trPr>
        <w:tc>
          <w:tcPr>
            <w:tcW w:w="251" w:type="pct"/>
            <w:shd w:val="clear" w:color="auto" w:fill="auto"/>
            <w:noWrap/>
          </w:tcPr>
          <w:p w14:paraId="419BF70B" w14:textId="77777777" w:rsidR="00DE317A" w:rsidRPr="00FE0061" w:rsidRDefault="00DE317A" w:rsidP="00DE317A">
            <w:pPr>
              <w:pStyle w:val="ListParagraph"/>
              <w:numPr>
                <w:ilvl w:val="0"/>
                <w:numId w:val="16"/>
              </w:numPr>
              <w:ind w:left="438" w:hanging="14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3083" w:type="pct"/>
            <w:gridSpan w:val="13"/>
            <w:shd w:val="clear" w:color="auto" w:fill="auto"/>
          </w:tcPr>
          <w:p w14:paraId="176136A4" w14:textId="67D0FB13" w:rsidR="00DE317A" w:rsidRPr="00FE0061" w:rsidRDefault="008A44A9" w:rsidP="001B1C51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</w:t>
            </w:r>
            <w:r w:rsidR="001B1C51">
              <w:rPr>
                <w:color w:val="000000"/>
                <w:sz w:val="18"/>
                <w:szCs w:val="18"/>
              </w:rPr>
              <w:t> / </w:t>
            </w:r>
            <w:r w:rsidR="00DE317A" w:rsidRPr="006423C4">
              <w:rPr>
                <w:color w:val="000000"/>
                <w:sz w:val="18"/>
                <w:szCs w:val="18"/>
              </w:rPr>
              <w:t>[</w:t>
            </w:r>
            <w:proofErr w:type="spellStart"/>
            <w:r w:rsidR="00DE317A" w:rsidRPr="006423C4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="00DE317A" w:rsidRPr="006423C4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="00DE317A" w:rsidRPr="006423C4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 w:rsidR="00DE317A" w:rsidRPr="006423C4">
              <w:rPr>
                <w:color w:val="000000"/>
                <w:sz w:val="18"/>
                <w:szCs w:val="18"/>
              </w:rPr>
              <w:t>]</w:t>
            </w:r>
          </w:p>
        </w:tc>
        <w:tc>
          <w:tcPr>
            <w:tcW w:w="1666" w:type="pct"/>
            <w:gridSpan w:val="5"/>
            <w:shd w:val="clear" w:color="auto" w:fill="auto"/>
          </w:tcPr>
          <w:p w14:paraId="0779FCA9" w14:textId="4B98E0DD" w:rsidR="00DE317A" w:rsidRPr="00FE0061" w:rsidRDefault="008A44A9" w:rsidP="001B1C51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[</w:t>
            </w:r>
            <w:r w:rsidRPr="008A44A9">
              <w:rPr>
                <w:color w:val="000000"/>
                <w:sz w:val="18"/>
                <w:szCs w:val="18"/>
                <w:highlight w:val="yellow"/>
              </w:rPr>
              <w:t>заполните</w:t>
            </w:r>
            <w:r>
              <w:rPr>
                <w:color w:val="000000"/>
                <w:sz w:val="18"/>
                <w:szCs w:val="18"/>
              </w:rPr>
              <w:t>]</w:t>
            </w:r>
            <w:r w:rsidR="001B1C51">
              <w:rPr>
                <w:color w:val="000000"/>
                <w:sz w:val="18"/>
                <w:szCs w:val="18"/>
              </w:rPr>
              <w:t> / </w:t>
            </w:r>
            <w:r w:rsidR="00DE317A" w:rsidRPr="00AB497C">
              <w:rPr>
                <w:color w:val="000000"/>
                <w:sz w:val="18"/>
                <w:szCs w:val="18"/>
              </w:rPr>
              <w:t>[</w:t>
            </w:r>
            <w:proofErr w:type="spellStart"/>
            <w:r w:rsidR="00DE317A" w:rsidRPr="00AB497C">
              <w:rPr>
                <w:color w:val="000000"/>
                <w:sz w:val="18"/>
                <w:szCs w:val="18"/>
                <w:highlight w:val="yellow"/>
              </w:rPr>
              <w:t>fill</w:t>
            </w:r>
            <w:proofErr w:type="spellEnd"/>
            <w:r w:rsidR="00DE317A" w:rsidRPr="00AB497C">
              <w:rPr>
                <w:color w:val="00000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="00DE317A" w:rsidRPr="00AB497C">
              <w:rPr>
                <w:color w:val="000000"/>
                <w:sz w:val="18"/>
                <w:szCs w:val="18"/>
                <w:highlight w:val="yellow"/>
              </w:rPr>
              <w:t>in</w:t>
            </w:r>
            <w:proofErr w:type="spellEnd"/>
            <w:r w:rsidR="00DE317A" w:rsidRPr="00AB497C">
              <w:rPr>
                <w:color w:val="000000"/>
                <w:sz w:val="18"/>
                <w:szCs w:val="18"/>
              </w:rPr>
              <w:t>]</w:t>
            </w:r>
          </w:p>
        </w:tc>
      </w:tr>
      <w:tr w:rsidR="00765B89" w:rsidRPr="00333A31" w14:paraId="04C4C9F8" w14:textId="77777777" w:rsidTr="00993508">
        <w:trPr>
          <w:trHeight w:val="290"/>
        </w:trPr>
        <w:tc>
          <w:tcPr>
            <w:tcW w:w="251" w:type="pct"/>
            <w:tcBorders>
              <w:bottom w:val="triple" w:sz="4" w:space="0" w:color="5B9BD5" w:themeColor="accent1"/>
            </w:tcBorders>
            <w:shd w:val="clear" w:color="auto" w:fill="auto"/>
            <w:noWrap/>
          </w:tcPr>
          <w:p w14:paraId="41FD92F0" w14:textId="77777777" w:rsidR="00765B89" w:rsidRPr="00FE0061" w:rsidRDefault="00765B89" w:rsidP="000A463E">
            <w:pPr>
              <w:pStyle w:val="ListParagraph"/>
              <w:numPr>
                <w:ilvl w:val="0"/>
                <w:numId w:val="16"/>
              </w:numPr>
              <w:ind w:left="438" w:hanging="14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3083" w:type="pct"/>
            <w:gridSpan w:val="13"/>
            <w:tcBorders>
              <w:bottom w:val="triple" w:sz="4" w:space="0" w:color="5B9BD5" w:themeColor="accent1"/>
            </w:tcBorders>
            <w:shd w:val="clear" w:color="auto" w:fill="auto"/>
          </w:tcPr>
          <w:p w14:paraId="37FADCAD" w14:textId="5361EE2E" w:rsidR="00765B89" w:rsidRPr="00C45C40" w:rsidRDefault="00E07D99" w:rsidP="00E07D99">
            <w:pPr>
              <w:jc w:val="center"/>
              <w:rPr>
                <w:color w:val="000000"/>
                <w:sz w:val="16"/>
                <w:szCs w:val="16"/>
              </w:rPr>
            </w:pPr>
            <w:r w:rsidRPr="00C45C40">
              <w:rPr>
                <w:i/>
                <w:color w:val="000000"/>
                <w:sz w:val="16"/>
                <w:szCs w:val="16"/>
              </w:rPr>
              <w:t>(Сократите или продолжите таблицу при необходимости</w:t>
            </w:r>
            <w:r w:rsidRPr="00C45C40">
              <w:rPr>
                <w:i/>
                <w:color w:val="000000"/>
                <w:sz w:val="16"/>
                <w:szCs w:val="16"/>
                <w:lang w:val="en-US"/>
              </w:rPr>
              <w:t> </w:t>
            </w:r>
            <w:r w:rsidRPr="00C45C40">
              <w:rPr>
                <w:i/>
                <w:color w:val="000000"/>
                <w:sz w:val="16"/>
                <w:szCs w:val="16"/>
              </w:rPr>
              <w:t>/</w:t>
            </w:r>
            <w:r w:rsidRPr="00C45C40">
              <w:rPr>
                <w:i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1666" w:type="pct"/>
            <w:gridSpan w:val="5"/>
            <w:shd w:val="clear" w:color="auto" w:fill="auto"/>
          </w:tcPr>
          <w:p w14:paraId="2DF0AA5F" w14:textId="4156F224" w:rsidR="00765B89" w:rsidRPr="00C45C40" w:rsidRDefault="00E07D99" w:rsidP="00E07D99">
            <w:pPr>
              <w:jc w:val="center"/>
              <w:rPr>
                <w:color w:val="000000"/>
                <w:sz w:val="16"/>
                <w:szCs w:val="16"/>
                <w:lang w:val="en-US"/>
              </w:rPr>
            </w:pPr>
            <w:r w:rsidRPr="00C45C40">
              <w:rPr>
                <w:i/>
                <w:color w:val="000000"/>
                <w:sz w:val="16"/>
                <w:szCs w:val="16"/>
                <w:lang w:val="en-US"/>
              </w:rPr>
              <w:t>Continue or shorten the table if necessary)</w:t>
            </w:r>
          </w:p>
        </w:tc>
      </w:tr>
      <w:tr w:rsidR="00AC1E86" w:rsidRPr="00F20B6C" w14:paraId="7AB99A98" w14:textId="77777777" w:rsidTr="00600E3F">
        <w:trPr>
          <w:trHeight w:val="290"/>
        </w:trPr>
        <w:tc>
          <w:tcPr>
            <w:tcW w:w="2489" w:type="pct"/>
            <w:gridSpan w:val="11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</w:tcPr>
          <w:p w14:paraId="583D7177" w14:textId="20FFB841" w:rsidR="00AC1E86" w:rsidRPr="003E7EAE" w:rsidRDefault="00AC1E86" w:rsidP="004B4556">
            <w:pPr>
              <w:spacing w:before="120" w:after="120"/>
              <w:jc w:val="center"/>
              <w:rPr>
                <w:color w:val="000000"/>
              </w:rPr>
            </w:pPr>
            <w:r>
              <w:rPr>
                <w:b/>
                <w:color w:val="000000"/>
                <w:lang w:val="en-US"/>
              </w:rPr>
              <w:t>6</w:t>
            </w:r>
            <w:r w:rsidRPr="00C42A9E">
              <w:rPr>
                <w:b/>
                <w:color w:val="000000"/>
              </w:rPr>
              <w:t xml:space="preserve">. Описание </w:t>
            </w:r>
            <w:r w:rsidR="001159C8">
              <w:rPr>
                <w:b/>
                <w:color w:val="000000"/>
              </w:rPr>
              <w:t>Технологии</w:t>
            </w:r>
          </w:p>
        </w:tc>
        <w:tc>
          <w:tcPr>
            <w:tcW w:w="2511" w:type="pct"/>
            <w:gridSpan w:val="8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4836D5EC" w14:textId="2011106D" w:rsidR="00AC1E86" w:rsidRPr="003E7EAE" w:rsidRDefault="00AC1E86" w:rsidP="004B4556">
            <w:pPr>
              <w:spacing w:before="120" w:after="120"/>
              <w:jc w:val="center"/>
              <w:rPr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6</w:t>
            </w:r>
            <w:r w:rsidRPr="00C42A9E">
              <w:rPr>
                <w:b/>
                <w:color w:val="000000"/>
                <w:lang w:val="en-US"/>
              </w:rPr>
              <w:t>. Desc</w:t>
            </w:r>
            <w:r>
              <w:rPr>
                <w:b/>
                <w:color w:val="000000"/>
                <w:lang w:val="en-US"/>
              </w:rPr>
              <w:t xml:space="preserve">ription of the </w:t>
            </w:r>
            <w:r w:rsidR="001159C8">
              <w:rPr>
                <w:b/>
                <w:color w:val="000000"/>
                <w:lang w:val="en-US"/>
              </w:rPr>
              <w:t>Technology</w:t>
            </w:r>
          </w:p>
        </w:tc>
      </w:tr>
      <w:tr w:rsidR="00993508" w:rsidRPr="00333A31" w14:paraId="6F40D65A" w14:textId="77777777" w:rsidTr="00F97456">
        <w:trPr>
          <w:trHeight w:val="290"/>
        </w:trPr>
        <w:tc>
          <w:tcPr>
            <w:tcW w:w="2489" w:type="pct"/>
            <w:gridSpan w:val="11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74234753" w14:textId="0237BFAA" w:rsidR="00DD5458" w:rsidRPr="00762A19" w:rsidRDefault="00F97456" w:rsidP="00762A19">
            <w:pPr>
              <w:spacing w:after="120"/>
              <w:ind w:firstLine="4"/>
              <w:jc w:val="both"/>
              <w:rPr>
                <w:i/>
                <w:sz w:val="16"/>
                <w:szCs w:val="16"/>
              </w:rPr>
            </w:pPr>
            <w:r w:rsidRPr="00431649">
              <w:rPr>
                <w:b/>
                <w:i/>
                <w:color w:val="FF0000"/>
                <w:sz w:val="16"/>
                <w:szCs w:val="16"/>
              </w:rPr>
              <w:t>!</w:t>
            </w:r>
            <w:r w:rsidRPr="00431649">
              <w:rPr>
                <w:i/>
                <w:sz w:val="16"/>
                <w:szCs w:val="16"/>
              </w:rPr>
              <w:t> Пожалуйста, предоста</w:t>
            </w:r>
            <w:r w:rsidR="00BE06A1" w:rsidRPr="00431649">
              <w:rPr>
                <w:i/>
                <w:sz w:val="16"/>
                <w:szCs w:val="16"/>
              </w:rPr>
              <w:t xml:space="preserve">вьте </w:t>
            </w:r>
            <w:r w:rsidR="00A53D21" w:rsidRPr="00431649">
              <w:rPr>
                <w:i/>
                <w:sz w:val="16"/>
                <w:szCs w:val="16"/>
              </w:rPr>
              <w:t xml:space="preserve">активную ссылку на </w:t>
            </w:r>
            <w:r w:rsidR="00BE06A1" w:rsidRPr="00431649">
              <w:rPr>
                <w:i/>
                <w:sz w:val="16"/>
                <w:szCs w:val="16"/>
              </w:rPr>
              <w:t>полное</w:t>
            </w:r>
            <w:r w:rsidR="00354338" w:rsidRPr="00431649">
              <w:rPr>
                <w:i/>
                <w:sz w:val="16"/>
                <w:szCs w:val="16"/>
              </w:rPr>
              <w:t xml:space="preserve"> и</w:t>
            </w:r>
            <w:r w:rsidR="00BE06A1" w:rsidRPr="00431649">
              <w:rPr>
                <w:i/>
                <w:sz w:val="16"/>
                <w:szCs w:val="16"/>
              </w:rPr>
              <w:t xml:space="preserve"> подробное описание Т</w:t>
            </w:r>
            <w:r w:rsidRPr="00431649">
              <w:rPr>
                <w:i/>
                <w:sz w:val="16"/>
                <w:szCs w:val="16"/>
              </w:rPr>
              <w:t>ехнологии,</w:t>
            </w:r>
            <w:r w:rsidR="006C0008" w:rsidRPr="00431649">
              <w:rPr>
                <w:i/>
                <w:sz w:val="16"/>
                <w:szCs w:val="16"/>
              </w:rPr>
              <w:t xml:space="preserve"> раскрывающее как минимум: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08744327" w14:textId="28156B48" w:rsidR="00DD5458" w:rsidRPr="004A29AE" w:rsidRDefault="00DD5458" w:rsidP="00542457">
            <w:pPr>
              <w:spacing w:after="120"/>
              <w:ind w:left="20"/>
              <w:jc w:val="both"/>
              <w:rPr>
                <w:rFonts w:eastAsiaTheme="minorHAnsi"/>
                <w:i/>
                <w:sz w:val="16"/>
                <w:szCs w:val="16"/>
                <w:lang w:val="en-US"/>
              </w:rPr>
            </w:pPr>
            <w:r w:rsidRPr="00DD5458">
              <w:rPr>
                <w:rFonts w:eastAsiaTheme="minorHAnsi"/>
                <w:b/>
                <w:i/>
                <w:color w:val="FF0000"/>
                <w:sz w:val="16"/>
                <w:szCs w:val="16"/>
                <w:lang w:val="en-US"/>
              </w:rPr>
              <w:t>!</w:t>
            </w:r>
            <w:r w:rsidRPr="00DD5458">
              <w:rPr>
                <w:rFonts w:eastAsiaTheme="minorHAnsi"/>
                <w:i/>
                <w:sz w:val="16"/>
                <w:szCs w:val="16"/>
                <w:lang w:val="en-US"/>
              </w:rPr>
              <w:t> Please provide</w:t>
            </w:r>
            <w:r w:rsidR="0037506A" w:rsidRPr="0037506A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</w:t>
            </w:r>
            <w:r w:rsidR="0037506A" w:rsidRPr="00523981">
              <w:rPr>
                <w:i/>
                <w:sz w:val="16"/>
                <w:szCs w:val="16"/>
                <w:lang w:val="en-US"/>
              </w:rPr>
              <w:t>an active link to</w:t>
            </w:r>
            <w:r w:rsidRPr="00DD5458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a fu</w:t>
            </w:r>
            <w:r w:rsidR="009A1515">
              <w:rPr>
                <w:rFonts w:eastAsiaTheme="minorHAnsi"/>
                <w:i/>
                <w:sz w:val="16"/>
                <w:szCs w:val="16"/>
                <w:lang w:val="en-US"/>
              </w:rPr>
              <w:t>ll explicit description of the T</w:t>
            </w:r>
            <w:r w:rsidRPr="00DD5458">
              <w:rPr>
                <w:rFonts w:eastAsiaTheme="minorHAnsi"/>
                <w:i/>
                <w:sz w:val="16"/>
                <w:szCs w:val="16"/>
                <w:lang w:val="en-US"/>
              </w:rPr>
              <w:t>echnology that shows</w:t>
            </w:r>
            <w:r w:rsidR="00523981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at least:</w:t>
            </w:r>
          </w:p>
        </w:tc>
      </w:tr>
      <w:tr w:rsidR="00762A19" w:rsidRPr="00333A31" w14:paraId="1CA8EC16" w14:textId="77777777" w:rsidTr="00F97456">
        <w:trPr>
          <w:trHeight w:val="290"/>
        </w:trPr>
        <w:tc>
          <w:tcPr>
            <w:tcW w:w="2489" w:type="pct"/>
            <w:gridSpan w:val="11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42A2F195" w14:textId="79F63A15" w:rsidR="00762A19" w:rsidRPr="00762A19" w:rsidRDefault="00762A19" w:rsidP="00762A19">
            <w:pPr>
              <w:pStyle w:val="ListParagraph"/>
              <w:numPr>
                <w:ilvl w:val="0"/>
                <w:numId w:val="28"/>
              </w:numPr>
              <w:spacing w:after="120"/>
              <w:ind w:left="0" w:firstLine="4"/>
              <w:jc w:val="both"/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</w:pPr>
            <w:r w:rsidRPr="00762A19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>область техники, включая список ключевых слов;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001ABBF2" w14:textId="41C79F4E" w:rsidR="00762A19" w:rsidRPr="004A29AE" w:rsidRDefault="004A29AE" w:rsidP="00F95DB9">
            <w:pPr>
              <w:pStyle w:val="ListParagraph"/>
              <w:numPr>
                <w:ilvl w:val="0"/>
                <w:numId w:val="29"/>
              </w:numPr>
              <w:spacing w:after="120"/>
              <w:ind w:left="36" w:firstLine="0"/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t</w:t>
            </w:r>
            <w:r w:rsidRPr="004A29AE">
              <w:rPr>
                <w:rFonts w:ascii="Times New Roman" w:hAnsi="Times New Roman" w:cs="Times New Roman"/>
                <w:i/>
                <w:sz w:val="16"/>
                <w:szCs w:val="16"/>
              </w:rPr>
              <w:t>echnical field including set of keywords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;</w:t>
            </w:r>
          </w:p>
        </w:tc>
      </w:tr>
      <w:tr w:rsidR="00762A19" w:rsidRPr="00333A31" w14:paraId="6A41D3C2" w14:textId="77777777" w:rsidTr="00F97456">
        <w:trPr>
          <w:trHeight w:val="290"/>
        </w:trPr>
        <w:tc>
          <w:tcPr>
            <w:tcW w:w="2489" w:type="pct"/>
            <w:gridSpan w:val="11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1FB84B77" w14:textId="1BC381A2" w:rsidR="00762A19" w:rsidRPr="00762A19" w:rsidRDefault="00762A19" w:rsidP="00CF2A12">
            <w:pPr>
              <w:pStyle w:val="ListParagraph"/>
              <w:numPr>
                <w:ilvl w:val="0"/>
                <w:numId w:val="28"/>
              </w:numPr>
              <w:spacing w:after="120"/>
              <w:ind w:left="0" w:firstLine="4"/>
              <w:jc w:val="both"/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</w:pPr>
            <w:r w:rsidRPr="00762A19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 xml:space="preserve">уровень техники, т.е. </w:t>
            </w:r>
            <w:r w:rsidR="00CF2A12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 xml:space="preserve">технологии, являющиеся </w:t>
            </w:r>
            <w:r w:rsidR="00D006D8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>аналог</w:t>
            </w:r>
            <w:r w:rsidR="00CF2A12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>ами</w:t>
            </w:r>
            <w:r w:rsidR="00D006D8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 xml:space="preserve"> Т</w:t>
            </w:r>
            <w:r w:rsidRPr="00762A19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ехнологии, совпадающие с </w:t>
            </w:r>
            <w:r w:rsidR="00CF2A12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ней</w:t>
            </w:r>
            <w:r w:rsidRPr="00762A19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 </w:t>
            </w:r>
            <w:r w:rsidR="00CF2A12" w:rsidRPr="00762A19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по назначению </w:t>
            </w:r>
            <w:r w:rsidRPr="00762A19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и наиболее близкие к ней по технической сущности;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7C33CCB9" w14:textId="24B8064F" w:rsidR="00762A19" w:rsidRPr="004A29AE" w:rsidRDefault="00D006D8" w:rsidP="001D172E">
            <w:pPr>
              <w:pStyle w:val="ListParagraph"/>
              <w:numPr>
                <w:ilvl w:val="0"/>
                <w:numId w:val="29"/>
              </w:numPr>
              <w:spacing w:after="120"/>
              <w:ind w:left="36" w:firstLine="0"/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state of the art, i</w:t>
            </w:r>
            <w:r w:rsidR="002D03E6">
              <w:rPr>
                <w:rFonts w:ascii="Times New Roman" w:hAnsi="Times New Roman" w:cs="Times New Roman"/>
                <w:i/>
                <w:sz w:val="16"/>
                <w:szCs w:val="16"/>
              </w:rPr>
              <w:t>.e.</w:t>
            </w:r>
            <w:r w:rsidR="00F95DB9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="008D539B">
              <w:rPr>
                <w:rFonts w:ascii="Times New Roman" w:hAnsi="Times New Roman" w:cs="Times New Roman"/>
                <w:i/>
                <w:sz w:val="16"/>
                <w:szCs w:val="16"/>
              </w:rPr>
              <w:t>technologies analog</w:t>
            </w:r>
            <w:r w:rsidR="00076B02">
              <w:rPr>
                <w:rFonts w:ascii="Times New Roman" w:hAnsi="Times New Roman" w:cs="Times New Roman"/>
                <w:i/>
                <w:sz w:val="16"/>
                <w:szCs w:val="16"/>
              </w:rPr>
              <w:t>ous</w:t>
            </w:r>
            <w:r w:rsidR="00F95DB9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="008D539B">
              <w:rPr>
                <w:rFonts w:ascii="Times New Roman" w:hAnsi="Times New Roman" w:cs="Times New Roman"/>
                <w:i/>
                <w:sz w:val="16"/>
                <w:szCs w:val="16"/>
              </w:rPr>
              <w:t>to</w:t>
            </w:r>
            <w:r w:rsidR="00F95DB9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the </w:t>
            </w:r>
            <w:r w:rsidR="00F95DB9">
              <w:rPr>
                <w:rFonts w:ascii="Times New Roman" w:hAnsi="Times New Roman" w:cs="Times New Roman"/>
                <w:i/>
                <w:sz w:val="16"/>
                <w:szCs w:val="16"/>
              </w:rPr>
              <w:t>Technology</w:t>
            </w:r>
            <w:r w:rsidR="00F95DB9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, that coincide </w:t>
            </w:r>
            <w:r w:rsidR="001D172E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with </w:t>
            </w:r>
            <w:r w:rsidR="001D172E">
              <w:rPr>
                <w:rFonts w:ascii="Times New Roman" w:hAnsi="Times New Roman" w:cs="Times New Roman"/>
                <w:i/>
                <w:sz w:val="16"/>
                <w:szCs w:val="16"/>
              </w:rPr>
              <w:t>it</w:t>
            </w:r>
            <w:r w:rsidR="001D172E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r w:rsidR="00F95DB9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>in purpose and are closest to it in technical essence</w:t>
            </w:r>
            <w:r w:rsidR="008D539B">
              <w:rPr>
                <w:rFonts w:ascii="Times New Roman" w:hAnsi="Times New Roman" w:cs="Times New Roman"/>
                <w:i/>
                <w:sz w:val="16"/>
                <w:szCs w:val="16"/>
              </w:rPr>
              <w:t>;</w:t>
            </w:r>
          </w:p>
        </w:tc>
      </w:tr>
      <w:tr w:rsidR="00762A19" w:rsidRPr="00333A31" w14:paraId="6F200699" w14:textId="77777777" w:rsidTr="00F97456">
        <w:trPr>
          <w:trHeight w:val="290"/>
        </w:trPr>
        <w:tc>
          <w:tcPr>
            <w:tcW w:w="2489" w:type="pct"/>
            <w:gridSpan w:val="11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702C97F2" w14:textId="52D5DE4B" w:rsidR="00762A19" w:rsidRPr="00762A19" w:rsidRDefault="00762A19" w:rsidP="00762A19">
            <w:pPr>
              <w:pStyle w:val="ListParagraph"/>
              <w:numPr>
                <w:ilvl w:val="0"/>
                <w:numId w:val="28"/>
              </w:numPr>
              <w:spacing w:after="120"/>
              <w:ind w:left="0" w:firstLine="4"/>
              <w:jc w:val="both"/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</w:pPr>
            <w:r w:rsidRPr="00762A19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 xml:space="preserve">наименования активных участников рынка, использующих технологии, перечисленные в п. 2) выше, </w:t>
            </w:r>
            <w:r w:rsidRPr="00762A19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при изготовлении товаров, выполнении работ, оказании услуг и т.п.</w:t>
            </w:r>
            <w:r w:rsidRPr="00762A19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>;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79CE0197" w14:textId="16A18A54" w:rsidR="00762A19" w:rsidRPr="004A29AE" w:rsidRDefault="00D006D8" w:rsidP="00050A86">
            <w:pPr>
              <w:pStyle w:val="ListParagraph"/>
              <w:numPr>
                <w:ilvl w:val="0"/>
                <w:numId w:val="29"/>
              </w:numPr>
              <w:spacing w:after="120"/>
              <w:ind w:left="36" w:firstLine="0"/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D006D8">
              <w:rPr>
                <w:rFonts w:ascii="Times New Roman" w:hAnsi="Times New Roman" w:cs="Times New Roman"/>
                <w:i/>
                <w:sz w:val="16"/>
                <w:szCs w:val="16"/>
              </w:rPr>
              <w:t>active participants</w:t>
            </w:r>
            <w:r w:rsidR="00050A8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of the market</w:t>
            </w:r>
            <w:r w:rsidR="008D539B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>, that use the</w:t>
            </w:r>
            <w:r w:rsidR="00050A86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technologies mentioned in clause 2) above</w:t>
            </w:r>
            <w:r w:rsidR="008D539B" w:rsidRPr="00A71FC7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in the manufacture of goods, performance of work, provision of services, etc.</w:t>
            </w:r>
            <w:r w:rsidR="00050A86">
              <w:rPr>
                <w:rFonts w:ascii="Times New Roman" w:hAnsi="Times New Roman" w:cs="Times New Roman"/>
                <w:i/>
                <w:sz w:val="16"/>
                <w:szCs w:val="16"/>
              </w:rPr>
              <w:t>;</w:t>
            </w:r>
          </w:p>
        </w:tc>
      </w:tr>
      <w:tr w:rsidR="00762A19" w:rsidRPr="00333A31" w14:paraId="1557727A" w14:textId="77777777" w:rsidTr="00F97456">
        <w:trPr>
          <w:trHeight w:val="290"/>
        </w:trPr>
        <w:tc>
          <w:tcPr>
            <w:tcW w:w="2489" w:type="pct"/>
            <w:gridSpan w:val="11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6B4A8F22" w14:textId="2DE1867C" w:rsidR="00762A19" w:rsidRPr="00762A19" w:rsidRDefault="00762A19" w:rsidP="00762A19">
            <w:pPr>
              <w:pStyle w:val="ListParagraph"/>
              <w:numPr>
                <w:ilvl w:val="0"/>
                <w:numId w:val="28"/>
              </w:numPr>
              <w:spacing w:after="120"/>
              <w:ind w:left="0" w:firstLine="4"/>
              <w:jc w:val="both"/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</w:pPr>
            <w:r w:rsidRPr="00762A19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>совокупность признаков Технологии по сравнению с существующими изобретениями, полезными моделями, промышленными образцами;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2661E9EA" w14:textId="50A94DB6" w:rsidR="00762A19" w:rsidRPr="004A29AE" w:rsidRDefault="00BB4D90" w:rsidP="00965E39">
            <w:pPr>
              <w:pStyle w:val="ListParagraph"/>
              <w:numPr>
                <w:ilvl w:val="0"/>
                <w:numId w:val="29"/>
              </w:numPr>
              <w:spacing w:after="120"/>
              <w:ind w:left="36" w:firstLine="0"/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s</w:t>
            </w:r>
            <w:r w:rsidR="00965E39" w:rsidRPr="00965E39">
              <w:rPr>
                <w:rFonts w:ascii="Times New Roman" w:hAnsi="Times New Roman" w:cs="Times New Roman"/>
                <w:i/>
                <w:sz w:val="16"/>
                <w:szCs w:val="16"/>
              </w:rPr>
              <w:t>pecific features of the Technology compare to the existing inventions, utility models, industrial designs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;</w:t>
            </w:r>
          </w:p>
        </w:tc>
      </w:tr>
      <w:tr w:rsidR="00762A19" w:rsidRPr="00333A31" w14:paraId="01F6CB74" w14:textId="77777777" w:rsidTr="00F97456">
        <w:trPr>
          <w:trHeight w:val="290"/>
        </w:trPr>
        <w:tc>
          <w:tcPr>
            <w:tcW w:w="2489" w:type="pct"/>
            <w:gridSpan w:val="11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4DAF8C5E" w14:textId="68581DCB" w:rsidR="00762A19" w:rsidRPr="00DF7F18" w:rsidRDefault="00762A19" w:rsidP="00762A19">
            <w:pPr>
              <w:pStyle w:val="ListParagraph"/>
              <w:numPr>
                <w:ilvl w:val="0"/>
                <w:numId w:val="28"/>
              </w:numPr>
              <w:spacing w:after="120"/>
              <w:ind w:left="0" w:firstLine="4"/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proofErr w:type="spellStart"/>
            <w:r w:rsidRPr="00DF7F18">
              <w:rPr>
                <w:rFonts w:ascii="Times New Roman" w:hAnsi="Times New Roman" w:cs="Times New Roman"/>
                <w:i/>
                <w:sz w:val="16"/>
                <w:szCs w:val="16"/>
              </w:rPr>
              <w:t>полное</w:t>
            </w:r>
            <w:proofErr w:type="spellEnd"/>
            <w:r w:rsidRPr="00DF7F18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proofErr w:type="spellStart"/>
            <w:r w:rsidRPr="00DF7F18">
              <w:rPr>
                <w:rFonts w:ascii="Times New Roman" w:hAnsi="Times New Roman" w:cs="Times New Roman"/>
                <w:i/>
                <w:sz w:val="16"/>
                <w:szCs w:val="16"/>
              </w:rPr>
              <w:t>описание</w:t>
            </w:r>
            <w:proofErr w:type="spellEnd"/>
            <w:r w:rsidRPr="00DF7F18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</w:t>
            </w:r>
            <w:proofErr w:type="spellStart"/>
            <w:r w:rsidRPr="00DF7F18">
              <w:rPr>
                <w:rFonts w:ascii="Times New Roman" w:hAnsi="Times New Roman" w:cs="Times New Roman"/>
                <w:i/>
                <w:sz w:val="16"/>
                <w:szCs w:val="16"/>
              </w:rPr>
              <w:t>Технологии</w:t>
            </w:r>
            <w:proofErr w:type="spellEnd"/>
            <w:r w:rsidRPr="00DF7F18">
              <w:rPr>
                <w:rFonts w:ascii="Times New Roman" w:hAnsi="Times New Roman" w:cs="Times New Roman"/>
                <w:i/>
                <w:sz w:val="16"/>
                <w:szCs w:val="16"/>
              </w:rPr>
              <w:t>;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62A8D4C1" w14:textId="40233D07" w:rsidR="00762A19" w:rsidRPr="00DF7F18" w:rsidRDefault="00DF7F18" w:rsidP="00F95DB9">
            <w:pPr>
              <w:pStyle w:val="ListParagraph"/>
              <w:numPr>
                <w:ilvl w:val="0"/>
                <w:numId w:val="29"/>
              </w:numPr>
              <w:spacing w:after="120"/>
              <w:ind w:left="36" w:firstLine="0"/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DF7F18">
              <w:rPr>
                <w:rFonts w:ascii="Times New Roman" w:hAnsi="Times New Roman" w:cs="Times New Roman"/>
                <w:i/>
                <w:sz w:val="16"/>
                <w:szCs w:val="16"/>
              </w:rPr>
              <w:t>explicit description of the Technology;</w:t>
            </w:r>
          </w:p>
        </w:tc>
      </w:tr>
      <w:tr w:rsidR="00762A19" w:rsidRPr="00333A31" w14:paraId="41777DBB" w14:textId="77777777" w:rsidTr="00F97456">
        <w:trPr>
          <w:trHeight w:val="290"/>
        </w:trPr>
        <w:tc>
          <w:tcPr>
            <w:tcW w:w="2489" w:type="pct"/>
            <w:gridSpan w:val="11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33E70EA2" w14:textId="293A4871" w:rsidR="00762A19" w:rsidRPr="00762A19" w:rsidRDefault="00762A19" w:rsidP="00762A19">
            <w:pPr>
              <w:pStyle w:val="ListParagraph"/>
              <w:numPr>
                <w:ilvl w:val="0"/>
                <w:numId w:val="28"/>
              </w:numPr>
              <w:spacing w:after="120"/>
              <w:ind w:left="0" w:firstLine="4"/>
              <w:jc w:val="both"/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</w:pPr>
            <w:r w:rsidRPr="00762A19">
              <w:rPr>
                <w:rFonts w:ascii="Times New Roman" w:hAnsi="Times New Roman" w:cs="Times New Roman"/>
                <w:i/>
                <w:sz w:val="16"/>
                <w:szCs w:val="16"/>
                <w:lang w:val="ru-RU"/>
              </w:rPr>
              <w:t>технический результат и коммерческое применение Технологии.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42293232" w14:textId="16F4EC0E" w:rsidR="00762A19" w:rsidRPr="004A29AE" w:rsidRDefault="00926998" w:rsidP="00926998">
            <w:pPr>
              <w:pStyle w:val="ListParagraph"/>
              <w:numPr>
                <w:ilvl w:val="0"/>
                <w:numId w:val="29"/>
              </w:numPr>
              <w:spacing w:after="120"/>
              <w:ind w:left="36" w:firstLine="0"/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technical</w:t>
            </w:r>
            <w:r w:rsidRPr="00926998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 result and commercial application</w:t>
            </w: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.</w:t>
            </w:r>
          </w:p>
        </w:tc>
      </w:tr>
      <w:tr w:rsidR="00762A19" w:rsidRPr="00333A31" w14:paraId="3E47D7CF" w14:textId="77777777" w:rsidTr="00F97456">
        <w:trPr>
          <w:trHeight w:val="290"/>
        </w:trPr>
        <w:tc>
          <w:tcPr>
            <w:tcW w:w="2489" w:type="pct"/>
            <w:gridSpan w:val="11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1E2E6F8B" w14:textId="37774966" w:rsidR="00762A19" w:rsidRPr="00762A19" w:rsidRDefault="00762A19" w:rsidP="00762A19">
            <w:pPr>
              <w:spacing w:after="120"/>
              <w:ind w:firstLine="4"/>
              <w:jc w:val="both"/>
              <w:rPr>
                <w:b/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П</w:t>
            </w:r>
            <w:r w:rsidRPr="00431649">
              <w:rPr>
                <w:i/>
                <w:sz w:val="16"/>
                <w:szCs w:val="16"/>
              </w:rPr>
              <w:t>ри необхо</w:t>
            </w:r>
            <w:r>
              <w:rPr>
                <w:i/>
                <w:sz w:val="16"/>
                <w:szCs w:val="16"/>
              </w:rPr>
              <w:t>димости добавьте дополнительные сведения, графики, чертежи, рисунки и т.п</w:t>
            </w:r>
            <w:r w:rsidRPr="00431649">
              <w:rPr>
                <w:i/>
                <w:sz w:val="16"/>
                <w:szCs w:val="16"/>
              </w:rPr>
              <w:t>.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7679EB61" w14:textId="38DABB29" w:rsidR="00762A19" w:rsidRPr="00361F39" w:rsidRDefault="00361F39" w:rsidP="00926998">
            <w:pPr>
              <w:pStyle w:val="ListParagraph"/>
              <w:spacing w:after="120"/>
              <w:ind w:left="36"/>
              <w:jc w:val="both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</w:rPr>
              <w:t>Feel free to add extra information, graphics, diagrams, drawings etc.</w:t>
            </w:r>
          </w:p>
        </w:tc>
      </w:tr>
      <w:tr w:rsidR="000626F7" w:rsidRPr="00333A31" w14:paraId="66E892A1" w14:textId="77777777" w:rsidTr="00F97456">
        <w:trPr>
          <w:trHeight w:val="290"/>
        </w:trPr>
        <w:tc>
          <w:tcPr>
            <w:tcW w:w="2489" w:type="pct"/>
            <w:gridSpan w:val="11"/>
            <w:tcBorders>
              <w:bottom w:val="single" w:sz="4" w:space="0" w:color="5B9BD5" w:themeColor="accent1"/>
            </w:tcBorders>
            <w:shd w:val="clear" w:color="auto" w:fill="FFFFFF" w:themeFill="background1"/>
            <w:noWrap/>
          </w:tcPr>
          <w:p w14:paraId="68FA8035" w14:textId="13BD4B26" w:rsidR="000626F7" w:rsidRPr="00431649" w:rsidRDefault="000626F7" w:rsidP="002531A9">
            <w:pPr>
              <w:spacing w:after="120"/>
              <w:ind w:firstLine="4"/>
              <w:jc w:val="both"/>
              <w:rPr>
                <w:b/>
                <w:i/>
                <w:color w:val="FF0000"/>
                <w:sz w:val="16"/>
                <w:szCs w:val="16"/>
              </w:rPr>
            </w:pPr>
            <w:r>
              <w:rPr>
                <w:b/>
                <w:i/>
                <w:color w:val="FF0000"/>
                <w:sz w:val="16"/>
                <w:szCs w:val="16"/>
              </w:rPr>
              <w:t>! </w:t>
            </w:r>
            <w:r w:rsidR="00405DD9" w:rsidRPr="00431649">
              <w:rPr>
                <w:i/>
                <w:sz w:val="16"/>
                <w:szCs w:val="16"/>
              </w:rPr>
              <w:t xml:space="preserve">Описание может быть предоставлено </w:t>
            </w:r>
            <w:r w:rsidR="00F716E7">
              <w:rPr>
                <w:i/>
                <w:sz w:val="16"/>
                <w:szCs w:val="16"/>
              </w:rPr>
              <w:t xml:space="preserve">как на двух языках </w:t>
            </w:r>
            <w:r w:rsidR="00F716E7" w:rsidRPr="00F716E7">
              <w:rPr>
                <w:i/>
                <w:sz w:val="16"/>
                <w:szCs w:val="16"/>
              </w:rPr>
              <w:t>—</w:t>
            </w:r>
            <w:r w:rsidR="00F716E7">
              <w:rPr>
                <w:i/>
                <w:sz w:val="16"/>
                <w:szCs w:val="16"/>
              </w:rPr>
              <w:t xml:space="preserve"> русском и английском</w:t>
            </w:r>
            <w:r w:rsidR="00CD7F4F">
              <w:rPr>
                <w:i/>
                <w:sz w:val="16"/>
                <w:szCs w:val="16"/>
              </w:rPr>
              <w:t>,</w:t>
            </w:r>
            <w:r w:rsidR="00F716E7">
              <w:rPr>
                <w:i/>
                <w:sz w:val="16"/>
                <w:szCs w:val="16"/>
              </w:rPr>
              <w:t xml:space="preserve"> </w:t>
            </w:r>
            <w:r w:rsidR="00F716E7" w:rsidRPr="00F716E7">
              <w:rPr>
                <w:i/>
                <w:sz w:val="16"/>
                <w:szCs w:val="16"/>
              </w:rPr>
              <w:t>—</w:t>
            </w:r>
            <w:r w:rsidR="00F716E7">
              <w:rPr>
                <w:i/>
                <w:sz w:val="16"/>
                <w:szCs w:val="16"/>
              </w:rPr>
              <w:t xml:space="preserve"> так и на одном из них по выбору Авторов</w:t>
            </w:r>
            <w:r w:rsidR="00405DD9" w:rsidRPr="00431649">
              <w:rPr>
                <w:i/>
                <w:sz w:val="16"/>
                <w:szCs w:val="16"/>
              </w:rPr>
              <w:t xml:space="preserve">. Если это не нарушает качество раскрытия, предоставьте описание на русском языке для потенциальной </w:t>
            </w:r>
            <w:r w:rsidR="00684888">
              <w:rPr>
                <w:i/>
                <w:sz w:val="16"/>
                <w:szCs w:val="16"/>
              </w:rPr>
              <w:t xml:space="preserve">подачи российской или евразийской </w:t>
            </w:r>
            <w:r w:rsidR="00825EC7">
              <w:rPr>
                <w:i/>
                <w:sz w:val="16"/>
                <w:szCs w:val="16"/>
              </w:rPr>
              <w:t>заявки и/или</w:t>
            </w:r>
            <w:r w:rsidR="00405DD9" w:rsidRPr="00431649">
              <w:rPr>
                <w:i/>
                <w:sz w:val="16"/>
                <w:szCs w:val="16"/>
              </w:rPr>
              <w:t xml:space="preserve"> на английском языке для потенциальной подачи иностранных заявок и заявок по процедуре PCT. В </w:t>
            </w:r>
            <w:r w:rsidR="002531A9">
              <w:rPr>
                <w:i/>
                <w:sz w:val="16"/>
                <w:szCs w:val="16"/>
              </w:rPr>
              <w:t>противном</w:t>
            </w:r>
            <w:r w:rsidR="00405DD9" w:rsidRPr="002531A9">
              <w:rPr>
                <w:i/>
                <w:sz w:val="16"/>
                <w:szCs w:val="16"/>
              </w:rPr>
              <w:t xml:space="preserve"> случа</w:t>
            </w:r>
            <w:r w:rsidR="002531A9">
              <w:rPr>
                <w:i/>
                <w:sz w:val="16"/>
                <w:szCs w:val="16"/>
              </w:rPr>
              <w:t>е</w:t>
            </w:r>
            <w:r w:rsidR="00405DD9" w:rsidRPr="002531A9">
              <w:rPr>
                <w:i/>
                <w:sz w:val="16"/>
                <w:szCs w:val="16"/>
              </w:rPr>
              <w:t xml:space="preserve"> описание будет переведено на требуемый язык с привлечением платных услуг, предоставляемых аккредитованными юридическими фирмами.</w:t>
            </w:r>
          </w:p>
        </w:tc>
        <w:tc>
          <w:tcPr>
            <w:tcW w:w="2511" w:type="pct"/>
            <w:gridSpan w:val="8"/>
            <w:tcBorders>
              <w:bottom w:val="single" w:sz="4" w:space="0" w:color="5B9BD5" w:themeColor="accent1"/>
            </w:tcBorders>
            <w:shd w:val="clear" w:color="auto" w:fill="auto"/>
          </w:tcPr>
          <w:p w14:paraId="6D155847" w14:textId="24E027DC" w:rsidR="000626F7" w:rsidRPr="00C06D73" w:rsidRDefault="000626F7" w:rsidP="00997F64">
            <w:pPr>
              <w:spacing w:after="120"/>
              <w:ind w:left="20"/>
              <w:jc w:val="both"/>
              <w:rPr>
                <w:rFonts w:eastAsiaTheme="minorHAnsi"/>
                <w:b/>
                <w:i/>
                <w:color w:val="FF0000"/>
                <w:sz w:val="16"/>
                <w:szCs w:val="16"/>
                <w:lang w:val="en-US"/>
              </w:rPr>
            </w:pPr>
            <w:r w:rsidRPr="00405DD9">
              <w:rPr>
                <w:rFonts w:eastAsiaTheme="minorHAnsi"/>
                <w:b/>
                <w:i/>
                <w:color w:val="FF0000"/>
                <w:sz w:val="16"/>
                <w:szCs w:val="16"/>
                <w:lang w:val="en-US"/>
              </w:rPr>
              <w:t>! </w:t>
            </w:r>
            <w:r w:rsidR="00405DD9" w:rsidRPr="00DD5458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The description can be provided </w:t>
            </w:r>
            <w:r w:rsidR="00CD7F4F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both </w:t>
            </w:r>
            <w:r w:rsidR="00405DD9" w:rsidRPr="00DD5458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in </w:t>
            </w:r>
            <w:r w:rsidR="00CD7F4F">
              <w:rPr>
                <w:rFonts w:eastAsiaTheme="minorHAnsi"/>
                <w:i/>
                <w:sz w:val="16"/>
                <w:szCs w:val="16"/>
                <w:lang w:val="en-US"/>
              </w:rPr>
              <w:t>two</w:t>
            </w:r>
            <w:r w:rsidR="00997F64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languages </w:t>
            </w:r>
            <w:r w:rsidR="00997F64" w:rsidRPr="00997F64">
              <w:rPr>
                <w:rFonts w:eastAsiaTheme="minorHAnsi"/>
                <w:i/>
                <w:sz w:val="16"/>
                <w:szCs w:val="16"/>
                <w:lang w:val="en-US"/>
              </w:rPr>
              <w:t>—</w:t>
            </w:r>
            <w:r w:rsidR="00997F64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English and Russian </w:t>
            </w:r>
            <w:r w:rsidR="00997F64" w:rsidRPr="00997F64">
              <w:rPr>
                <w:rFonts w:eastAsiaTheme="minorHAnsi"/>
                <w:i/>
                <w:sz w:val="16"/>
                <w:szCs w:val="16"/>
                <w:lang w:val="en-US"/>
              </w:rPr>
              <w:t>—</w:t>
            </w:r>
            <w:r w:rsidR="00997F64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or in </w:t>
            </w:r>
            <w:r w:rsidR="00405DD9" w:rsidRPr="00DD5458">
              <w:rPr>
                <w:rFonts w:eastAsiaTheme="minorHAnsi"/>
                <w:i/>
                <w:sz w:val="16"/>
                <w:szCs w:val="16"/>
                <w:lang w:val="en-US"/>
              </w:rPr>
              <w:t>one language</w:t>
            </w:r>
            <w:r w:rsidR="00997F64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of the Authors’ choice</w:t>
            </w:r>
            <w:r w:rsidR="00405DD9" w:rsidRPr="00DD5458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. If not violating the quality of the disclosure, submit the description in Russian for potential </w:t>
            </w:r>
            <w:r w:rsidR="00997F64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Eurasian or </w:t>
            </w:r>
            <w:r w:rsidR="00405DD9" w:rsidRPr="00DD5458">
              <w:rPr>
                <w:rFonts w:eastAsiaTheme="minorHAnsi"/>
                <w:i/>
                <w:sz w:val="16"/>
                <w:szCs w:val="16"/>
                <w:lang w:val="en-US"/>
              </w:rPr>
              <w:t>Russian application, or in E</w:t>
            </w:r>
            <w:r w:rsidR="00997F64">
              <w:rPr>
                <w:rFonts w:eastAsiaTheme="minorHAnsi"/>
                <w:i/>
                <w:sz w:val="16"/>
                <w:szCs w:val="16"/>
                <w:lang w:val="en-US"/>
              </w:rPr>
              <w:t>nglish for potential foreign or</w:t>
            </w:r>
            <w:r w:rsidR="00405DD9" w:rsidRPr="00DD5458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PCT applications. In other cases, the </w:t>
            </w:r>
            <w:r w:rsidR="00405DD9">
              <w:rPr>
                <w:rFonts w:eastAsiaTheme="minorHAnsi"/>
                <w:i/>
                <w:sz w:val="16"/>
                <w:szCs w:val="16"/>
                <w:lang w:val="en-US"/>
              </w:rPr>
              <w:t>description</w:t>
            </w:r>
            <w:r w:rsidR="00405DD9" w:rsidRPr="00DD5458">
              <w:rPr>
                <w:rFonts w:eastAsiaTheme="minorHAnsi"/>
                <w:i/>
                <w:sz w:val="16"/>
                <w:szCs w:val="16"/>
                <w:lang w:val="en-US"/>
              </w:rPr>
              <w:t xml:space="preserve"> will be translated into the required language involving paid services provided by accredited law firms</w:t>
            </w:r>
          </w:p>
        </w:tc>
      </w:tr>
      <w:tr w:rsidR="006D31DA" w:rsidRPr="00DE317A" w14:paraId="4ACFD9A4" w14:textId="77777777" w:rsidTr="00600E3F">
        <w:trPr>
          <w:trHeight w:val="290"/>
        </w:trPr>
        <w:tc>
          <w:tcPr>
            <w:tcW w:w="2489" w:type="pct"/>
            <w:gridSpan w:val="11"/>
            <w:shd w:val="clear" w:color="auto" w:fill="auto"/>
            <w:noWrap/>
          </w:tcPr>
          <w:p w14:paraId="7890C181" w14:textId="3543D109" w:rsidR="006D31DA" w:rsidRPr="008A44A9" w:rsidRDefault="00DE317A" w:rsidP="008A44A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="008A44A9" w:rsidRPr="008A44A9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  <w:lang w:val="ru-RU"/>
              </w:rPr>
              <w:t>заполните</w:t>
            </w:r>
            <w:r w:rsidR="008A44A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2511" w:type="pct"/>
            <w:gridSpan w:val="8"/>
            <w:shd w:val="clear" w:color="auto" w:fill="auto"/>
          </w:tcPr>
          <w:p w14:paraId="645C7A61" w14:textId="45592117" w:rsidR="006D31DA" w:rsidRPr="00971CB2" w:rsidRDefault="00DE317A" w:rsidP="00DE317A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</w:t>
            </w:r>
            <w:r w:rsidRPr="00DE317A"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  <w:t>fill in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BD3812" w:rsidRPr="001270CB" w14:paraId="528C10F5" w14:textId="77777777" w:rsidTr="00600E3F">
        <w:trPr>
          <w:trHeight w:val="290"/>
        </w:trPr>
        <w:tc>
          <w:tcPr>
            <w:tcW w:w="2489" w:type="pct"/>
            <w:gridSpan w:val="11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</w:tcPr>
          <w:p w14:paraId="3A4CFDFA" w14:textId="4FDF01F3" w:rsidR="00BD3812" w:rsidRPr="001270CB" w:rsidRDefault="004E08EC" w:rsidP="004B4556">
            <w:pPr>
              <w:spacing w:before="120" w:after="12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>7</w:t>
            </w:r>
            <w:r w:rsidR="00BD3812" w:rsidRPr="001270CB">
              <w:rPr>
                <w:b/>
                <w:color w:val="000000"/>
              </w:rPr>
              <w:t>. Общие положения</w:t>
            </w:r>
          </w:p>
        </w:tc>
        <w:tc>
          <w:tcPr>
            <w:tcW w:w="2511" w:type="pct"/>
            <w:gridSpan w:val="8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36B82C66" w14:textId="25FF846A" w:rsidR="00BD3812" w:rsidRPr="001270CB" w:rsidRDefault="00A71FC7" w:rsidP="004B4556">
            <w:pPr>
              <w:spacing w:before="120" w:after="120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7</w:t>
            </w:r>
            <w:r w:rsidR="00BD3812" w:rsidRPr="001270CB">
              <w:rPr>
                <w:b/>
                <w:color w:val="000000"/>
              </w:rPr>
              <w:t>. </w:t>
            </w:r>
            <w:proofErr w:type="spellStart"/>
            <w:r w:rsidR="00BD3812" w:rsidRPr="001270CB">
              <w:rPr>
                <w:b/>
                <w:color w:val="000000"/>
              </w:rPr>
              <w:t>Miscellaneous</w:t>
            </w:r>
            <w:proofErr w:type="spellEnd"/>
          </w:p>
        </w:tc>
      </w:tr>
      <w:tr w:rsidR="00BD3812" w:rsidRPr="00333A31" w14:paraId="3859785C" w14:textId="77777777" w:rsidTr="00600E3F">
        <w:trPr>
          <w:trHeight w:val="554"/>
        </w:trPr>
        <w:tc>
          <w:tcPr>
            <w:tcW w:w="2489" w:type="pct"/>
            <w:gridSpan w:val="11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627360EB" w14:textId="04462CF6" w:rsidR="00BD3812" w:rsidRPr="00157B1A" w:rsidRDefault="004E08EC" w:rsidP="00866AC3">
            <w:pPr>
              <w:pStyle w:val="ListParagraph"/>
              <w:spacing w:after="120"/>
              <w:ind w:left="7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7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1. Авторы создали личным творческим трудом и безвозмездно передали (произвели отчуждение) Институту</w:t>
            </w:r>
            <w:r w:rsidR="00BD3812" w:rsidRPr="008F7F57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r w:rsidR="00866AC3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право на получение патента на Технологию и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исключительное право на неё в полном объёме, а Институт принял их.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7F59F002" w14:textId="10FDF1C9" w:rsidR="00BD3812" w:rsidRPr="001E2156" w:rsidRDefault="004E08EC" w:rsidP="00866AC3">
            <w:pPr>
              <w:pStyle w:val="ListParagraph"/>
              <w:spacing w:after="120"/>
              <w:ind w:left="16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="00BD3812" w:rsidRPr="00BD0D7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. 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e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uthor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rough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eir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wn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eative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bor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eated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d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graciously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nsferred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8F7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ienated</w:t>
            </w:r>
            <w:r w:rsidR="00BD3812" w:rsidRPr="008F7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)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e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866AC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nstitute the </w:t>
            </w:r>
            <w:r w:rsidR="00866AC3" w:rsidRPr="00866AC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ght to obtain a patent</w:t>
            </w:r>
            <w:r w:rsidR="00866AC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for the </w:t>
            </w:r>
            <w:r w:rsidR="001159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chnology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nd the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clusive right in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t</w:t>
            </w:r>
            <w:r w:rsidR="00BD3812" w:rsidRPr="008F7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n full scope</w:t>
            </w:r>
            <w:r w:rsidR="00BD3812" w:rsidRPr="0064207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,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d the Institute received them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</w:tr>
      <w:tr w:rsidR="002C692F" w:rsidRPr="001173AF" w14:paraId="114901B6" w14:textId="77777777" w:rsidTr="002C692F">
        <w:trPr>
          <w:trHeight w:val="554"/>
        </w:trPr>
        <w:tc>
          <w:tcPr>
            <w:tcW w:w="2489" w:type="pct"/>
            <w:gridSpan w:val="11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36C4B4A5" w14:textId="25909E28" w:rsidR="002C692F" w:rsidRDefault="001173AF" w:rsidP="001173AF">
            <w:pPr>
              <w:pStyle w:val="ListParagraph"/>
              <w:spacing w:after="120"/>
              <w:ind w:left="7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 w:rsidRPr="00E40596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  <w:lang w:val="ru-RU"/>
              </w:rPr>
              <w:t>!</w:t>
            </w:r>
            <w:r w:rsidRPr="00E4059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 </w:t>
            </w:r>
            <w:r w:rsidRPr="00E4059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Д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алее укажите реквизиты С</w:t>
            </w:r>
            <w:r w:rsidRPr="00E4059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 xml:space="preserve">лужебного задания, во исполнение которого была разработана 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Технология</w:t>
            </w:r>
            <w:r w:rsidRPr="00E4059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, в случае, если хотя бы один из Авторов принимал участие в её создании в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ru-RU"/>
              </w:rPr>
              <w:t>о исполнение Служебного задания. Если таких Авторов нет, удалите пп. 7.1.1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3352F9E1" w14:textId="7E1C9891" w:rsidR="002C692F" w:rsidRDefault="001173AF" w:rsidP="001173AF">
            <w:pPr>
              <w:pStyle w:val="ListParagraph"/>
              <w:spacing w:after="120"/>
              <w:ind w:left="16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40596">
              <w:rPr>
                <w:rFonts w:ascii="Times New Roman" w:hAnsi="Times New Roman" w:cs="Times New Roman"/>
                <w:b/>
                <w:i/>
                <w:color w:val="FF0000"/>
                <w:sz w:val="16"/>
                <w:szCs w:val="16"/>
              </w:rPr>
              <w:t>!</w:t>
            </w:r>
            <w:r w:rsidRPr="00E40596">
              <w:rPr>
                <w:rFonts w:ascii="Times New Roman" w:hAnsi="Times New Roman" w:cs="Times New Roman"/>
                <w:i/>
                <w:color w:val="FF0000"/>
                <w:sz w:val="16"/>
                <w:szCs w:val="16"/>
              </w:rPr>
              <w:t> </w:t>
            </w:r>
            <w:r w:rsidRPr="00E4059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Below, kindly indicate the details of the Employment Task, in pursuance of which the 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Technology</w:t>
            </w:r>
            <w:r w:rsidRPr="00E4059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 xml:space="preserve"> was developed, if at least one of the Authors took part in its creation in fulfillment of the Employment Task. 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In case there are no such Authors, delete subclause </w:t>
            </w:r>
            <w:r w:rsidRPr="0011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7</w:t>
            </w:r>
            <w:r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.1.1</w:t>
            </w:r>
            <w:r w:rsidRPr="001173AF">
              <w:rPr>
                <w:rFonts w:ascii="Times New Roman" w:hAnsi="Times New Roman" w:cs="Times New Roman"/>
                <w:i/>
                <w:color w:val="000000"/>
                <w:sz w:val="16"/>
                <w:szCs w:val="16"/>
              </w:rPr>
              <w:t>.</w:t>
            </w:r>
          </w:p>
        </w:tc>
      </w:tr>
      <w:tr w:rsidR="00DE3A48" w:rsidRPr="00C06D73" w14:paraId="6AB7BF65" w14:textId="77777777" w:rsidTr="002C692F">
        <w:trPr>
          <w:trHeight w:val="554"/>
        </w:trPr>
        <w:tc>
          <w:tcPr>
            <w:tcW w:w="2489" w:type="pct"/>
            <w:gridSpan w:val="11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6FA0D49C" w14:textId="541F0607" w:rsidR="00DE3A48" w:rsidRDefault="001173AF" w:rsidP="001173AF">
            <w:pPr>
              <w:pStyle w:val="ListParagraph"/>
              <w:spacing w:after="120"/>
              <w:ind w:left="288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 w:rsidRPr="001173AF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7.1.1.</w:t>
            </w:r>
            <w:r w:rsidRPr="001173A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  <w:r w:rsidRPr="001173A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Технология</w:t>
            </w:r>
            <w:r w:rsidRPr="001173AF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создана во исполнение Служебного задания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r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№ </w:t>
            </w:r>
            <w:r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lang w:val="ru-RU"/>
              </w:rPr>
              <w:t>__</w:t>
            </w:r>
            <w:r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от [</w:t>
            </w:r>
            <w:r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DD</w:t>
            </w:r>
            <w:r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lang w:val="ru-RU"/>
              </w:rPr>
              <w:t>.</w:t>
            </w:r>
            <w:r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MM</w:t>
            </w:r>
            <w:r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  <w:lang w:val="ru-RU"/>
              </w:rPr>
              <w:t>.</w:t>
            </w:r>
            <w:r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YYYY</w:t>
            </w:r>
            <w:r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]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08096015" w14:textId="3D39E6C9" w:rsidR="00DE3A48" w:rsidRPr="001173AF" w:rsidRDefault="001173AF" w:rsidP="001173AF">
            <w:pPr>
              <w:pStyle w:val="ListParagraph"/>
              <w:spacing w:after="120"/>
              <w:ind w:left="32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7.1.1. The </w:t>
            </w:r>
            <w:r w:rsidRPr="001173A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chnology</w:t>
            </w:r>
            <w:r w:rsidRPr="00E40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was created in pursuance of Employment Task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No. </w:t>
            </w:r>
            <w:r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__</w:t>
            </w:r>
            <w:r w:rsidRPr="00E40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dated </w:t>
            </w:r>
            <w:r w:rsidRPr="001173A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DD</w:t>
            </w:r>
            <w:r w:rsidRPr="001173AF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.</w:t>
            </w:r>
            <w:r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MM</w:t>
            </w:r>
            <w:r w:rsidRPr="001173AF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.</w:t>
            </w:r>
            <w:r w:rsidRPr="00E40596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YYYY</w:t>
            </w:r>
            <w:r w:rsidRPr="001173A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.</w:t>
            </w:r>
          </w:p>
        </w:tc>
      </w:tr>
      <w:tr w:rsidR="00BD3812" w:rsidRPr="00333A31" w14:paraId="0D0E53AA" w14:textId="77777777" w:rsidTr="00600E3F">
        <w:trPr>
          <w:trHeight w:val="554"/>
        </w:trPr>
        <w:tc>
          <w:tcPr>
            <w:tcW w:w="2489" w:type="pct"/>
            <w:gridSpan w:val="11"/>
            <w:tcBorders>
              <w:top w:val="single" w:sz="4" w:space="0" w:color="5B9BD5" w:themeColor="accent1"/>
            </w:tcBorders>
            <w:shd w:val="clear" w:color="auto" w:fill="auto"/>
            <w:noWrap/>
          </w:tcPr>
          <w:p w14:paraId="5B6B302C" w14:textId="24F9B5CE" w:rsidR="00BD3812" w:rsidRPr="0003428D" w:rsidRDefault="004E08EC" w:rsidP="00963167">
            <w:pPr>
              <w:pStyle w:val="ListParagraph"/>
              <w:spacing w:after="120"/>
              <w:ind w:left="7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7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2. </w:t>
            </w:r>
            <w:r w:rsidR="00A44DA4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П</w:t>
            </w:r>
            <w:r w:rsidR="00BD3812" w:rsidRPr="0003428D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раво на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</w:t>
            </w:r>
            <w:r w:rsidR="00A44DA4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получение патента на </w:t>
            </w:r>
            <w:r w:rsidR="001159C8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Технологию</w:t>
            </w:r>
            <w:r w:rsidR="00963167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и исключительное право на неё</w:t>
            </w:r>
            <w:r w:rsidR="00BD3812" w:rsidRPr="0003428D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принадлежит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Институту в полном объёме</w:t>
            </w:r>
            <w:r w:rsidR="00BD3812" w:rsidRPr="0003428D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с момента её создания</w:t>
            </w:r>
            <w:r w:rsidR="00963167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, при условии соответствующей государственной регистрации (как применимо)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</w:tcBorders>
            <w:shd w:val="clear" w:color="auto" w:fill="auto"/>
          </w:tcPr>
          <w:p w14:paraId="3A23DE27" w14:textId="6EBA699F" w:rsidR="00BD3812" w:rsidRPr="001E2156" w:rsidRDefault="004E08EC" w:rsidP="00963167">
            <w:pPr>
              <w:pStyle w:val="ListParagraph"/>
              <w:spacing w:after="120"/>
              <w:ind w:left="16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="00BD3812" w:rsidRPr="00BD0D7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. 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he right </w:t>
            </w:r>
            <w:r w:rsidR="00A44DA4" w:rsidRPr="00866AC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 obtain a patent</w:t>
            </w:r>
            <w:r w:rsidR="00A44DA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for the </w:t>
            </w:r>
            <w:r w:rsidR="001159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chnology</w:t>
            </w:r>
            <w:r w:rsidR="00963167" w:rsidRPr="0096316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96316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nd the </w:t>
            </w:r>
            <w:r w:rsidR="00963167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clusive right in</w:t>
            </w:r>
            <w:r w:rsidR="0096316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t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elongs to the Institute in full scope from the moment of its creation</w:t>
            </w:r>
            <w:r w:rsidR="00963167" w:rsidRPr="0096316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, </w:t>
            </w:r>
            <w:r w:rsidR="0096316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 case of</w:t>
            </w:r>
            <w:r w:rsidR="00963167" w:rsidRPr="0096316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ppropriate state registration (as applicable)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</w:tr>
      <w:tr w:rsidR="00BD3812" w:rsidRPr="00333A31" w14:paraId="0399BA81" w14:textId="77777777" w:rsidTr="00600E3F">
        <w:trPr>
          <w:trHeight w:val="554"/>
        </w:trPr>
        <w:tc>
          <w:tcPr>
            <w:tcW w:w="2489" w:type="pct"/>
            <w:gridSpan w:val="11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6DACCC39" w14:textId="0C084BE0" w:rsidR="00BD3812" w:rsidRDefault="004E08EC" w:rsidP="00A71FC7">
            <w:pPr>
              <w:pStyle w:val="ListParagraph"/>
              <w:spacing w:after="120"/>
              <w:ind w:left="7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7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</w:t>
            </w:r>
            <w:r w:rsidR="00A71FC7" w:rsidRPr="006329B0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3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. Подписывая настоящую Форму раскрытия Авторы 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подтверждаю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т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, достоверность и полноту информации, приведённой в настоящей Форме раскрытия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19238B0A" w14:textId="45BCB6D5" w:rsidR="00BD3812" w:rsidRPr="00BD0D74" w:rsidRDefault="004E08EC" w:rsidP="00A71FC7">
            <w:pPr>
              <w:pStyle w:val="ListParagraph"/>
              <w:spacing w:after="120"/>
              <w:ind w:left="16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="00BD3812" w:rsidRPr="00BD0D7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="00A71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 w:rsidR="00BD3812" w:rsidRPr="00BD0D7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 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y signing the Disclosure Form, the Authors </w:t>
            </w:r>
            <w:r w:rsidR="00BD3812" w:rsidRPr="002A099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pprove truthfulness and completeness of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e information provided herein.</w:t>
            </w:r>
          </w:p>
        </w:tc>
      </w:tr>
      <w:tr w:rsidR="00BD3812" w:rsidRPr="00333A31" w14:paraId="09CAACDC" w14:textId="77777777" w:rsidTr="00600E3F">
        <w:trPr>
          <w:trHeight w:val="554"/>
        </w:trPr>
        <w:tc>
          <w:tcPr>
            <w:tcW w:w="2489" w:type="pct"/>
            <w:gridSpan w:val="11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3B949F5C" w14:textId="002A0592" w:rsidR="00BD3812" w:rsidRDefault="004E08EC" w:rsidP="00A71FC7">
            <w:pPr>
              <w:pStyle w:val="ListParagraph"/>
              <w:spacing w:after="120"/>
              <w:ind w:left="7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7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</w:t>
            </w:r>
            <w:r w:rsidR="00A71FC7" w:rsidRPr="00A71FC7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4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 Настоящая Форма раскрытия и все отношения, возникающие в связи с ней или из неё, регулируются российским правом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4FB2649D" w14:textId="70ADB801" w:rsidR="00BD3812" w:rsidRPr="001964E6" w:rsidRDefault="004E08EC" w:rsidP="00A71FC7">
            <w:pPr>
              <w:pStyle w:val="ListParagraph"/>
              <w:spacing w:after="120"/>
              <w:ind w:left="16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="00A71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 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is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sclosure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orm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d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l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lations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ising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liance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ith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r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rom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t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e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overned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y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ussian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w</w:t>
            </w:r>
            <w:r w:rsidR="00BD3812" w:rsidRPr="001964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</w:tr>
      <w:tr w:rsidR="00BD3812" w:rsidRPr="00333A31" w14:paraId="182C3E48" w14:textId="77777777" w:rsidTr="00600E3F">
        <w:trPr>
          <w:trHeight w:val="554"/>
        </w:trPr>
        <w:tc>
          <w:tcPr>
            <w:tcW w:w="2489" w:type="pct"/>
            <w:gridSpan w:val="11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3F5634E3" w14:textId="2B7B01C8" w:rsidR="00BD3812" w:rsidRPr="007D6A30" w:rsidRDefault="004E08EC" w:rsidP="00A71FC7">
            <w:pPr>
              <w:pStyle w:val="ListParagraph"/>
              <w:spacing w:after="120"/>
              <w:ind w:left="7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7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</w:t>
            </w:r>
            <w:r w:rsidR="00A71FC7" w:rsidRPr="00A71FC7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5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. Настоящая Форма раскрытия вступает в силу с момента её подписания от имени Института и распространяет действие на отношения сторон, возникшие с момента создания </w:t>
            </w:r>
            <w:r w:rsidR="001159C8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Технологии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6937AE72" w14:textId="453D44A7" w:rsidR="00BD3812" w:rsidRPr="00585895" w:rsidRDefault="004E08EC" w:rsidP="00A71FC7">
            <w:pPr>
              <w:pStyle w:val="ListParagraph"/>
              <w:spacing w:after="120"/>
              <w:ind w:left="16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="00BD3812" w:rsidRPr="0058589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="00A71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  <w:r w:rsidR="00BD3812" w:rsidRPr="0058589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. This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</w:t>
            </w:r>
            <w:r w:rsidR="00BD3812" w:rsidRPr="0058589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sclosure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  <w:r w:rsidR="00BD3812" w:rsidRPr="0058589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rm comes into force from the moment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t is signed on behalf of the I</w:t>
            </w:r>
            <w:r w:rsidR="00BD3812" w:rsidRPr="0058589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nstitute and extends to the relations of the parties that have arisen since the creation of the </w:t>
            </w:r>
            <w:r w:rsidR="001159C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chnology</w:t>
            </w:r>
            <w:r w:rsidR="00BD3812" w:rsidRPr="0058589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</w:tr>
      <w:tr w:rsidR="00C471EA" w:rsidRPr="00333A31" w14:paraId="172690A0" w14:textId="77777777" w:rsidTr="00600E3F">
        <w:trPr>
          <w:trHeight w:val="554"/>
        </w:trPr>
        <w:tc>
          <w:tcPr>
            <w:tcW w:w="2489" w:type="pct"/>
            <w:gridSpan w:val="11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40E39732" w14:textId="057D9A54" w:rsidR="00C471EA" w:rsidRPr="00C471EA" w:rsidRDefault="00F96281" w:rsidP="00C471EA">
            <w:pPr>
              <w:pStyle w:val="ListParagraph"/>
              <w:spacing w:after="120"/>
              <w:ind w:left="7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7.6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C471EA" w:rsidRPr="00C471E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астоящая Форма раскрытия, подписанная с использованием факсимильного воспроизведения подписи с помощью средств механического или иного копирования либо иного аналога собственноручной подписи и переданная с помощью электронной почты и (или) факсимильной связи, имеет полную юридическую силу, но в дальнейшем должна быть заменена на подлинные экземпляры по требованию любой из сторон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762C28CF" w14:textId="6F7D973A" w:rsidR="00C471EA" w:rsidRPr="00C471EA" w:rsidRDefault="00F96281" w:rsidP="00C471EA">
            <w:pPr>
              <w:pStyle w:val="ListParagraph"/>
              <w:spacing w:after="120"/>
              <w:ind w:left="16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.6. </w:t>
            </w:r>
            <w:r w:rsidR="00C471EA" w:rsidRPr="00C471EA">
              <w:rPr>
                <w:rFonts w:ascii="Times New Roman" w:hAnsi="Times New Roman" w:cs="Times New Roman"/>
                <w:sz w:val="20"/>
                <w:szCs w:val="20"/>
              </w:rPr>
              <w:t>This Disclosure Form, signed using facsimile reproduction of the signature by means of mechanical or other copying or other analogue of a handwritten signature and transmitted via email and (or) facsimile communication, has full legal force, but in the future must be replaced with original copies by the requirement of either party.</w:t>
            </w:r>
          </w:p>
        </w:tc>
      </w:tr>
      <w:tr w:rsidR="00BD3812" w:rsidRPr="00333A31" w14:paraId="5A4861AB" w14:textId="77777777" w:rsidTr="00600E3F">
        <w:trPr>
          <w:trHeight w:val="554"/>
        </w:trPr>
        <w:tc>
          <w:tcPr>
            <w:tcW w:w="2489" w:type="pct"/>
            <w:gridSpan w:val="11"/>
            <w:tcBorders>
              <w:top w:val="single" w:sz="4" w:space="0" w:color="5B9BD5" w:themeColor="accent1"/>
              <w:bottom w:val="triple" w:sz="4" w:space="0" w:color="5B9BD5" w:themeColor="accent1"/>
            </w:tcBorders>
            <w:shd w:val="clear" w:color="auto" w:fill="auto"/>
            <w:noWrap/>
          </w:tcPr>
          <w:p w14:paraId="745E1516" w14:textId="689DC964" w:rsidR="00BD3812" w:rsidRDefault="004E08EC" w:rsidP="00A71FC7">
            <w:pPr>
              <w:pStyle w:val="ListParagraph"/>
              <w:spacing w:after="120"/>
              <w:ind w:left="7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7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.</w:t>
            </w:r>
            <w:r w:rsidR="00C471EA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7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. Настоящая Форма раскрытия составлена в г. Москва и подписана в 2 (двух) экземплярах, имеющих одинаковую юридическую силу, </w:t>
            </w:r>
            <w:r w:rsidR="00BD3812" w:rsidRPr="00D02D27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>—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  <w:lang w:val="ru-RU"/>
              </w:rPr>
              <w:t xml:space="preserve"> по одному для Авторов и Института.</w:t>
            </w:r>
          </w:p>
        </w:tc>
        <w:tc>
          <w:tcPr>
            <w:tcW w:w="2511" w:type="pct"/>
            <w:gridSpan w:val="8"/>
            <w:tcBorders>
              <w:top w:val="single" w:sz="4" w:space="0" w:color="5B9BD5" w:themeColor="accent1"/>
              <w:bottom w:val="triple" w:sz="4" w:space="0" w:color="5B9BD5" w:themeColor="accent1"/>
            </w:tcBorders>
            <w:shd w:val="clear" w:color="auto" w:fill="auto"/>
          </w:tcPr>
          <w:p w14:paraId="585BF164" w14:textId="56448ACA" w:rsidR="00BD3812" w:rsidRPr="001E2156" w:rsidRDefault="004E08EC" w:rsidP="00C471EA">
            <w:pPr>
              <w:pStyle w:val="ListParagraph"/>
              <w:spacing w:after="120"/>
              <w:ind w:left="16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="00BD3812" w:rsidRPr="00BD0D7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="00C471E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="00BD3812" w:rsidRPr="00BD0D7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 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his </w:t>
            </w:r>
            <w:r w:rsidR="00C471E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sclosure Form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s drawn up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n Moscow 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nd signed in 2 (two) copies of equal legal force — one for </w:t>
            </w:r>
            <w:r w:rsidR="00BD38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ach Author and the Institute</w:t>
            </w:r>
            <w:r w:rsidR="00BD3812" w:rsidRPr="001E21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</w:tr>
      <w:tr w:rsidR="00BD3812" w:rsidRPr="0084136C" w14:paraId="258B7F63" w14:textId="77777777" w:rsidTr="00600E3F">
        <w:trPr>
          <w:trHeight w:val="290"/>
        </w:trPr>
        <w:tc>
          <w:tcPr>
            <w:tcW w:w="2489" w:type="pct"/>
            <w:gridSpan w:val="11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</w:tcPr>
          <w:p w14:paraId="25D7BCE2" w14:textId="433F3C31" w:rsidR="00BD3812" w:rsidRPr="0084136C" w:rsidRDefault="004E08EC" w:rsidP="004B4556">
            <w:pPr>
              <w:spacing w:before="120" w:after="12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  <w:lang w:val="en-US"/>
              </w:rPr>
              <w:t>8</w:t>
            </w:r>
            <w:r w:rsidR="00BD3812" w:rsidRPr="009B2D1B">
              <w:rPr>
                <w:b/>
                <w:color w:val="000000"/>
              </w:rPr>
              <w:t>. </w:t>
            </w:r>
            <w:r w:rsidR="00BD3812" w:rsidRPr="0084136C">
              <w:rPr>
                <w:b/>
                <w:color w:val="000000"/>
              </w:rPr>
              <w:t>Подписи</w:t>
            </w:r>
          </w:p>
        </w:tc>
        <w:tc>
          <w:tcPr>
            <w:tcW w:w="2511" w:type="pct"/>
            <w:gridSpan w:val="8"/>
            <w:tcBorders>
              <w:top w:val="trip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6075E2D2" w14:textId="011D4299" w:rsidR="00BD3812" w:rsidRPr="0084136C" w:rsidRDefault="004E08EC" w:rsidP="004B4556">
            <w:pPr>
              <w:spacing w:before="120" w:after="12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8</w:t>
            </w:r>
            <w:r w:rsidR="00BD3812" w:rsidRPr="009B2D1B">
              <w:rPr>
                <w:b/>
                <w:color w:val="000000"/>
              </w:rPr>
              <w:t>. </w:t>
            </w:r>
            <w:r w:rsidR="00BD3812" w:rsidRPr="003E7EAE">
              <w:rPr>
                <w:b/>
                <w:color w:val="000000"/>
                <w:lang w:val="en-US"/>
              </w:rPr>
              <w:t>Signatures</w:t>
            </w:r>
          </w:p>
        </w:tc>
      </w:tr>
      <w:tr w:rsidR="00BD3812" w:rsidRPr="00964F27" w14:paraId="792FA481" w14:textId="77777777" w:rsidTr="00600E3F">
        <w:trPr>
          <w:trHeight w:val="290"/>
        </w:trPr>
        <w:tc>
          <w:tcPr>
            <w:tcW w:w="2489" w:type="pct"/>
            <w:gridSpan w:val="11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73A2BE6C" w14:textId="77777777" w:rsidR="00BD3812" w:rsidRPr="00964F27" w:rsidRDefault="00BD3812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Авторы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45701DAF" w14:textId="77777777" w:rsidR="00BD3812" w:rsidRPr="00964F27" w:rsidRDefault="00BD3812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</w:rPr>
            </w:pPr>
            <w:r w:rsidRPr="00964F27">
              <w:rPr>
                <w:b/>
                <w:color w:val="000000"/>
                <w:sz w:val="20"/>
                <w:szCs w:val="20"/>
                <w:lang w:val="en-US"/>
              </w:rPr>
              <w:t>Authors</w:t>
            </w:r>
          </w:p>
        </w:tc>
      </w:tr>
      <w:tr w:rsidR="00BD3812" w:rsidRPr="00F77F40" w14:paraId="423101CC" w14:textId="77777777" w:rsidTr="00600E3F">
        <w:trPr>
          <w:trHeight w:val="290"/>
        </w:trPr>
        <w:tc>
          <w:tcPr>
            <w:tcW w:w="255" w:type="pct"/>
            <w:gridSpan w:val="2"/>
            <w:tcBorders>
              <w:top w:val="single" w:sz="4" w:space="0" w:color="5B9BD5" w:themeColor="accent1"/>
            </w:tcBorders>
            <w:shd w:val="clear" w:color="auto" w:fill="auto"/>
            <w:noWrap/>
            <w:vAlign w:val="center"/>
          </w:tcPr>
          <w:p w14:paraId="33C6D237" w14:textId="77777777" w:rsidR="00BD3812" w:rsidRPr="00F77F40" w:rsidRDefault="00BD3812" w:rsidP="00C12BBD">
            <w:pPr>
              <w:spacing w:after="120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F77F40">
              <w:rPr>
                <w:b/>
                <w:color w:val="000000"/>
                <w:sz w:val="18"/>
                <w:szCs w:val="18"/>
                <w:lang w:val="en-US"/>
              </w:rPr>
              <w:t>No.</w:t>
            </w:r>
          </w:p>
        </w:tc>
        <w:tc>
          <w:tcPr>
            <w:tcW w:w="952" w:type="pct"/>
            <w:gridSpan w:val="4"/>
            <w:tcBorders>
              <w:top w:val="single" w:sz="4" w:space="0" w:color="5B9BD5" w:themeColor="accent1"/>
            </w:tcBorders>
            <w:shd w:val="clear" w:color="auto" w:fill="auto"/>
            <w:vAlign w:val="center"/>
          </w:tcPr>
          <w:p w14:paraId="6D7B4A70" w14:textId="77777777" w:rsidR="00BD3812" w:rsidRPr="00F77F40" w:rsidRDefault="00BD3812" w:rsidP="00C12BBD">
            <w:pPr>
              <w:spacing w:after="120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F77F40">
              <w:rPr>
                <w:b/>
                <w:sz w:val="18"/>
                <w:szCs w:val="18"/>
                <w:lang w:val="en-US"/>
              </w:rPr>
              <w:t>ФИО / First name, last name</w:t>
            </w:r>
          </w:p>
        </w:tc>
        <w:tc>
          <w:tcPr>
            <w:tcW w:w="1282" w:type="pct"/>
            <w:gridSpan w:val="5"/>
            <w:tcBorders>
              <w:top w:val="single" w:sz="4" w:space="0" w:color="5B9BD5" w:themeColor="accent1"/>
            </w:tcBorders>
            <w:shd w:val="clear" w:color="auto" w:fill="auto"/>
            <w:vAlign w:val="center"/>
          </w:tcPr>
          <w:p w14:paraId="2DE3AF50" w14:textId="77777777" w:rsidR="00BD3812" w:rsidRPr="00F77F40" w:rsidRDefault="00BD3812" w:rsidP="00C12BBD">
            <w:pPr>
              <w:spacing w:after="120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F77F40">
              <w:rPr>
                <w:b/>
                <w:color w:val="000000"/>
                <w:sz w:val="18"/>
                <w:szCs w:val="18"/>
              </w:rPr>
              <w:t>Должность / </w:t>
            </w:r>
            <w:r w:rsidRPr="00F77F40">
              <w:rPr>
                <w:b/>
                <w:color w:val="000000"/>
                <w:sz w:val="18"/>
                <w:szCs w:val="18"/>
                <w:lang w:val="en-US"/>
              </w:rPr>
              <w:t>Position</w:t>
            </w:r>
          </w:p>
        </w:tc>
        <w:tc>
          <w:tcPr>
            <w:tcW w:w="1257" w:type="pct"/>
            <w:gridSpan w:val="5"/>
            <w:tcBorders>
              <w:top w:val="single" w:sz="4" w:space="0" w:color="5B9BD5" w:themeColor="accent1"/>
            </w:tcBorders>
            <w:shd w:val="clear" w:color="auto" w:fill="auto"/>
            <w:vAlign w:val="center"/>
          </w:tcPr>
          <w:p w14:paraId="12C95706" w14:textId="222D9A37" w:rsidR="00BD3812" w:rsidRPr="00F77F40" w:rsidRDefault="00BD3812" w:rsidP="001438F2">
            <w:pPr>
              <w:spacing w:after="120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F77F40">
              <w:rPr>
                <w:b/>
                <w:sz w:val="18"/>
                <w:szCs w:val="18"/>
              </w:rPr>
              <w:t>Дата</w:t>
            </w:r>
            <w:r w:rsidR="001438F2">
              <w:rPr>
                <w:b/>
                <w:sz w:val="18"/>
                <w:szCs w:val="18"/>
                <w:lang w:val="en-US"/>
              </w:rPr>
              <w:t> / Date</w:t>
            </w:r>
          </w:p>
        </w:tc>
        <w:tc>
          <w:tcPr>
            <w:tcW w:w="1254" w:type="pct"/>
            <w:gridSpan w:val="3"/>
            <w:tcBorders>
              <w:top w:val="single" w:sz="4" w:space="0" w:color="5B9BD5" w:themeColor="accent1"/>
            </w:tcBorders>
            <w:shd w:val="clear" w:color="auto" w:fill="auto"/>
            <w:vAlign w:val="center"/>
          </w:tcPr>
          <w:p w14:paraId="511C352E" w14:textId="77777777" w:rsidR="00BD3812" w:rsidRPr="00F77F40" w:rsidRDefault="00BD3812" w:rsidP="00C12BBD">
            <w:pPr>
              <w:spacing w:after="120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F77F40">
              <w:rPr>
                <w:b/>
                <w:sz w:val="18"/>
                <w:szCs w:val="18"/>
              </w:rPr>
              <w:t>Подпись / </w:t>
            </w:r>
            <w:r w:rsidRPr="00F77F40">
              <w:rPr>
                <w:b/>
                <w:sz w:val="18"/>
                <w:szCs w:val="18"/>
                <w:lang w:val="en-US"/>
              </w:rPr>
              <w:t>Signature</w:t>
            </w:r>
          </w:p>
        </w:tc>
      </w:tr>
      <w:tr w:rsidR="00BD3812" w:rsidRPr="00600E31" w14:paraId="023A61DB" w14:textId="77777777" w:rsidTr="00600E3F">
        <w:trPr>
          <w:trHeight w:val="1134"/>
        </w:trPr>
        <w:tc>
          <w:tcPr>
            <w:tcW w:w="255" w:type="pct"/>
            <w:gridSpan w:val="2"/>
            <w:tcBorders>
              <w:bottom w:val="single" w:sz="4" w:space="0" w:color="5B9BD5" w:themeColor="accent1"/>
            </w:tcBorders>
            <w:shd w:val="clear" w:color="auto" w:fill="auto"/>
            <w:noWrap/>
          </w:tcPr>
          <w:p w14:paraId="6D1ED203" w14:textId="77777777" w:rsidR="00BD3812" w:rsidRPr="000F78BA" w:rsidRDefault="00BD3812" w:rsidP="00C12BBD">
            <w:pPr>
              <w:pStyle w:val="ListParagraph"/>
              <w:numPr>
                <w:ilvl w:val="0"/>
                <w:numId w:val="18"/>
              </w:numPr>
              <w:spacing w:after="120"/>
              <w:ind w:left="709" w:hanging="412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52" w:type="pct"/>
            <w:gridSpan w:val="4"/>
            <w:tcBorders>
              <w:bottom w:val="single" w:sz="4" w:space="0" w:color="5B9BD5" w:themeColor="accent1"/>
            </w:tcBorders>
            <w:shd w:val="clear" w:color="auto" w:fill="auto"/>
          </w:tcPr>
          <w:p w14:paraId="526BB44D" w14:textId="3A15211D" w:rsidR="00BD3812" w:rsidRPr="007822D0" w:rsidRDefault="00FD43F1" w:rsidP="00C12BBD">
            <w:pPr>
              <w:spacing w:after="120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CB3356">
              <w:rPr>
                <w:color w:val="000000"/>
                <w:sz w:val="18"/>
                <w:szCs w:val="18"/>
                <w:lang w:val="en-US"/>
              </w:rPr>
              <w:t>[</w:t>
            </w:r>
            <w:r w:rsidRPr="00CB3356">
              <w:rPr>
                <w:color w:val="000000"/>
                <w:sz w:val="18"/>
                <w:szCs w:val="18"/>
                <w:highlight w:val="yellow"/>
              </w:rPr>
              <w:t>Фамилия</w:t>
            </w:r>
            <w:r w:rsidRPr="00CB3356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CB3356">
              <w:rPr>
                <w:color w:val="000000"/>
                <w:sz w:val="18"/>
                <w:szCs w:val="18"/>
                <w:highlight w:val="yellow"/>
              </w:rPr>
              <w:t>Имя</w:t>
            </w:r>
            <w:r w:rsidRPr="00CB3356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CB3356">
              <w:rPr>
                <w:color w:val="000000"/>
                <w:sz w:val="18"/>
                <w:szCs w:val="18"/>
                <w:highlight w:val="yellow"/>
              </w:rPr>
              <w:t>Отчество</w:t>
            </w:r>
            <w:r w:rsidRPr="00CB3356">
              <w:rPr>
                <w:color w:val="000000"/>
                <w:sz w:val="18"/>
                <w:szCs w:val="18"/>
                <w:lang w:val="en-US"/>
              </w:rPr>
              <w:t>] / [</w:t>
            </w:r>
            <w:r w:rsidRPr="00CB3356">
              <w:rPr>
                <w:color w:val="000000"/>
                <w:sz w:val="18"/>
                <w:szCs w:val="18"/>
                <w:highlight w:val="yellow"/>
                <w:lang w:val="en-US"/>
              </w:rPr>
              <w:t>First name, last name</w:t>
            </w:r>
            <w:r w:rsidRPr="00CB3356"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1282" w:type="pct"/>
            <w:gridSpan w:val="5"/>
            <w:tcBorders>
              <w:bottom w:val="single" w:sz="4" w:space="0" w:color="5B9BD5" w:themeColor="accent1"/>
            </w:tcBorders>
            <w:shd w:val="clear" w:color="auto" w:fill="auto"/>
          </w:tcPr>
          <w:p w14:paraId="08F0C784" w14:textId="39E9815F" w:rsidR="00BD3812" w:rsidRPr="007822D0" w:rsidRDefault="001438F2" w:rsidP="00C12BBD">
            <w:pPr>
              <w:spacing w:after="120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6741B0">
              <w:rPr>
                <w:sz w:val="18"/>
                <w:szCs w:val="18"/>
              </w:rPr>
              <w:t>[</w:t>
            </w:r>
            <w:r w:rsidRPr="006741B0">
              <w:rPr>
                <w:sz w:val="18"/>
                <w:szCs w:val="18"/>
                <w:highlight w:val="yellow"/>
              </w:rPr>
              <w:t>Должность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[</w:t>
            </w:r>
            <w:r w:rsidRPr="00382660">
              <w:rPr>
                <w:color w:val="000000"/>
                <w:sz w:val="18"/>
                <w:szCs w:val="18"/>
                <w:highlight w:val="yellow"/>
                <w:lang w:val="en-US"/>
              </w:rPr>
              <w:t>Position</w:t>
            </w:r>
            <w:r w:rsidRPr="006741B0">
              <w:rPr>
                <w:sz w:val="18"/>
                <w:szCs w:val="18"/>
              </w:rPr>
              <w:t>]</w:t>
            </w:r>
          </w:p>
        </w:tc>
        <w:tc>
          <w:tcPr>
            <w:tcW w:w="1257" w:type="pct"/>
            <w:gridSpan w:val="5"/>
            <w:tcBorders>
              <w:bottom w:val="single" w:sz="4" w:space="0" w:color="5B9BD5" w:themeColor="accent1"/>
            </w:tcBorders>
            <w:shd w:val="clear" w:color="auto" w:fill="auto"/>
          </w:tcPr>
          <w:p w14:paraId="1822C8C1" w14:textId="3B531C9C" w:rsidR="00BD3812" w:rsidRPr="00600E31" w:rsidRDefault="001438F2" w:rsidP="00C12BBD">
            <w:pPr>
              <w:spacing w:after="120"/>
              <w:jc w:val="center"/>
              <w:rPr>
                <w:color w:val="000000"/>
                <w:sz w:val="18"/>
                <w:szCs w:val="18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[</w:t>
            </w:r>
            <w:r w:rsidRPr="001438F2">
              <w:rPr>
                <w:color w:val="000000"/>
                <w:sz w:val="18"/>
                <w:szCs w:val="18"/>
                <w:highlight w:val="yellow"/>
                <w:lang w:val="en-US"/>
              </w:rPr>
              <w:t>DD.MM.YYYY</w:t>
            </w:r>
            <w:r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1254" w:type="pct"/>
            <w:gridSpan w:val="3"/>
            <w:tcBorders>
              <w:bottom w:val="single" w:sz="4" w:space="0" w:color="5B9BD5" w:themeColor="accent1"/>
            </w:tcBorders>
            <w:shd w:val="clear" w:color="auto" w:fill="auto"/>
          </w:tcPr>
          <w:p w14:paraId="097C57A1" w14:textId="77777777" w:rsidR="00BD3812" w:rsidRPr="00600E31" w:rsidRDefault="00BD3812" w:rsidP="00C12BBD">
            <w:pPr>
              <w:spacing w:after="120"/>
              <w:jc w:val="both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0E724C" w:rsidRPr="00600E31" w14:paraId="66E6BF99" w14:textId="77777777" w:rsidTr="00600E3F">
        <w:trPr>
          <w:trHeight w:val="1134"/>
        </w:trPr>
        <w:tc>
          <w:tcPr>
            <w:tcW w:w="255" w:type="pct"/>
            <w:gridSpan w:val="2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5DA9D710" w14:textId="77777777" w:rsidR="000E724C" w:rsidRPr="000F78BA" w:rsidRDefault="000E724C" w:rsidP="00C12BBD">
            <w:pPr>
              <w:pStyle w:val="ListParagraph"/>
              <w:numPr>
                <w:ilvl w:val="0"/>
                <w:numId w:val="18"/>
              </w:numPr>
              <w:spacing w:after="120"/>
              <w:ind w:left="709" w:hanging="412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52" w:type="pct"/>
            <w:gridSpan w:val="4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57AC6657" w14:textId="75E0C1B4" w:rsidR="000E724C" w:rsidRPr="00FD43F1" w:rsidRDefault="00FD43F1" w:rsidP="00C12BBD">
            <w:pPr>
              <w:spacing w:after="120"/>
              <w:jc w:val="center"/>
              <w:rPr>
                <w:sz w:val="18"/>
                <w:szCs w:val="18"/>
                <w:lang w:val="en-US"/>
              </w:rPr>
            </w:pPr>
            <w:r w:rsidRPr="00CB3356">
              <w:rPr>
                <w:color w:val="000000"/>
                <w:sz w:val="18"/>
                <w:szCs w:val="18"/>
                <w:lang w:val="en-US"/>
              </w:rPr>
              <w:t>[</w:t>
            </w:r>
            <w:r w:rsidRPr="00CB3356">
              <w:rPr>
                <w:color w:val="000000"/>
                <w:sz w:val="18"/>
                <w:szCs w:val="18"/>
                <w:highlight w:val="yellow"/>
              </w:rPr>
              <w:t>Фамилия</w:t>
            </w:r>
            <w:r w:rsidRPr="00CB3356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CB3356">
              <w:rPr>
                <w:color w:val="000000"/>
                <w:sz w:val="18"/>
                <w:szCs w:val="18"/>
                <w:highlight w:val="yellow"/>
              </w:rPr>
              <w:t>Имя</w:t>
            </w:r>
            <w:r w:rsidRPr="00CB3356">
              <w:rPr>
                <w:color w:val="000000"/>
                <w:sz w:val="18"/>
                <w:szCs w:val="18"/>
                <w:highlight w:val="yellow"/>
                <w:lang w:val="en-US"/>
              </w:rPr>
              <w:t xml:space="preserve"> </w:t>
            </w:r>
            <w:r w:rsidRPr="00CB3356">
              <w:rPr>
                <w:color w:val="000000"/>
                <w:sz w:val="18"/>
                <w:szCs w:val="18"/>
                <w:highlight w:val="yellow"/>
              </w:rPr>
              <w:t>Отчество</w:t>
            </w:r>
            <w:r w:rsidRPr="00CB3356">
              <w:rPr>
                <w:color w:val="000000"/>
                <w:sz w:val="18"/>
                <w:szCs w:val="18"/>
                <w:lang w:val="en-US"/>
              </w:rPr>
              <w:t>] / [</w:t>
            </w:r>
            <w:r w:rsidRPr="00CB3356">
              <w:rPr>
                <w:color w:val="000000"/>
                <w:sz w:val="18"/>
                <w:szCs w:val="18"/>
                <w:highlight w:val="yellow"/>
                <w:lang w:val="en-US"/>
              </w:rPr>
              <w:t>First name, last name</w:t>
            </w:r>
            <w:r w:rsidRPr="00CB3356"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1282" w:type="pct"/>
            <w:gridSpan w:val="5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0BDEF62B" w14:textId="7669B9EA" w:rsidR="000E724C" w:rsidRPr="00B22FBA" w:rsidRDefault="001438F2" w:rsidP="00C12BBD">
            <w:pPr>
              <w:spacing w:after="120"/>
              <w:jc w:val="center"/>
              <w:rPr>
                <w:color w:val="000000"/>
                <w:sz w:val="18"/>
                <w:szCs w:val="18"/>
              </w:rPr>
            </w:pPr>
            <w:r w:rsidRPr="006741B0">
              <w:rPr>
                <w:sz w:val="18"/>
                <w:szCs w:val="18"/>
              </w:rPr>
              <w:t>[</w:t>
            </w:r>
            <w:r w:rsidRPr="006741B0">
              <w:rPr>
                <w:sz w:val="18"/>
                <w:szCs w:val="18"/>
                <w:highlight w:val="yellow"/>
              </w:rPr>
              <w:t>Должность</w:t>
            </w:r>
            <w:r w:rsidRPr="006741B0">
              <w:rPr>
                <w:sz w:val="18"/>
                <w:szCs w:val="18"/>
              </w:rPr>
              <w:t>]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/</w:t>
            </w:r>
            <w:r w:rsidRPr="006741B0">
              <w:rPr>
                <w:sz w:val="18"/>
                <w:szCs w:val="18"/>
                <w:lang w:val="en-US"/>
              </w:rPr>
              <w:t> </w:t>
            </w:r>
            <w:r w:rsidRPr="006741B0">
              <w:rPr>
                <w:sz w:val="18"/>
                <w:szCs w:val="18"/>
              </w:rPr>
              <w:t>[</w:t>
            </w:r>
            <w:r w:rsidRPr="00382660">
              <w:rPr>
                <w:color w:val="000000"/>
                <w:sz w:val="18"/>
                <w:szCs w:val="18"/>
                <w:highlight w:val="yellow"/>
                <w:lang w:val="en-US"/>
              </w:rPr>
              <w:t>Position</w:t>
            </w:r>
            <w:r w:rsidRPr="006741B0">
              <w:rPr>
                <w:sz w:val="18"/>
                <w:szCs w:val="18"/>
              </w:rPr>
              <w:t>]</w:t>
            </w:r>
          </w:p>
        </w:tc>
        <w:tc>
          <w:tcPr>
            <w:tcW w:w="1257" w:type="pct"/>
            <w:gridSpan w:val="5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03968BF1" w14:textId="36935BD6" w:rsidR="000E724C" w:rsidRPr="00600E31" w:rsidRDefault="001438F2" w:rsidP="00C12BBD">
            <w:pPr>
              <w:spacing w:after="120"/>
              <w:jc w:val="center"/>
              <w:rPr>
                <w:bCs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[</w:t>
            </w:r>
            <w:r w:rsidRPr="001438F2">
              <w:rPr>
                <w:color w:val="000000"/>
                <w:sz w:val="18"/>
                <w:szCs w:val="18"/>
                <w:highlight w:val="yellow"/>
                <w:lang w:val="en-US"/>
              </w:rPr>
              <w:t>DD.MM.YYYY</w:t>
            </w:r>
            <w:r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1254" w:type="pct"/>
            <w:gridSpan w:val="3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4183587E" w14:textId="77777777" w:rsidR="000E724C" w:rsidRPr="00600E31" w:rsidRDefault="000E724C" w:rsidP="00C12BBD">
            <w:pPr>
              <w:spacing w:after="120"/>
              <w:jc w:val="both"/>
              <w:rPr>
                <w:color w:val="000000"/>
                <w:sz w:val="18"/>
                <w:szCs w:val="18"/>
                <w:lang w:val="en-US"/>
              </w:rPr>
            </w:pPr>
          </w:p>
        </w:tc>
      </w:tr>
      <w:tr w:rsidR="009F230A" w:rsidRPr="00333A31" w14:paraId="3E88DCA4" w14:textId="77777777" w:rsidTr="00600E3F">
        <w:trPr>
          <w:trHeight w:val="373"/>
        </w:trPr>
        <w:tc>
          <w:tcPr>
            <w:tcW w:w="255" w:type="pct"/>
            <w:gridSpan w:val="2"/>
            <w:tcBorders>
              <w:top w:val="single" w:sz="4" w:space="0" w:color="5B9BD5" w:themeColor="accent1"/>
              <w:bottom w:val="double" w:sz="4" w:space="0" w:color="5B9BD5" w:themeColor="accent1"/>
            </w:tcBorders>
            <w:shd w:val="clear" w:color="auto" w:fill="auto"/>
            <w:noWrap/>
          </w:tcPr>
          <w:p w14:paraId="68EA90C9" w14:textId="77777777" w:rsidR="009F230A" w:rsidRPr="000F78BA" w:rsidRDefault="009F230A" w:rsidP="00DA5BEA">
            <w:pPr>
              <w:pStyle w:val="ListParagraph"/>
              <w:numPr>
                <w:ilvl w:val="0"/>
                <w:numId w:val="18"/>
              </w:numPr>
              <w:spacing w:after="120"/>
              <w:ind w:left="709" w:hanging="412"/>
              <w:contextualSpacing w:val="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52" w:type="pct"/>
            <w:gridSpan w:val="4"/>
            <w:tcBorders>
              <w:top w:val="sing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09C14AF6" w14:textId="0C98F711" w:rsidR="009F230A" w:rsidRPr="00367090" w:rsidRDefault="001438F2" w:rsidP="00DA5BEA">
            <w:pPr>
              <w:spacing w:after="120"/>
              <w:jc w:val="center"/>
              <w:rPr>
                <w:sz w:val="18"/>
                <w:szCs w:val="18"/>
              </w:rPr>
            </w:pPr>
            <w:r w:rsidRPr="005836DD">
              <w:rPr>
                <w:i/>
                <w:sz w:val="16"/>
                <w:szCs w:val="16"/>
              </w:rPr>
              <w:t xml:space="preserve">(Сократите или </w:t>
            </w:r>
          </w:p>
        </w:tc>
        <w:tc>
          <w:tcPr>
            <w:tcW w:w="1282" w:type="pct"/>
            <w:gridSpan w:val="5"/>
            <w:tcBorders>
              <w:top w:val="sing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57656DF9" w14:textId="519AE684" w:rsidR="009F230A" w:rsidRPr="00B22FBA" w:rsidRDefault="00DA5BEA" w:rsidP="00DA5BEA">
            <w:pPr>
              <w:spacing w:after="120"/>
              <w:jc w:val="center"/>
              <w:rPr>
                <w:color w:val="000000"/>
                <w:sz w:val="18"/>
                <w:szCs w:val="18"/>
              </w:rPr>
            </w:pPr>
            <w:r w:rsidRPr="005836DD">
              <w:rPr>
                <w:i/>
                <w:sz w:val="16"/>
                <w:szCs w:val="16"/>
              </w:rPr>
              <w:t xml:space="preserve">продолжите </w:t>
            </w:r>
            <w:r w:rsidR="001438F2" w:rsidRPr="005836DD">
              <w:rPr>
                <w:i/>
                <w:sz w:val="16"/>
                <w:szCs w:val="16"/>
              </w:rPr>
              <w:t>таблицу при</w:t>
            </w:r>
            <w:r w:rsidR="001438F2" w:rsidRPr="00285D29">
              <w:rPr>
                <w:i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257" w:type="pct"/>
            <w:gridSpan w:val="5"/>
            <w:tcBorders>
              <w:top w:val="sing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6938C28B" w14:textId="47CCBB13" w:rsidR="009F230A" w:rsidRPr="00600E31" w:rsidRDefault="00DA5BEA" w:rsidP="00DA5BEA">
            <w:pPr>
              <w:spacing w:after="120"/>
              <w:jc w:val="center"/>
              <w:rPr>
                <w:bCs/>
                <w:iCs/>
                <w:color w:val="000000"/>
                <w:sz w:val="20"/>
                <w:szCs w:val="20"/>
                <w:lang w:val="en-US"/>
              </w:rPr>
            </w:pPr>
            <w:r w:rsidRPr="005836DD">
              <w:rPr>
                <w:i/>
                <w:sz w:val="16"/>
                <w:szCs w:val="16"/>
              </w:rPr>
              <w:t>необходимости</w:t>
            </w:r>
            <w:r w:rsidRPr="00285D29">
              <w:rPr>
                <w:i/>
                <w:sz w:val="16"/>
                <w:szCs w:val="16"/>
                <w:lang w:val="en-US"/>
              </w:rPr>
              <w:t xml:space="preserve"> </w:t>
            </w:r>
            <w:r w:rsidR="001438F2" w:rsidRPr="00285D29">
              <w:rPr>
                <w:i/>
                <w:sz w:val="16"/>
                <w:szCs w:val="16"/>
                <w:lang w:val="en-US"/>
              </w:rPr>
              <w:t xml:space="preserve">/ </w:t>
            </w:r>
            <w:r w:rsidR="001438F2" w:rsidRPr="005836DD">
              <w:rPr>
                <w:i/>
                <w:sz w:val="16"/>
                <w:szCs w:val="16"/>
                <w:lang w:val="en-US"/>
              </w:rPr>
              <w:t xml:space="preserve">Continue or </w:t>
            </w:r>
          </w:p>
        </w:tc>
        <w:tc>
          <w:tcPr>
            <w:tcW w:w="1254" w:type="pct"/>
            <w:gridSpan w:val="3"/>
            <w:tcBorders>
              <w:top w:val="single" w:sz="4" w:space="0" w:color="5B9BD5" w:themeColor="accent1"/>
              <w:bottom w:val="double" w:sz="4" w:space="0" w:color="5B9BD5" w:themeColor="accent1"/>
            </w:tcBorders>
            <w:shd w:val="clear" w:color="auto" w:fill="auto"/>
          </w:tcPr>
          <w:p w14:paraId="418C4D93" w14:textId="1B8C2D61" w:rsidR="009F230A" w:rsidRPr="00600E31" w:rsidRDefault="00DA5BEA" w:rsidP="00DA5BEA">
            <w:pPr>
              <w:spacing w:after="120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5836DD">
              <w:rPr>
                <w:i/>
                <w:sz w:val="16"/>
                <w:szCs w:val="16"/>
                <w:lang w:val="en-US"/>
              </w:rPr>
              <w:t xml:space="preserve">shorten </w:t>
            </w:r>
            <w:r w:rsidR="001438F2" w:rsidRPr="005836DD">
              <w:rPr>
                <w:i/>
                <w:sz w:val="16"/>
                <w:szCs w:val="16"/>
                <w:lang w:val="en-US"/>
              </w:rPr>
              <w:t>the table if necessary</w:t>
            </w:r>
            <w:r w:rsidR="001438F2" w:rsidRPr="00DA5BEA">
              <w:rPr>
                <w:i/>
                <w:sz w:val="16"/>
                <w:szCs w:val="16"/>
                <w:lang w:val="en-US"/>
              </w:rPr>
              <w:t>)</w:t>
            </w:r>
          </w:p>
        </w:tc>
      </w:tr>
      <w:tr w:rsidR="00BD3812" w:rsidRPr="00600E31" w14:paraId="506CA1F1" w14:textId="77777777" w:rsidTr="00600E3F">
        <w:trPr>
          <w:trHeight w:val="290"/>
        </w:trPr>
        <w:tc>
          <w:tcPr>
            <w:tcW w:w="2489" w:type="pct"/>
            <w:gridSpan w:val="11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14C8C20A" w14:textId="77777777" w:rsidR="00BD3812" w:rsidRPr="00600E31" w:rsidRDefault="00BD3812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color w:val="000000"/>
                <w:sz w:val="20"/>
                <w:szCs w:val="20"/>
              </w:rPr>
              <w:t>Институт</w:t>
            </w:r>
          </w:p>
        </w:tc>
        <w:tc>
          <w:tcPr>
            <w:tcW w:w="2511" w:type="pct"/>
            <w:gridSpan w:val="8"/>
            <w:tcBorders>
              <w:top w:val="doub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74C8A4F1" w14:textId="77777777" w:rsidR="00BD3812" w:rsidRPr="00FC3055" w:rsidRDefault="00BD3812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color w:val="000000"/>
                <w:sz w:val="20"/>
                <w:szCs w:val="20"/>
                <w:lang w:val="en-US"/>
              </w:rPr>
              <w:t>Institute</w:t>
            </w:r>
          </w:p>
        </w:tc>
      </w:tr>
      <w:tr w:rsidR="00BD3812" w:rsidRPr="00F77F40" w14:paraId="26F7EF34" w14:textId="77777777" w:rsidTr="00600E3F">
        <w:trPr>
          <w:trHeight w:val="290"/>
        </w:trPr>
        <w:tc>
          <w:tcPr>
            <w:tcW w:w="1207" w:type="pct"/>
            <w:gridSpan w:val="6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  <w:vAlign w:val="center"/>
          </w:tcPr>
          <w:p w14:paraId="728D8612" w14:textId="77777777" w:rsidR="00BD3812" w:rsidRPr="00F77F40" w:rsidRDefault="00BD3812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F77F40">
              <w:rPr>
                <w:b/>
                <w:sz w:val="18"/>
                <w:szCs w:val="18"/>
                <w:lang w:val="en-US"/>
              </w:rPr>
              <w:t>ФИО / First name, last name</w:t>
            </w:r>
          </w:p>
        </w:tc>
        <w:tc>
          <w:tcPr>
            <w:tcW w:w="1282" w:type="pct"/>
            <w:gridSpan w:val="5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3A5D537B" w14:textId="77777777" w:rsidR="00BD3812" w:rsidRPr="00F77F40" w:rsidRDefault="00BD3812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F77F40">
              <w:rPr>
                <w:b/>
                <w:color w:val="000000"/>
                <w:sz w:val="18"/>
                <w:szCs w:val="18"/>
              </w:rPr>
              <w:t>Должность / </w:t>
            </w:r>
            <w:r w:rsidRPr="00F77F40">
              <w:rPr>
                <w:b/>
                <w:color w:val="000000"/>
                <w:sz w:val="18"/>
                <w:szCs w:val="18"/>
                <w:lang w:val="en-US"/>
              </w:rPr>
              <w:t>Position</w:t>
            </w:r>
          </w:p>
        </w:tc>
        <w:tc>
          <w:tcPr>
            <w:tcW w:w="1261" w:type="pct"/>
            <w:gridSpan w:val="6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295861BD" w14:textId="5167EC7B" w:rsidR="00BD3812" w:rsidRPr="00F77F40" w:rsidRDefault="00BD3812" w:rsidP="00DA5BEA">
            <w:pPr>
              <w:spacing w:after="12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F77F40">
              <w:rPr>
                <w:b/>
                <w:sz w:val="18"/>
                <w:szCs w:val="18"/>
              </w:rPr>
              <w:t>Дата</w:t>
            </w:r>
            <w:r w:rsidR="00DA5BEA">
              <w:rPr>
                <w:b/>
                <w:sz w:val="18"/>
                <w:szCs w:val="18"/>
                <w:lang w:val="en-US"/>
              </w:rPr>
              <w:t> / Date</w:t>
            </w:r>
          </w:p>
        </w:tc>
        <w:tc>
          <w:tcPr>
            <w:tcW w:w="1250" w:type="pct"/>
            <w:gridSpan w:val="2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vAlign w:val="center"/>
          </w:tcPr>
          <w:p w14:paraId="3EAA5126" w14:textId="77777777" w:rsidR="00BD3812" w:rsidRPr="00F77F40" w:rsidRDefault="00BD3812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F77F40">
              <w:rPr>
                <w:b/>
                <w:color w:val="000000"/>
                <w:sz w:val="20"/>
                <w:szCs w:val="20"/>
              </w:rPr>
              <w:t>Подпись</w:t>
            </w:r>
            <w:r w:rsidRPr="00F77F40">
              <w:rPr>
                <w:b/>
                <w:color w:val="000000"/>
                <w:sz w:val="20"/>
                <w:szCs w:val="20"/>
                <w:lang w:val="en-US"/>
              </w:rPr>
              <w:t> / Signature</w:t>
            </w:r>
          </w:p>
        </w:tc>
      </w:tr>
      <w:tr w:rsidR="00BD3812" w:rsidRPr="00600E31" w14:paraId="4E5D234A" w14:textId="77777777" w:rsidTr="00600E3F">
        <w:trPr>
          <w:trHeight w:val="1134"/>
        </w:trPr>
        <w:tc>
          <w:tcPr>
            <w:tcW w:w="1207" w:type="pct"/>
            <w:gridSpan w:val="6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  <w:noWrap/>
          </w:tcPr>
          <w:p w14:paraId="10A073E9" w14:textId="13B06C25" w:rsidR="00BD3812" w:rsidRPr="00255469" w:rsidRDefault="00DA595A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color w:val="000000"/>
                <w:sz w:val="18"/>
              </w:rPr>
              <w:t>Юмашев Д.В.</w:t>
            </w:r>
            <w:r>
              <w:rPr>
                <w:color w:val="000000"/>
                <w:sz w:val="18"/>
                <w:lang w:val="en-US"/>
              </w:rPr>
              <w:t> </w:t>
            </w:r>
            <w:r w:rsidRPr="00255469">
              <w:rPr>
                <w:color w:val="000000"/>
                <w:sz w:val="18"/>
              </w:rPr>
              <w:t>/</w:t>
            </w:r>
            <w:r w:rsidRPr="00255469">
              <w:rPr>
                <w:color w:val="000000"/>
                <w:sz w:val="18"/>
              </w:rPr>
              <w:br/>
            </w:r>
            <w:r w:rsidRPr="007F2781">
              <w:rPr>
                <w:color w:val="000000"/>
                <w:sz w:val="18"/>
                <w:lang w:val="en-US"/>
              </w:rPr>
              <w:t>Yumashev</w:t>
            </w:r>
            <w:r w:rsidRPr="007F2781">
              <w:rPr>
                <w:color w:val="000000"/>
                <w:sz w:val="18"/>
              </w:rPr>
              <w:t xml:space="preserve"> </w:t>
            </w:r>
            <w:r w:rsidRPr="007F2781">
              <w:rPr>
                <w:color w:val="000000"/>
                <w:sz w:val="18"/>
                <w:lang w:val="en-US"/>
              </w:rPr>
              <w:t>D</w:t>
            </w:r>
            <w:r w:rsidRPr="007F2781">
              <w:rPr>
                <w:color w:val="000000"/>
                <w:sz w:val="18"/>
              </w:rPr>
              <w:t>.</w:t>
            </w:r>
            <w:r w:rsidRPr="007F2781">
              <w:rPr>
                <w:color w:val="000000"/>
                <w:sz w:val="18"/>
                <w:lang w:val="en-US"/>
              </w:rPr>
              <w:t>V</w:t>
            </w:r>
            <w:r w:rsidRPr="007F2781">
              <w:rPr>
                <w:color w:val="000000"/>
                <w:sz w:val="18"/>
              </w:rPr>
              <w:t>.</w:t>
            </w:r>
          </w:p>
        </w:tc>
        <w:tc>
          <w:tcPr>
            <w:tcW w:w="1282" w:type="pct"/>
            <w:gridSpan w:val="5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768B7933" w14:textId="4DC31237" w:rsidR="00BD3812" w:rsidRPr="00600E31" w:rsidRDefault="00DA595A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7F2781">
              <w:rPr>
                <w:color w:val="000000"/>
                <w:sz w:val="18"/>
              </w:rPr>
              <w:t>Директор</w:t>
            </w:r>
            <w:r w:rsidRPr="007F2781">
              <w:rPr>
                <w:color w:val="000000"/>
                <w:sz w:val="18"/>
                <w:lang w:val="en-US"/>
              </w:rPr>
              <w:t xml:space="preserve"> </w:t>
            </w:r>
            <w:r w:rsidRPr="007F2781">
              <w:rPr>
                <w:color w:val="000000"/>
                <w:sz w:val="18"/>
              </w:rPr>
              <w:t>по</w:t>
            </w:r>
            <w:r w:rsidRPr="007F2781">
              <w:rPr>
                <w:color w:val="000000"/>
                <w:sz w:val="18"/>
                <w:lang w:val="en-US"/>
              </w:rPr>
              <w:t xml:space="preserve"> </w:t>
            </w:r>
            <w:r w:rsidRPr="007F2781">
              <w:rPr>
                <w:color w:val="000000"/>
                <w:sz w:val="18"/>
              </w:rPr>
              <w:t>развитию</w:t>
            </w:r>
            <w:r w:rsidRPr="003E7EAE">
              <w:rPr>
                <w:color w:val="000000"/>
                <w:sz w:val="18"/>
                <w:lang w:val="en-US"/>
              </w:rPr>
              <w:t> </w:t>
            </w:r>
            <w:r w:rsidRPr="007F2781">
              <w:rPr>
                <w:color w:val="000000"/>
                <w:sz w:val="18"/>
                <w:lang w:val="en-US"/>
              </w:rPr>
              <w:t>/</w:t>
            </w:r>
            <w:r w:rsidRPr="003E7EAE">
              <w:rPr>
                <w:color w:val="000000"/>
                <w:sz w:val="18"/>
                <w:lang w:val="en-US"/>
              </w:rPr>
              <w:t> </w:t>
            </w:r>
            <w:r w:rsidRPr="007F2781">
              <w:rPr>
                <w:color w:val="000000"/>
                <w:sz w:val="18"/>
                <w:lang w:val="en-US"/>
              </w:rPr>
              <w:t>Director for Development</w:t>
            </w:r>
          </w:p>
        </w:tc>
        <w:tc>
          <w:tcPr>
            <w:tcW w:w="1261" w:type="pct"/>
            <w:gridSpan w:val="6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5FB58546" w14:textId="3CBACD84" w:rsidR="00BD3812" w:rsidRDefault="00DA5BEA" w:rsidP="00C12BBD">
            <w:pPr>
              <w:spacing w:after="12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18"/>
                <w:szCs w:val="18"/>
                <w:lang w:val="en-US"/>
              </w:rPr>
              <w:t>[</w:t>
            </w:r>
            <w:r w:rsidRPr="001438F2">
              <w:rPr>
                <w:color w:val="000000"/>
                <w:sz w:val="18"/>
                <w:szCs w:val="18"/>
                <w:highlight w:val="yellow"/>
                <w:lang w:val="en-US"/>
              </w:rPr>
              <w:t>DD.MM.YYYY</w:t>
            </w:r>
            <w:r>
              <w:rPr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1250" w:type="pct"/>
            <w:gridSpan w:val="2"/>
            <w:tcBorders>
              <w:top w:val="single" w:sz="4" w:space="0" w:color="5B9BD5" w:themeColor="accent1"/>
              <w:bottom w:val="single" w:sz="4" w:space="0" w:color="5B9BD5" w:themeColor="accent1"/>
            </w:tcBorders>
            <w:shd w:val="clear" w:color="auto" w:fill="auto"/>
          </w:tcPr>
          <w:p w14:paraId="51C6B00F" w14:textId="77777777" w:rsidR="00BD3812" w:rsidRPr="005C6A62" w:rsidRDefault="00BD3812" w:rsidP="00C12BBD">
            <w:pPr>
              <w:spacing w:after="120"/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D3812" w:rsidRPr="00A65E50" w14:paraId="66640209" w14:textId="77777777" w:rsidTr="00C12BBD">
        <w:trPr>
          <w:trHeight w:val="290"/>
        </w:trPr>
        <w:tc>
          <w:tcPr>
            <w:tcW w:w="5000" w:type="pct"/>
            <w:gridSpan w:val="19"/>
            <w:tcBorders>
              <w:top w:val="single" w:sz="4" w:space="0" w:color="5B9BD5" w:themeColor="accent1"/>
            </w:tcBorders>
            <w:shd w:val="clear" w:color="auto" w:fill="auto"/>
            <w:noWrap/>
          </w:tcPr>
          <w:p w14:paraId="661FA0AD" w14:textId="77777777" w:rsidR="00BD3812" w:rsidRPr="003E7EAE" w:rsidRDefault="00BD3812" w:rsidP="00C12BBD">
            <w:pPr>
              <w:spacing w:after="120"/>
              <w:jc w:val="center"/>
              <w:rPr>
                <w:i/>
                <w:color w:val="000000"/>
                <w:sz w:val="16"/>
                <w:lang w:val="en-US"/>
              </w:rPr>
            </w:pPr>
            <w:r w:rsidRPr="00366C86">
              <w:rPr>
                <w:i/>
                <w:color w:val="000000"/>
                <w:sz w:val="16"/>
                <w:szCs w:val="16"/>
                <w:lang w:val="en-US"/>
              </w:rPr>
              <w:t>(</w:t>
            </w:r>
            <w:r w:rsidRPr="00366C86">
              <w:rPr>
                <w:i/>
                <w:color w:val="000000"/>
                <w:sz w:val="16"/>
                <w:szCs w:val="16"/>
              </w:rPr>
              <w:t>печать / </w:t>
            </w:r>
            <w:r w:rsidRPr="00366C86">
              <w:rPr>
                <w:i/>
                <w:color w:val="000000"/>
                <w:sz w:val="16"/>
                <w:szCs w:val="16"/>
                <w:lang w:val="en-US"/>
              </w:rPr>
              <w:t>seal)</w:t>
            </w:r>
          </w:p>
        </w:tc>
      </w:tr>
    </w:tbl>
    <w:p w14:paraId="66EABC33" w14:textId="78CACDC7" w:rsidR="00D058DF" w:rsidRDefault="00D058DF">
      <w:pPr>
        <w:spacing w:after="160" w:line="259" w:lineRule="auto"/>
        <w:rPr>
          <w:lang w:val="en-US"/>
        </w:rPr>
      </w:pPr>
    </w:p>
    <w:sectPr w:rsidR="00D058DF" w:rsidSect="00B84C52">
      <w:headerReference w:type="default" r:id="rId8"/>
      <w:footerReference w:type="default" r:id="rId9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DF1675" w14:textId="77777777" w:rsidR="00D22E28" w:rsidRDefault="00D22E28" w:rsidP="00DF75BA">
      <w:r>
        <w:separator/>
      </w:r>
    </w:p>
  </w:endnote>
  <w:endnote w:type="continuationSeparator" w:id="0">
    <w:p w14:paraId="28CE04E0" w14:textId="77777777" w:rsidR="00D22E28" w:rsidRDefault="00D22E28" w:rsidP="00DF7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Liberation Sans">
    <w:altName w:val="Arial"/>
    <w:charset w:val="00"/>
    <w:family w:val="swiss"/>
    <w:pitch w:val="variable"/>
  </w:font>
  <w:font w:name="Linux Libertine G">
    <w:charset w:val="00"/>
    <w:family w:val="auto"/>
    <w:pitch w:val="variable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972011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2656E6E" w14:textId="6D669253" w:rsidR="002D03E6" w:rsidRPr="00865F3B" w:rsidRDefault="002D03E6">
        <w:pPr>
          <w:pStyle w:val="Footer"/>
          <w:jc w:val="center"/>
          <w:rPr>
            <w:rFonts w:ascii="Times New Roman" w:hAnsi="Times New Roman" w:cs="Times New Roman"/>
          </w:rPr>
        </w:pPr>
        <w:r w:rsidRPr="00865F3B">
          <w:rPr>
            <w:rFonts w:ascii="Times New Roman" w:hAnsi="Times New Roman" w:cs="Times New Roman"/>
          </w:rPr>
          <w:fldChar w:fldCharType="begin"/>
        </w:r>
        <w:r w:rsidRPr="00865F3B">
          <w:rPr>
            <w:rFonts w:ascii="Times New Roman" w:hAnsi="Times New Roman" w:cs="Times New Roman"/>
          </w:rPr>
          <w:instrText xml:space="preserve"> PAGE   \* MERGEFORMAT </w:instrText>
        </w:r>
        <w:r w:rsidRPr="00865F3B">
          <w:rPr>
            <w:rFonts w:ascii="Times New Roman" w:hAnsi="Times New Roman" w:cs="Times New Roman"/>
          </w:rPr>
          <w:fldChar w:fldCharType="separate"/>
        </w:r>
        <w:r w:rsidR="003A718E">
          <w:rPr>
            <w:rFonts w:ascii="Times New Roman" w:hAnsi="Times New Roman" w:cs="Times New Roman"/>
            <w:noProof/>
          </w:rPr>
          <w:t>7</w:t>
        </w:r>
        <w:r w:rsidRPr="00865F3B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09F928" w14:textId="77777777" w:rsidR="00D22E28" w:rsidRDefault="00D22E28" w:rsidP="00DF75BA">
      <w:r>
        <w:separator/>
      </w:r>
    </w:p>
  </w:footnote>
  <w:footnote w:type="continuationSeparator" w:id="0">
    <w:p w14:paraId="6F564888" w14:textId="77777777" w:rsidR="00D22E28" w:rsidRDefault="00D22E28" w:rsidP="00DF75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44A9E" w14:textId="2E20258D" w:rsidR="002D03E6" w:rsidRPr="00342F90" w:rsidRDefault="002D03E6" w:rsidP="00D64434">
    <w:pPr>
      <w:pStyle w:val="Header"/>
      <w:jc w:val="center"/>
      <w:rPr>
        <w:i/>
        <w:sz w:val="18"/>
        <w:lang w:val="ru-RU"/>
      </w:rPr>
    </w:pPr>
    <w:r w:rsidRPr="00D64434">
      <w:rPr>
        <w:noProof/>
      </w:rPr>
      <w:drawing>
        <wp:inline distT="0" distB="0" distL="0" distR="0" wp14:anchorId="3FAA3F1C" wp14:editId="0143FE86">
          <wp:extent cx="1079500" cy="315182"/>
          <wp:effectExtent l="0" t="0" r="6350" b="8890"/>
          <wp:docPr id="5" name="Picture 1" descr="C:\Users\a.sorokina\Desktop\CEI\_Передача дел\Bitrix24\_SIP\SIP 2012-2013\Ioffe\skoltech_logo_40x137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.sorokina\Desktop\CEI\_Передача дел\Bitrix24\_SIP\SIP 2012-2013\Ioffe\skoltech_logo_40x137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265" cy="3218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42F90">
      <w:rPr>
        <w:rFonts w:ascii="Times New Roman" w:hAnsi="Times New Roman" w:cs="Times New Roman"/>
        <w:i/>
        <w:sz w:val="18"/>
        <w:lang w:val="ru-RU"/>
      </w:rPr>
      <w:ptab w:relativeTo="margin" w:alignment="center" w:leader="none"/>
    </w:r>
    <w:r>
      <w:rPr>
        <w:rFonts w:ascii="Times New Roman" w:hAnsi="Times New Roman" w:cs="Times New Roman"/>
        <w:i/>
        <w:sz w:val="18"/>
        <w:lang w:val="ru-RU"/>
      </w:rPr>
      <w:t>КОНФИДЕНЦИАЛЬНО</w:t>
    </w:r>
    <w:r w:rsidRPr="00342F90">
      <w:rPr>
        <w:rFonts w:ascii="Times New Roman" w:hAnsi="Times New Roman" w:cs="Times New Roman"/>
        <w:i/>
        <w:sz w:val="18"/>
        <w:lang w:val="ru-RU"/>
      </w:rPr>
      <w:t> / </w:t>
    </w:r>
    <w:r>
      <w:rPr>
        <w:rFonts w:ascii="Times New Roman" w:hAnsi="Times New Roman" w:cs="Times New Roman"/>
        <w:i/>
        <w:sz w:val="18"/>
      </w:rPr>
      <w:t>CONFIDENTIAL</w:t>
    </w:r>
    <w:r w:rsidRPr="00342F90">
      <w:rPr>
        <w:rFonts w:ascii="Times New Roman" w:hAnsi="Times New Roman" w:cs="Times New Roman"/>
        <w:i/>
        <w:sz w:val="18"/>
        <w:lang w:val="ru-RU"/>
      </w:rPr>
      <w:ptab w:relativeTo="margin" w:alignment="right" w:leader="none"/>
    </w:r>
    <w:proofErr w:type="spellStart"/>
    <w:r w:rsidRPr="00342F90">
      <w:rPr>
        <w:rFonts w:ascii="Times New Roman" w:hAnsi="Times New Roman" w:cs="Times New Roman"/>
        <w:i/>
        <w:sz w:val="18"/>
      </w:rPr>
      <w:t>kto</w:t>
    </w:r>
    <w:proofErr w:type="spellEnd"/>
    <w:r w:rsidRPr="00342F90">
      <w:rPr>
        <w:rFonts w:ascii="Times New Roman" w:hAnsi="Times New Roman" w:cs="Times New Roman"/>
        <w:i/>
        <w:sz w:val="18"/>
        <w:lang w:val="ru-RU"/>
      </w:rPr>
      <w:t>@</w:t>
    </w:r>
    <w:r w:rsidRPr="00342F90">
      <w:rPr>
        <w:rFonts w:ascii="Times New Roman" w:hAnsi="Times New Roman" w:cs="Times New Roman"/>
        <w:i/>
        <w:sz w:val="18"/>
      </w:rPr>
      <w:t>skoltech</w:t>
    </w:r>
    <w:r w:rsidRPr="00342F90">
      <w:rPr>
        <w:rFonts w:ascii="Times New Roman" w:hAnsi="Times New Roman" w:cs="Times New Roman"/>
        <w:i/>
        <w:sz w:val="18"/>
        <w:lang w:val="ru-RU"/>
      </w:rPr>
      <w:t>.</w:t>
    </w:r>
    <w:r w:rsidRPr="00342F90">
      <w:rPr>
        <w:rFonts w:ascii="Times New Roman" w:hAnsi="Times New Roman" w:cs="Times New Roman"/>
        <w:i/>
        <w:sz w:val="18"/>
      </w:rPr>
      <w:t>r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756B7"/>
    <w:multiLevelType w:val="hybridMultilevel"/>
    <w:tmpl w:val="3D4E60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2C2841"/>
    <w:multiLevelType w:val="hybridMultilevel"/>
    <w:tmpl w:val="0CA2E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1C5F0C"/>
    <w:multiLevelType w:val="hybridMultilevel"/>
    <w:tmpl w:val="9DB0F25C"/>
    <w:lvl w:ilvl="0" w:tplc="4C026224">
      <w:start w:val="1"/>
      <w:numFmt w:val="decimal"/>
      <w:lvlText w:val="%1)"/>
      <w:lvlJc w:val="left"/>
      <w:pPr>
        <w:ind w:left="3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4" w:hanging="360"/>
      </w:pPr>
    </w:lvl>
    <w:lvl w:ilvl="2" w:tplc="0409001B" w:tentative="1">
      <w:start w:val="1"/>
      <w:numFmt w:val="lowerRoman"/>
      <w:lvlText w:val="%3."/>
      <w:lvlJc w:val="right"/>
      <w:pPr>
        <w:ind w:left="1804" w:hanging="180"/>
      </w:pPr>
    </w:lvl>
    <w:lvl w:ilvl="3" w:tplc="0409000F" w:tentative="1">
      <w:start w:val="1"/>
      <w:numFmt w:val="decimal"/>
      <w:lvlText w:val="%4."/>
      <w:lvlJc w:val="left"/>
      <w:pPr>
        <w:ind w:left="2524" w:hanging="360"/>
      </w:pPr>
    </w:lvl>
    <w:lvl w:ilvl="4" w:tplc="04090019" w:tentative="1">
      <w:start w:val="1"/>
      <w:numFmt w:val="lowerLetter"/>
      <w:lvlText w:val="%5."/>
      <w:lvlJc w:val="left"/>
      <w:pPr>
        <w:ind w:left="3244" w:hanging="360"/>
      </w:pPr>
    </w:lvl>
    <w:lvl w:ilvl="5" w:tplc="0409001B" w:tentative="1">
      <w:start w:val="1"/>
      <w:numFmt w:val="lowerRoman"/>
      <w:lvlText w:val="%6."/>
      <w:lvlJc w:val="right"/>
      <w:pPr>
        <w:ind w:left="3964" w:hanging="180"/>
      </w:pPr>
    </w:lvl>
    <w:lvl w:ilvl="6" w:tplc="0409000F" w:tentative="1">
      <w:start w:val="1"/>
      <w:numFmt w:val="decimal"/>
      <w:lvlText w:val="%7."/>
      <w:lvlJc w:val="left"/>
      <w:pPr>
        <w:ind w:left="4684" w:hanging="360"/>
      </w:pPr>
    </w:lvl>
    <w:lvl w:ilvl="7" w:tplc="04090019" w:tentative="1">
      <w:start w:val="1"/>
      <w:numFmt w:val="lowerLetter"/>
      <w:lvlText w:val="%8."/>
      <w:lvlJc w:val="left"/>
      <w:pPr>
        <w:ind w:left="5404" w:hanging="360"/>
      </w:pPr>
    </w:lvl>
    <w:lvl w:ilvl="8" w:tplc="0409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3" w15:restartNumberingAfterBreak="0">
    <w:nsid w:val="2A7B62FA"/>
    <w:multiLevelType w:val="hybridMultilevel"/>
    <w:tmpl w:val="43A44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25C8A"/>
    <w:multiLevelType w:val="hybridMultilevel"/>
    <w:tmpl w:val="A1D4DCD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101084"/>
    <w:multiLevelType w:val="hybridMultilevel"/>
    <w:tmpl w:val="9D96FD7E"/>
    <w:lvl w:ilvl="0" w:tplc="5884572C">
      <w:start w:val="1"/>
      <w:numFmt w:val="decimal"/>
      <w:lvlText w:val="%1."/>
      <w:lvlJc w:val="left"/>
      <w:pPr>
        <w:ind w:left="36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4" w:hanging="360"/>
      </w:pPr>
    </w:lvl>
    <w:lvl w:ilvl="2" w:tplc="0409001B" w:tentative="1">
      <w:start w:val="1"/>
      <w:numFmt w:val="lowerRoman"/>
      <w:lvlText w:val="%3."/>
      <w:lvlJc w:val="right"/>
      <w:pPr>
        <w:ind w:left="1804" w:hanging="180"/>
      </w:pPr>
    </w:lvl>
    <w:lvl w:ilvl="3" w:tplc="0409000F" w:tentative="1">
      <w:start w:val="1"/>
      <w:numFmt w:val="decimal"/>
      <w:lvlText w:val="%4."/>
      <w:lvlJc w:val="left"/>
      <w:pPr>
        <w:ind w:left="2524" w:hanging="360"/>
      </w:pPr>
    </w:lvl>
    <w:lvl w:ilvl="4" w:tplc="04090019" w:tentative="1">
      <w:start w:val="1"/>
      <w:numFmt w:val="lowerLetter"/>
      <w:lvlText w:val="%5."/>
      <w:lvlJc w:val="left"/>
      <w:pPr>
        <w:ind w:left="3244" w:hanging="360"/>
      </w:pPr>
    </w:lvl>
    <w:lvl w:ilvl="5" w:tplc="0409001B" w:tentative="1">
      <w:start w:val="1"/>
      <w:numFmt w:val="lowerRoman"/>
      <w:lvlText w:val="%6."/>
      <w:lvlJc w:val="right"/>
      <w:pPr>
        <w:ind w:left="3964" w:hanging="180"/>
      </w:pPr>
    </w:lvl>
    <w:lvl w:ilvl="6" w:tplc="0409000F" w:tentative="1">
      <w:start w:val="1"/>
      <w:numFmt w:val="decimal"/>
      <w:lvlText w:val="%7."/>
      <w:lvlJc w:val="left"/>
      <w:pPr>
        <w:ind w:left="4684" w:hanging="360"/>
      </w:pPr>
    </w:lvl>
    <w:lvl w:ilvl="7" w:tplc="04090019" w:tentative="1">
      <w:start w:val="1"/>
      <w:numFmt w:val="lowerLetter"/>
      <w:lvlText w:val="%8."/>
      <w:lvlJc w:val="left"/>
      <w:pPr>
        <w:ind w:left="5404" w:hanging="360"/>
      </w:pPr>
    </w:lvl>
    <w:lvl w:ilvl="8" w:tplc="0409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6" w15:restartNumberingAfterBreak="0">
    <w:nsid w:val="32A531D7"/>
    <w:multiLevelType w:val="hybridMultilevel"/>
    <w:tmpl w:val="6A92C98E"/>
    <w:lvl w:ilvl="0" w:tplc="0409001B">
      <w:start w:val="1"/>
      <w:numFmt w:val="lowerRoman"/>
      <w:lvlText w:val="%1."/>
      <w:lvlJc w:val="right"/>
      <w:pPr>
        <w:ind w:left="739" w:hanging="360"/>
      </w:pPr>
    </w:lvl>
    <w:lvl w:ilvl="1" w:tplc="04090019" w:tentative="1">
      <w:start w:val="1"/>
      <w:numFmt w:val="lowerLetter"/>
      <w:lvlText w:val="%2."/>
      <w:lvlJc w:val="left"/>
      <w:pPr>
        <w:ind w:left="1459" w:hanging="360"/>
      </w:pPr>
    </w:lvl>
    <w:lvl w:ilvl="2" w:tplc="0409001B" w:tentative="1">
      <w:start w:val="1"/>
      <w:numFmt w:val="lowerRoman"/>
      <w:lvlText w:val="%3."/>
      <w:lvlJc w:val="right"/>
      <w:pPr>
        <w:ind w:left="2179" w:hanging="180"/>
      </w:pPr>
    </w:lvl>
    <w:lvl w:ilvl="3" w:tplc="0409000F" w:tentative="1">
      <w:start w:val="1"/>
      <w:numFmt w:val="decimal"/>
      <w:lvlText w:val="%4."/>
      <w:lvlJc w:val="left"/>
      <w:pPr>
        <w:ind w:left="2899" w:hanging="360"/>
      </w:pPr>
    </w:lvl>
    <w:lvl w:ilvl="4" w:tplc="04090019" w:tentative="1">
      <w:start w:val="1"/>
      <w:numFmt w:val="lowerLetter"/>
      <w:lvlText w:val="%5."/>
      <w:lvlJc w:val="left"/>
      <w:pPr>
        <w:ind w:left="3619" w:hanging="360"/>
      </w:pPr>
    </w:lvl>
    <w:lvl w:ilvl="5" w:tplc="0409001B" w:tentative="1">
      <w:start w:val="1"/>
      <w:numFmt w:val="lowerRoman"/>
      <w:lvlText w:val="%6."/>
      <w:lvlJc w:val="right"/>
      <w:pPr>
        <w:ind w:left="4339" w:hanging="180"/>
      </w:pPr>
    </w:lvl>
    <w:lvl w:ilvl="6" w:tplc="0409000F" w:tentative="1">
      <w:start w:val="1"/>
      <w:numFmt w:val="decimal"/>
      <w:lvlText w:val="%7."/>
      <w:lvlJc w:val="left"/>
      <w:pPr>
        <w:ind w:left="5059" w:hanging="360"/>
      </w:pPr>
    </w:lvl>
    <w:lvl w:ilvl="7" w:tplc="04090019" w:tentative="1">
      <w:start w:val="1"/>
      <w:numFmt w:val="lowerLetter"/>
      <w:lvlText w:val="%8."/>
      <w:lvlJc w:val="left"/>
      <w:pPr>
        <w:ind w:left="5779" w:hanging="360"/>
      </w:pPr>
    </w:lvl>
    <w:lvl w:ilvl="8" w:tplc="0409001B" w:tentative="1">
      <w:start w:val="1"/>
      <w:numFmt w:val="lowerRoman"/>
      <w:lvlText w:val="%9."/>
      <w:lvlJc w:val="right"/>
      <w:pPr>
        <w:ind w:left="6499" w:hanging="180"/>
      </w:pPr>
    </w:lvl>
  </w:abstractNum>
  <w:abstractNum w:abstractNumId="7" w15:restartNumberingAfterBreak="0">
    <w:nsid w:val="3FF737E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55B07A6"/>
    <w:multiLevelType w:val="hybridMultilevel"/>
    <w:tmpl w:val="5448B9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761CB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9591F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CBB620B"/>
    <w:multiLevelType w:val="hybridMultilevel"/>
    <w:tmpl w:val="ADFC1FF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C12858"/>
    <w:multiLevelType w:val="hybridMultilevel"/>
    <w:tmpl w:val="BDDAF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343CEE"/>
    <w:multiLevelType w:val="hybridMultilevel"/>
    <w:tmpl w:val="6AC6BBF6"/>
    <w:lvl w:ilvl="0" w:tplc="E01AE580">
      <w:start w:val="1"/>
      <w:numFmt w:val="decimal"/>
      <w:lvlText w:val="%1)"/>
      <w:lvlJc w:val="left"/>
      <w:pPr>
        <w:ind w:left="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4" w15:restartNumberingAfterBreak="0">
    <w:nsid w:val="5B6A445E"/>
    <w:multiLevelType w:val="hybridMultilevel"/>
    <w:tmpl w:val="3FA27764"/>
    <w:lvl w:ilvl="0" w:tplc="3A1A4304">
      <w:start w:val="1"/>
      <w:numFmt w:val="decimal"/>
      <w:lvlText w:val="%1)"/>
      <w:lvlJc w:val="left"/>
      <w:pPr>
        <w:ind w:left="-220" w:hanging="5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CD80171"/>
    <w:multiLevelType w:val="hybridMultilevel"/>
    <w:tmpl w:val="3D4E60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4E15FF"/>
    <w:multiLevelType w:val="multilevel"/>
    <w:tmpl w:val="4866C3D0"/>
    <w:lvl w:ilvl="0">
      <w:start w:val="1"/>
      <w:numFmt w:val="decimal"/>
      <w:lvlText w:val="%1."/>
      <w:lvlJc w:val="left"/>
      <w:pPr>
        <w:ind w:left="380" w:hanging="360"/>
      </w:pPr>
      <w:rPr>
        <w:rFonts w:hint="default"/>
        <w:color w:val="auto"/>
      </w:rPr>
    </w:lvl>
    <w:lvl w:ilvl="1" w:tentative="1">
      <w:start w:val="1"/>
      <w:numFmt w:val="lowerLetter"/>
      <w:lvlText w:val="%2."/>
      <w:lvlJc w:val="left"/>
      <w:pPr>
        <w:ind w:left="1100" w:hanging="360"/>
      </w:pPr>
    </w:lvl>
    <w:lvl w:ilvl="2" w:tentative="1">
      <w:start w:val="1"/>
      <w:numFmt w:val="lowerRoman"/>
      <w:lvlText w:val="%3."/>
      <w:lvlJc w:val="right"/>
      <w:pPr>
        <w:ind w:left="1820" w:hanging="180"/>
      </w:pPr>
    </w:lvl>
    <w:lvl w:ilvl="3" w:tentative="1">
      <w:start w:val="1"/>
      <w:numFmt w:val="decimal"/>
      <w:lvlText w:val="%4."/>
      <w:lvlJc w:val="left"/>
      <w:pPr>
        <w:ind w:left="2540" w:hanging="360"/>
      </w:pPr>
    </w:lvl>
    <w:lvl w:ilvl="4" w:tentative="1">
      <w:start w:val="1"/>
      <w:numFmt w:val="lowerLetter"/>
      <w:lvlText w:val="%5."/>
      <w:lvlJc w:val="left"/>
      <w:pPr>
        <w:ind w:left="3260" w:hanging="360"/>
      </w:pPr>
    </w:lvl>
    <w:lvl w:ilvl="5" w:tentative="1">
      <w:start w:val="1"/>
      <w:numFmt w:val="lowerRoman"/>
      <w:lvlText w:val="%6."/>
      <w:lvlJc w:val="right"/>
      <w:pPr>
        <w:ind w:left="3980" w:hanging="180"/>
      </w:pPr>
    </w:lvl>
    <w:lvl w:ilvl="6" w:tentative="1">
      <w:start w:val="1"/>
      <w:numFmt w:val="decimal"/>
      <w:lvlText w:val="%7."/>
      <w:lvlJc w:val="left"/>
      <w:pPr>
        <w:ind w:left="4700" w:hanging="360"/>
      </w:pPr>
    </w:lvl>
    <w:lvl w:ilvl="7" w:tentative="1">
      <w:start w:val="1"/>
      <w:numFmt w:val="lowerLetter"/>
      <w:lvlText w:val="%8."/>
      <w:lvlJc w:val="left"/>
      <w:pPr>
        <w:ind w:left="5420" w:hanging="360"/>
      </w:pPr>
    </w:lvl>
    <w:lvl w:ilvl="8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17" w15:restartNumberingAfterBreak="0">
    <w:nsid w:val="614614A8"/>
    <w:multiLevelType w:val="hybridMultilevel"/>
    <w:tmpl w:val="1CC2AD16"/>
    <w:lvl w:ilvl="0" w:tplc="E01AE580">
      <w:start w:val="1"/>
      <w:numFmt w:val="decimal"/>
      <w:lvlText w:val="%1)"/>
      <w:lvlJc w:val="left"/>
      <w:pPr>
        <w:ind w:left="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8" w15:restartNumberingAfterBreak="0">
    <w:nsid w:val="62BA3D81"/>
    <w:multiLevelType w:val="hybridMultilevel"/>
    <w:tmpl w:val="1EBA3482"/>
    <w:lvl w:ilvl="0" w:tplc="0409001B">
      <w:start w:val="1"/>
      <w:numFmt w:val="lowerRoman"/>
      <w:lvlText w:val="%1."/>
      <w:lvlJc w:val="right"/>
      <w:pPr>
        <w:ind w:left="739" w:hanging="360"/>
      </w:pPr>
    </w:lvl>
    <w:lvl w:ilvl="1" w:tplc="04090019" w:tentative="1">
      <w:start w:val="1"/>
      <w:numFmt w:val="lowerLetter"/>
      <w:lvlText w:val="%2."/>
      <w:lvlJc w:val="left"/>
      <w:pPr>
        <w:ind w:left="1459" w:hanging="360"/>
      </w:pPr>
    </w:lvl>
    <w:lvl w:ilvl="2" w:tplc="0409001B" w:tentative="1">
      <w:start w:val="1"/>
      <w:numFmt w:val="lowerRoman"/>
      <w:lvlText w:val="%3."/>
      <w:lvlJc w:val="right"/>
      <w:pPr>
        <w:ind w:left="2179" w:hanging="180"/>
      </w:pPr>
    </w:lvl>
    <w:lvl w:ilvl="3" w:tplc="0409000F" w:tentative="1">
      <w:start w:val="1"/>
      <w:numFmt w:val="decimal"/>
      <w:lvlText w:val="%4."/>
      <w:lvlJc w:val="left"/>
      <w:pPr>
        <w:ind w:left="2899" w:hanging="360"/>
      </w:pPr>
    </w:lvl>
    <w:lvl w:ilvl="4" w:tplc="04090019" w:tentative="1">
      <w:start w:val="1"/>
      <w:numFmt w:val="lowerLetter"/>
      <w:lvlText w:val="%5."/>
      <w:lvlJc w:val="left"/>
      <w:pPr>
        <w:ind w:left="3619" w:hanging="360"/>
      </w:pPr>
    </w:lvl>
    <w:lvl w:ilvl="5" w:tplc="0409001B" w:tentative="1">
      <w:start w:val="1"/>
      <w:numFmt w:val="lowerRoman"/>
      <w:lvlText w:val="%6."/>
      <w:lvlJc w:val="right"/>
      <w:pPr>
        <w:ind w:left="4339" w:hanging="180"/>
      </w:pPr>
    </w:lvl>
    <w:lvl w:ilvl="6" w:tplc="0409000F" w:tentative="1">
      <w:start w:val="1"/>
      <w:numFmt w:val="decimal"/>
      <w:lvlText w:val="%7."/>
      <w:lvlJc w:val="left"/>
      <w:pPr>
        <w:ind w:left="5059" w:hanging="360"/>
      </w:pPr>
    </w:lvl>
    <w:lvl w:ilvl="7" w:tplc="04090019" w:tentative="1">
      <w:start w:val="1"/>
      <w:numFmt w:val="lowerLetter"/>
      <w:lvlText w:val="%8."/>
      <w:lvlJc w:val="left"/>
      <w:pPr>
        <w:ind w:left="5779" w:hanging="360"/>
      </w:pPr>
    </w:lvl>
    <w:lvl w:ilvl="8" w:tplc="0409001B" w:tentative="1">
      <w:start w:val="1"/>
      <w:numFmt w:val="lowerRoman"/>
      <w:lvlText w:val="%9."/>
      <w:lvlJc w:val="right"/>
      <w:pPr>
        <w:ind w:left="6499" w:hanging="180"/>
      </w:pPr>
    </w:lvl>
  </w:abstractNum>
  <w:abstractNum w:abstractNumId="19" w15:restartNumberingAfterBreak="0">
    <w:nsid w:val="636F7855"/>
    <w:multiLevelType w:val="hybridMultilevel"/>
    <w:tmpl w:val="49606E18"/>
    <w:lvl w:ilvl="0" w:tplc="3A1A4304">
      <w:start w:val="1"/>
      <w:numFmt w:val="decimal"/>
      <w:lvlText w:val="%1)"/>
      <w:lvlJc w:val="left"/>
      <w:pPr>
        <w:ind w:left="140" w:hanging="50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6A047A07"/>
    <w:multiLevelType w:val="hybridMultilevel"/>
    <w:tmpl w:val="58CC21CC"/>
    <w:lvl w:ilvl="0" w:tplc="4C026224">
      <w:start w:val="1"/>
      <w:numFmt w:val="decimal"/>
      <w:lvlText w:val="%1)"/>
      <w:lvlJc w:val="left"/>
      <w:pPr>
        <w:ind w:left="3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0" w:hanging="360"/>
      </w:pPr>
    </w:lvl>
    <w:lvl w:ilvl="2" w:tplc="0409001B" w:tentative="1">
      <w:start w:val="1"/>
      <w:numFmt w:val="lowerRoman"/>
      <w:lvlText w:val="%3."/>
      <w:lvlJc w:val="right"/>
      <w:pPr>
        <w:ind w:left="2180" w:hanging="180"/>
      </w:pPr>
    </w:lvl>
    <w:lvl w:ilvl="3" w:tplc="0409000F" w:tentative="1">
      <w:start w:val="1"/>
      <w:numFmt w:val="decimal"/>
      <w:lvlText w:val="%4."/>
      <w:lvlJc w:val="left"/>
      <w:pPr>
        <w:ind w:left="2900" w:hanging="360"/>
      </w:pPr>
    </w:lvl>
    <w:lvl w:ilvl="4" w:tplc="04090019" w:tentative="1">
      <w:start w:val="1"/>
      <w:numFmt w:val="lowerLetter"/>
      <w:lvlText w:val="%5."/>
      <w:lvlJc w:val="left"/>
      <w:pPr>
        <w:ind w:left="3620" w:hanging="360"/>
      </w:pPr>
    </w:lvl>
    <w:lvl w:ilvl="5" w:tplc="0409001B" w:tentative="1">
      <w:start w:val="1"/>
      <w:numFmt w:val="lowerRoman"/>
      <w:lvlText w:val="%6."/>
      <w:lvlJc w:val="right"/>
      <w:pPr>
        <w:ind w:left="4340" w:hanging="180"/>
      </w:pPr>
    </w:lvl>
    <w:lvl w:ilvl="6" w:tplc="0409000F" w:tentative="1">
      <w:start w:val="1"/>
      <w:numFmt w:val="decimal"/>
      <w:lvlText w:val="%7."/>
      <w:lvlJc w:val="left"/>
      <w:pPr>
        <w:ind w:left="5060" w:hanging="360"/>
      </w:pPr>
    </w:lvl>
    <w:lvl w:ilvl="7" w:tplc="04090019" w:tentative="1">
      <w:start w:val="1"/>
      <w:numFmt w:val="lowerLetter"/>
      <w:lvlText w:val="%8."/>
      <w:lvlJc w:val="left"/>
      <w:pPr>
        <w:ind w:left="5780" w:hanging="360"/>
      </w:pPr>
    </w:lvl>
    <w:lvl w:ilvl="8" w:tplc="0409001B" w:tentative="1">
      <w:start w:val="1"/>
      <w:numFmt w:val="lowerRoman"/>
      <w:lvlText w:val="%9."/>
      <w:lvlJc w:val="right"/>
      <w:pPr>
        <w:ind w:left="6500" w:hanging="180"/>
      </w:pPr>
    </w:lvl>
  </w:abstractNum>
  <w:abstractNum w:abstractNumId="21" w15:restartNumberingAfterBreak="0">
    <w:nsid w:val="6B475BBC"/>
    <w:multiLevelType w:val="hybridMultilevel"/>
    <w:tmpl w:val="4866C3D0"/>
    <w:lvl w:ilvl="0" w:tplc="8326AD98">
      <w:start w:val="1"/>
      <w:numFmt w:val="decimal"/>
      <w:lvlText w:val="%1."/>
      <w:lvlJc w:val="left"/>
      <w:pPr>
        <w:ind w:left="3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22" w15:restartNumberingAfterBreak="0">
    <w:nsid w:val="6FAD220C"/>
    <w:multiLevelType w:val="hybridMultilevel"/>
    <w:tmpl w:val="6B90134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3C62F7"/>
    <w:multiLevelType w:val="hybridMultilevel"/>
    <w:tmpl w:val="5F5E205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C869F2"/>
    <w:multiLevelType w:val="hybridMultilevel"/>
    <w:tmpl w:val="6A80295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307BA4"/>
    <w:multiLevelType w:val="hybridMultilevel"/>
    <w:tmpl w:val="1EBA3482"/>
    <w:lvl w:ilvl="0" w:tplc="0409001B">
      <w:start w:val="1"/>
      <w:numFmt w:val="lowerRoman"/>
      <w:lvlText w:val="%1."/>
      <w:lvlJc w:val="right"/>
      <w:pPr>
        <w:ind w:left="739" w:hanging="360"/>
      </w:pPr>
    </w:lvl>
    <w:lvl w:ilvl="1" w:tplc="04090019" w:tentative="1">
      <w:start w:val="1"/>
      <w:numFmt w:val="lowerLetter"/>
      <w:lvlText w:val="%2."/>
      <w:lvlJc w:val="left"/>
      <w:pPr>
        <w:ind w:left="1459" w:hanging="360"/>
      </w:pPr>
    </w:lvl>
    <w:lvl w:ilvl="2" w:tplc="0409001B" w:tentative="1">
      <w:start w:val="1"/>
      <w:numFmt w:val="lowerRoman"/>
      <w:lvlText w:val="%3."/>
      <w:lvlJc w:val="right"/>
      <w:pPr>
        <w:ind w:left="2179" w:hanging="180"/>
      </w:pPr>
    </w:lvl>
    <w:lvl w:ilvl="3" w:tplc="0409000F" w:tentative="1">
      <w:start w:val="1"/>
      <w:numFmt w:val="decimal"/>
      <w:lvlText w:val="%4."/>
      <w:lvlJc w:val="left"/>
      <w:pPr>
        <w:ind w:left="2899" w:hanging="360"/>
      </w:pPr>
    </w:lvl>
    <w:lvl w:ilvl="4" w:tplc="04090019" w:tentative="1">
      <w:start w:val="1"/>
      <w:numFmt w:val="lowerLetter"/>
      <w:lvlText w:val="%5."/>
      <w:lvlJc w:val="left"/>
      <w:pPr>
        <w:ind w:left="3619" w:hanging="360"/>
      </w:pPr>
    </w:lvl>
    <w:lvl w:ilvl="5" w:tplc="0409001B" w:tentative="1">
      <w:start w:val="1"/>
      <w:numFmt w:val="lowerRoman"/>
      <w:lvlText w:val="%6."/>
      <w:lvlJc w:val="right"/>
      <w:pPr>
        <w:ind w:left="4339" w:hanging="180"/>
      </w:pPr>
    </w:lvl>
    <w:lvl w:ilvl="6" w:tplc="0409000F" w:tentative="1">
      <w:start w:val="1"/>
      <w:numFmt w:val="decimal"/>
      <w:lvlText w:val="%7."/>
      <w:lvlJc w:val="left"/>
      <w:pPr>
        <w:ind w:left="5059" w:hanging="360"/>
      </w:pPr>
    </w:lvl>
    <w:lvl w:ilvl="7" w:tplc="04090019" w:tentative="1">
      <w:start w:val="1"/>
      <w:numFmt w:val="lowerLetter"/>
      <w:lvlText w:val="%8."/>
      <w:lvlJc w:val="left"/>
      <w:pPr>
        <w:ind w:left="5779" w:hanging="360"/>
      </w:pPr>
    </w:lvl>
    <w:lvl w:ilvl="8" w:tplc="0409001B" w:tentative="1">
      <w:start w:val="1"/>
      <w:numFmt w:val="lowerRoman"/>
      <w:lvlText w:val="%9."/>
      <w:lvlJc w:val="right"/>
      <w:pPr>
        <w:ind w:left="6499" w:hanging="180"/>
      </w:pPr>
    </w:lvl>
  </w:abstractNum>
  <w:abstractNum w:abstractNumId="26" w15:restartNumberingAfterBreak="0">
    <w:nsid w:val="76741D2F"/>
    <w:multiLevelType w:val="multilevel"/>
    <w:tmpl w:val="41420B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A3C331B"/>
    <w:multiLevelType w:val="hybridMultilevel"/>
    <w:tmpl w:val="BDDAF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E1CF6"/>
    <w:multiLevelType w:val="hybridMultilevel"/>
    <w:tmpl w:val="ADFC1FF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4"/>
  </w:num>
  <w:num w:numId="3">
    <w:abstractNumId w:val="17"/>
  </w:num>
  <w:num w:numId="4">
    <w:abstractNumId w:val="13"/>
  </w:num>
  <w:num w:numId="5">
    <w:abstractNumId w:val="23"/>
  </w:num>
  <w:num w:numId="6">
    <w:abstractNumId w:val="0"/>
  </w:num>
  <w:num w:numId="7">
    <w:abstractNumId w:val="15"/>
  </w:num>
  <w:num w:numId="8">
    <w:abstractNumId w:val="1"/>
  </w:num>
  <w:num w:numId="9">
    <w:abstractNumId w:val="3"/>
  </w:num>
  <w:num w:numId="10">
    <w:abstractNumId w:val="10"/>
  </w:num>
  <w:num w:numId="11">
    <w:abstractNumId w:val="26"/>
  </w:num>
  <w:num w:numId="12">
    <w:abstractNumId w:val="24"/>
  </w:num>
  <w:num w:numId="13">
    <w:abstractNumId w:val="4"/>
  </w:num>
  <w:num w:numId="14">
    <w:abstractNumId w:val="8"/>
  </w:num>
  <w:num w:numId="15">
    <w:abstractNumId w:val="11"/>
  </w:num>
  <w:num w:numId="16">
    <w:abstractNumId w:val="28"/>
  </w:num>
  <w:num w:numId="17">
    <w:abstractNumId w:val="12"/>
  </w:num>
  <w:num w:numId="18">
    <w:abstractNumId w:val="22"/>
  </w:num>
  <w:num w:numId="19">
    <w:abstractNumId w:val="9"/>
  </w:num>
  <w:num w:numId="20">
    <w:abstractNumId w:val="7"/>
  </w:num>
  <w:num w:numId="21">
    <w:abstractNumId w:val="5"/>
  </w:num>
  <w:num w:numId="22">
    <w:abstractNumId w:val="21"/>
  </w:num>
  <w:num w:numId="23">
    <w:abstractNumId w:val="27"/>
  </w:num>
  <w:num w:numId="24">
    <w:abstractNumId w:val="16"/>
  </w:num>
  <w:num w:numId="25">
    <w:abstractNumId w:val="6"/>
  </w:num>
  <w:num w:numId="26">
    <w:abstractNumId w:val="25"/>
  </w:num>
  <w:num w:numId="27">
    <w:abstractNumId w:val="18"/>
  </w:num>
  <w:num w:numId="28">
    <w:abstractNumId w:val="2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0" w:nlCheck="1" w:checkStyle="0"/>
  <w:activeWritingStyle w:appName="MSWord" w:lang="ru-RU" w:vendorID="64" w:dllVersion="0" w:nlCheck="1" w:checkStyle="0"/>
  <w:activeWritingStyle w:appName="MSWord" w:lang="en-US" w:vendorID="64" w:dllVersion="131078" w:nlCheck="1" w:checkStyle="1"/>
  <w:activeWritingStyle w:appName="MSWord" w:lang="ru-RU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zQ3tLQ0MTW2MDRV0lEKTi0uzszPAykwMq8FAEjzsOstAAAA"/>
  </w:docVars>
  <w:rsids>
    <w:rsidRoot w:val="0091286B"/>
    <w:rsid w:val="000002EF"/>
    <w:rsid w:val="0000081F"/>
    <w:rsid w:val="00002DE9"/>
    <w:rsid w:val="00004282"/>
    <w:rsid w:val="00006508"/>
    <w:rsid w:val="00006BCA"/>
    <w:rsid w:val="000072EB"/>
    <w:rsid w:val="00011318"/>
    <w:rsid w:val="0001320A"/>
    <w:rsid w:val="00013CDB"/>
    <w:rsid w:val="0001623B"/>
    <w:rsid w:val="00017516"/>
    <w:rsid w:val="00017EDF"/>
    <w:rsid w:val="0002081E"/>
    <w:rsid w:val="0002097C"/>
    <w:rsid w:val="00020D10"/>
    <w:rsid w:val="000242CF"/>
    <w:rsid w:val="0002448C"/>
    <w:rsid w:val="000308D1"/>
    <w:rsid w:val="000321A7"/>
    <w:rsid w:val="0003428D"/>
    <w:rsid w:val="00034722"/>
    <w:rsid w:val="00035967"/>
    <w:rsid w:val="000375DF"/>
    <w:rsid w:val="0004100C"/>
    <w:rsid w:val="00041F17"/>
    <w:rsid w:val="00044F5B"/>
    <w:rsid w:val="00045219"/>
    <w:rsid w:val="00046243"/>
    <w:rsid w:val="0005007C"/>
    <w:rsid w:val="00050A86"/>
    <w:rsid w:val="00053492"/>
    <w:rsid w:val="0005440D"/>
    <w:rsid w:val="000549DF"/>
    <w:rsid w:val="000556BF"/>
    <w:rsid w:val="0005599F"/>
    <w:rsid w:val="0005691E"/>
    <w:rsid w:val="00057AE6"/>
    <w:rsid w:val="00057E23"/>
    <w:rsid w:val="000605C0"/>
    <w:rsid w:val="000626F7"/>
    <w:rsid w:val="00063BEF"/>
    <w:rsid w:val="00063FB0"/>
    <w:rsid w:val="0006554F"/>
    <w:rsid w:val="0007041E"/>
    <w:rsid w:val="000709F1"/>
    <w:rsid w:val="00076B02"/>
    <w:rsid w:val="0007798E"/>
    <w:rsid w:val="00086C82"/>
    <w:rsid w:val="00086CF3"/>
    <w:rsid w:val="00090930"/>
    <w:rsid w:val="000912C6"/>
    <w:rsid w:val="00091EBA"/>
    <w:rsid w:val="00093921"/>
    <w:rsid w:val="00093A2D"/>
    <w:rsid w:val="00093C05"/>
    <w:rsid w:val="00093F38"/>
    <w:rsid w:val="00094129"/>
    <w:rsid w:val="000A0049"/>
    <w:rsid w:val="000A0574"/>
    <w:rsid w:val="000A0CDE"/>
    <w:rsid w:val="000A3789"/>
    <w:rsid w:val="000A463E"/>
    <w:rsid w:val="000A48AA"/>
    <w:rsid w:val="000A616C"/>
    <w:rsid w:val="000A6FD7"/>
    <w:rsid w:val="000B543A"/>
    <w:rsid w:val="000B70D3"/>
    <w:rsid w:val="000B76A6"/>
    <w:rsid w:val="000C1744"/>
    <w:rsid w:val="000C1B3A"/>
    <w:rsid w:val="000C1C2B"/>
    <w:rsid w:val="000C2837"/>
    <w:rsid w:val="000C3C4A"/>
    <w:rsid w:val="000C4B46"/>
    <w:rsid w:val="000C6861"/>
    <w:rsid w:val="000D014D"/>
    <w:rsid w:val="000D2415"/>
    <w:rsid w:val="000D4782"/>
    <w:rsid w:val="000D5BF8"/>
    <w:rsid w:val="000D6321"/>
    <w:rsid w:val="000D6CB5"/>
    <w:rsid w:val="000D7825"/>
    <w:rsid w:val="000E0543"/>
    <w:rsid w:val="000E4EE9"/>
    <w:rsid w:val="000E5E04"/>
    <w:rsid w:val="000E6C76"/>
    <w:rsid w:val="000E6FF0"/>
    <w:rsid w:val="000E724C"/>
    <w:rsid w:val="000E7ADD"/>
    <w:rsid w:val="000F0243"/>
    <w:rsid w:val="000F0FA6"/>
    <w:rsid w:val="000F1A36"/>
    <w:rsid w:val="000F3527"/>
    <w:rsid w:val="000F37AE"/>
    <w:rsid w:val="000F570A"/>
    <w:rsid w:val="000F5C51"/>
    <w:rsid w:val="000F6370"/>
    <w:rsid w:val="000F6AA6"/>
    <w:rsid w:val="000F78BA"/>
    <w:rsid w:val="00101A94"/>
    <w:rsid w:val="00102423"/>
    <w:rsid w:val="00102844"/>
    <w:rsid w:val="0010294D"/>
    <w:rsid w:val="001047B4"/>
    <w:rsid w:val="00110F52"/>
    <w:rsid w:val="00111679"/>
    <w:rsid w:val="00112A98"/>
    <w:rsid w:val="00115574"/>
    <w:rsid w:val="001159C8"/>
    <w:rsid w:val="00115C75"/>
    <w:rsid w:val="001173AF"/>
    <w:rsid w:val="001179C6"/>
    <w:rsid w:val="00117F82"/>
    <w:rsid w:val="00126D37"/>
    <w:rsid w:val="00127046"/>
    <w:rsid w:val="00132602"/>
    <w:rsid w:val="00134853"/>
    <w:rsid w:val="00134E99"/>
    <w:rsid w:val="0013532D"/>
    <w:rsid w:val="0013576F"/>
    <w:rsid w:val="001424ED"/>
    <w:rsid w:val="001438F2"/>
    <w:rsid w:val="001448B3"/>
    <w:rsid w:val="00144DB0"/>
    <w:rsid w:val="00144E4F"/>
    <w:rsid w:val="00146274"/>
    <w:rsid w:val="00150B58"/>
    <w:rsid w:val="00151C35"/>
    <w:rsid w:val="00152342"/>
    <w:rsid w:val="0015277B"/>
    <w:rsid w:val="00152B98"/>
    <w:rsid w:val="0015395B"/>
    <w:rsid w:val="00154586"/>
    <w:rsid w:val="001553B8"/>
    <w:rsid w:val="00155A2A"/>
    <w:rsid w:val="0015690B"/>
    <w:rsid w:val="00156E3F"/>
    <w:rsid w:val="00157B1A"/>
    <w:rsid w:val="00157DDA"/>
    <w:rsid w:val="00157F9B"/>
    <w:rsid w:val="00160426"/>
    <w:rsid w:val="00161E36"/>
    <w:rsid w:val="00163F2B"/>
    <w:rsid w:val="001648E0"/>
    <w:rsid w:val="00164A35"/>
    <w:rsid w:val="00164C95"/>
    <w:rsid w:val="00166A4C"/>
    <w:rsid w:val="0016746D"/>
    <w:rsid w:val="00167F5D"/>
    <w:rsid w:val="00170265"/>
    <w:rsid w:val="00171B5C"/>
    <w:rsid w:val="001721AA"/>
    <w:rsid w:val="00180D0F"/>
    <w:rsid w:val="00182280"/>
    <w:rsid w:val="00184A62"/>
    <w:rsid w:val="00185C51"/>
    <w:rsid w:val="00192E9D"/>
    <w:rsid w:val="00194EA4"/>
    <w:rsid w:val="00197B1A"/>
    <w:rsid w:val="001A12C8"/>
    <w:rsid w:val="001A2322"/>
    <w:rsid w:val="001A2C12"/>
    <w:rsid w:val="001A471B"/>
    <w:rsid w:val="001A51A1"/>
    <w:rsid w:val="001B0D93"/>
    <w:rsid w:val="001B0E25"/>
    <w:rsid w:val="001B0E28"/>
    <w:rsid w:val="001B1C51"/>
    <w:rsid w:val="001B2F84"/>
    <w:rsid w:val="001B3A95"/>
    <w:rsid w:val="001B3EAB"/>
    <w:rsid w:val="001B4AD7"/>
    <w:rsid w:val="001B6C0B"/>
    <w:rsid w:val="001C3298"/>
    <w:rsid w:val="001C3ED0"/>
    <w:rsid w:val="001C454E"/>
    <w:rsid w:val="001C50C4"/>
    <w:rsid w:val="001C7F53"/>
    <w:rsid w:val="001D0884"/>
    <w:rsid w:val="001D16E7"/>
    <w:rsid w:val="001D172E"/>
    <w:rsid w:val="001D1F90"/>
    <w:rsid w:val="001D2CB5"/>
    <w:rsid w:val="001D398B"/>
    <w:rsid w:val="001D41FF"/>
    <w:rsid w:val="001D440C"/>
    <w:rsid w:val="001D461E"/>
    <w:rsid w:val="001D751D"/>
    <w:rsid w:val="001D77F5"/>
    <w:rsid w:val="001E1407"/>
    <w:rsid w:val="001E44C9"/>
    <w:rsid w:val="001E4B78"/>
    <w:rsid w:val="001E6536"/>
    <w:rsid w:val="001E7CF9"/>
    <w:rsid w:val="001F05A5"/>
    <w:rsid w:val="001F23F1"/>
    <w:rsid w:val="001F2A1D"/>
    <w:rsid w:val="001F4A2C"/>
    <w:rsid w:val="001F4D48"/>
    <w:rsid w:val="001F4E6D"/>
    <w:rsid w:val="001F613D"/>
    <w:rsid w:val="001F7C28"/>
    <w:rsid w:val="00201A4A"/>
    <w:rsid w:val="00203787"/>
    <w:rsid w:val="00203C97"/>
    <w:rsid w:val="0020543C"/>
    <w:rsid w:val="00212161"/>
    <w:rsid w:val="002126EA"/>
    <w:rsid w:val="00212744"/>
    <w:rsid w:val="00212EDB"/>
    <w:rsid w:val="002223E9"/>
    <w:rsid w:val="002232EF"/>
    <w:rsid w:val="00223320"/>
    <w:rsid w:val="002238EE"/>
    <w:rsid w:val="00224C17"/>
    <w:rsid w:val="00224D01"/>
    <w:rsid w:val="00226A0A"/>
    <w:rsid w:val="0023146C"/>
    <w:rsid w:val="002321C3"/>
    <w:rsid w:val="00232C40"/>
    <w:rsid w:val="00233E16"/>
    <w:rsid w:val="00237A2D"/>
    <w:rsid w:val="00237CB8"/>
    <w:rsid w:val="00243A1F"/>
    <w:rsid w:val="00243C8F"/>
    <w:rsid w:val="00245D94"/>
    <w:rsid w:val="00245FB9"/>
    <w:rsid w:val="002470EE"/>
    <w:rsid w:val="00251F44"/>
    <w:rsid w:val="00252D06"/>
    <w:rsid w:val="00252F29"/>
    <w:rsid w:val="002531A9"/>
    <w:rsid w:val="00261878"/>
    <w:rsid w:val="00264A68"/>
    <w:rsid w:val="002655A1"/>
    <w:rsid w:val="00266057"/>
    <w:rsid w:val="00270384"/>
    <w:rsid w:val="002771CE"/>
    <w:rsid w:val="00277327"/>
    <w:rsid w:val="00283AD9"/>
    <w:rsid w:val="002841A7"/>
    <w:rsid w:val="002857C6"/>
    <w:rsid w:val="00285D29"/>
    <w:rsid w:val="00286132"/>
    <w:rsid w:val="00291892"/>
    <w:rsid w:val="00293227"/>
    <w:rsid w:val="00294DCE"/>
    <w:rsid w:val="002962AE"/>
    <w:rsid w:val="002A1960"/>
    <w:rsid w:val="002A1EA1"/>
    <w:rsid w:val="002A34B9"/>
    <w:rsid w:val="002A53F5"/>
    <w:rsid w:val="002A5857"/>
    <w:rsid w:val="002A5F32"/>
    <w:rsid w:val="002A64B9"/>
    <w:rsid w:val="002A75D1"/>
    <w:rsid w:val="002B06F5"/>
    <w:rsid w:val="002B0B96"/>
    <w:rsid w:val="002B0EA1"/>
    <w:rsid w:val="002B3F4B"/>
    <w:rsid w:val="002B4CFF"/>
    <w:rsid w:val="002B5B0B"/>
    <w:rsid w:val="002B6FA0"/>
    <w:rsid w:val="002B7114"/>
    <w:rsid w:val="002C01D8"/>
    <w:rsid w:val="002C088F"/>
    <w:rsid w:val="002C0E38"/>
    <w:rsid w:val="002C166E"/>
    <w:rsid w:val="002C2D5B"/>
    <w:rsid w:val="002C2FC8"/>
    <w:rsid w:val="002C3B0E"/>
    <w:rsid w:val="002C3E7A"/>
    <w:rsid w:val="002C50A7"/>
    <w:rsid w:val="002C692F"/>
    <w:rsid w:val="002C6CD0"/>
    <w:rsid w:val="002C78CC"/>
    <w:rsid w:val="002D00DC"/>
    <w:rsid w:val="002D03E6"/>
    <w:rsid w:val="002D1B59"/>
    <w:rsid w:val="002D48E3"/>
    <w:rsid w:val="002D4A88"/>
    <w:rsid w:val="002D4B33"/>
    <w:rsid w:val="002D4C91"/>
    <w:rsid w:val="002D77C6"/>
    <w:rsid w:val="002E0004"/>
    <w:rsid w:val="002E274E"/>
    <w:rsid w:val="002E7777"/>
    <w:rsid w:val="002F043C"/>
    <w:rsid w:val="002F14F8"/>
    <w:rsid w:val="002F17B3"/>
    <w:rsid w:val="002F253B"/>
    <w:rsid w:val="002F414D"/>
    <w:rsid w:val="002F55F6"/>
    <w:rsid w:val="002F62BE"/>
    <w:rsid w:val="002F6BB6"/>
    <w:rsid w:val="003005B2"/>
    <w:rsid w:val="00300EBC"/>
    <w:rsid w:val="00301C81"/>
    <w:rsid w:val="00302D33"/>
    <w:rsid w:val="003031C2"/>
    <w:rsid w:val="0030376F"/>
    <w:rsid w:val="00307287"/>
    <w:rsid w:val="00307992"/>
    <w:rsid w:val="00316CA0"/>
    <w:rsid w:val="003217E5"/>
    <w:rsid w:val="00322A63"/>
    <w:rsid w:val="00323017"/>
    <w:rsid w:val="00323337"/>
    <w:rsid w:val="003253EA"/>
    <w:rsid w:val="00332708"/>
    <w:rsid w:val="0033358C"/>
    <w:rsid w:val="00333A31"/>
    <w:rsid w:val="00335138"/>
    <w:rsid w:val="003356F7"/>
    <w:rsid w:val="00341525"/>
    <w:rsid w:val="00342F90"/>
    <w:rsid w:val="003433C3"/>
    <w:rsid w:val="00344129"/>
    <w:rsid w:val="00346561"/>
    <w:rsid w:val="00347C23"/>
    <w:rsid w:val="00347E73"/>
    <w:rsid w:val="0035272A"/>
    <w:rsid w:val="003527E6"/>
    <w:rsid w:val="00354338"/>
    <w:rsid w:val="00355AAE"/>
    <w:rsid w:val="0035607A"/>
    <w:rsid w:val="003562EE"/>
    <w:rsid w:val="003565C4"/>
    <w:rsid w:val="00356632"/>
    <w:rsid w:val="00361F39"/>
    <w:rsid w:val="003626BE"/>
    <w:rsid w:val="00364AB0"/>
    <w:rsid w:val="0036521A"/>
    <w:rsid w:val="00367090"/>
    <w:rsid w:val="00370101"/>
    <w:rsid w:val="0037506A"/>
    <w:rsid w:val="0037562B"/>
    <w:rsid w:val="00375AB7"/>
    <w:rsid w:val="00375B82"/>
    <w:rsid w:val="00376C2F"/>
    <w:rsid w:val="003778E5"/>
    <w:rsid w:val="00377CC0"/>
    <w:rsid w:val="00380EA6"/>
    <w:rsid w:val="00381AC4"/>
    <w:rsid w:val="00382660"/>
    <w:rsid w:val="00383537"/>
    <w:rsid w:val="00383A2A"/>
    <w:rsid w:val="00383B08"/>
    <w:rsid w:val="003852CC"/>
    <w:rsid w:val="003858F1"/>
    <w:rsid w:val="003866B8"/>
    <w:rsid w:val="00386F0C"/>
    <w:rsid w:val="00391AAF"/>
    <w:rsid w:val="00391C9D"/>
    <w:rsid w:val="003929BF"/>
    <w:rsid w:val="003973A6"/>
    <w:rsid w:val="00397926"/>
    <w:rsid w:val="003A4049"/>
    <w:rsid w:val="003A448E"/>
    <w:rsid w:val="003A4F6D"/>
    <w:rsid w:val="003A718E"/>
    <w:rsid w:val="003A7D44"/>
    <w:rsid w:val="003B378D"/>
    <w:rsid w:val="003B499A"/>
    <w:rsid w:val="003B795B"/>
    <w:rsid w:val="003C16BC"/>
    <w:rsid w:val="003C1E40"/>
    <w:rsid w:val="003C23B7"/>
    <w:rsid w:val="003C369B"/>
    <w:rsid w:val="003C648F"/>
    <w:rsid w:val="003D08F6"/>
    <w:rsid w:val="003D13F2"/>
    <w:rsid w:val="003D2583"/>
    <w:rsid w:val="003D2E8E"/>
    <w:rsid w:val="003D6649"/>
    <w:rsid w:val="003D68A6"/>
    <w:rsid w:val="003D72B8"/>
    <w:rsid w:val="003D7886"/>
    <w:rsid w:val="003E108A"/>
    <w:rsid w:val="003E1C2D"/>
    <w:rsid w:val="003E1F20"/>
    <w:rsid w:val="003E39E8"/>
    <w:rsid w:val="003E4024"/>
    <w:rsid w:val="003E48D7"/>
    <w:rsid w:val="003E7843"/>
    <w:rsid w:val="003F0FD4"/>
    <w:rsid w:val="003F261A"/>
    <w:rsid w:val="003F4207"/>
    <w:rsid w:val="003F4973"/>
    <w:rsid w:val="003F635F"/>
    <w:rsid w:val="003F66DA"/>
    <w:rsid w:val="003F7E68"/>
    <w:rsid w:val="00401527"/>
    <w:rsid w:val="00403178"/>
    <w:rsid w:val="0040334F"/>
    <w:rsid w:val="0040384E"/>
    <w:rsid w:val="00404E96"/>
    <w:rsid w:val="004056AA"/>
    <w:rsid w:val="00405D03"/>
    <w:rsid w:val="00405DD9"/>
    <w:rsid w:val="00406526"/>
    <w:rsid w:val="00410F73"/>
    <w:rsid w:val="00411454"/>
    <w:rsid w:val="00412532"/>
    <w:rsid w:val="0042098C"/>
    <w:rsid w:val="004269CF"/>
    <w:rsid w:val="00431649"/>
    <w:rsid w:val="0043481B"/>
    <w:rsid w:val="00435363"/>
    <w:rsid w:val="00435636"/>
    <w:rsid w:val="00440E1C"/>
    <w:rsid w:val="004415E2"/>
    <w:rsid w:val="0044388B"/>
    <w:rsid w:val="00443934"/>
    <w:rsid w:val="00447FC9"/>
    <w:rsid w:val="00450ABA"/>
    <w:rsid w:val="00450ABB"/>
    <w:rsid w:val="004515D9"/>
    <w:rsid w:val="00454955"/>
    <w:rsid w:val="00455C05"/>
    <w:rsid w:val="00457051"/>
    <w:rsid w:val="004572AE"/>
    <w:rsid w:val="0045771A"/>
    <w:rsid w:val="00461D3E"/>
    <w:rsid w:val="004638E0"/>
    <w:rsid w:val="00463B08"/>
    <w:rsid w:val="0046426F"/>
    <w:rsid w:val="00465B4E"/>
    <w:rsid w:val="0046780D"/>
    <w:rsid w:val="00470A1F"/>
    <w:rsid w:val="00470F0D"/>
    <w:rsid w:val="00472B64"/>
    <w:rsid w:val="00472E2C"/>
    <w:rsid w:val="0047378E"/>
    <w:rsid w:val="00474A66"/>
    <w:rsid w:val="0047650B"/>
    <w:rsid w:val="0048045C"/>
    <w:rsid w:val="00482C73"/>
    <w:rsid w:val="00483F19"/>
    <w:rsid w:val="00486257"/>
    <w:rsid w:val="00486321"/>
    <w:rsid w:val="00487A37"/>
    <w:rsid w:val="00487F27"/>
    <w:rsid w:val="004918EB"/>
    <w:rsid w:val="004935A8"/>
    <w:rsid w:val="004960FB"/>
    <w:rsid w:val="004963D7"/>
    <w:rsid w:val="004A22D0"/>
    <w:rsid w:val="004A2463"/>
    <w:rsid w:val="004A29AE"/>
    <w:rsid w:val="004A4BFF"/>
    <w:rsid w:val="004A7156"/>
    <w:rsid w:val="004A7221"/>
    <w:rsid w:val="004A734A"/>
    <w:rsid w:val="004B03A0"/>
    <w:rsid w:val="004B1ABD"/>
    <w:rsid w:val="004B257C"/>
    <w:rsid w:val="004B2847"/>
    <w:rsid w:val="004B3D94"/>
    <w:rsid w:val="004B4556"/>
    <w:rsid w:val="004B4E04"/>
    <w:rsid w:val="004B540E"/>
    <w:rsid w:val="004B5634"/>
    <w:rsid w:val="004B79C8"/>
    <w:rsid w:val="004C00A6"/>
    <w:rsid w:val="004C080B"/>
    <w:rsid w:val="004C0A56"/>
    <w:rsid w:val="004C1B3E"/>
    <w:rsid w:val="004C2D45"/>
    <w:rsid w:val="004C326B"/>
    <w:rsid w:val="004C3B7E"/>
    <w:rsid w:val="004C4265"/>
    <w:rsid w:val="004C7E0C"/>
    <w:rsid w:val="004D6393"/>
    <w:rsid w:val="004D7ADA"/>
    <w:rsid w:val="004E08EC"/>
    <w:rsid w:val="004E3356"/>
    <w:rsid w:val="004E6000"/>
    <w:rsid w:val="004E61CF"/>
    <w:rsid w:val="004E7DFB"/>
    <w:rsid w:val="004F196A"/>
    <w:rsid w:val="004F42E9"/>
    <w:rsid w:val="004F450D"/>
    <w:rsid w:val="004F49E7"/>
    <w:rsid w:val="004F5EE1"/>
    <w:rsid w:val="004F64B8"/>
    <w:rsid w:val="004F77FB"/>
    <w:rsid w:val="004F7C9F"/>
    <w:rsid w:val="0050221A"/>
    <w:rsid w:val="00502B74"/>
    <w:rsid w:val="00503549"/>
    <w:rsid w:val="00510450"/>
    <w:rsid w:val="00510628"/>
    <w:rsid w:val="005108FE"/>
    <w:rsid w:val="00510AA4"/>
    <w:rsid w:val="0051122A"/>
    <w:rsid w:val="0051124E"/>
    <w:rsid w:val="005150EB"/>
    <w:rsid w:val="00515302"/>
    <w:rsid w:val="005154B5"/>
    <w:rsid w:val="00515A44"/>
    <w:rsid w:val="005160DE"/>
    <w:rsid w:val="00517729"/>
    <w:rsid w:val="00517DC6"/>
    <w:rsid w:val="00523981"/>
    <w:rsid w:val="005259C2"/>
    <w:rsid w:val="00526185"/>
    <w:rsid w:val="00530BD2"/>
    <w:rsid w:val="00530BE0"/>
    <w:rsid w:val="00530D56"/>
    <w:rsid w:val="00537706"/>
    <w:rsid w:val="00542457"/>
    <w:rsid w:val="00542733"/>
    <w:rsid w:val="00545C83"/>
    <w:rsid w:val="0055167E"/>
    <w:rsid w:val="00553C00"/>
    <w:rsid w:val="0055492A"/>
    <w:rsid w:val="0055520F"/>
    <w:rsid w:val="005555B6"/>
    <w:rsid w:val="00555B4D"/>
    <w:rsid w:val="00555B50"/>
    <w:rsid w:val="00555C52"/>
    <w:rsid w:val="005567D0"/>
    <w:rsid w:val="00557A7D"/>
    <w:rsid w:val="005637C8"/>
    <w:rsid w:val="0056411F"/>
    <w:rsid w:val="005658EF"/>
    <w:rsid w:val="00567B77"/>
    <w:rsid w:val="00570F5C"/>
    <w:rsid w:val="00571426"/>
    <w:rsid w:val="00571FD5"/>
    <w:rsid w:val="005733A0"/>
    <w:rsid w:val="00573A7F"/>
    <w:rsid w:val="00581928"/>
    <w:rsid w:val="00582B85"/>
    <w:rsid w:val="005834DA"/>
    <w:rsid w:val="005836DD"/>
    <w:rsid w:val="005838FE"/>
    <w:rsid w:val="00584789"/>
    <w:rsid w:val="005856B4"/>
    <w:rsid w:val="0058677A"/>
    <w:rsid w:val="005870EC"/>
    <w:rsid w:val="00590AD5"/>
    <w:rsid w:val="005939FA"/>
    <w:rsid w:val="00596705"/>
    <w:rsid w:val="005A3107"/>
    <w:rsid w:val="005A3EEE"/>
    <w:rsid w:val="005A5CA7"/>
    <w:rsid w:val="005A5E46"/>
    <w:rsid w:val="005A7903"/>
    <w:rsid w:val="005B016A"/>
    <w:rsid w:val="005B3216"/>
    <w:rsid w:val="005B49B8"/>
    <w:rsid w:val="005B4E77"/>
    <w:rsid w:val="005B5AEE"/>
    <w:rsid w:val="005B6A6F"/>
    <w:rsid w:val="005B6F08"/>
    <w:rsid w:val="005C1688"/>
    <w:rsid w:val="005C1D5E"/>
    <w:rsid w:val="005C1F27"/>
    <w:rsid w:val="005C1F6C"/>
    <w:rsid w:val="005C2421"/>
    <w:rsid w:val="005C3324"/>
    <w:rsid w:val="005C5C17"/>
    <w:rsid w:val="005C67BD"/>
    <w:rsid w:val="005D05D2"/>
    <w:rsid w:val="005D0C88"/>
    <w:rsid w:val="005D1B64"/>
    <w:rsid w:val="005D1FF6"/>
    <w:rsid w:val="005D2CD1"/>
    <w:rsid w:val="005D3108"/>
    <w:rsid w:val="005D38A1"/>
    <w:rsid w:val="005D396E"/>
    <w:rsid w:val="005D3E33"/>
    <w:rsid w:val="005D5489"/>
    <w:rsid w:val="005D6C3F"/>
    <w:rsid w:val="005E0B54"/>
    <w:rsid w:val="005E18EA"/>
    <w:rsid w:val="005E1A6B"/>
    <w:rsid w:val="005E1CCE"/>
    <w:rsid w:val="005E241E"/>
    <w:rsid w:val="005E29EF"/>
    <w:rsid w:val="005E3B2B"/>
    <w:rsid w:val="005E49FF"/>
    <w:rsid w:val="005E546F"/>
    <w:rsid w:val="005E5EAE"/>
    <w:rsid w:val="005E76B1"/>
    <w:rsid w:val="005F0146"/>
    <w:rsid w:val="005F05A2"/>
    <w:rsid w:val="005F0A7B"/>
    <w:rsid w:val="005F1374"/>
    <w:rsid w:val="005F1410"/>
    <w:rsid w:val="005F7743"/>
    <w:rsid w:val="00600E3F"/>
    <w:rsid w:val="00602B4F"/>
    <w:rsid w:val="00602E5C"/>
    <w:rsid w:val="006063A2"/>
    <w:rsid w:val="006072C6"/>
    <w:rsid w:val="00610100"/>
    <w:rsid w:val="00610165"/>
    <w:rsid w:val="006101CD"/>
    <w:rsid w:val="00612C0C"/>
    <w:rsid w:val="00620303"/>
    <w:rsid w:val="00621F1E"/>
    <w:rsid w:val="006221D1"/>
    <w:rsid w:val="00623259"/>
    <w:rsid w:val="0062345A"/>
    <w:rsid w:val="00623C69"/>
    <w:rsid w:val="00623F7D"/>
    <w:rsid w:val="006261B5"/>
    <w:rsid w:val="00630CAF"/>
    <w:rsid w:val="0063248A"/>
    <w:rsid w:val="006329B0"/>
    <w:rsid w:val="00633A1A"/>
    <w:rsid w:val="00634329"/>
    <w:rsid w:val="006362FA"/>
    <w:rsid w:val="006366F4"/>
    <w:rsid w:val="00636BEF"/>
    <w:rsid w:val="0063749E"/>
    <w:rsid w:val="0064043D"/>
    <w:rsid w:val="0064257C"/>
    <w:rsid w:val="006437A9"/>
    <w:rsid w:val="006450D6"/>
    <w:rsid w:val="006455A5"/>
    <w:rsid w:val="00645B45"/>
    <w:rsid w:val="006470A0"/>
    <w:rsid w:val="00647129"/>
    <w:rsid w:val="006505E3"/>
    <w:rsid w:val="0065078D"/>
    <w:rsid w:val="006512B5"/>
    <w:rsid w:val="00651431"/>
    <w:rsid w:val="006542C2"/>
    <w:rsid w:val="00655B8C"/>
    <w:rsid w:val="00663EEB"/>
    <w:rsid w:val="00666318"/>
    <w:rsid w:val="00672AB6"/>
    <w:rsid w:val="006741B0"/>
    <w:rsid w:val="00674730"/>
    <w:rsid w:val="00675859"/>
    <w:rsid w:val="00676DED"/>
    <w:rsid w:val="006806B0"/>
    <w:rsid w:val="00682AE1"/>
    <w:rsid w:val="00682C90"/>
    <w:rsid w:val="00684888"/>
    <w:rsid w:val="00684C49"/>
    <w:rsid w:val="00686452"/>
    <w:rsid w:val="00687E50"/>
    <w:rsid w:val="0069163D"/>
    <w:rsid w:val="00691F66"/>
    <w:rsid w:val="00692A58"/>
    <w:rsid w:val="00692F4D"/>
    <w:rsid w:val="00692F68"/>
    <w:rsid w:val="00693EAB"/>
    <w:rsid w:val="006970C7"/>
    <w:rsid w:val="006A1C91"/>
    <w:rsid w:val="006A35D3"/>
    <w:rsid w:val="006A4452"/>
    <w:rsid w:val="006A4583"/>
    <w:rsid w:val="006B310E"/>
    <w:rsid w:val="006B4F6D"/>
    <w:rsid w:val="006B4FC0"/>
    <w:rsid w:val="006B5C97"/>
    <w:rsid w:val="006B646E"/>
    <w:rsid w:val="006C0008"/>
    <w:rsid w:val="006C01EC"/>
    <w:rsid w:val="006C0210"/>
    <w:rsid w:val="006C239E"/>
    <w:rsid w:val="006C4268"/>
    <w:rsid w:val="006D188E"/>
    <w:rsid w:val="006D2F19"/>
    <w:rsid w:val="006D31DA"/>
    <w:rsid w:val="006D36A5"/>
    <w:rsid w:val="006D496B"/>
    <w:rsid w:val="006D563C"/>
    <w:rsid w:val="006D6382"/>
    <w:rsid w:val="006D6B44"/>
    <w:rsid w:val="006E0228"/>
    <w:rsid w:val="006E3EAB"/>
    <w:rsid w:val="006E5A74"/>
    <w:rsid w:val="006E675E"/>
    <w:rsid w:val="006E6A16"/>
    <w:rsid w:val="006F2AD1"/>
    <w:rsid w:val="006F2E00"/>
    <w:rsid w:val="006F5E60"/>
    <w:rsid w:val="006F60A5"/>
    <w:rsid w:val="006F658D"/>
    <w:rsid w:val="0070142E"/>
    <w:rsid w:val="00703A95"/>
    <w:rsid w:val="0070485F"/>
    <w:rsid w:val="00705454"/>
    <w:rsid w:val="0070757C"/>
    <w:rsid w:val="00707B7E"/>
    <w:rsid w:val="00711B22"/>
    <w:rsid w:val="00712AB6"/>
    <w:rsid w:val="007151C8"/>
    <w:rsid w:val="00715285"/>
    <w:rsid w:val="007157DA"/>
    <w:rsid w:val="00716540"/>
    <w:rsid w:val="00722941"/>
    <w:rsid w:val="007239F8"/>
    <w:rsid w:val="00725170"/>
    <w:rsid w:val="0072636E"/>
    <w:rsid w:val="007267B3"/>
    <w:rsid w:val="00726D0C"/>
    <w:rsid w:val="00727D0D"/>
    <w:rsid w:val="00734A71"/>
    <w:rsid w:val="00737320"/>
    <w:rsid w:val="00737B89"/>
    <w:rsid w:val="00740375"/>
    <w:rsid w:val="0074076D"/>
    <w:rsid w:val="0074180A"/>
    <w:rsid w:val="007426FD"/>
    <w:rsid w:val="00743A25"/>
    <w:rsid w:val="007451FA"/>
    <w:rsid w:val="0074655C"/>
    <w:rsid w:val="007505E4"/>
    <w:rsid w:val="00750DDF"/>
    <w:rsid w:val="00752C26"/>
    <w:rsid w:val="00752DB1"/>
    <w:rsid w:val="0075457A"/>
    <w:rsid w:val="00755FF8"/>
    <w:rsid w:val="00756DC4"/>
    <w:rsid w:val="00760BBC"/>
    <w:rsid w:val="00761D7E"/>
    <w:rsid w:val="007622AB"/>
    <w:rsid w:val="00762A19"/>
    <w:rsid w:val="00764FB8"/>
    <w:rsid w:val="007659ED"/>
    <w:rsid w:val="00765B89"/>
    <w:rsid w:val="00766DF4"/>
    <w:rsid w:val="00770603"/>
    <w:rsid w:val="007706CE"/>
    <w:rsid w:val="007740F2"/>
    <w:rsid w:val="0077581B"/>
    <w:rsid w:val="0077604E"/>
    <w:rsid w:val="00781B4B"/>
    <w:rsid w:val="007824D1"/>
    <w:rsid w:val="00783F2D"/>
    <w:rsid w:val="00785D52"/>
    <w:rsid w:val="007912B1"/>
    <w:rsid w:val="0079258D"/>
    <w:rsid w:val="00795605"/>
    <w:rsid w:val="0079689A"/>
    <w:rsid w:val="00796B2E"/>
    <w:rsid w:val="007A0326"/>
    <w:rsid w:val="007A1B76"/>
    <w:rsid w:val="007A35AB"/>
    <w:rsid w:val="007A3AB0"/>
    <w:rsid w:val="007B7F9E"/>
    <w:rsid w:val="007C1013"/>
    <w:rsid w:val="007C1DB6"/>
    <w:rsid w:val="007C2C81"/>
    <w:rsid w:val="007C4EF7"/>
    <w:rsid w:val="007C6275"/>
    <w:rsid w:val="007C6BD5"/>
    <w:rsid w:val="007C744F"/>
    <w:rsid w:val="007D1348"/>
    <w:rsid w:val="007D25BC"/>
    <w:rsid w:val="007D2B1D"/>
    <w:rsid w:val="007D354A"/>
    <w:rsid w:val="007D4BB4"/>
    <w:rsid w:val="007D4C41"/>
    <w:rsid w:val="007D56FD"/>
    <w:rsid w:val="007D5ADA"/>
    <w:rsid w:val="007D623A"/>
    <w:rsid w:val="007D78DF"/>
    <w:rsid w:val="007D7B6B"/>
    <w:rsid w:val="007E05B0"/>
    <w:rsid w:val="007E0796"/>
    <w:rsid w:val="007E0E61"/>
    <w:rsid w:val="007E479B"/>
    <w:rsid w:val="007E5291"/>
    <w:rsid w:val="007E5CFB"/>
    <w:rsid w:val="007F301A"/>
    <w:rsid w:val="007F4ADC"/>
    <w:rsid w:val="007F58D7"/>
    <w:rsid w:val="007F7589"/>
    <w:rsid w:val="008017CC"/>
    <w:rsid w:val="00801896"/>
    <w:rsid w:val="0080617C"/>
    <w:rsid w:val="00806557"/>
    <w:rsid w:val="0081381B"/>
    <w:rsid w:val="008159FE"/>
    <w:rsid w:val="00816F71"/>
    <w:rsid w:val="00817C49"/>
    <w:rsid w:val="00822454"/>
    <w:rsid w:val="0082273C"/>
    <w:rsid w:val="00823773"/>
    <w:rsid w:val="00824E9A"/>
    <w:rsid w:val="00824F9D"/>
    <w:rsid w:val="00825EC7"/>
    <w:rsid w:val="00827898"/>
    <w:rsid w:val="008302C2"/>
    <w:rsid w:val="0083070D"/>
    <w:rsid w:val="00831A9A"/>
    <w:rsid w:val="00833B85"/>
    <w:rsid w:val="00833BDF"/>
    <w:rsid w:val="00836092"/>
    <w:rsid w:val="00836559"/>
    <w:rsid w:val="00837404"/>
    <w:rsid w:val="00842817"/>
    <w:rsid w:val="00843FF2"/>
    <w:rsid w:val="00844366"/>
    <w:rsid w:val="00844E06"/>
    <w:rsid w:val="00845AAE"/>
    <w:rsid w:val="00847B0E"/>
    <w:rsid w:val="00851000"/>
    <w:rsid w:val="00854607"/>
    <w:rsid w:val="00856717"/>
    <w:rsid w:val="00857648"/>
    <w:rsid w:val="0086146C"/>
    <w:rsid w:val="008651D4"/>
    <w:rsid w:val="008655CC"/>
    <w:rsid w:val="00865F3B"/>
    <w:rsid w:val="00865F52"/>
    <w:rsid w:val="00866304"/>
    <w:rsid w:val="00866ABE"/>
    <w:rsid w:val="00866AC3"/>
    <w:rsid w:val="00870009"/>
    <w:rsid w:val="00873286"/>
    <w:rsid w:val="008733CE"/>
    <w:rsid w:val="008737C0"/>
    <w:rsid w:val="00874ADA"/>
    <w:rsid w:val="00874D39"/>
    <w:rsid w:val="00877007"/>
    <w:rsid w:val="008770DC"/>
    <w:rsid w:val="00883320"/>
    <w:rsid w:val="00883982"/>
    <w:rsid w:val="0088562B"/>
    <w:rsid w:val="008859B4"/>
    <w:rsid w:val="008871A8"/>
    <w:rsid w:val="008878DE"/>
    <w:rsid w:val="00887AEB"/>
    <w:rsid w:val="00891266"/>
    <w:rsid w:val="00891FFF"/>
    <w:rsid w:val="00896E78"/>
    <w:rsid w:val="008A0D87"/>
    <w:rsid w:val="008A13A3"/>
    <w:rsid w:val="008A25DF"/>
    <w:rsid w:val="008A2E25"/>
    <w:rsid w:val="008A39C8"/>
    <w:rsid w:val="008A44A9"/>
    <w:rsid w:val="008A589B"/>
    <w:rsid w:val="008A6D0B"/>
    <w:rsid w:val="008A6EAC"/>
    <w:rsid w:val="008A7B7C"/>
    <w:rsid w:val="008B0282"/>
    <w:rsid w:val="008B089A"/>
    <w:rsid w:val="008B6814"/>
    <w:rsid w:val="008B72E4"/>
    <w:rsid w:val="008B7397"/>
    <w:rsid w:val="008B7606"/>
    <w:rsid w:val="008B79DE"/>
    <w:rsid w:val="008B7DF5"/>
    <w:rsid w:val="008B7E4B"/>
    <w:rsid w:val="008C529A"/>
    <w:rsid w:val="008C6532"/>
    <w:rsid w:val="008C6593"/>
    <w:rsid w:val="008D2896"/>
    <w:rsid w:val="008D2B16"/>
    <w:rsid w:val="008D491E"/>
    <w:rsid w:val="008D539B"/>
    <w:rsid w:val="008D61CC"/>
    <w:rsid w:val="008E02F0"/>
    <w:rsid w:val="008E1D92"/>
    <w:rsid w:val="008E2FDB"/>
    <w:rsid w:val="008E3D94"/>
    <w:rsid w:val="008E5060"/>
    <w:rsid w:val="008E63E0"/>
    <w:rsid w:val="008E75DE"/>
    <w:rsid w:val="008E7D94"/>
    <w:rsid w:val="008F7AD3"/>
    <w:rsid w:val="009006E2"/>
    <w:rsid w:val="00900BFC"/>
    <w:rsid w:val="0090360B"/>
    <w:rsid w:val="00906363"/>
    <w:rsid w:val="00907135"/>
    <w:rsid w:val="0091094C"/>
    <w:rsid w:val="00910E79"/>
    <w:rsid w:val="00911EEA"/>
    <w:rsid w:val="009125CA"/>
    <w:rsid w:val="0091286B"/>
    <w:rsid w:val="00912BB3"/>
    <w:rsid w:val="00914117"/>
    <w:rsid w:val="00916715"/>
    <w:rsid w:val="009223A2"/>
    <w:rsid w:val="00922818"/>
    <w:rsid w:val="009259A9"/>
    <w:rsid w:val="00925C04"/>
    <w:rsid w:val="009266C9"/>
    <w:rsid w:val="00926998"/>
    <w:rsid w:val="00927380"/>
    <w:rsid w:val="00930421"/>
    <w:rsid w:val="00930EAB"/>
    <w:rsid w:val="00932484"/>
    <w:rsid w:val="0093348E"/>
    <w:rsid w:val="00936EF1"/>
    <w:rsid w:val="009404A6"/>
    <w:rsid w:val="00941520"/>
    <w:rsid w:val="0094471F"/>
    <w:rsid w:val="0094613E"/>
    <w:rsid w:val="00950F05"/>
    <w:rsid w:val="00952CA6"/>
    <w:rsid w:val="00953F30"/>
    <w:rsid w:val="0095436C"/>
    <w:rsid w:val="00954AE4"/>
    <w:rsid w:val="00954AEE"/>
    <w:rsid w:val="00954F84"/>
    <w:rsid w:val="00956F18"/>
    <w:rsid w:val="00961633"/>
    <w:rsid w:val="00963167"/>
    <w:rsid w:val="0096366E"/>
    <w:rsid w:val="00964235"/>
    <w:rsid w:val="009647F4"/>
    <w:rsid w:val="00965E39"/>
    <w:rsid w:val="00971CB2"/>
    <w:rsid w:val="00971DCE"/>
    <w:rsid w:val="00972ED0"/>
    <w:rsid w:val="00973404"/>
    <w:rsid w:val="00973754"/>
    <w:rsid w:val="00977569"/>
    <w:rsid w:val="00981FF7"/>
    <w:rsid w:val="00984C33"/>
    <w:rsid w:val="0098608E"/>
    <w:rsid w:val="00986D34"/>
    <w:rsid w:val="0098799C"/>
    <w:rsid w:val="0099106C"/>
    <w:rsid w:val="00993508"/>
    <w:rsid w:val="00993E11"/>
    <w:rsid w:val="009948A3"/>
    <w:rsid w:val="00995A87"/>
    <w:rsid w:val="00996688"/>
    <w:rsid w:val="0099699B"/>
    <w:rsid w:val="00997F64"/>
    <w:rsid w:val="009A001F"/>
    <w:rsid w:val="009A1515"/>
    <w:rsid w:val="009A1B24"/>
    <w:rsid w:val="009A5439"/>
    <w:rsid w:val="009A5B4E"/>
    <w:rsid w:val="009B0668"/>
    <w:rsid w:val="009B332C"/>
    <w:rsid w:val="009B3929"/>
    <w:rsid w:val="009B3B81"/>
    <w:rsid w:val="009B7801"/>
    <w:rsid w:val="009C0AE3"/>
    <w:rsid w:val="009C183A"/>
    <w:rsid w:val="009C18A6"/>
    <w:rsid w:val="009C1B60"/>
    <w:rsid w:val="009C2253"/>
    <w:rsid w:val="009C3D3D"/>
    <w:rsid w:val="009C54C7"/>
    <w:rsid w:val="009C5D24"/>
    <w:rsid w:val="009C6645"/>
    <w:rsid w:val="009D01FD"/>
    <w:rsid w:val="009D12CB"/>
    <w:rsid w:val="009D437B"/>
    <w:rsid w:val="009D4623"/>
    <w:rsid w:val="009D4D7A"/>
    <w:rsid w:val="009E058D"/>
    <w:rsid w:val="009E1073"/>
    <w:rsid w:val="009E22D7"/>
    <w:rsid w:val="009E2FEF"/>
    <w:rsid w:val="009E3393"/>
    <w:rsid w:val="009E4A37"/>
    <w:rsid w:val="009E5AEC"/>
    <w:rsid w:val="009E67C6"/>
    <w:rsid w:val="009E769F"/>
    <w:rsid w:val="009F1431"/>
    <w:rsid w:val="009F230A"/>
    <w:rsid w:val="009F288D"/>
    <w:rsid w:val="009F2F55"/>
    <w:rsid w:val="009F3E86"/>
    <w:rsid w:val="009F4CBE"/>
    <w:rsid w:val="009F60BF"/>
    <w:rsid w:val="00A05AEF"/>
    <w:rsid w:val="00A06200"/>
    <w:rsid w:val="00A06FA3"/>
    <w:rsid w:val="00A07061"/>
    <w:rsid w:val="00A078C4"/>
    <w:rsid w:val="00A1175C"/>
    <w:rsid w:val="00A136EC"/>
    <w:rsid w:val="00A13AAF"/>
    <w:rsid w:val="00A174A3"/>
    <w:rsid w:val="00A20154"/>
    <w:rsid w:val="00A21E1F"/>
    <w:rsid w:val="00A22CDA"/>
    <w:rsid w:val="00A24FF7"/>
    <w:rsid w:val="00A254FE"/>
    <w:rsid w:val="00A31758"/>
    <w:rsid w:val="00A31C08"/>
    <w:rsid w:val="00A327E9"/>
    <w:rsid w:val="00A36A84"/>
    <w:rsid w:val="00A425AF"/>
    <w:rsid w:val="00A4286B"/>
    <w:rsid w:val="00A42D1C"/>
    <w:rsid w:val="00A440DA"/>
    <w:rsid w:val="00A44DA4"/>
    <w:rsid w:val="00A454BD"/>
    <w:rsid w:val="00A53D21"/>
    <w:rsid w:val="00A5421B"/>
    <w:rsid w:val="00A5448E"/>
    <w:rsid w:val="00A56493"/>
    <w:rsid w:val="00A564BA"/>
    <w:rsid w:val="00A56D2D"/>
    <w:rsid w:val="00A56F88"/>
    <w:rsid w:val="00A60B8A"/>
    <w:rsid w:val="00A610A0"/>
    <w:rsid w:val="00A617B2"/>
    <w:rsid w:val="00A647D7"/>
    <w:rsid w:val="00A651A3"/>
    <w:rsid w:val="00A66CAE"/>
    <w:rsid w:val="00A674D7"/>
    <w:rsid w:val="00A67650"/>
    <w:rsid w:val="00A6783E"/>
    <w:rsid w:val="00A71FC7"/>
    <w:rsid w:val="00A7284D"/>
    <w:rsid w:val="00A7447E"/>
    <w:rsid w:val="00A7477A"/>
    <w:rsid w:val="00A75A8F"/>
    <w:rsid w:val="00A81CD9"/>
    <w:rsid w:val="00A81F46"/>
    <w:rsid w:val="00A82380"/>
    <w:rsid w:val="00A8436A"/>
    <w:rsid w:val="00A84B2B"/>
    <w:rsid w:val="00A84C20"/>
    <w:rsid w:val="00A8621E"/>
    <w:rsid w:val="00A87D62"/>
    <w:rsid w:val="00A90AAF"/>
    <w:rsid w:val="00A9421B"/>
    <w:rsid w:val="00A95397"/>
    <w:rsid w:val="00A96B2D"/>
    <w:rsid w:val="00A97B07"/>
    <w:rsid w:val="00AA04E5"/>
    <w:rsid w:val="00AA0BBF"/>
    <w:rsid w:val="00AA5AB2"/>
    <w:rsid w:val="00AA6BA8"/>
    <w:rsid w:val="00AA7D85"/>
    <w:rsid w:val="00AB1B94"/>
    <w:rsid w:val="00AB33D3"/>
    <w:rsid w:val="00AC1E86"/>
    <w:rsid w:val="00AC200F"/>
    <w:rsid w:val="00AC30D1"/>
    <w:rsid w:val="00AC47C2"/>
    <w:rsid w:val="00AC5C7C"/>
    <w:rsid w:val="00AC6FC9"/>
    <w:rsid w:val="00AD05E0"/>
    <w:rsid w:val="00AD090B"/>
    <w:rsid w:val="00AD2E5E"/>
    <w:rsid w:val="00AD6315"/>
    <w:rsid w:val="00AD66DC"/>
    <w:rsid w:val="00AD77E5"/>
    <w:rsid w:val="00AE04E9"/>
    <w:rsid w:val="00AE1140"/>
    <w:rsid w:val="00AE1CC0"/>
    <w:rsid w:val="00AE55E2"/>
    <w:rsid w:val="00AF1987"/>
    <w:rsid w:val="00AF67EB"/>
    <w:rsid w:val="00B00941"/>
    <w:rsid w:val="00B02D41"/>
    <w:rsid w:val="00B03F79"/>
    <w:rsid w:val="00B05459"/>
    <w:rsid w:val="00B0777E"/>
    <w:rsid w:val="00B07B21"/>
    <w:rsid w:val="00B11EB2"/>
    <w:rsid w:val="00B1321F"/>
    <w:rsid w:val="00B159E5"/>
    <w:rsid w:val="00B2034A"/>
    <w:rsid w:val="00B21817"/>
    <w:rsid w:val="00B22678"/>
    <w:rsid w:val="00B22915"/>
    <w:rsid w:val="00B260E0"/>
    <w:rsid w:val="00B2673F"/>
    <w:rsid w:val="00B276AA"/>
    <w:rsid w:val="00B306E7"/>
    <w:rsid w:val="00B3175C"/>
    <w:rsid w:val="00B35D92"/>
    <w:rsid w:val="00B378A5"/>
    <w:rsid w:val="00B37C96"/>
    <w:rsid w:val="00B37E82"/>
    <w:rsid w:val="00B41345"/>
    <w:rsid w:val="00B41707"/>
    <w:rsid w:val="00B42AC3"/>
    <w:rsid w:val="00B42E05"/>
    <w:rsid w:val="00B449CA"/>
    <w:rsid w:val="00B450C7"/>
    <w:rsid w:val="00B45C86"/>
    <w:rsid w:val="00B4725C"/>
    <w:rsid w:val="00B519AB"/>
    <w:rsid w:val="00B53E09"/>
    <w:rsid w:val="00B5551D"/>
    <w:rsid w:val="00B6152F"/>
    <w:rsid w:val="00B61CC7"/>
    <w:rsid w:val="00B6205A"/>
    <w:rsid w:val="00B62A45"/>
    <w:rsid w:val="00B65F2A"/>
    <w:rsid w:val="00B66BAB"/>
    <w:rsid w:val="00B674C6"/>
    <w:rsid w:val="00B70453"/>
    <w:rsid w:val="00B71562"/>
    <w:rsid w:val="00B71FD1"/>
    <w:rsid w:val="00B73CB6"/>
    <w:rsid w:val="00B73E38"/>
    <w:rsid w:val="00B766EC"/>
    <w:rsid w:val="00B76EAC"/>
    <w:rsid w:val="00B77902"/>
    <w:rsid w:val="00B806A8"/>
    <w:rsid w:val="00B81132"/>
    <w:rsid w:val="00B82110"/>
    <w:rsid w:val="00B83BC5"/>
    <w:rsid w:val="00B84C52"/>
    <w:rsid w:val="00B850E5"/>
    <w:rsid w:val="00B876AF"/>
    <w:rsid w:val="00B876D3"/>
    <w:rsid w:val="00B877C8"/>
    <w:rsid w:val="00B91A4F"/>
    <w:rsid w:val="00B95343"/>
    <w:rsid w:val="00B977C3"/>
    <w:rsid w:val="00BA2093"/>
    <w:rsid w:val="00BA2097"/>
    <w:rsid w:val="00BA2DA1"/>
    <w:rsid w:val="00BA502A"/>
    <w:rsid w:val="00BA651E"/>
    <w:rsid w:val="00BA7195"/>
    <w:rsid w:val="00BA7236"/>
    <w:rsid w:val="00BA7A8B"/>
    <w:rsid w:val="00BB0763"/>
    <w:rsid w:val="00BB1A7A"/>
    <w:rsid w:val="00BB4D90"/>
    <w:rsid w:val="00BB65ED"/>
    <w:rsid w:val="00BB6DB9"/>
    <w:rsid w:val="00BC10BD"/>
    <w:rsid w:val="00BC1466"/>
    <w:rsid w:val="00BC15F2"/>
    <w:rsid w:val="00BC1B90"/>
    <w:rsid w:val="00BC1FB0"/>
    <w:rsid w:val="00BC3E6A"/>
    <w:rsid w:val="00BC52F4"/>
    <w:rsid w:val="00BC5C62"/>
    <w:rsid w:val="00BC6054"/>
    <w:rsid w:val="00BC6880"/>
    <w:rsid w:val="00BC69A3"/>
    <w:rsid w:val="00BC746B"/>
    <w:rsid w:val="00BC7591"/>
    <w:rsid w:val="00BD3049"/>
    <w:rsid w:val="00BD3812"/>
    <w:rsid w:val="00BD5F27"/>
    <w:rsid w:val="00BD7E2C"/>
    <w:rsid w:val="00BE06A1"/>
    <w:rsid w:val="00BE49E6"/>
    <w:rsid w:val="00BE4E29"/>
    <w:rsid w:val="00BE4F33"/>
    <w:rsid w:val="00BE5463"/>
    <w:rsid w:val="00BE5D60"/>
    <w:rsid w:val="00BE7A74"/>
    <w:rsid w:val="00BF0BE4"/>
    <w:rsid w:val="00BF2E55"/>
    <w:rsid w:val="00BF4468"/>
    <w:rsid w:val="00BF4908"/>
    <w:rsid w:val="00BF5864"/>
    <w:rsid w:val="00BF5E0E"/>
    <w:rsid w:val="00BF6896"/>
    <w:rsid w:val="00BF7D2B"/>
    <w:rsid w:val="00C01E9F"/>
    <w:rsid w:val="00C047E9"/>
    <w:rsid w:val="00C053E1"/>
    <w:rsid w:val="00C06505"/>
    <w:rsid w:val="00C06661"/>
    <w:rsid w:val="00C06D73"/>
    <w:rsid w:val="00C06FCC"/>
    <w:rsid w:val="00C1088C"/>
    <w:rsid w:val="00C119A7"/>
    <w:rsid w:val="00C11FB6"/>
    <w:rsid w:val="00C12A3D"/>
    <w:rsid w:val="00C12BBD"/>
    <w:rsid w:val="00C146D1"/>
    <w:rsid w:val="00C154CF"/>
    <w:rsid w:val="00C155F3"/>
    <w:rsid w:val="00C156D1"/>
    <w:rsid w:val="00C167DC"/>
    <w:rsid w:val="00C16A6F"/>
    <w:rsid w:val="00C17502"/>
    <w:rsid w:val="00C17B62"/>
    <w:rsid w:val="00C23590"/>
    <w:rsid w:val="00C26130"/>
    <w:rsid w:val="00C26189"/>
    <w:rsid w:val="00C26229"/>
    <w:rsid w:val="00C2689A"/>
    <w:rsid w:val="00C27B20"/>
    <w:rsid w:val="00C3008D"/>
    <w:rsid w:val="00C30D1C"/>
    <w:rsid w:val="00C324DE"/>
    <w:rsid w:val="00C32F9D"/>
    <w:rsid w:val="00C35F17"/>
    <w:rsid w:val="00C4069C"/>
    <w:rsid w:val="00C41597"/>
    <w:rsid w:val="00C415E1"/>
    <w:rsid w:val="00C438AB"/>
    <w:rsid w:val="00C43EC2"/>
    <w:rsid w:val="00C443B9"/>
    <w:rsid w:val="00C45C40"/>
    <w:rsid w:val="00C471EA"/>
    <w:rsid w:val="00C507D5"/>
    <w:rsid w:val="00C532F3"/>
    <w:rsid w:val="00C54ED6"/>
    <w:rsid w:val="00C55A1C"/>
    <w:rsid w:val="00C56066"/>
    <w:rsid w:val="00C56827"/>
    <w:rsid w:val="00C5761B"/>
    <w:rsid w:val="00C605BC"/>
    <w:rsid w:val="00C60608"/>
    <w:rsid w:val="00C60FBF"/>
    <w:rsid w:val="00C63845"/>
    <w:rsid w:val="00C65482"/>
    <w:rsid w:val="00C66B90"/>
    <w:rsid w:val="00C673EB"/>
    <w:rsid w:val="00C675BC"/>
    <w:rsid w:val="00C67ED6"/>
    <w:rsid w:val="00C712FE"/>
    <w:rsid w:val="00C71E76"/>
    <w:rsid w:val="00C77049"/>
    <w:rsid w:val="00C77B05"/>
    <w:rsid w:val="00C77EC9"/>
    <w:rsid w:val="00C805D8"/>
    <w:rsid w:val="00C8144B"/>
    <w:rsid w:val="00C87426"/>
    <w:rsid w:val="00C902CA"/>
    <w:rsid w:val="00C931D3"/>
    <w:rsid w:val="00C93DE0"/>
    <w:rsid w:val="00C941A8"/>
    <w:rsid w:val="00C9441B"/>
    <w:rsid w:val="00C970FF"/>
    <w:rsid w:val="00CA38CF"/>
    <w:rsid w:val="00CA6C81"/>
    <w:rsid w:val="00CA776F"/>
    <w:rsid w:val="00CB0316"/>
    <w:rsid w:val="00CB0320"/>
    <w:rsid w:val="00CB172D"/>
    <w:rsid w:val="00CB2C32"/>
    <w:rsid w:val="00CB42A6"/>
    <w:rsid w:val="00CB43C4"/>
    <w:rsid w:val="00CB5F0C"/>
    <w:rsid w:val="00CB7664"/>
    <w:rsid w:val="00CC0E30"/>
    <w:rsid w:val="00CC1D27"/>
    <w:rsid w:val="00CC1F00"/>
    <w:rsid w:val="00CC2008"/>
    <w:rsid w:val="00CC22B8"/>
    <w:rsid w:val="00CC3507"/>
    <w:rsid w:val="00CC3BF7"/>
    <w:rsid w:val="00CC47AA"/>
    <w:rsid w:val="00CC4D75"/>
    <w:rsid w:val="00CC65BC"/>
    <w:rsid w:val="00CD11D5"/>
    <w:rsid w:val="00CD3DAB"/>
    <w:rsid w:val="00CD4860"/>
    <w:rsid w:val="00CD5784"/>
    <w:rsid w:val="00CD5BFB"/>
    <w:rsid w:val="00CD6B15"/>
    <w:rsid w:val="00CD71E6"/>
    <w:rsid w:val="00CD78E6"/>
    <w:rsid w:val="00CD7F4F"/>
    <w:rsid w:val="00CE01AE"/>
    <w:rsid w:val="00CE020A"/>
    <w:rsid w:val="00CE1FD2"/>
    <w:rsid w:val="00CE278F"/>
    <w:rsid w:val="00CE48BC"/>
    <w:rsid w:val="00CE5226"/>
    <w:rsid w:val="00CE61AE"/>
    <w:rsid w:val="00CE65C7"/>
    <w:rsid w:val="00CE6BF8"/>
    <w:rsid w:val="00CF14D2"/>
    <w:rsid w:val="00CF1C9B"/>
    <w:rsid w:val="00CF2130"/>
    <w:rsid w:val="00CF2A12"/>
    <w:rsid w:val="00CF460C"/>
    <w:rsid w:val="00CF4E1C"/>
    <w:rsid w:val="00D006D8"/>
    <w:rsid w:val="00D0078F"/>
    <w:rsid w:val="00D01B40"/>
    <w:rsid w:val="00D031E7"/>
    <w:rsid w:val="00D036B8"/>
    <w:rsid w:val="00D04AA9"/>
    <w:rsid w:val="00D05895"/>
    <w:rsid w:val="00D058DF"/>
    <w:rsid w:val="00D07169"/>
    <w:rsid w:val="00D0760D"/>
    <w:rsid w:val="00D078C1"/>
    <w:rsid w:val="00D07A3F"/>
    <w:rsid w:val="00D10EBA"/>
    <w:rsid w:val="00D11EE9"/>
    <w:rsid w:val="00D121C2"/>
    <w:rsid w:val="00D132B6"/>
    <w:rsid w:val="00D14688"/>
    <w:rsid w:val="00D159A2"/>
    <w:rsid w:val="00D17157"/>
    <w:rsid w:val="00D2135D"/>
    <w:rsid w:val="00D22E28"/>
    <w:rsid w:val="00D244F4"/>
    <w:rsid w:val="00D2586C"/>
    <w:rsid w:val="00D307DD"/>
    <w:rsid w:val="00D30978"/>
    <w:rsid w:val="00D31C4E"/>
    <w:rsid w:val="00D34CC8"/>
    <w:rsid w:val="00D35E8B"/>
    <w:rsid w:val="00D37452"/>
    <w:rsid w:val="00D379BB"/>
    <w:rsid w:val="00D40464"/>
    <w:rsid w:val="00D41088"/>
    <w:rsid w:val="00D44A68"/>
    <w:rsid w:val="00D45316"/>
    <w:rsid w:val="00D45F48"/>
    <w:rsid w:val="00D46F6F"/>
    <w:rsid w:val="00D51C04"/>
    <w:rsid w:val="00D52CDF"/>
    <w:rsid w:val="00D5391D"/>
    <w:rsid w:val="00D53FB9"/>
    <w:rsid w:val="00D54357"/>
    <w:rsid w:val="00D5525C"/>
    <w:rsid w:val="00D5535E"/>
    <w:rsid w:val="00D60351"/>
    <w:rsid w:val="00D607EE"/>
    <w:rsid w:val="00D63D03"/>
    <w:rsid w:val="00D64434"/>
    <w:rsid w:val="00D65656"/>
    <w:rsid w:val="00D659EA"/>
    <w:rsid w:val="00D6636E"/>
    <w:rsid w:val="00D72A91"/>
    <w:rsid w:val="00D74443"/>
    <w:rsid w:val="00D75D44"/>
    <w:rsid w:val="00D77E3A"/>
    <w:rsid w:val="00D81453"/>
    <w:rsid w:val="00D81A48"/>
    <w:rsid w:val="00D820BC"/>
    <w:rsid w:val="00D83859"/>
    <w:rsid w:val="00D83DFA"/>
    <w:rsid w:val="00D848AF"/>
    <w:rsid w:val="00D8556E"/>
    <w:rsid w:val="00D85B8E"/>
    <w:rsid w:val="00D85F39"/>
    <w:rsid w:val="00D87A6F"/>
    <w:rsid w:val="00D90205"/>
    <w:rsid w:val="00D917D5"/>
    <w:rsid w:val="00D92D94"/>
    <w:rsid w:val="00D9332A"/>
    <w:rsid w:val="00D940B6"/>
    <w:rsid w:val="00D944F4"/>
    <w:rsid w:val="00D9679A"/>
    <w:rsid w:val="00DA0D8F"/>
    <w:rsid w:val="00DA4C2A"/>
    <w:rsid w:val="00DA5718"/>
    <w:rsid w:val="00DA595A"/>
    <w:rsid w:val="00DA5BEA"/>
    <w:rsid w:val="00DA5F30"/>
    <w:rsid w:val="00DB02F4"/>
    <w:rsid w:val="00DB038C"/>
    <w:rsid w:val="00DB302E"/>
    <w:rsid w:val="00DB4B7F"/>
    <w:rsid w:val="00DB52CB"/>
    <w:rsid w:val="00DB52D5"/>
    <w:rsid w:val="00DC24A4"/>
    <w:rsid w:val="00DC25B3"/>
    <w:rsid w:val="00DC2628"/>
    <w:rsid w:val="00DC26A1"/>
    <w:rsid w:val="00DC34ED"/>
    <w:rsid w:val="00DC500F"/>
    <w:rsid w:val="00DC55F5"/>
    <w:rsid w:val="00DC6962"/>
    <w:rsid w:val="00DC758D"/>
    <w:rsid w:val="00DD129F"/>
    <w:rsid w:val="00DD1CDC"/>
    <w:rsid w:val="00DD209F"/>
    <w:rsid w:val="00DD4D82"/>
    <w:rsid w:val="00DD5458"/>
    <w:rsid w:val="00DD7301"/>
    <w:rsid w:val="00DD7600"/>
    <w:rsid w:val="00DE13FD"/>
    <w:rsid w:val="00DE317A"/>
    <w:rsid w:val="00DE3A48"/>
    <w:rsid w:val="00DE5908"/>
    <w:rsid w:val="00DE6C60"/>
    <w:rsid w:val="00DE73C9"/>
    <w:rsid w:val="00DF0AE9"/>
    <w:rsid w:val="00DF1DF9"/>
    <w:rsid w:val="00DF3523"/>
    <w:rsid w:val="00DF50C7"/>
    <w:rsid w:val="00DF59ED"/>
    <w:rsid w:val="00DF7247"/>
    <w:rsid w:val="00DF75BA"/>
    <w:rsid w:val="00DF7F18"/>
    <w:rsid w:val="00E036C9"/>
    <w:rsid w:val="00E04ED4"/>
    <w:rsid w:val="00E07089"/>
    <w:rsid w:val="00E07C20"/>
    <w:rsid w:val="00E07D99"/>
    <w:rsid w:val="00E103FB"/>
    <w:rsid w:val="00E11594"/>
    <w:rsid w:val="00E123F4"/>
    <w:rsid w:val="00E13C99"/>
    <w:rsid w:val="00E20824"/>
    <w:rsid w:val="00E211EB"/>
    <w:rsid w:val="00E24F90"/>
    <w:rsid w:val="00E25BA9"/>
    <w:rsid w:val="00E2638F"/>
    <w:rsid w:val="00E27188"/>
    <w:rsid w:val="00E27899"/>
    <w:rsid w:val="00E27FFE"/>
    <w:rsid w:val="00E32533"/>
    <w:rsid w:val="00E32564"/>
    <w:rsid w:val="00E325D3"/>
    <w:rsid w:val="00E338B9"/>
    <w:rsid w:val="00E3485C"/>
    <w:rsid w:val="00E379D0"/>
    <w:rsid w:val="00E419D2"/>
    <w:rsid w:val="00E41C5B"/>
    <w:rsid w:val="00E42CC6"/>
    <w:rsid w:val="00E515E0"/>
    <w:rsid w:val="00E51C58"/>
    <w:rsid w:val="00E52F3F"/>
    <w:rsid w:val="00E533E0"/>
    <w:rsid w:val="00E547B6"/>
    <w:rsid w:val="00E55320"/>
    <w:rsid w:val="00E56419"/>
    <w:rsid w:val="00E61879"/>
    <w:rsid w:val="00E61967"/>
    <w:rsid w:val="00E625B0"/>
    <w:rsid w:val="00E63D1E"/>
    <w:rsid w:val="00E66AE8"/>
    <w:rsid w:val="00E672E4"/>
    <w:rsid w:val="00E67756"/>
    <w:rsid w:val="00E7062A"/>
    <w:rsid w:val="00E70AA6"/>
    <w:rsid w:val="00E70D46"/>
    <w:rsid w:val="00E70F69"/>
    <w:rsid w:val="00E710BD"/>
    <w:rsid w:val="00E73936"/>
    <w:rsid w:val="00E74F9D"/>
    <w:rsid w:val="00E75BFC"/>
    <w:rsid w:val="00E77EC3"/>
    <w:rsid w:val="00E80F40"/>
    <w:rsid w:val="00E82792"/>
    <w:rsid w:val="00E82C6B"/>
    <w:rsid w:val="00E834DC"/>
    <w:rsid w:val="00E8365A"/>
    <w:rsid w:val="00E83E2C"/>
    <w:rsid w:val="00E85518"/>
    <w:rsid w:val="00E85D6B"/>
    <w:rsid w:val="00E87863"/>
    <w:rsid w:val="00E90576"/>
    <w:rsid w:val="00E91895"/>
    <w:rsid w:val="00E91C49"/>
    <w:rsid w:val="00E92957"/>
    <w:rsid w:val="00E92AD3"/>
    <w:rsid w:val="00E92FBE"/>
    <w:rsid w:val="00E9349C"/>
    <w:rsid w:val="00E94FF8"/>
    <w:rsid w:val="00E9650C"/>
    <w:rsid w:val="00EA340D"/>
    <w:rsid w:val="00EA4FEB"/>
    <w:rsid w:val="00EA505B"/>
    <w:rsid w:val="00EA71E9"/>
    <w:rsid w:val="00EA747C"/>
    <w:rsid w:val="00EA7997"/>
    <w:rsid w:val="00EB0D76"/>
    <w:rsid w:val="00EB16D9"/>
    <w:rsid w:val="00EB4989"/>
    <w:rsid w:val="00EB4E5C"/>
    <w:rsid w:val="00EB7368"/>
    <w:rsid w:val="00EC023C"/>
    <w:rsid w:val="00EC0C7F"/>
    <w:rsid w:val="00EC241D"/>
    <w:rsid w:val="00EC34F8"/>
    <w:rsid w:val="00EC48A6"/>
    <w:rsid w:val="00EC536E"/>
    <w:rsid w:val="00EC6C5D"/>
    <w:rsid w:val="00EC75F5"/>
    <w:rsid w:val="00ED0116"/>
    <w:rsid w:val="00ED0B60"/>
    <w:rsid w:val="00ED1832"/>
    <w:rsid w:val="00ED3169"/>
    <w:rsid w:val="00ED57DF"/>
    <w:rsid w:val="00EE03B2"/>
    <w:rsid w:val="00EE1234"/>
    <w:rsid w:val="00EE5075"/>
    <w:rsid w:val="00EE5D0D"/>
    <w:rsid w:val="00EE635F"/>
    <w:rsid w:val="00EE7BC2"/>
    <w:rsid w:val="00EF0BBE"/>
    <w:rsid w:val="00EF0FF2"/>
    <w:rsid w:val="00EF1368"/>
    <w:rsid w:val="00EF5C44"/>
    <w:rsid w:val="00F00112"/>
    <w:rsid w:val="00F00436"/>
    <w:rsid w:val="00F00BA9"/>
    <w:rsid w:val="00F01EC3"/>
    <w:rsid w:val="00F02A4E"/>
    <w:rsid w:val="00F06D7E"/>
    <w:rsid w:val="00F10B81"/>
    <w:rsid w:val="00F11B2B"/>
    <w:rsid w:val="00F137FB"/>
    <w:rsid w:val="00F144A0"/>
    <w:rsid w:val="00F20B6C"/>
    <w:rsid w:val="00F21A97"/>
    <w:rsid w:val="00F21B04"/>
    <w:rsid w:val="00F23532"/>
    <w:rsid w:val="00F246ED"/>
    <w:rsid w:val="00F26822"/>
    <w:rsid w:val="00F27F17"/>
    <w:rsid w:val="00F31388"/>
    <w:rsid w:val="00F31390"/>
    <w:rsid w:val="00F3335C"/>
    <w:rsid w:val="00F3764E"/>
    <w:rsid w:val="00F410F0"/>
    <w:rsid w:val="00F42932"/>
    <w:rsid w:val="00F433BB"/>
    <w:rsid w:val="00F4397B"/>
    <w:rsid w:val="00F4577C"/>
    <w:rsid w:val="00F46985"/>
    <w:rsid w:val="00F46C58"/>
    <w:rsid w:val="00F476E1"/>
    <w:rsid w:val="00F52258"/>
    <w:rsid w:val="00F52898"/>
    <w:rsid w:val="00F54CA2"/>
    <w:rsid w:val="00F551FC"/>
    <w:rsid w:val="00F61292"/>
    <w:rsid w:val="00F633D8"/>
    <w:rsid w:val="00F65882"/>
    <w:rsid w:val="00F666D8"/>
    <w:rsid w:val="00F66858"/>
    <w:rsid w:val="00F668C0"/>
    <w:rsid w:val="00F66D3E"/>
    <w:rsid w:val="00F67BF2"/>
    <w:rsid w:val="00F716E7"/>
    <w:rsid w:val="00F72C36"/>
    <w:rsid w:val="00F76764"/>
    <w:rsid w:val="00F76964"/>
    <w:rsid w:val="00F77E3C"/>
    <w:rsid w:val="00F80758"/>
    <w:rsid w:val="00F81820"/>
    <w:rsid w:val="00F8453E"/>
    <w:rsid w:val="00F93FED"/>
    <w:rsid w:val="00F94627"/>
    <w:rsid w:val="00F95DB9"/>
    <w:rsid w:val="00F96281"/>
    <w:rsid w:val="00F97456"/>
    <w:rsid w:val="00FA00FD"/>
    <w:rsid w:val="00FA5319"/>
    <w:rsid w:val="00FA5E32"/>
    <w:rsid w:val="00FB1CD7"/>
    <w:rsid w:val="00FB2B7A"/>
    <w:rsid w:val="00FB350D"/>
    <w:rsid w:val="00FB7A63"/>
    <w:rsid w:val="00FC1AC5"/>
    <w:rsid w:val="00FC4B96"/>
    <w:rsid w:val="00FC5B9A"/>
    <w:rsid w:val="00FC679C"/>
    <w:rsid w:val="00FC737C"/>
    <w:rsid w:val="00FD283D"/>
    <w:rsid w:val="00FD43F1"/>
    <w:rsid w:val="00FD46E4"/>
    <w:rsid w:val="00FD4E7F"/>
    <w:rsid w:val="00FE0061"/>
    <w:rsid w:val="00FE2DD2"/>
    <w:rsid w:val="00FE4E18"/>
    <w:rsid w:val="00FE5F66"/>
    <w:rsid w:val="00FE6C42"/>
    <w:rsid w:val="00FF2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66BADEDE"/>
  <w15:docId w15:val="{9B234F00-E14D-47D8-BF70-5BD22ACED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5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75BA"/>
    <w:pPr>
      <w:tabs>
        <w:tab w:val="center" w:pos="4844"/>
        <w:tab w:val="right" w:pos="9689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DF75BA"/>
  </w:style>
  <w:style w:type="paragraph" w:styleId="Footer">
    <w:name w:val="footer"/>
    <w:basedOn w:val="Normal"/>
    <w:link w:val="FooterChar"/>
    <w:uiPriority w:val="99"/>
    <w:unhideWhenUsed/>
    <w:rsid w:val="00DF75BA"/>
    <w:pPr>
      <w:tabs>
        <w:tab w:val="center" w:pos="4844"/>
        <w:tab w:val="right" w:pos="9689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DF75BA"/>
  </w:style>
  <w:style w:type="paragraph" w:styleId="BalloonText">
    <w:name w:val="Balloon Text"/>
    <w:basedOn w:val="Normal"/>
    <w:link w:val="BalloonTextChar"/>
    <w:uiPriority w:val="99"/>
    <w:semiHidden/>
    <w:unhideWhenUsed/>
    <w:rsid w:val="00A66C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CA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B5AEE"/>
    <w:rPr>
      <w:color w:val="0563C1" w:themeColor="hyperlink"/>
      <w:u w:val="single"/>
    </w:rPr>
  </w:style>
  <w:style w:type="character" w:customStyle="1" w:styleId="rpc41">
    <w:name w:val="_rpc_41"/>
    <w:basedOn w:val="DefaultParagraphFont"/>
    <w:rsid w:val="002E7777"/>
  </w:style>
  <w:style w:type="paragraph" w:styleId="ListParagraph">
    <w:name w:val="List Paragraph"/>
    <w:basedOn w:val="Normal"/>
    <w:uiPriority w:val="34"/>
    <w:qFormat/>
    <w:rsid w:val="00F54CA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C50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438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38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38AB"/>
    <w:rPr>
      <w:rFonts w:ascii="Times New Roman" w:eastAsia="Times New Roman" w:hAnsi="Times New Roman" w:cs="Times New Roman"/>
      <w:sz w:val="20"/>
      <w:szCs w:val="20"/>
      <w:lang w:val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38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38AB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C4B9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C4B96"/>
    <w:rPr>
      <w:rFonts w:ascii="Times New Roman" w:eastAsia="Times New Roman" w:hAnsi="Times New Roman" w:cs="Times New Roman"/>
      <w:sz w:val="20"/>
      <w:szCs w:val="20"/>
      <w:lang w:val="ru-RU"/>
    </w:rPr>
  </w:style>
  <w:style w:type="character" w:styleId="EndnoteReference">
    <w:name w:val="endnote reference"/>
    <w:basedOn w:val="DefaultParagraphFont"/>
    <w:uiPriority w:val="99"/>
    <w:semiHidden/>
    <w:unhideWhenUsed/>
    <w:rsid w:val="00FC4B96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3D6649"/>
    <w:pPr>
      <w:spacing w:after="0" w:line="240" w:lineRule="auto"/>
    </w:pPr>
    <w:rPr>
      <w:rFonts w:ascii="Calibri" w:eastAsia="Calibri" w:hAnsi="Calibri" w:cs="Calibri"/>
      <w:lang w:val="ru-RU"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8E506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ru-RU"/>
    </w:rPr>
  </w:style>
  <w:style w:type="character" w:customStyle="1" w:styleId="SubtitleChar">
    <w:name w:val="Subtitle Char"/>
    <w:basedOn w:val="DefaultParagraphFont"/>
    <w:link w:val="Subtitle"/>
    <w:uiPriority w:val="11"/>
    <w:rsid w:val="008E5060"/>
    <w:rPr>
      <w:rFonts w:ascii="Georgia" w:eastAsia="Georgia" w:hAnsi="Georgia" w:cs="Georgia"/>
      <w:i/>
      <w:color w:val="666666"/>
      <w:sz w:val="48"/>
      <w:szCs w:val="48"/>
      <w:lang w:val="ru-RU" w:eastAsia="ru-RU"/>
    </w:rPr>
  </w:style>
  <w:style w:type="paragraph" w:customStyle="1" w:styleId="Heading">
    <w:name w:val="Heading"/>
    <w:basedOn w:val="Normal"/>
    <w:next w:val="Normal"/>
    <w:rsid w:val="008C6532"/>
    <w:pPr>
      <w:keepNext/>
      <w:widowControl w:val="0"/>
      <w:suppressAutoHyphens/>
      <w:autoSpaceDN w:val="0"/>
      <w:spacing w:before="240" w:after="120"/>
      <w:textAlignment w:val="baseline"/>
    </w:pPr>
    <w:rPr>
      <w:rFonts w:ascii="Liberation Sans" w:eastAsia="Linux Libertine G" w:hAnsi="Liberation Sans" w:cs="Linux Libertine G"/>
      <w:sz w:val="28"/>
      <w:szCs w:val="28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8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10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8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1C8B35-8BB5-4AF6-B48F-29F4751B4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89</TotalTime>
  <Pages>7</Pages>
  <Words>3204</Words>
  <Characters>18269</Characters>
  <Application>Microsoft Office Word</Application>
  <DocSecurity>0</DocSecurity>
  <Lines>152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orokina</dc:creator>
  <cp:keywords/>
  <dc:description/>
  <cp:lastModifiedBy>Anna Ananeva</cp:lastModifiedBy>
  <cp:revision>1356</cp:revision>
  <dcterms:created xsi:type="dcterms:W3CDTF">2020-02-25T12:56:00Z</dcterms:created>
  <dcterms:modified xsi:type="dcterms:W3CDTF">2022-01-25T15:25:00Z</dcterms:modified>
</cp:coreProperties>
</file>